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5F1D0" w14:textId="77777777" w:rsidR="00BB042C" w:rsidRDefault="00BB042C" w:rsidP="002D0056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</w:p>
    <w:p w14:paraId="63D5F1D1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D2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D3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D4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D5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D6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D7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63D5F1D8" w14:textId="77777777" w:rsidR="00BB042C" w:rsidRDefault="00035ADA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>Руководство по программе базовой подготовки оказания первой помощи</w:t>
      </w:r>
    </w:p>
    <w:p w14:paraId="63D5F1D9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DA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DB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DC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DD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DE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DF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E0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E1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E2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E3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E4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E5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E6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E7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E8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E9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1EA" w14:textId="77777777" w:rsidR="00BB042C" w:rsidRDefault="00035ADA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СОДЕРЖАНИЕ</w:t>
      </w:r>
    </w:p>
    <w:p w14:paraId="63D5F1EB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3D5F1EC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ведение………………………………………………………………………….….3</w:t>
      </w:r>
    </w:p>
    <w:p w14:paraId="63D5F1ED" w14:textId="77777777" w:rsidR="00BB042C" w:rsidRDefault="00035ADA">
      <w:pPr>
        <w:pStyle w:val="Sarakstarindkopa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Последовательность действий на месте происшествия……………..……3</w:t>
      </w:r>
    </w:p>
    <w:p w14:paraId="63D5F1EE" w14:textId="77777777" w:rsidR="00BB042C" w:rsidRDefault="00035ADA">
      <w:pPr>
        <w:pStyle w:val="Sarakstarindkopa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ероприятия по оживлению/реанимирование………………………..….5</w:t>
      </w:r>
    </w:p>
    <w:p w14:paraId="63D5F1EF" w14:textId="77777777" w:rsidR="00BB042C" w:rsidRDefault="00035ADA">
      <w:pPr>
        <w:pStyle w:val="Sarakstarindkopa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Шок…………………………………………………………………………..9</w:t>
      </w:r>
    </w:p>
    <w:p w14:paraId="63D5F1F0" w14:textId="77777777" w:rsidR="00BB042C" w:rsidRDefault="00035ADA">
      <w:pPr>
        <w:pStyle w:val="Sarakstarindkopa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пасное для жизни кровотечение……………………………………….…9</w:t>
      </w:r>
    </w:p>
    <w:p w14:paraId="63D5F1F1" w14:textId="77777777" w:rsidR="00BB042C" w:rsidRDefault="00035ADA">
      <w:pPr>
        <w:pStyle w:val="Sarakstarindkopa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ермические повреждения………………………………………………...11</w:t>
      </w:r>
    </w:p>
    <w:p w14:paraId="63D5F1F2" w14:textId="77777777" w:rsidR="00BB042C" w:rsidRDefault="00035ADA">
      <w:pPr>
        <w:pStyle w:val="Sarakstarindkopa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счастные случаи, вызванные химическими веществами……………..13</w:t>
      </w:r>
    </w:p>
    <w:p w14:paraId="63D5F1F3" w14:textId="77777777" w:rsidR="00BB042C" w:rsidRDefault="00035ADA">
      <w:pPr>
        <w:pStyle w:val="Sarakstarindkopa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равмы, полученные электричеством…………………………………….15</w:t>
      </w:r>
    </w:p>
    <w:p w14:paraId="63D5F1F4" w14:textId="77777777" w:rsidR="00BB042C" w:rsidRDefault="00035ADA">
      <w:pPr>
        <w:pStyle w:val="Sarakstarindkopa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топление…………………………………………………………………...16</w:t>
      </w:r>
    </w:p>
    <w:p w14:paraId="63D5F1F5" w14:textId="77777777" w:rsidR="00BB042C" w:rsidRDefault="00035ADA">
      <w:pPr>
        <w:pStyle w:val="Sarakstarindkopa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равмы……………………………………………………………………....16</w:t>
      </w:r>
    </w:p>
    <w:p w14:paraId="63D5F1F6" w14:textId="77777777" w:rsidR="00BB042C" w:rsidRDefault="00035ADA">
      <w:pPr>
        <w:pStyle w:val="Sarakstarindkopa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мпутация…………………………………………………………………..20</w:t>
      </w:r>
    </w:p>
    <w:p w14:paraId="63D5F1F7" w14:textId="77777777" w:rsidR="00BB042C" w:rsidRDefault="00035ADA">
      <w:pPr>
        <w:pStyle w:val="Sarakstarindkopa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счастные случаи, которые нанесены животными………………..……22</w:t>
      </w:r>
    </w:p>
    <w:p w14:paraId="63D5F1F8" w14:textId="77777777" w:rsidR="00BB042C" w:rsidRDefault="00035ADA">
      <w:pPr>
        <w:pStyle w:val="Sarakstarindkopa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Инородные тела………………………………………………………….….23</w:t>
      </w:r>
    </w:p>
    <w:p w14:paraId="63D5F1F9" w14:textId="77777777" w:rsidR="00BB042C" w:rsidRDefault="00035ADA">
      <w:pPr>
        <w:pStyle w:val="Sarakstarindkopa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сколько пострадавших одновременно………………………………….24</w:t>
      </w:r>
    </w:p>
    <w:p w14:paraId="63D5F1FA" w14:textId="77777777" w:rsidR="00BB042C" w:rsidRDefault="00035ADA">
      <w:pPr>
        <w:pStyle w:val="Sarakstarindkopa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Болезни…………………………………………………………………...….24</w:t>
      </w:r>
    </w:p>
    <w:p w14:paraId="63D5F1FB" w14:textId="77777777" w:rsidR="00BB042C" w:rsidRDefault="00035ADA">
      <w:pPr>
        <w:pStyle w:val="Sarakstarindkopa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одержание аптечки первой помощи……………………………………..26</w:t>
      </w:r>
    </w:p>
    <w:p w14:paraId="63D5F1FC" w14:textId="77777777" w:rsidR="00BB042C" w:rsidRDefault="00035ADA">
      <w:pPr>
        <w:pStyle w:val="Sarakstarindkopa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Безопасность спасателя…………………………………………………….27</w:t>
      </w:r>
    </w:p>
    <w:p w14:paraId="63D5F1FD" w14:textId="77777777" w:rsidR="00BB042C" w:rsidRDefault="00035ADA">
      <w:pPr>
        <w:pStyle w:val="Sarakstarindkopa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Ссылки на международную базовую подготовку в оказании первой помощи………………………………………………………………………27  </w:t>
      </w:r>
    </w:p>
    <w:p w14:paraId="63D5F1FE" w14:textId="77777777" w:rsidR="00BB042C" w:rsidRDefault="00BB042C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</w:p>
    <w:p w14:paraId="63D5F1FF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3D5F200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3D5F201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3D5F202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3D5F203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3D5F204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3D5F205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3D5F206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3D5F207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3D5F208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3D5F209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3D5F20A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3D5F20B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3D5F20C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3D5F20D" w14:textId="77777777" w:rsidR="00BB042C" w:rsidRDefault="00035ADA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ВВЕДЕНИЕ</w:t>
      </w:r>
    </w:p>
    <w:p w14:paraId="63D5F20E" w14:textId="77777777" w:rsidR="00BB042C" w:rsidRDefault="00BB042C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</w:p>
    <w:p w14:paraId="63D5F20F" w14:textId="77777777" w:rsidR="00BB042C" w:rsidRDefault="00035ADA">
      <w:pPr>
        <w:pStyle w:val="Sarakstarindkopa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уководство по программе обучения основам оказания первой помощи предназначено для обучения оказания первой помощи в соответствии с 12-часовой программой обучения.</w:t>
      </w:r>
    </w:p>
    <w:p w14:paraId="63D5F210" w14:textId="77777777" w:rsidR="00BB042C" w:rsidRDefault="00035ADA">
      <w:pPr>
        <w:pStyle w:val="Sarakstarindkopa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ервой помощи – помощь, которую предоставляют пострадавшему в критическом состоянии, персоны в пределах их знаний и способностей, имеющие или не имеющие медицинскую квалификацию, независимо от подготовки и оснащения.</w:t>
      </w:r>
    </w:p>
    <w:p w14:paraId="63D5F211" w14:textId="77777777" w:rsidR="00BB042C" w:rsidRDefault="00035ADA">
      <w:pPr>
        <w:pStyle w:val="Sarakstarindkopa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Цель обучения:</w:t>
      </w:r>
    </w:p>
    <w:p w14:paraId="63D5F212" w14:textId="77777777" w:rsidR="00BB042C" w:rsidRDefault="00035ADA">
      <w:pPr>
        <w:pStyle w:val="Sarakstarindkopa"/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едоставить знания оказания первой помощи;</w:t>
      </w:r>
    </w:p>
    <w:p w14:paraId="63D5F213" w14:textId="77777777" w:rsidR="00BB042C" w:rsidRDefault="00035ADA">
      <w:pPr>
        <w:pStyle w:val="Sarakstarindkopa"/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учить на практике оказывать первую помощь пострадавшим и больным.</w:t>
      </w:r>
    </w:p>
    <w:p w14:paraId="63D5F214" w14:textId="77777777" w:rsidR="00BB042C" w:rsidRDefault="00035ADA">
      <w:pPr>
        <w:pStyle w:val="Sarakstarindkopa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Мотивация обучаемых:</w:t>
      </w:r>
    </w:p>
    <w:p w14:paraId="63D5F215" w14:textId="77777777" w:rsidR="00BB042C" w:rsidRDefault="00035ADA">
      <w:pPr>
        <w:pStyle w:val="Sarakstarindkopa"/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«Научись помогать другим, когда это будет необходимо, другие помогут Тебе!»;</w:t>
      </w:r>
    </w:p>
    <w:p w14:paraId="63D5F216" w14:textId="77777777" w:rsidR="00BB042C" w:rsidRDefault="00035ADA">
      <w:pPr>
        <w:pStyle w:val="Sarakstarindkopa"/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«Оказывать первую помощь, это просто!»</w:t>
      </w:r>
    </w:p>
    <w:p w14:paraId="63D5F217" w14:textId="77777777" w:rsidR="00BB042C" w:rsidRDefault="00035ADA">
      <w:pPr>
        <w:pStyle w:val="Sarakstarindkopa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ывая первую помощь, надо соблюдать порядок базовых указаний. В разделах, в которых нумерация не указана, порядок оказания помощи не важна.</w:t>
      </w:r>
    </w:p>
    <w:p w14:paraId="63D5F218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219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21A" w14:textId="77777777" w:rsidR="00BB042C" w:rsidRDefault="00035ADA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63D5F21B" w14:textId="77777777" w:rsidR="00BB042C" w:rsidRDefault="00035ADA">
      <w:pPr>
        <w:pStyle w:val="Sarakstarindkopa"/>
        <w:numPr>
          <w:ilvl w:val="0"/>
          <w:numId w:val="8"/>
        </w:num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Последовательность действий на месте происшествия</w:t>
      </w:r>
    </w:p>
    <w:p w14:paraId="63D5F21C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21D" w14:textId="77777777" w:rsidR="00BB042C" w:rsidRDefault="00035ADA">
      <w:pPr>
        <w:pStyle w:val="Sarakstarindkopa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Как действовать?</w:t>
      </w:r>
    </w:p>
    <w:p w14:paraId="63D5F21E" w14:textId="77777777" w:rsidR="00BB042C" w:rsidRDefault="00035ADA">
      <w:pPr>
        <w:pStyle w:val="Sarakstarindkopa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охраняй спокойствие!</w:t>
      </w:r>
    </w:p>
    <w:p w14:paraId="63D5F21F" w14:textId="77777777" w:rsidR="00BB042C" w:rsidRDefault="00035ADA">
      <w:pPr>
        <w:pStyle w:val="Sarakstarindkopa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цени ситуацию, в том числе существующую и неизбежную опасность!</w:t>
      </w:r>
    </w:p>
    <w:p w14:paraId="63D5F220" w14:textId="77777777" w:rsidR="00BB042C" w:rsidRDefault="00035ADA">
      <w:pPr>
        <w:pStyle w:val="Sarakstarindkopa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ействуй быстро, безопасно, но целеустремленно!</w:t>
      </w:r>
    </w:p>
    <w:p w14:paraId="63D5F221" w14:textId="77777777" w:rsidR="00BB042C" w:rsidRDefault="00035ADA">
      <w:pPr>
        <w:pStyle w:val="Sarakstarindkopa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бойся ошибиться!</w:t>
      </w:r>
    </w:p>
    <w:p w14:paraId="63D5F222" w14:textId="77777777" w:rsidR="00BB042C" w:rsidRDefault="00035ADA">
      <w:pPr>
        <w:pStyle w:val="Sarakstarindkopa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безопась сам себя!</w:t>
      </w:r>
    </w:p>
    <w:p w14:paraId="63D5F223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224" w14:textId="77777777" w:rsidR="00BB042C" w:rsidRDefault="00035ADA">
      <w:pPr>
        <w:pStyle w:val="Sarakstarindkopa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Основные принципы спасательной цепочки:</w:t>
      </w:r>
    </w:p>
    <w:p w14:paraId="63D5F225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пасательной цепочной называют порядок действий, который производится при спасении пострадавших.</w:t>
      </w:r>
    </w:p>
    <w:p w14:paraId="63D5F226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пасательная цепочка состоит из 5 этапов:</w:t>
      </w:r>
    </w:p>
    <w:p w14:paraId="63D5F227" w14:textId="77777777" w:rsidR="00BB042C" w:rsidRDefault="00035ADA">
      <w:pPr>
        <w:pStyle w:val="Sarakstarindkopa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I</w:t>
      </w:r>
      <w:r w:rsidRPr="00A477F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Незамедлительные меры;</w:t>
      </w:r>
    </w:p>
    <w:p w14:paraId="63D5F228" w14:textId="77777777" w:rsidR="00BB042C" w:rsidRDefault="00035ADA">
      <w:pPr>
        <w:pStyle w:val="Sarakstarindkopa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 Вызов помощи;</w:t>
      </w:r>
    </w:p>
    <w:p w14:paraId="63D5F229" w14:textId="77777777" w:rsidR="00BB042C" w:rsidRDefault="00035ADA">
      <w:pPr>
        <w:pStyle w:val="Sarakstarindkopa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t-IT"/>
        </w:rPr>
        <w:t xml:space="preserve">III </w:t>
      </w:r>
      <w:r>
        <w:rPr>
          <w:rFonts w:ascii="Times New Roman" w:hAnsi="Times New Roman"/>
          <w:sz w:val="24"/>
          <w:szCs w:val="24"/>
        </w:rPr>
        <w:t>Уход за пострадавшим;</w:t>
      </w:r>
    </w:p>
    <w:p w14:paraId="63D5F22A" w14:textId="77777777" w:rsidR="00BB042C" w:rsidRDefault="00035ADA">
      <w:pPr>
        <w:pStyle w:val="Sarakstarindkopa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V Служба неотложной медицинской помощи (далее в тексте – Скорая помощь);</w:t>
      </w:r>
    </w:p>
    <w:p w14:paraId="63D5F22B" w14:textId="77777777" w:rsidR="00BB042C" w:rsidRDefault="00035ADA">
      <w:pPr>
        <w:pStyle w:val="Sarakstarindkopa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 Больница.</w:t>
      </w:r>
    </w:p>
    <w:p w14:paraId="63D5F22C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22D" w14:textId="77777777" w:rsidR="00BB042C" w:rsidRDefault="00035ADA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 Незамедлительные меры:</w:t>
      </w:r>
    </w:p>
    <w:p w14:paraId="63D5F22E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замедлительные меры, это комплекс мероприятий, которые необходимо произвести перед вызовом Скорой помощи, чтобы сохранит жизнь пострадавшему или больному:</w:t>
      </w:r>
    </w:p>
    <w:p w14:paraId="63D5F22F" w14:textId="77777777" w:rsidR="00BB042C" w:rsidRDefault="00035ADA">
      <w:pPr>
        <w:pStyle w:val="Sarakstarindkopa"/>
        <w:numPr>
          <w:ilvl w:val="0"/>
          <w:numId w:val="1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едотвращение источника опасности – отключение газа, тушение огня, отключение электричества, установка знаков предупреждения;</w:t>
      </w:r>
    </w:p>
    <w:p w14:paraId="63D5F230" w14:textId="77777777" w:rsidR="00BB042C" w:rsidRDefault="00035ADA">
      <w:pPr>
        <w:pStyle w:val="Sarakstarindkopa"/>
        <w:numPr>
          <w:ilvl w:val="0"/>
          <w:numId w:val="1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пасательные меры – остановка кровотечения, реанимационные мероприятия.</w:t>
      </w:r>
    </w:p>
    <w:p w14:paraId="63D5F231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232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I Вызов помощи:</w:t>
      </w:r>
    </w:p>
    <w:p w14:paraId="63D5F233" w14:textId="77777777" w:rsidR="00BB042C" w:rsidRDefault="00035ADA">
      <w:pPr>
        <w:pStyle w:val="Sarakstarindkopa"/>
        <w:numPr>
          <w:ilvl w:val="0"/>
          <w:numId w:val="1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ов о помощи у окружающих;</w:t>
      </w:r>
    </w:p>
    <w:p w14:paraId="63D5F234" w14:textId="77777777" w:rsidR="00BB042C" w:rsidRDefault="00035ADA">
      <w:pPr>
        <w:pStyle w:val="Sarakstarindkopa"/>
        <w:numPr>
          <w:ilvl w:val="0"/>
          <w:numId w:val="1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корую помощь вызывает кто-то другой, не Ты! Ты умеешь оказывать первую помощь!</w:t>
      </w:r>
    </w:p>
    <w:p w14:paraId="63D5F235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236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ак вызвать Скорую помощь?</w:t>
      </w:r>
    </w:p>
    <w:p w14:paraId="63D5F237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вони:</w:t>
      </w:r>
    </w:p>
    <w:p w14:paraId="63D5F238" w14:textId="77777777" w:rsidR="00BB042C" w:rsidRDefault="00035ADA" w:rsidP="0071641D">
      <w:pPr>
        <w:pStyle w:val="Sarakstarindkopa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113</w:t>
      </w:r>
      <w:r>
        <w:rPr>
          <w:rFonts w:ascii="Times New Roman" w:hAnsi="Times New Roman"/>
          <w:sz w:val="24"/>
          <w:szCs w:val="24"/>
        </w:rPr>
        <w:t xml:space="preserve"> - номер Службы экстренной медицинской скорой помощи</w:t>
      </w:r>
    </w:p>
    <w:p w14:paraId="63D5F239" w14:textId="77777777" w:rsidR="0071641D" w:rsidRPr="0071641D" w:rsidRDefault="0071641D" w:rsidP="0071641D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  <w:lang w:val="lv-LV"/>
        </w:rPr>
      </w:pPr>
      <w:r>
        <w:rPr>
          <w:rFonts w:ascii="Times New Roman" w:hAnsi="Times New Roman"/>
          <w:b/>
          <w:bCs/>
          <w:sz w:val="24"/>
          <w:szCs w:val="24"/>
          <w:lang w:val="lv-LV"/>
        </w:rPr>
        <w:t xml:space="preserve">03 </w:t>
      </w:r>
      <w:r>
        <w:rPr>
          <w:rFonts w:ascii="Times New Roman" w:hAnsi="Times New Roman"/>
          <w:sz w:val="24"/>
          <w:szCs w:val="24"/>
        </w:rPr>
        <w:t>- номер Службы экстренной медицинской скорой помощи</w:t>
      </w:r>
    </w:p>
    <w:p w14:paraId="63D5F23A" w14:textId="77777777" w:rsidR="00BB042C" w:rsidRDefault="00035ADA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или</w:t>
      </w:r>
    </w:p>
    <w:p w14:paraId="63D5F23B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23C" w14:textId="77777777" w:rsidR="00BB042C" w:rsidRDefault="00035ADA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112</w:t>
      </w:r>
      <w:r>
        <w:rPr>
          <w:rFonts w:ascii="Times New Roman" w:hAnsi="Times New Roman"/>
          <w:sz w:val="24"/>
          <w:szCs w:val="24"/>
        </w:rPr>
        <w:t xml:space="preserve"> – номер Государственной пожарно-спасательной службы (далее в тексте – Служба спасения)</w:t>
      </w:r>
    </w:p>
    <w:p w14:paraId="63D5F23D" w14:textId="77777777" w:rsidR="00BB042C" w:rsidRDefault="00035ADA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 </w:t>
      </w:r>
    </w:p>
    <w:p w14:paraId="63D5F23E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Для вызова Скорой помощи можно использовать мобильные аппликации. Например, аппликация </w:t>
      </w:r>
      <w:r>
        <w:rPr>
          <w:rFonts w:ascii="Times New Roman" w:hAnsi="Times New Roman"/>
          <w:i/>
          <w:iCs/>
          <w:sz w:val="24"/>
          <w:szCs w:val="24"/>
          <w:lang w:val="en-US"/>
        </w:rPr>
        <w:t>HealthPoint</w:t>
      </w:r>
      <w:r>
        <w:rPr>
          <w:rFonts w:ascii="Times New Roman" w:hAnsi="Times New Roman"/>
          <w:sz w:val="24"/>
          <w:szCs w:val="24"/>
        </w:rPr>
        <w:t>, которая одновременно с вызовом Службы экстренной медицинской скорой помощи на 113 диспетчеру передает координаты место нахождения, вызывающего помощь (</w:t>
      </w:r>
      <w:r>
        <w:rPr>
          <w:rFonts w:ascii="Times New Roman" w:hAnsi="Times New Roman"/>
          <w:sz w:val="24"/>
          <w:szCs w:val="24"/>
          <w:lang w:val="en-US"/>
        </w:rPr>
        <w:t>GPS</w:t>
      </w:r>
      <w:r>
        <w:rPr>
          <w:rFonts w:ascii="Times New Roman" w:hAnsi="Times New Roman"/>
          <w:sz w:val="24"/>
          <w:szCs w:val="24"/>
        </w:rPr>
        <w:t xml:space="preserve"> координаты). К тому же, диспетчер может на карте вызовов указать и контактные данные (имя, фамилия, персональный код) пользователя, если пользователь в профиле аппликации уже ранее указывал эти данные. В таких ситуациях данная информация может существенно ускорить вызов медицинской бригады и получение необходимой помощи.</w:t>
      </w:r>
    </w:p>
    <w:p w14:paraId="63D5F23F" w14:textId="77777777" w:rsidR="00BB042C" w:rsidRDefault="00BB042C">
      <w:pPr>
        <w:pStyle w:val="Body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240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 вызове скорой помощи, предоставь следующую информацию:</w:t>
      </w:r>
    </w:p>
    <w:p w14:paraId="63D5F241" w14:textId="77777777" w:rsidR="00BB042C" w:rsidRDefault="00035ADA">
      <w:pPr>
        <w:pStyle w:val="Sarakstarindkopa"/>
        <w:numPr>
          <w:ilvl w:val="0"/>
          <w:numId w:val="1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где произошло происшествие;</w:t>
      </w:r>
    </w:p>
    <w:p w14:paraId="63D5F242" w14:textId="77777777" w:rsidR="00BB042C" w:rsidRDefault="00035ADA">
      <w:pPr>
        <w:pStyle w:val="Sarakstarindkopa"/>
        <w:numPr>
          <w:ilvl w:val="0"/>
          <w:numId w:val="1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что именно произошло;</w:t>
      </w:r>
    </w:p>
    <w:p w14:paraId="63D5F243" w14:textId="77777777" w:rsidR="00BB042C" w:rsidRDefault="00035ADA">
      <w:pPr>
        <w:pStyle w:val="Sarakstarindkopa"/>
        <w:numPr>
          <w:ilvl w:val="0"/>
          <w:numId w:val="1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колько пострадавших или больных;</w:t>
      </w:r>
    </w:p>
    <w:p w14:paraId="63D5F244" w14:textId="77777777" w:rsidR="00BB042C" w:rsidRDefault="00035ADA">
      <w:pPr>
        <w:pStyle w:val="Sarakstarindkopa"/>
        <w:numPr>
          <w:ilvl w:val="0"/>
          <w:numId w:val="1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прерывай звонок перед тем, как это сделает диспетчер.</w:t>
      </w:r>
    </w:p>
    <w:p w14:paraId="63D5F245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ернись к пострадавшему и продолжай оказывать помощь до момента, когда приедет Скорая помощь.</w:t>
      </w:r>
    </w:p>
    <w:p w14:paraId="63D5F246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 w:val="it-IT"/>
        </w:rPr>
        <w:t xml:space="preserve">III </w:t>
      </w:r>
      <w:r>
        <w:rPr>
          <w:rFonts w:ascii="Times New Roman" w:hAnsi="Times New Roman"/>
          <w:b/>
          <w:bCs/>
          <w:sz w:val="24"/>
          <w:szCs w:val="24"/>
        </w:rPr>
        <w:t>Уход за пострадавшим:</w:t>
      </w:r>
    </w:p>
    <w:p w14:paraId="63D5F247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од за пострадавшим состоит из следующих мероприятий:</w:t>
      </w:r>
    </w:p>
    <w:p w14:paraId="63D5F248" w14:textId="77777777" w:rsidR="00BB042C" w:rsidRDefault="00035ADA">
      <w:pPr>
        <w:pStyle w:val="Body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. оказание первой помощи до приезда Скорой помощи;</w:t>
      </w:r>
    </w:p>
    <w:p w14:paraId="63D5F249" w14:textId="77777777" w:rsidR="00BB042C" w:rsidRDefault="00035ADA">
      <w:pPr>
        <w:pStyle w:val="Body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б. при оказании помощи, необходимо говорить с пострадавшим;</w:t>
      </w:r>
    </w:p>
    <w:p w14:paraId="63D5F24A" w14:textId="77777777" w:rsidR="00BB042C" w:rsidRDefault="00035ADA">
      <w:pPr>
        <w:pStyle w:val="Body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. психологическая помощь:</w:t>
      </w:r>
    </w:p>
    <w:p w14:paraId="63D5F24B" w14:textId="77777777" w:rsidR="00BB042C" w:rsidRDefault="00035ADA">
      <w:pPr>
        <w:pStyle w:val="Body"/>
        <w:ind w:left="1080"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говори спокойно, успокаивающим тоном, но уверенно;</w:t>
      </w:r>
    </w:p>
    <w:p w14:paraId="63D5F24C" w14:textId="77777777" w:rsidR="00BB042C" w:rsidRDefault="00035ADA">
      <w:pPr>
        <w:pStyle w:val="Body"/>
        <w:ind w:left="1080"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расскажи о себе;</w:t>
      </w:r>
    </w:p>
    <w:p w14:paraId="63D5F24D" w14:textId="77777777" w:rsidR="00BB042C" w:rsidRDefault="00035ADA">
      <w:pPr>
        <w:pStyle w:val="Body"/>
        <w:ind w:left="1080"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выслушай пострадавшего;</w:t>
      </w:r>
    </w:p>
    <w:p w14:paraId="63D5F24E" w14:textId="77777777" w:rsidR="00BB042C" w:rsidRDefault="00035ADA">
      <w:pPr>
        <w:pStyle w:val="Body"/>
        <w:ind w:left="1080"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не оставляй пострадавшего одного;</w:t>
      </w:r>
    </w:p>
    <w:p w14:paraId="63D5F24F" w14:textId="77777777" w:rsidR="00BB042C" w:rsidRDefault="00035ADA">
      <w:pPr>
        <w:pStyle w:val="Body"/>
        <w:ind w:left="1080"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информируй пострадавшего о том, что будешь с ним делать (как спасатель);</w:t>
      </w:r>
    </w:p>
    <w:p w14:paraId="63D5F250" w14:textId="77777777" w:rsidR="00BB042C" w:rsidRDefault="00035ADA">
      <w:pPr>
        <w:pStyle w:val="Body"/>
        <w:ind w:left="1080"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информируй пострадавшего об окружающей обстановке (предоставление реальной и позитивной информации);</w:t>
      </w:r>
    </w:p>
    <w:p w14:paraId="63D5F251" w14:textId="77777777" w:rsidR="00BB042C" w:rsidRDefault="00035ADA">
      <w:pPr>
        <w:pStyle w:val="Body"/>
        <w:ind w:left="1080"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будь в легком контакте с телом пострадавшего;</w:t>
      </w:r>
    </w:p>
    <w:p w14:paraId="63D5F252" w14:textId="77777777" w:rsidR="00BB042C" w:rsidRDefault="00035ADA">
      <w:pPr>
        <w:pStyle w:val="Body"/>
        <w:ind w:left="1080"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ни в чем не упрекай пострадавшего;</w:t>
      </w:r>
    </w:p>
    <w:p w14:paraId="63D5F253" w14:textId="77777777" w:rsidR="00BB042C" w:rsidRDefault="00035ADA">
      <w:pPr>
        <w:pStyle w:val="Body"/>
        <w:ind w:left="1080"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оберегай пострадавшего от любопытных окружающих;</w:t>
      </w:r>
    </w:p>
    <w:p w14:paraId="63D5F254" w14:textId="77777777" w:rsidR="00BB042C" w:rsidRDefault="00035ADA">
      <w:pPr>
        <w:pStyle w:val="Body"/>
        <w:ind w:left="1080"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-  проинформируй родственников пострадавшего о произошедшем.</w:t>
      </w:r>
    </w:p>
    <w:p w14:paraId="63D5F255" w14:textId="77777777" w:rsidR="00BB042C" w:rsidRDefault="00BB042C">
      <w:pPr>
        <w:pStyle w:val="Body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256" w14:textId="77777777" w:rsidR="00BB042C" w:rsidRDefault="00035ADA">
      <w:pPr>
        <w:pStyle w:val="Body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*Каждая цепь настолько сильна, насколько сильно ее самое слабое звено! </w:t>
      </w:r>
    </w:p>
    <w:p w14:paraId="63D5F257" w14:textId="77777777" w:rsidR="00BB042C" w:rsidRDefault="00035ADA">
      <w:pPr>
        <w:pStyle w:val="Body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Твоя задача выполнить первые три звена данной цепочки спасения!</w:t>
      </w:r>
    </w:p>
    <w:p w14:paraId="63D5F258" w14:textId="77777777" w:rsidR="00BB042C" w:rsidRDefault="00035ADA">
      <w:pPr>
        <w:pStyle w:val="Body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</w:t>
      </w:r>
    </w:p>
    <w:p w14:paraId="63D5F259" w14:textId="77777777" w:rsidR="00BB042C" w:rsidRDefault="00035ADA">
      <w:pPr>
        <w:pStyle w:val="Sarakstarindkopa"/>
        <w:numPr>
          <w:ilvl w:val="0"/>
          <w:numId w:val="11"/>
        </w:numPr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Мероприятия по оживлению/реанемированию</w:t>
      </w:r>
    </w:p>
    <w:p w14:paraId="63D5F25A" w14:textId="77777777" w:rsidR="00BB042C" w:rsidRDefault="00BB042C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</w:p>
    <w:p w14:paraId="63D5F25B" w14:textId="77777777" w:rsidR="00BB042C" w:rsidRDefault="00035ADA">
      <w:pPr>
        <w:pStyle w:val="Sarakstarindkopa"/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достоверься, что Ты и окружающие находятся в безопасности.</w:t>
      </w:r>
    </w:p>
    <w:p w14:paraId="63D5F25C" w14:textId="77777777" w:rsidR="00BB042C" w:rsidRDefault="00035ADA">
      <w:pPr>
        <w:pStyle w:val="Sarakstarindkopa"/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верь, в сознании ли пострадавший: осторожно встряхни за плечи и громко обратись к пострадавшему;</w:t>
      </w:r>
    </w:p>
    <w:p w14:paraId="63D5F25D" w14:textId="77777777" w:rsidR="00BB042C" w:rsidRDefault="00035ADA">
      <w:pPr>
        <w:pStyle w:val="Sarakstarindkopa"/>
        <w:numPr>
          <w:ilvl w:val="1"/>
          <w:numId w:val="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пострадавший реагирует/отвечает, тогда он находится в сознании:</w:t>
      </w:r>
    </w:p>
    <w:p w14:paraId="63D5F25E" w14:textId="77777777" w:rsidR="00BB042C" w:rsidRDefault="00035ADA">
      <w:pPr>
        <w:pStyle w:val="Sarakstarindkopa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тавь пострадавшего в такой же позе, в какой он был найден или же предложи пострадавшему лечь в более удобную позу;</w:t>
      </w:r>
    </w:p>
    <w:p w14:paraId="63D5F25F" w14:textId="77777777" w:rsidR="00BB042C" w:rsidRDefault="00035ADA">
      <w:pPr>
        <w:pStyle w:val="Sarakstarindkopa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старайся наладить контакт с пострадавшим, успокаивай, не упрекай;</w:t>
      </w:r>
    </w:p>
    <w:p w14:paraId="63D5F260" w14:textId="77777777" w:rsidR="00BB042C" w:rsidRDefault="00035ADA">
      <w:pPr>
        <w:pStyle w:val="Sarakstarindkopa"/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оберегай пострадавшего от влияния окружающего;</w:t>
      </w:r>
    </w:p>
    <w:p w14:paraId="63D5F261" w14:textId="77777777" w:rsidR="00BB042C" w:rsidRDefault="00035ADA">
      <w:pPr>
        <w:pStyle w:val="Sarakstarindkopa"/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старайся уточнить, что произошло с пострадавшим и предоставь необходимую помощь;</w:t>
      </w:r>
    </w:p>
    <w:p w14:paraId="63D5F262" w14:textId="77777777" w:rsidR="00BB042C" w:rsidRDefault="00035ADA">
      <w:pPr>
        <w:pStyle w:val="Sarakstarindkopa"/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необходимо, вызови Скорую помощь;</w:t>
      </w:r>
    </w:p>
    <w:p w14:paraId="63D5F263" w14:textId="77777777" w:rsidR="00BB042C" w:rsidRDefault="00035ADA">
      <w:pPr>
        <w:pStyle w:val="Sarakstarindkopa"/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заботься о пострадавшем и успокаивай его;</w:t>
      </w:r>
    </w:p>
    <w:p w14:paraId="63D5F264" w14:textId="77777777" w:rsidR="00BB042C" w:rsidRDefault="00035ADA">
      <w:pPr>
        <w:pStyle w:val="Sarakstarindkopa"/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егулярно проверяй, в сознании ли пострадавший.</w:t>
      </w:r>
    </w:p>
    <w:p w14:paraId="63D5F265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2. если пострадавший не реагирует/ не отвечает, тогда считай, что он потерял сознание.</w:t>
      </w:r>
    </w:p>
    <w:p w14:paraId="63D5F266" w14:textId="77777777" w:rsidR="00BB042C" w:rsidRDefault="00035ADA">
      <w:pPr>
        <w:pStyle w:val="Sarakstarindkopa"/>
        <w:numPr>
          <w:ilvl w:val="0"/>
          <w:numId w:val="1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ови на помощь.</w:t>
      </w:r>
    </w:p>
    <w:p w14:paraId="63D5F267" w14:textId="77777777" w:rsidR="00BB042C" w:rsidRDefault="00035ADA">
      <w:pPr>
        <w:pStyle w:val="Sarakstarindkopa"/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ложи пострадавшего на спину, на твердую поверхность.</w:t>
      </w:r>
    </w:p>
    <w:p w14:paraId="63D5F268" w14:textId="77777777" w:rsidR="00BB042C" w:rsidRDefault="00035ADA">
      <w:pPr>
        <w:pStyle w:val="Sarakstarindkopa"/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вободи дыхательные пути, откидывая голову пострадавшего и приподними подбородок.</w:t>
      </w:r>
    </w:p>
    <w:p w14:paraId="63D5F269" w14:textId="77777777" w:rsidR="00BB042C" w:rsidRDefault="00035ADA">
      <w:pPr>
        <w:pStyle w:val="Sarakstarindkopa"/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роверь и анализируй дыхание визуально, на слух и по ощущению не дольше 10 секунд: </w:t>
      </w:r>
    </w:p>
    <w:p w14:paraId="63D5F26A" w14:textId="77777777" w:rsidR="00BB042C" w:rsidRDefault="00035ADA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.1. если пострадавший дышит нормально:</w:t>
      </w:r>
    </w:p>
    <w:p w14:paraId="63D5F26B" w14:textId="77777777" w:rsidR="00BB042C" w:rsidRDefault="00035ADA">
      <w:pPr>
        <w:pStyle w:val="Sarakstarindkopa"/>
        <w:numPr>
          <w:ilvl w:val="0"/>
          <w:numId w:val="1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ложи пострадавшего стабильно на бок;</w:t>
      </w:r>
    </w:p>
    <w:p w14:paraId="63D5F26C" w14:textId="77777777" w:rsidR="00BB042C" w:rsidRDefault="00035ADA">
      <w:pPr>
        <w:pStyle w:val="Sarakstarindkopa"/>
        <w:numPr>
          <w:ilvl w:val="0"/>
          <w:numId w:val="1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проси кого-то вызвать Скорую помощь, если ты один, тогда сам вызови Скорую помощь;</w:t>
      </w:r>
    </w:p>
    <w:p w14:paraId="63D5F26D" w14:textId="77777777" w:rsidR="00BB042C" w:rsidRDefault="00035ADA">
      <w:pPr>
        <w:pStyle w:val="Sarakstarindkopa"/>
        <w:numPr>
          <w:ilvl w:val="0"/>
          <w:numId w:val="1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повторно проверь, дышит ли пострадавший;</w:t>
      </w:r>
    </w:p>
    <w:p w14:paraId="63D5F26E" w14:textId="77777777" w:rsidR="00BB042C" w:rsidRDefault="00035ADA">
      <w:pPr>
        <w:pStyle w:val="Sarakstarindkopa"/>
        <w:numPr>
          <w:ilvl w:val="1"/>
          <w:numId w:val="19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если пострадавший не дышит или дышит не нормально (медленно, с помехами или ели дышит):</w:t>
      </w:r>
    </w:p>
    <w:p w14:paraId="63D5F26F" w14:textId="77777777" w:rsidR="00BB042C" w:rsidRDefault="00035ADA">
      <w:pPr>
        <w:pStyle w:val="Sarakstarindkopa"/>
        <w:numPr>
          <w:ilvl w:val="0"/>
          <w:numId w:val="2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проси кого-то вызвать скорую помощь или, если ты находишься один, сам вызови Скорую помощь;</w:t>
      </w:r>
    </w:p>
    <w:p w14:paraId="63D5F270" w14:textId="77777777" w:rsidR="00BB042C" w:rsidRDefault="00035ADA">
      <w:pPr>
        <w:pStyle w:val="Sarakstarindkopa"/>
        <w:numPr>
          <w:ilvl w:val="0"/>
          <w:numId w:val="2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вободи место для массажа сердца от одежды, руки положи на середину грудной клетки и начни делать массаж сердца:</w:t>
      </w:r>
    </w:p>
    <w:p w14:paraId="63D5F271" w14:textId="77777777" w:rsidR="00BB042C" w:rsidRDefault="00035ADA">
      <w:pPr>
        <w:pStyle w:val="Sarakstarindkopa"/>
        <w:numPr>
          <w:ilvl w:val="0"/>
          <w:numId w:val="2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делай 30 массажей сердца;</w:t>
      </w:r>
    </w:p>
    <w:p w14:paraId="63D5F272" w14:textId="77777777" w:rsidR="00BB042C" w:rsidRDefault="00035ADA">
      <w:pPr>
        <w:pStyle w:val="Sarakstarindkopa"/>
        <w:numPr>
          <w:ilvl w:val="0"/>
          <w:numId w:val="2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емп массажа сердца 100-120 раз в минуту;</w:t>
      </w:r>
    </w:p>
    <w:p w14:paraId="63D5F273" w14:textId="77777777" w:rsidR="00BB042C" w:rsidRDefault="00035ADA">
      <w:pPr>
        <w:pStyle w:val="Sarakstarindkopa"/>
        <w:numPr>
          <w:ilvl w:val="0"/>
          <w:numId w:val="2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глубина массажа сердца 5 – 6 см.</w:t>
      </w:r>
    </w:p>
    <w:p w14:paraId="63D5F274" w14:textId="77777777" w:rsidR="00BB042C" w:rsidRDefault="00035ADA">
      <w:pPr>
        <w:pStyle w:val="Sarakstarindkopa"/>
        <w:numPr>
          <w:ilvl w:val="0"/>
          <w:numId w:val="2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изведи искусственное дыхание - 2 вдоха «рот в рот»:</w:t>
      </w:r>
    </w:p>
    <w:p w14:paraId="63D5F275" w14:textId="77777777" w:rsidR="00BB042C" w:rsidRDefault="00035ADA">
      <w:pPr>
        <w:pStyle w:val="Sarakstarindkopa"/>
        <w:numPr>
          <w:ilvl w:val="0"/>
          <w:numId w:val="2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вободи дыхательные пути, откидывая голову пострадавшего и приподними подбородок;</w:t>
      </w:r>
    </w:p>
    <w:p w14:paraId="63D5F276" w14:textId="77777777" w:rsidR="00BB042C" w:rsidRDefault="00035ADA">
      <w:pPr>
        <w:pStyle w:val="Sarakstarindkopa"/>
        <w:numPr>
          <w:ilvl w:val="0"/>
          <w:numId w:val="2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ажми нос пострадавшего;</w:t>
      </w:r>
    </w:p>
    <w:p w14:paraId="63D5F277" w14:textId="77777777" w:rsidR="00BB042C" w:rsidRDefault="00035ADA">
      <w:pPr>
        <w:pStyle w:val="Sarakstarindkopa"/>
        <w:numPr>
          <w:ilvl w:val="0"/>
          <w:numId w:val="2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аждый вдох делай примерно 1 секунду;</w:t>
      </w:r>
    </w:p>
    <w:p w14:paraId="63D5F278" w14:textId="77777777" w:rsidR="00BB042C" w:rsidRDefault="00035ADA">
      <w:pPr>
        <w:pStyle w:val="Sarakstarindkopa"/>
        <w:numPr>
          <w:ilvl w:val="0"/>
          <w:numId w:val="2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бъем вдоха – объем обычного выдоха;</w:t>
      </w:r>
    </w:p>
    <w:p w14:paraId="63D5F279" w14:textId="77777777" w:rsidR="00BB042C" w:rsidRDefault="00035ADA">
      <w:pPr>
        <w:pStyle w:val="Sarakstarindkopa"/>
        <w:numPr>
          <w:ilvl w:val="0"/>
          <w:numId w:val="2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леди за пассивным выдохом пострадавшего.</w:t>
      </w:r>
    </w:p>
    <w:p w14:paraId="63D5F27A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желательно использовать дыхательную маску с односторонним клапаном.</w:t>
      </w:r>
    </w:p>
    <w:p w14:paraId="63D5F27B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8.   Продолжай массировать и производить искусственное дыхание в пропорции 30:2.</w:t>
      </w:r>
    </w:p>
    <w:p w14:paraId="63D5F27C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9. Меры по оживлению пострадавшего производи:</w:t>
      </w:r>
    </w:p>
    <w:p w14:paraId="63D5F27D" w14:textId="77777777" w:rsidR="00BB042C" w:rsidRDefault="00035ADA">
      <w:pPr>
        <w:pStyle w:val="Sarakstarindkopa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о прибытия Скорой помощи (Скорая помощь продолжит оживление пострадавшего);</w:t>
      </w:r>
    </w:p>
    <w:p w14:paraId="63D5F27E" w14:textId="77777777" w:rsidR="00BB042C" w:rsidRDefault="00035ADA">
      <w:pPr>
        <w:pStyle w:val="Sarakstarindkopa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о момента, когда пострадавший начнёт двигаться, откроет глаза и начнёт нормально дышать;</w:t>
      </w:r>
    </w:p>
    <w:p w14:paraId="63D5F27F" w14:textId="77777777" w:rsidR="00BB042C" w:rsidRDefault="00035ADA">
      <w:pPr>
        <w:pStyle w:val="Sarakstarindkopa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о истощения Твоих сил.</w:t>
      </w:r>
    </w:p>
    <w:p w14:paraId="63D5F280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Если после первой попытки произвести искусственное дыхание грудная клетка не поднимается, тогда перед следующим искусственным дыханием:</w:t>
      </w:r>
    </w:p>
    <w:p w14:paraId="63D5F281" w14:textId="77777777" w:rsidR="00BB042C" w:rsidRDefault="00035ADA">
      <w:pPr>
        <w:pStyle w:val="Sarakstarindkopa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верь полость рта пострадавшего и выбери все обнаруженные инородные тела;</w:t>
      </w:r>
    </w:p>
    <w:p w14:paraId="63D5F282" w14:textId="77777777" w:rsidR="00BB042C" w:rsidRDefault="00035ADA">
      <w:pPr>
        <w:pStyle w:val="Sarakstarindkopa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достоверься, что голова пострадавшего откинута и подбородок приподнят;</w:t>
      </w:r>
    </w:p>
    <w:p w14:paraId="63D5F283" w14:textId="77777777" w:rsidR="00BB042C" w:rsidRDefault="00035ADA">
      <w:pPr>
        <w:pStyle w:val="Sarakstarindkopa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верь, зажат ли нос пострадавшего;</w:t>
      </w:r>
    </w:p>
    <w:p w14:paraId="63D5F284" w14:textId="77777777" w:rsidR="00BB042C" w:rsidRDefault="00035ADA">
      <w:pPr>
        <w:pStyle w:val="Sarakstarindkopa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не делай более двух искусственных дыханий.  </w:t>
      </w:r>
    </w:p>
    <w:p w14:paraId="63D5F285" w14:textId="77777777" w:rsidR="00BB042C" w:rsidRDefault="00035ADA">
      <w:pPr>
        <w:pStyle w:val="Body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Если есть несколько спасателей, тогда они могут заменять друг друга, при замене тратя максимально меньшее количество времени и каждый делает искусственное дыхание по 2 минуты;</w:t>
      </w:r>
    </w:p>
    <w:p w14:paraId="63D5F286" w14:textId="77777777" w:rsidR="00BB042C" w:rsidRDefault="00035ADA">
      <w:pPr>
        <w:pStyle w:val="Body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Если не хочешь или не можешь произвести искусственное дыхание, тогда делай только массаж сердца:</w:t>
      </w:r>
    </w:p>
    <w:p w14:paraId="63D5F287" w14:textId="77777777" w:rsidR="00BB042C" w:rsidRDefault="00035ADA">
      <w:pPr>
        <w:pStyle w:val="Sarakstarindkopa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ассаж сердца надо делать не прекращая, без пауз;</w:t>
      </w:r>
    </w:p>
    <w:p w14:paraId="63D5F288" w14:textId="77777777" w:rsidR="00BB042C" w:rsidRDefault="00035ADA">
      <w:pPr>
        <w:pStyle w:val="Sarakstarindkopa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емп массажа сердца 100 – 120 раз в минуту.</w:t>
      </w:r>
    </w:p>
    <w:p w14:paraId="63D5F289" w14:textId="77777777" w:rsidR="00BB042C" w:rsidRDefault="00035ADA">
      <w:pPr>
        <w:pStyle w:val="Body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Прекратить меры по оживлению пострадавшего можно в таком случае, если:</w:t>
      </w:r>
    </w:p>
    <w:p w14:paraId="63D5F28A" w14:textId="77777777" w:rsidR="00BB042C" w:rsidRDefault="00035ADA">
      <w:pPr>
        <w:pStyle w:val="Sarakstarindkopa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была Скорая помощь, и медицинский персонал продолжают оживление пострадавшего;</w:t>
      </w:r>
    </w:p>
    <w:p w14:paraId="63D5F28B" w14:textId="77777777" w:rsidR="00BB042C" w:rsidRDefault="00035ADA">
      <w:pPr>
        <w:pStyle w:val="Sarakstarindkopa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страдавший начал двигаться, открыл глаза и начал нормально дышать;</w:t>
      </w:r>
    </w:p>
    <w:p w14:paraId="63D5F28C" w14:textId="77777777" w:rsidR="00BB042C" w:rsidRDefault="00035ADA">
      <w:pPr>
        <w:pStyle w:val="Sarakstarindkopa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вои силы иссякли.</w:t>
      </w:r>
    </w:p>
    <w:p w14:paraId="63D5F28D" w14:textId="77777777" w:rsidR="00BB042C" w:rsidRDefault="00BB042C">
      <w:pPr>
        <w:pStyle w:val="Body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28E" w14:textId="77777777" w:rsidR="00BB042C" w:rsidRDefault="00035ADA">
      <w:pPr>
        <w:pStyle w:val="Body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При любом несчастном случае, когда пострадавший потерял сознание, необходимо действовать по принципам процедуры оживления (1 схема «Алгоритм оживления взрослого»).</w:t>
      </w:r>
    </w:p>
    <w:p w14:paraId="63D5F28F" w14:textId="77777777" w:rsidR="00BB042C" w:rsidRDefault="00BB042C">
      <w:pPr>
        <w:pStyle w:val="Body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290" w14:textId="77777777" w:rsidR="00BB042C" w:rsidRDefault="00035ADA">
      <w:pPr>
        <w:pStyle w:val="Body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*Для оживления пострадавшего можно использовать внешний автоматический дефибриллятор, при условии, что лицо, оказывающее первую помощь, обучено использованию данного аппарата.  </w:t>
      </w:r>
    </w:p>
    <w:p w14:paraId="63D5F291" w14:textId="77777777" w:rsidR="00BB042C" w:rsidRDefault="00BB042C">
      <w:pPr>
        <w:pStyle w:val="Body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292" w14:textId="77777777" w:rsidR="00BB042C" w:rsidRDefault="00BB042C">
      <w:pPr>
        <w:pStyle w:val="Body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3D5F293" w14:textId="77777777" w:rsidR="00BB042C" w:rsidRDefault="00BB042C">
      <w:pPr>
        <w:pStyle w:val="Body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3D5F294" w14:textId="77777777" w:rsidR="00BB042C" w:rsidRDefault="00BB042C">
      <w:pPr>
        <w:pStyle w:val="Body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3D5F295" w14:textId="77777777" w:rsidR="00BB042C" w:rsidRDefault="00BB042C">
      <w:pPr>
        <w:pStyle w:val="Body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3D5F296" w14:textId="77777777" w:rsidR="00BB042C" w:rsidRDefault="00BB042C">
      <w:pPr>
        <w:pStyle w:val="Body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3D5F297" w14:textId="77777777" w:rsidR="00BB042C" w:rsidRDefault="00BB042C">
      <w:pPr>
        <w:pStyle w:val="Body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3D5F298" w14:textId="77777777" w:rsidR="00BB042C" w:rsidRDefault="00035ADA">
      <w:pPr>
        <w:pStyle w:val="Body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80010" distB="80010" distL="80010" distR="80010" simplePos="0" relativeHeight="251659264" behindDoc="0" locked="0" layoutInCell="1" allowOverlap="1" wp14:anchorId="63D5F51F" wp14:editId="63D5F520">
                <wp:simplePos x="0" y="0"/>
                <wp:positionH relativeFrom="page">
                  <wp:posOffset>1774507</wp:posOffset>
                </wp:positionH>
                <wp:positionV relativeFrom="line">
                  <wp:posOffset>341</wp:posOffset>
                </wp:positionV>
                <wp:extent cx="4011296" cy="1404620"/>
                <wp:effectExtent l="0" t="0" r="0" b="0"/>
                <wp:wrapSquare wrapText="bothSides" distT="80010" distB="80010" distL="80010" distR="80010"/>
                <wp:docPr id="1073741825" name="officeArt object" descr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1296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 w14:paraId="63D5F555" w14:textId="77777777" w:rsidR="00BB042C" w:rsidRDefault="00035ADA">
                            <w:pPr>
                              <w:pStyle w:val="Body"/>
                              <w:jc w:val="center"/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>1 схема «Алгоритм оживления взрослого»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D5F51F" id="officeArt object" o:spid="_x0000_s1026" alt="Text Box 2" style="position:absolute;left:0;text-align:left;margin-left:139.7pt;margin-top:.05pt;width:315.85pt;height:110.6pt;z-index:251659264;visibility:visible;mso-wrap-style:square;mso-wrap-distance-left:6.3pt;mso-wrap-distance-top:6.3pt;mso-wrap-distance-right:6.3pt;mso-wrap-distance-bottom:6.3pt;mso-position-horizontal:absolute;mso-position-horizontal-relative:page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">
                <v:textbox inset="1.27mm,1.27mm,1.27mm,1.27mm">
                  <w:txbxContent>
                    <w:p w14:paraId="63D5F555" w14:textId="77777777" w:rsidR="00BB042C" w:rsidRDefault="00035ADA">
                      <w:pPr>
                        <w:pStyle w:val="Body"/>
                        <w:jc w:val="center"/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>1 схема «Алгоритм оживления взрослого»</w:t>
                      </w:r>
                    </w:p>
                  </w:txbxContent>
                </v:textbox>
                <w10:wrap type="square" anchorx="page" anchory="line"/>
              </v:rect>
            </w:pict>
          </mc:Fallback>
        </mc:AlternateContent>
      </w:r>
    </w:p>
    <w:p w14:paraId="63D5F299" w14:textId="77777777" w:rsidR="00BB042C" w:rsidRDefault="00035ADA">
      <w:pPr>
        <w:pStyle w:val="Body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mc:AlternateContent>
          <mc:Choice Requires="wpg">
            <w:drawing>
              <wp:anchor distT="0" distB="0" distL="0" distR="0" simplePos="0" relativeHeight="251660288" behindDoc="0" locked="0" layoutInCell="1" allowOverlap="1" wp14:anchorId="63D5F521" wp14:editId="63D5F522">
                <wp:simplePos x="0" y="0"/>
                <wp:positionH relativeFrom="page">
                  <wp:posOffset>988039</wp:posOffset>
                </wp:positionH>
                <wp:positionV relativeFrom="line">
                  <wp:posOffset>296024</wp:posOffset>
                </wp:positionV>
                <wp:extent cx="2089530" cy="743804"/>
                <wp:effectExtent l="0" t="0" r="0" b="0"/>
                <wp:wrapNone/>
                <wp:docPr id="1073741828" name="officeArt object" descr="Flowchart: Data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89530" cy="743804"/>
                          <a:chOff x="0" y="0"/>
                          <a:chExt cx="2089529" cy="743803"/>
                        </a:xfrm>
                      </wpg:grpSpPr>
                      <wps:wsp>
                        <wps:cNvPr id="1073741826" name="Shape 1073741826"/>
                        <wps:cNvSpPr/>
                        <wps:spPr>
                          <a:xfrm>
                            <a:off x="-1" y="-1"/>
                            <a:ext cx="2089531" cy="74380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21600"/>
                                </a:moveTo>
                                <a:lnTo>
                                  <a:pt x="4320" y="0"/>
                                </a:lnTo>
                                <a:lnTo>
                                  <a:pt x="21600" y="0"/>
                                </a:lnTo>
                                <a:lnTo>
                                  <a:pt x="17280" y="21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73741827" name="Shape 1073741827"/>
                        <wps:cNvSpPr/>
                        <wps:spPr>
                          <a:xfrm>
                            <a:off x="417906" y="-1"/>
                            <a:ext cx="1253717" cy="743805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63D5F556" w14:textId="77777777" w:rsidR="00BB042C" w:rsidRDefault="00035ADA">
                              <w:pPr>
                                <w:pStyle w:val="Body"/>
                                <w:jc w:val="center"/>
                              </w:pPr>
                              <w:r>
                                <w:rPr>
                                  <w:rFonts w:ascii="Times New Roman" w:hAnsi="Times New Roman"/>
                                  <w:sz w:val="32"/>
                                  <w:szCs w:val="32"/>
                                </w:rPr>
                                <w:t>Без сознания?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D5F521" id="_x0000_s1027" alt="Flowchart: Data 2" style="position:absolute;left:0;text-align:left;margin-left:77.8pt;margin-top:23.3pt;width:164.55pt;height:58.55pt;z-index:251660288;mso-wrap-distance-left:0;mso-wrap-distance-right:0;mso-position-horizontal-relative:page;mso-position-vertical-relative:line" coordsize="20895,74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">
                <v:shape id="Shape 1073741826" o:spid="_x0000_s1028" style="position:absolute;width:20895;height:7438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" path="m,21600l4320,,21600,,17280,21600,,21600xe" strokeweight="1pt">
                  <v:stroke joinstyle="miter"/>
                  <v:path arrowok="t" o:extrusionok="f" o:connecttype="custom" o:connectlocs="1044766,371903;1044766,371903;1044766,371903;1044766,371903" o:connectangles="0,90,180,270"/>
                </v:shape>
                <v:rect id="Shape 1073741827" o:spid="_x0000_s1029" style="position:absolute;left:4179;width:12537;height:74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" filled="f" stroked="f" strokeweight="1pt">
                  <v:stroke miterlimit="4"/>
                  <v:textbox inset="1.27mm,1.27mm,1.27mm,1.27mm">
                    <w:txbxContent>
                      <w:p w14:paraId="63D5F556" w14:textId="77777777" w:rsidR="00BB042C" w:rsidRDefault="00035ADA">
                        <w:pPr>
                          <w:pStyle w:val="Body"/>
                          <w:jc w:val="center"/>
                        </w:pPr>
                        <w:r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>Без сознания?</w:t>
                        </w:r>
                      </w:p>
                    </w:txbxContent>
                  </v:textbox>
                </v:rect>
                <w10:wrap anchorx="page" anchory="line"/>
              </v:group>
            </w:pict>
          </mc:Fallback>
        </mc:AlternateContent>
      </w:r>
    </w:p>
    <w:p w14:paraId="63D5F29A" w14:textId="77777777" w:rsidR="00BB042C" w:rsidRDefault="00035ADA">
      <w:pPr>
        <w:pStyle w:val="Body"/>
        <w:ind w:left="36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mc:AlternateContent>
          <mc:Choice Requires="wpg">
            <w:drawing>
              <wp:anchor distT="0" distB="0" distL="0" distR="0" simplePos="0" relativeHeight="251661312" behindDoc="0" locked="0" layoutInCell="1" allowOverlap="1" wp14:anchorId="63D5F523" wp14:editId="63D5F524">
                <wp:simplePos x="0" y="0"/>
                <wp:positionH relativeFrom="column">
                  <wp:posOffset>3538182</wp:posOffset>
                </wp:positionH>
                <wp:positionV relativeFrom="line">
                  <wp:posOffset>18840</wp:posOffset>
                </wp:positionV>
                <wp:extent cx="2197290" cy="962169"/>
                <wp:effectExtent l="0" t="0" r="0" b="0"/>
                <wp:wrapNone/>
                <wp:docPr id="1073741831" name="officeArt object" descr="Rectangle: Rounded Corners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97290" cy="962169"/>
                          <a:chOff x="0" y="0"/>
                          <a:chExt cx="2197289" cy="962168"/>
                        </a:xfrm>
                      </wpg:grpSpPr>
                      <wps:wsp>
                        <wps:cNvPr id="1073741829" name="Shape 1073741829"/>
                        <wps:cNvSpPr/>
                        <wps:spPr>
                          <a:xfrm>
                            <a:off x="0" y="0"/>
                            <a:ext cx="2197290" cy="962169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73741830" name="Shape 1073741830"/>
                        <wps:cNvSpPr/>
                        <wps:spPr>
                          <a:xfrm>
                            <a:off x="46969" y="46968"/>
                            <a:ext cx="2103352" cy="908213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63D5F557" w14:textId="77777777" w:rsidR="00BB042C" w:rsidRDefault="00035ADA">
                              <w:pPr>
                                <w:pStyle w:val="Body"/>
                                <w:jc w:val="center"/>
                              </w:pPr>
                              <w:r>
                                <w:rPr>
                                  <w:rFonts w:ascii="Times New Roman" w:hAnsi="Times New Roman"/>
                                  <w:sz w:val="32"/>
                                  <w:szCs w:val="32"/>
                                </w:rPr>
                                <w:t>Оказывай необходимую помощь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D5F523" id="_x0000_s1030" alt="Rectangle: Rounded Corners 3" style="position:absolute;left:0;text-align:left;margin-left:278.6pt;margin-top:1.5pt;width:173pt;height:75.75pt;z-index:251661312;mso-wrap-distance-left:0;mso-wrap-distance-right:0;mso-position-vertical-relative:line" coordsize="21972,96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">
                <v:roundrect id="Shape 1073741829" o:spid="_x0000_s1031" style="position:absolute;width:21972;height:962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" strokeweight="1pt">
                  <v:stroke joinstyle="miter"/>
                </v:roundrect>
                <v:rect id="Shape 1073741830" o:spid="_x0000_s1032" style="position:absolute;left:469;top:469;width:21034;height:90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" filled="f" stroked="f" strokeweight="1pt">
                  <v:stroke miterlimit="4"/>
                  <v:textbox inset="1.27mm,1.27mm,1.27mm,1.27mm">
                    <w:txbxContent>
                      <w:p w14:paraId="63D5F557" w14:textId="77777777" w:rsidR="00BB042C" w:rsidRDefault="00035ADA">
                        <w:pPr>
                          <w:pStyle w:val="Body"/>
                          <w:jc w:val="center"/>
                        </w:pPr>
                        <w:r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>Оказывай необходимую помощь</w:t>
                        </w:r>
                      </w:p>
                    </w:txbxContent>
                  </v:textbox>
                </v:rect>
                <w10:wrap anchory="lin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hAnsi="Times New Roman"/>
          <w:sz w:val="32"/>
          <w:szCs w:val="32"/>
        </w:rPr>
        <w:t xml:space="preserve">      Нет</w:t>
      </w:r>
    </w:p>
    <w:p w14:paraId="63D5F29B" w14:textId="77777777" w:rsidR="00BB042C" w:rsidRDefault="00035ADA">
      <w:pPr>
        <w:pStyle w:val="Body"/>
        <w:ind w:left="36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lastRenderedPageBreak/>
        <mc:AlternateContent>
          <mc:Choice Requires="wps">
            <w:drawing>
              <wp:anchor distT="0" distB="0" distL="0" distR="0" simplePos="0" relativeHeight="251662336" behindDoc="0" locked="0" layoutInCell="1" allowOverlap="1" wp14:anchorId="63D5F525" wp14:editId="63D5F526">
                <wp:simplePos x="0" y="0"/>
                <wp:positionH relativeFrom="column">
                  <wp:posOffset>2005593</wp:posOffset>
                </wp:positionH>
                <wp:positionV relativeFrom="line">
                  <wp:posOffset>112660</wp:posOffset>
                </wp:positionV>
                <wp:extent cx="1344306" cy="20472"/>
                <wp:effectExtent l="0" t="0" r="0" b="0"/>
                <wp:wrapNone/>
                <wp:docPr id="1073741832" name="officeArt object" descr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44306" cy="20472"/>
                        </a:xfrm>
                        <a:prstGeom prst="line">
                          <a:avLst/>
                        </a:prstGeom>
                        <a:noFill/>
                        <a:ln w="6350" cap="flat">
                          <a:solidFill>
                            <a:srgbClr val="000000"/>
                          </a:solidFill>
                          <a:prstDash val="solid"/>
                          <a:miter lim="800000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33" style="visibility:visible;position:absolute;margin-left:157.9pt;margin-top:8.9pt;width:105.9pt;height:1.6pt;z-index:251662336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on="f"/>
                <v:stroke filltype="solid" color="#000000" opacity="100.0%" weight="0.5pt" dashstyle="solid" endcap="flat" miterlimit="800.0%" joinstyle="miter" linestyle="single" startarrow="none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</w:p>
    <w:p w14:paraId="63D5F29C" w14:textId="77777777" w:rsidR="00BB042C" w:rsidRDefault="00035ADA">
      <w:pPr>
        <w:pStyle w:val="Body"/>
        <w:ind w:left="3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US" w:eastAsia="en-US"/>
        </w:rPr>
        <mc:AlternateContent>
          <mc:Choice Requires="wps">
            <w:drawing>
              <wp:anchor distT="0" distB="0" distL="0" distR="0" simplePos="0" relativeHeight="251672576" behindDoc="0" locked="0" layoutInCell="1" allowOverlap="1" wp14:anchorId="63D5F527" wp14:editId="63D5F528">
                <wp:simplePos x="0" y="0"/>
                <wp:positionH relativeFrom="column">
                  <wp:posOffset>662374</wp:posOffset>
                </wp:positionH>
                <wp:positionV relativeFrom="line">
                  <wp:posOffset>54854</wp:posOffset>
                </wp:positionV>
                <wp:extent cx="84730" cy="668134"/>
                <wp:effectExtent l="0" t="0" r="0" b="0"/>
                <wp:wrapNone/>
                <wp:docPr id="1073741833" name="officeArt object" descr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4730" cy="668134"/>
                        </a:xfrm>
                        <a:prstGeom prst="line">
                          <a:avLst/>
                        </a:prstGeom>
                        <a:noFill/>
                        <a:ln w="6350" cap="flat">
                          <a:solidFill>
                            <a:srgbClr val="000000"/>
                          </a:solidFill>
                          <a:prstDash val="solid"/>
                          <a:miter lim="800000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34" style="visibility:visible;position:absolute;margin-left:52.2pt;margin-top:4.3pt;width:6.7pt;height:52.6pt;z-index:251672576;mso-position-horizontal:absolute;mso-position-horizontal-relative:text;mso-position-vertical:absolute;mso-position-vertical-relative:line;mso-wrap-distance-left:0.0pt;mso-wrap-distance-top:0.0pt;mso-wrap-distance-right:0.0pt;mso-wrap-distance-bottom:0.0pt;flip:x;">
                <v:fill on="f"/>
                <v:stroke filltype="solid" color="#000000" opacity="100.0%" weight="0.5pt" dashstyle="solid" endcap="flat" miterlimit="800.0%" joinstyle="miter" linestyle="single" startarrow="none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</w:p>
    <w:p w14:paraId="63D5F29D" w14:textId="77777777" w:rsidR="00BB042C" w:rsidRDefault="00035ADA">
      <w:pPr>
        <w:pStyle w:val="Body"/>
        <w:ind w:left="1080" w:firstLine="36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Да</w:t>
      </w:r>
    </w:p>
    <w:p w14:paraId="63D5F29E" w14:textId="77777777" w:rsidR="00BB042C" w:rsidRDefault="00035ADA">
      <w:pPr>
        <w:pStyle w:val="Body"/>
        <w:ind w:left="36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mc:AlternateContent>
          <mc:Choice Requires="wpg">
            <w:drawing>
              <wp:anchor distT="0" distB="0" distL="0" distR="0" simplePos="0" relativeHeight="251663360" behindDoc="0" locked="0" layoutInCell="1" allowOverlap="1" wp14:anchorId="63D5F529" wp14:editId="63D5F52A">
                <wp:simplePos x="0" y="0"/>
                <wp:positionH relativeFrom="column">
                  <wp:posOffset>-275561</wp:posOffset>
                </wp:positionH>
                <wp:positionV relativeFrom="line">
                  <wp:posOffset>113116</wp:posOffset>
                </wp:positionV>
                <wp:extent cx="1869744" cy="395785"/>
                <wp:effectExtent l="0" t="0" r="0" b="0"/>
                <wp:wrapNone/>
                <wp:docPr id="1073741836" name="officeArt object" descr="Rectangle: Rounded Corners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9744" cy="395785"/>
                          <a:chOff x="0" y="0"/>
                          <a:chExt cx="1869743" cy="395784"/>
                        </a:xfrm>
                      </wpg:grpSpPr>
                      <wps:wsp>
                        <wps:cNvPr id="1073741834" name="Shape 1073741834"/>
                        <wps:cNvSpPr/>
                        <wps:spPr>
                          <a:xfrm>
                            <a:off x="0" y="0"/>
                            <a:ext cx="1869744" cy="395785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73741835" name="Shape 1073741835"/>
                        <wps:cNvSpPr/>
                        <wps:spPr>
                          <a:xfrm>
                            <a:off x="19320" y="19320"/>
                            <a:ext cx="1831103" cy="357145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63D5F558" w14:textId="77777777" w:rsidR="00BB042C" w:rsidRDefault="00035ADA">
                              <w:pPr>
                                <w:pStyle w:val="Body"/>
                                <w:jc w:val="center"/>
                              </w:pPr>
                              <w:r>
                                <w:rPr>
                                  <w:rFonts w:ascii="Times New Roman" w:hAnsi="Times New Roman"/>
                                  <w:sz w:val="32"/>
                                  <w:szCs w:val="32"/>
                                </w:rPr>
                                <w:t>На помощь!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D5F529" id="_x0000_s1033" alt="Rectangle: Rounded Corners 13" style="position:absolute;left:0;text-align:left;margin-left:-21.7pt;margin-top:8.9pt;width:147.2pt;height:31.15pt;z-index:251663360;mso-wrap-distance-left:0;mso-wrap-distance-right:0;mso-position-vertical-relative:line" coordsize="18697,39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">
                <v:roundrect id="Shape 1073741834" o:spid="_x0000_s1034" style="position:absolute;width:18697;height:3957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" strokeweight="1pt">
                  <v:stroke joinstyle="miter"/>
                </v:roundrect>
                <v:rect id="Shape 1073741835" o:spid="_x0000_s1035" style="position:absolute;left:193;top:193;width:18311;height:35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" filled="f" stroked="f" strokeweight="1pt">
                  <v:stroke miterlimit="4"/>
                  <v:textbox inset="1.27mm,1.27mm,1.27mm,1.27mm">
                    <w:txbxContent>
                      <w:p w14:paraId="63D5F558" w14:textId="77777777" w:rsidR="00BB042C" w:rsidRDefault="00035ADA">
                        <w:pPr>
                          <w:pStyle w:val="Body"/>
                          <w:jc w:val="center"/>
                        </w:pPr>
                        <w:r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>На помощь!</w:t>
                        </w:r>
                      </w:p>
                    </w:txbxContent>
                  </v:textbox>
                </v:rect>
                <w10:wrap anchory="line"/>
              </v:group>
            </w:pict>
          </mc:Fallback>
        </mc:AlternateContent>
      </w:r>
    </w:p>
    <w:p w14:paraId="63D5F29F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US" w:eastAsia="en-US"/>
        </w:rPr>
        <mc:AlternateContent>
          <mc:Choice Requires="wps">
            <w:drawing>
              <wp:anchor distT="0" distB="0" distL="0" distR="0" simplePos="0" relativeHeight="251673600" behindDoc="0" locked="0" layoutInCell="1" allowOverlap="1" wp14:anchorId="63D5F52B" wp14:editId="63D5F52C">
                <wp:simplePos x="0" y="0"/>
                <wp:positionH relativeFrom="column">
                  <wp:posOffset>587418</wp:posOffset>
                </wp:positionH>
                <wp:positionV relativeFrom="line">
                  <wp:posOffset>125449</wp:posOffset>
                </wp:positionV>
                <wp:extent cx="75062" cy="415575"/>
                <wp:effectExtent l="0" t="0" r="0" b="0"/>
                <wp:wrapNone/>
                <wp:docPr id="1073741837" name="officeArt object" descr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5062" cy="415575"/>
                        </a:xfrm>
                        <a:prstGeom prst="line">
                          <a:avLst/>
                        </a:prstGeom>
                        <a:noFill/>
                        <a:ln w="6350" cap="flat">
                          <a:solidFill>
                            <a:srgbClr val="000000"/>
                          </a:solidFill>
                          <a:prstDash val="solid"/>
                          <a:miter lim="800000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38" style="visibility:visible;position:absolute;margin-left:46.3pt;margin-top:9.9pt;width:5.9pt;height:32.7pt;z-index:251673600;mso-position-horizontal:absolute;mso-position-horizontal-relative:text;mso-position-vertical:absolute;mso-position-vertical-relative:line;mso-wrap-distance-left:0.0pt;mso-wrap-distance-top:0.0pt;mso-wrap-distance-right:0.0pt;mso-wrap-distance-bottom:0.0pt;flip:x;">
                <v:fill on="f"/>
                <v:stroke filltype="solid" color="#000000" opacity="100.0%" weight="0.5pt" dashstyle="solid" endcap="flat" miterlimit="800.0%" joinstyle="miter" linestyle="single" startarrow="none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</w:p>
    <w:p w14:paraId="63D5F2A0" w14:textId="77777777" w:rsidR="00BB042C" w:rsidRDefault="00035ADA">
      <w:pPr>
        <w:pStyle w:val="Body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mc:AlternateContent>
          <mc:Choice Requires="wpg">
            <w:drawing>
              <wp:anchor distT="0" distB="0" distL="0" distR="0" simplePos="0" relativeHeight="251664384" behindDoc="0" locked="0" layoutInCell="1" allowOverlap="1" wp14:anchorId="63D5F52D" wp14:editId="63D5F52E">
                <wp:simplePos x="0" y="0"/>
                <wp:positionH relativeFrom="column">
                  <wp:posOffset>-269543</wp:posOffset>
                </wp:positionH>
                <wp:positionV relativeFrom="line">
                  <wp:posOffset>181752</wp:posOffset>
                </wp:positionV>
                <wp:extent cx="1897040" cy="702861"/>
                <wp:effectExtent l="0" t="0" r="0" b="0"/>
                <wp:wrapNone/>
                <wp:docPr id="1073741840" name="officeArt object" descr="Rectangle: Rounded Corners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7040" cy="702861"/>
                          <a:chOff x="0" y="0"/>
                          <a:chExt cx="1897039" cy="702860"/>
                        </a:xfrm>
                      </wpg:grpSpPr>
                      <wps:wsp>
                        <wps:cNvPr id="1073741838" name="Shape 1073741838"/>
                        <wps:cNvSpPr/>
                        <wps:spPr>
                          <a:xfrm>
                            <a:off x="0" y="0"/>
                            <a:ext cx="1897040" cy="702861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73741839" name="Shape 1073741839"/>
                        <wps:cNvSpPr/>
                        <wps:spPr>
                          <a:xfrm>
                            <a:off x="34310" y="34310"/>
                            <a:ext cx="1828419" cy="634240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63D5F559" w14:textId="77777777" w:rsidR="00BB042C" w:rsidRDefault="00035ADA">
                              <w:pPr>
                                <w:pStyle w:val="Body"/>
                                <w:jc w:val="center"/>
                              </w:pPr>
                              <w:r>
                                <w:rPr>
                                  <w:rFonts w:ascii="Times New Roman" w:hAnsi="Times New Roman"/>
                                  <w:sz w:val="32"/>
                                  <w:szCs w:val="32"/>
                                </w:rPr>
                                <w:t>Освободи дыхательные пути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D5F52D" id="_x0000_s1036" alt="Rectangle: Rounded Corners 14" style="position:absolute;left:0;text-align:left;margin-left:-21.2pt;margin-top:14.3pt;width:149.35pt;height:55.35pt;z-index:251664384;mso-wrap-distance-left:0;mso-wrap-distance-right:0;mso-position-vertical-relative:line" coordsize="18970,70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">
                <v:roundrect id="Shape 1073741838" o:spid="_x0000_s1037" style="position:absolute;width:18970;height:7028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" strokeweight="1pt">
                  <v:stroke joinstyle="miter"/>
                </v:roundrect>
                <v:rect id="Shape 1073741839" o:spid="_x0000_s1038" style="position:absolute;left:343;top:343;width:18284;height:63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" filled="f" stroked="f" strokeweight="1pt">
                  <v:stroke miterlimit="4"/>
                  <v:textbox inset="1.27mm,1.27mm,1.27mm,1.27mm">
                    <w:txbxContent>
                      <w:p w14:paraId="63D5F559" w14:textId="77777777" w:rsidR="00BB042C" w:rsidRDefault="00035ADA">
                        <w:pPr>
                          <w:pStyle w:val="Body"/>
                          <w:jc w:val="center"/>
                        </w:pPr>
                        <w:r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>Освободи дыхательные пути</w:t>
                        </w:r>
                      </w:p>
                    </w:txbxContent>
                  </v:textbox>
                </v:rect>
                <w10:wrap anchory="line"/>
              </v:group>
            </w:pict>
          </mc:Fallback>
        </mc:AlternateContent>
      </w:r>
    </w:p>
    <w:p w14:paraId="63D5F2A1" w14:textId="77777777" w:rsidR="00BB042C" w:rsidRDefault="00BB042C">
      <w:pPr>
        <w:pStyle w:val="Body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3D5F2A2" w14:textId="77777777" w:rsidR="00BB042C" w:rsidRDefault="00BB042C">
      <w:pPr>
        <w:pStyle w:val="Body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3D5F2A3" w14:textId="77777777" w:rsidR="00BB042C" w:rsidRDefault="00035ADA">
      <w:pPr>
        <w:pStyle w:val="Body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US" w:eastAsia="en-US"/>
        </w:rPr>
        <mc:AlternateContent>
          <mc:Choice Requires="wps">
            <w:drawing>
              <wp:anchor distT="0" distB="0" distL="0" distR="0" simplePos="0" relativeHeight="251674624" behindDoc="0" locked="0" layoutInCell="1" allowOverlap="1" wp14:anchorId="63D5F52F" wp14:editId="63D5F530">
                <wp:simplePos x="0" y="0"/>
                <wp:positionH relativeFrom="column">
                  <wp:posOffset>525304</wp:posOffset>
                </wp:positionH>
                <wp:positionV relativeFrom="line">
                  <wp:posOffset>11237</wp:posOffset>
                </wp:positionV>
                <wp:extent cx="59995" cy="566325"/>
                <wp:effectExtent l="0" t="0" r="0" b="0"/>
                <wp:wrapNone/>
                <wp:docPr id="1073741841" name="officeArt object" descr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995" cy="566325"/>
                        </a:xfrm>
                        <a:prstGeom prst="line">
                          <a:avLst/>
                        </a:prstGeom>
                        <a:noFill/>
                        <a:ln w="6350" cap="flat">
                          <a:solidFill>
                            <a:srgbClr val="000000"/>
                          </a:solidFill>
                          <a:prstDash val="solid"/>
                          <a:miter lim="800000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42" style="visibility:visible;position:absolute;margin-left:41.4pt;margin-top:0.9pt;width:4.7pt;height:44.6pt;z-index:251674624;mso-position-horizontal:absolute;mso-position-horizontal-relative:text;mso-position-vertical:absolute;mso-position-vertical-relative:line;mso-wrap-distance-left:0.0pt;mso-wrap-distance-top:0.0pt;mso-wrap-distance-right:0.0pt;mso-wrap-distance-bottom:0.0pt;flip:x;">
                <v:fill on="f"/>
                <v:stroke filltype="solid" color="#000000" opacity="100.0%" weight="0.5pt" dashstyle="solid" endcap="flat" miterlimit="800.0%" joinstyle="miter" linestyle="single" startarrow="none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</w:p>
    <w:p w14:paraId="63D5F2A4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mc:AlternateContent>
          <mc:Choice Requires="wpg">
            <w:drawing>
              <wp:anchor distT="0" distB="0" distL="0" distR="0" simplePos="0" relativeHeight="251665408" behindDoc="0" locked="0" layoutInCell="1" allowOverlap="1" wp14:anchorId="63D5F531" wp14:editId="63D5F532">
                <wp:simplePos x="0" y="0"/>
                <wp:positionH relativeFrom="column">
                  <wp:posOffset>-276366</wp:posOffset>
                </wp:positionH>
                <wp:positionV relativeFrom="line">
                  <wp:posOffset>294498</wp:posOffset>
                </wp:positionV>
                <wp:extent cx="1951478" cy="511791"/>
                <wp:effectExtent l="0" t="0" r="0" b="0"/>
                <wp:wrapNone/>
                <wp:docPr id="1073741844" name="officeArt object" descr="Rectangle: Rounded Corners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51478" cy="511791"/>
                          <a:chOff x="0" y="0"/>
                          <a:chExt cx="1951477" cy="511790"/>
                        </a:xfrm>
                      </wpg:grpSpPr>
                      <wps:wsp>
                        <wps:cNvPr id="1073741842" name="Shape 1073741842"/>
                        <wps:cNvSpPr/>
                        <wps:spPr>
                          <a:xfrm>
                            <a:off x="0" y="0"/>
                            <a:ext cx="1951478" cy="511791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73741843" name="Shape 1073741843"/>
                        <wps:cNvSpPr/>
                        <wps:spPr>
                          <a:xfrm>
                            <a:off x="24983" y="24983"/>
                            <a:ext cx="1901512" cy="461825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63D5F55A" w14:textId="77777777" w:rsidR="00BB042C" w:rsidRDefault="00035ADA">
                              <w:pPr>
                                <w:pStyle w:val="Body"/>
                                <w:jc w:val="center"/>
                              </w:pPr>
                              <w:r>
                                <w:rPr>
                                  <w:rFonts w:ascii="Times New Roman" w:hAnsi="Times New Roman"/>
                                  <w:sz w:val="32"/>
                                  <w:szCs w:val="32"/>
                                </w:rPr>
                                <w:t>Контроль дыхания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D5F531" id="_x0000_s1039" alt="Rectangle: Rounded Corners 17" style="position:absolute;margin-left:-21.75pt;margin-top:23.2pt;width:153.65pt;height:40.3pt;z-index:251665408;mso-wrap-distance-left:0;mso-wrap-distance-right:0;mso-position-vertical-relative:line" coordsize="19514,51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">
                <v:roundrect id="Shape 1073741842" o:spid="_x0000_s1040" style="position:absolute;width:19514;height:5117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" strokeweight="1pt">
                  <v:stroke joinstyle="miter"/>
                </v:roundrect>
                <v:rect id="Shape 1073741843" o:spid="_x0000_s1041" style="position:absolute;left:249;top:249;width:19015;height:4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" filled="f" stroked="f" strokeweight="1pt">
                  <v:stroke miterlimit="4"/>
                  <v:textbox inset="1.27mm,1.27mm,1.27mm,1.27mm">
                    <w:txbxContent>
                      <w:p w14:paraId="63D5F55A" w14:textId="77777777" w:rsidR="00BB042C" w:rsidRDefault="00035ADA">
                        <w:pPr>
                          <w:pStyle w:val="Body"/>
                          <w:jc w:val="center"/>
                        </w:pPr>
                        <w:r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>Контроль дыхания</w:t>
                        </w:r>
                      </w:p>
                    </w:txbxContent>
                  </v:textbox>
                </v:rect>
                <w10:wrap anchory="line"/>
              </v:group>
            </w:pict>
          </mc:Fallback>
        </mc:AlternateContent>
      </w:r>
    </w:p>
    <w:p w14:paraId="63D5F2A5" w14:textId="77777777" w:rsidR="00BB042C" w:rsidRDefault="00BB042C">
      <w:pPr>
        <w:pStyle w:val="Body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3D5F2A6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2A7" w14:textId="77777777" w:rsidR="00BB042C" w:rsidRDefault="00035ADA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US" w:eastAsia="en-US"/>
        </w:rPr>
        <mc:AlternateContent>
          <mc:Choice Requires="wps">
            <w:drawing>
              <wp:anchor distT="0" distB="0" distL="0" distR="0" simplePos="0" relativeHeight="251675648" behindDoc="0" locked="0" layoutInCell="1" allowOverlap="1" wp14:anchorId="63D5F533" wp14:editId="63D5F534">
                <wp:simplePos x="0" y="0"/>
                <wp:positionH relativeFrom="column">
                  <wp:posOffset>554214</wp:posOffset>
                </wp:positionH>
                <wp:positionV relativeFrom="line">
                  <wp:posOffset>17521</wp:posOffset>
                </wp:positionV>
                <wp:extent cx="45720" cy="539087"/>
                <wp:effectExtent l="0" t="0" r="0" b="0"/>
                <wp:wrapNone/>
                <wp:docPr id="1073741845" name="officeArt object" descr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" cy="539087"/>
                        </a:xfrm>
                        <a:prstGeom prst="line">
                          <a:avLst/>
                        </a:prstGeom>
                        <a:noFill/>
                        <a:ln w="6350" cap="flat">
                          <a:solidFill>
                            <a:srgbClr val="000000"/>
                          </a:solidFill>
                          <a:prstDash val="solid"/>
                          <a:miter lim="800000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46" style="visibility:visible;position:absolute;margin-left:43.6pt;margin-top:1.4pt;width:3.6pt;height:42.4pt;z-index:251675648;mso-position-horizontal:absolute;mso-position-horizontal-relative:text;mso-position-vertical:absolute;mso-position-vertical-relative:line;mso-wrap-distance-left:0.0pt;mso-wrap-distance-top:0.0pt;mso-wrap-distance-right:0.0pt;mso-wrap-distance-bottom:0.0pt;flip:x;">
                <v:fill on="f"/>
                <v:stroke filltype="solid" color="#000000" opacity="100.0%" weight="0.5pt" dashstyle="solid" endcap="flat" miterlimit="800.0%" joinstyle="miter" linestyle="single" startarrow="none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</w:p>
    <w:p w14:paraId="63D5F2A8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2A9" w14:textId="77777777" w:rsidR="00BB042C" w:rsidRDefault="00035ADA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mc:AlternateContent>
          <mc:Choice Requires="wpg">
            <w:drawing>
              <wp:anchor distT="0" distB="0" distL="0" distR="0" simplePos="0" relativeHeight="251679744" behindDoc="0" locked="0" layoutInCell="1" allowOverlap="1" wp14:anchorId="63D5F535" wp14:editId="63D5F536">
                <wp:simplePos x="0" y="0"/>
                <wp:positionH relativeFrom="column">
                  <wp:posOffset>3347112</wp:posOffset>
                </wp:positionH>
                <wp:positionV relativeFrom="line">
                  <wp:posOffset>5591</wp:posOffset>
                </wp:positionV>
                <wp:extent cx="2046605" cy="682388"/>
                <wp:effectExtent l="0" t="0" r="0" b="0"/>
                <wp:wrapNone/>
                <wp:docPr id="1073741848" name="officeArt object" descr="Rectangle: Rounded Corners 1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46605" cy="682388"/>
                          <a:chOff x="0" y="0"/>
                          <a:chExt cx="2046604" cy="682387"/>
                        </a:xfrm>
                      </wpg:grpSpPr>
                      <wps:wsp>
                        <wps:cNvPr id="1073741846" name="Shape 1073741846"/>
                        <wps:cNvSpPr/>
                        <wps:spPr>
                          <a:xfrm>
                            <a:off x="0" y="0"/>
                            <a:ext cx="2046605" cy="682388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73741847" name="Shape 1073741847"/>
                        <wps:cNvSpPr/>
                        <wps:spPr>
                          <a:xfrm>
                            <a:off x="33310" y="33311"/>
                            <a:ext cx="1979984" cy="615766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63D5F55B" w14:textId="77777777" w:rsidR="00BB042C" w:rsidRDefault="00035ADA">
                              <w:pPr>
                                <w:pStyle w:val="Body"/>
                                <w:jc w:val="center"/>
                              </w:pPr>
                              <w:r>
                                <w:rPr>
                                  <w:rFonts w:ascii="Times New Roman" w:hAnsi="Times New Roman"/>
                                  <w:sz w:val="32"/>
                                  <w:szCs w:val="32"/>
                                </w:rPr>
                                <w:t>Стабильна поза на боку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D5F535" id="_x0000_s1042" alt="Rectangle: Rounded Corners 194" style="position:absolute;left:0;text-align:left;margin-left:263.55pt;margin-top:.45pt;width:161.15pt;height:53.75pt;z-index:251679744;mso-wrap-distance-left:0;mso-wrap-distance-right:0;mso-position-vertical-relative:line" coordsize="20466,68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">
                <v:roundrect id="Shape 1073741846" o:spid="_x0000_s1043" style="position:absolute;width:20466;height:6823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" strokeweight="1pt">
                  <v:stroke joinstyle="miter"/>
                </v:roundrect>
                <v:rect id="Shape 1073741847" o:spid="_x0000_s1044" style="position:absolute;left:333;top:333;width:19799;height:6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" filled="f" stroked="f" strokeweight="1pt">
                  <v:stroke miterlimit="4"/>
                  <v:textbox inset="1.27mm,1.27mm,1.27mm,1.27mm">
                    <w:txbxContent>
                      <w:p w14:paraId="63D5F55B" w14:textId="77777777" w:rsidR="00BB042C" w:rsidRDefault="00035ADA">
                        <w:pPr>
                          <w:pStyle w:val="Body"/>
                          <w:jc w:val="center"/>
                        </w:pPr>
                        <w:r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>Стабильна поза на боку</w:t>
                        </w:r>
                      </w:p>
                    </w:txbxContent>
                  </v:textbox>
                </v:rect>
                <w10:wrap anchory="lin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mc:AlternateContent>
          <mc:Choice Requires="wpg">
            <w:drawing>
              <wp:anchor distT="0" distB="0" distL="0" distR="0" simplePos="0" relativeHeight="251666432" behindDoc="0" locked="0" layoutInCell="1" allowOverlap="1" wp14:anchorId="63D5F537" wp14:editId="63D5F538">
                <wp:simplePos x="0" y="0"/>
                <wp:positionH relativeFrom="column">
                  <wp:posOffset>-270016</wp:posOffset>
                </wp:positionH>
                <wp:positionV relativeFrom="line">
                  <wp:posOffset>210308</wp:posOffset>
                </wp:positionV>
                <wp:extent cx="2006221" cy="457200"/>
                <wp:effectExtent l="0" t="0" r="0" b="0"/>
                <wp:wrapNone/>
                <wp:docPr id="1073741851" name="officeArt object" descr="Rectangle: Rounded Corners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06221" cy="457200"/>
                          <a:chOff x="0" y="0"/>
                          <a:chExt cx="2006220" cy="457200"/>
                        </a:xfrm>
                      </wpg:grpSpPr>
                      <wps:wsp>
                        <wps:cNvPr id="1073741849" name="Shape 1073741849"/>
                        <wps:cNvSpPr/>
                        <wps:spPr>
                          <a:xfrm>
                            <a:off x="0" y="0"/>
                            <a:ext cx="2006221" cy="45720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73741850" name="Shape 1073741850"/>
                        <wps:cNvSpPr/>
                        <wps:spPr>
                          <a:xfrm>
                            <a:off x="22319" y="22318"/>
                            <a:ext cx="1961583" cy="412564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63D5F55C" w14:textId="77777777" w:rsidR="00BB042C" w:rsidRDefault="00035ADA">
                              <w:pPr>
                                <w:pStyle w:val="Body"/>
                                <w:jc w:val="center"/>
                              </w:pPr>
                              <w:r>
                                <w:rPr>
                                  <w:rFonts w:ascii="Times New Roman" w:hAnsi="Times New Roman"/>
                                  <w:sz w:val="32"/>
                                  <w:szCs w:val="32"/>
                                </w:rPr>
                                <w:t>Дышит?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D5F537" id="_x0000_s1045" alt="Rectangle: Rounded Corners 19" style="position:absolute;left:0;text-align:left;margin-left:-21.25pt;margin-top:16.55pt;width:157.95pt;height:36pt;z-index:251666432;mso-wrap-distance-left:0;mso-wrap-distance-right:0;mso-position-vertical-relative:line" coordsize="20062,4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">
                <v:roundrect id="Shape 1073741849" o:spid="_x0000_s1046" style="position:absolute;width:20062;height:457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" strokeweight="1pt">
                  <v:stroke joinstyle="miter"/>
                </v:roundrect>
                <v:rect id="Shape 1073741850" o:spid="_x0000_s1047" style="position:absolute;left:223;top:223;width:19616;height:41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" filled="f" stroked="f" strokeweight="1pt">
                  <v:stroke miterlimit="4"/>
                  <v:textbox inset="1.27mm,1.27mm,1.27mm,1.27mm">
                    <w:txbxContent>
                      <w:p w14:paraId="63D5F55C" w14:textId="77777777" w:rsidR="00BB042C" w:rsidRDefault="00035ADA">
                        <w:pPr>
                          <w:pStyle w:val="Body"/>
                          <w:jc w:val="center"/>
                        </w:pPr>
                        <w:r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>Дышит?</w:t>
                        </w:r>
                      </w:p>
                    </w:txbxContent>
                  </v:textbox>
                </v:rect>
                <w10:wrap anchory="lin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hAnsi="Times New Roman"/>
          <w:sz w:val="32"/>
          <w:szCs w:val="32"/>
        </w:rPr>
        <w:t>Да</w:t>
      </w:r>
    </w:p>
    <w:p w14:paraId="63D5F2AA" w14:textId="77777777" w:rsidR="00BB042C" w:rsidRDefault="00035ADA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US" w:eastAsia="en-US"/>
        </w:rPr>
        <mc:AlternateContent>
          <mc:Choice Requires="wps">
            <w:drawing>
              <wp:anchor distT="0" distB="0" distL="0" distR="0" simplePos="0" relativeHeight="251680768" behindDoc="0" locked="0" layoutInCell="1" allowOverlap="1" wp14:anchorId="63D5F539" wp14:editId="63D5F53A">
                <wp:simplePos x="0" y="0"/>
                <wp:positionH relativeFrom="column">
                  <wp:posOffset>1910281</wp:posOffset>
                </wp:positionH>
                <wp:positionV relativeFrom="line">
                  <wp:posOffset>69416</wp:posOffset>
                </wp:positionV>
                <wp:extent cx="1201003" cy="45720"/>
                <wp:effectExtent l="0" t="0" r="0" b="0"/>
                <wp:wrapNone/>
                <wp:docPr id="1073741852" name="officeArt object" descr="Straight Arrow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1003" cy="45720"/>
                        </a:xfrm>
                        <a:prstGeom prst="line">
                          <a:avLst/>
                        </a:prstGeom>
                        <a:noFill/>
                        <a:ln w="6350" cap="flat">
                          <a:solidFill>
                            <a:srgbClr val="000000"/>
                          </a:solidFill>
                          <a:prstDash val="solid"/>
                          <a:miter lim="800000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53" style="visibility:visible;position:absolute;margin-left:150.4pt;margin-top:5.5pt;width:94.6pt;height:3.6pt;z-index:251680768;mso-position-horizontal:absolute;mso-position-horizontal-relative:text;mso-position-vertical:absolute;mso-position-vertical-relative:line;mso-wrap-distance-left:0.0pt;mso-wrap-distance-top:0.0pt;mso-wrap-distance-right:0.0pt;mso-wrap-distance-bottom:0.0pt;flip:y;">
                <v:fill on="f"/>
                <v:stroke filltype="solid" color="#000000" opacity="100.0%" weight="0.5pt" dashstyle="solid" endcap="flat" miterlimit="800.0%" joinstyle="miter" linestyle="single" startarrow="none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</w:p>
    <w:p w14:paraId="63D5F2AB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2AC" w14:textId="77777777" w:rsidR="00BB042C" w:rsidRDefault="00035ADA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US" w:eastAsia="en-US"/>
        </w:rPr>
        <mc:AlternateContent>
          <mc:Choice Requires="wps">
            <w:drawing>
              <wp:anchor distT="0" distB="0" distL="0" distR="0" simplePos="0" relativeHeight="251676672" behindDoc="0" locked="0" layoutInCell="1" allowOverlap="1" wp14:anchorId="63D5F53B" wp14:editId="63D5F53C">
                <wp:simplePos x="0" y="0"/>
                <wp:positionH relativeFrom="column">
                  <wp:posOffset>572034</wp:posOffset>
                </wp:positionH>
                <wp:positionV relativeFrom="line">
                  <wp:posOffset>56513</wp:posOffset>
                </wp:positionV>
                <wp:extent cx="45719" cy="279002"/>
                <wp:effectExtent l="0" t="0" r="0" b="0"/>
                <wp:wrapNone/>
                <wp:docPr id="1073741853" name="officeArt object" descr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279002"/>
                        </a:xfrm>
                        <a:prstGeom prst="line">
                          <a:avLst/>
                        </a:prstGeom>
                        <a:noFill/>
                        <a:ln w="6350" cap="flat">
                          <a:solidFill>
                            <a:srgbClr val="000000"/>
                          </a:solidFill>
                          <a:prstDash val="solid"/>
                          <a:miter lim="800000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54" style="visibility:visible;position:absolute;margin-left:45.0pt;margin-top:4.4pt;width:3.6pt;height:22.0pt;z-index:251676672;mso-position-horizontal:absolute;mso-position-horizontal-relative:text;mso-position-vertical:absolute;mso-position-vertical-relative:line;mso-wrap-distance-left:0.0pt;mso-wrap-distance-top:0.0pt;mso-wrap-distance-right:0.0pt;mso-wrap-distance-bottom:0.0pt;flip:x;">
                <v:fill on="f"/>
                <v:stroke filltype="solid" color="#000000" opacity="100.0%" weight="0.5pt" dashstyle="solid" endcap="flat" miterlimit="800.0%" joinstyle="miter" linestyle="single" startarrow="none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0"/>
          <w:szCs w:val="20"/>
          <w:lang w:val="en-US" w:eastAsia="en-US"/>
        </w:rPr>
        <mc:AlternateContent>
          <mc:Choice Requires="wps">
            <w:drawing>
              <wp:anchor distT="0" distB="0" distL="0" distR="0" simplePos="0" relativeHeight="251682816" behindDoc="0" locked="0" layoutInCell="1" allowOverlap="1" wp14:anchorId="63D5F53D" wp14:editId="63D5F53E">
                <wp:simplePos x="0" y="0"/>
                <wp:positionH relativeFrom="column">
                  <wp:posOffset>4305107</wp:posOffset>
                </wp:positionH>
                <wp:positionV relativeFrom="line">
                  <wp:posOffset>97947</wp:posOffset>
                </wp:positionV>
                <wp:extent cx="52033" cy="388441"/>
                <wp:effectExtent l="0" t="0" r="0" b="0"/>
                <wp:wrapNone/>
                <wp:docPr id="1073741854" name="officeArt object" descr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033" cy="388441"/>
                        </a:xfrm>
                        <a:prstGeom prst="line">
                          <a:avLst/>
                        </a:prstGeom>
                        <a:noFill/>
                        <a:ln w="6350" cap="flat">
                          <a:solidFill>
                            <a:srgbClr val="000000"/>
                          </a:solidFill>
                          <a:prstDash val="solid"/>
                          <a:miter lim="800000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55" style="visibility:visible;position:absolute;margin-left:339.0pt;margin-top:7.7pt;width:4.1pt;height:30.6pt;z-index:251682816;mso-position-horizontal:absolute;mso-position-horizontal-relative:text;mso-position-vertical:absolute;mso-position-vertical-relative:line;mso-wrap-distance-left:0.0pt;mso-wrap-distance-top:0.0pt;mso-wrap-distance-right:0.0pt;mso-wrap-distance-bottom:0.0pt;flip:x;">
                <v:fill on="f"/>
                <v:stroke filltype="solid" color="#000000" opacity="100.0%" weight="0.5pt" dashstyle="solid" endcap="flat" miterlimit="800.0%" joinstyle="miter" linestyle="single" startarrow="none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</w:p>
    <w:p w14:paraId="63D5F2AD" w14:textId="77777777" w:rsidR="00BB042C" w:rsidRDefault="00035ADA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mc:AlternateContent>
          <mc:Choice Requires="wpg">
            <w:drawing>
              <wp:anchor distT="0" distB="0" distL="0" distR="0" simplePos="0" relativeHeight="251667456" behindDoc="0" locked="0" layoutInCell="1" allowOverlap="1" wp14:anchorId="63D5F53F" wp14:editId="63D5F540">
                <wp:simplePos x="0" y="0"/>
                <wp:positionH relativeFrom="column">
                  <wp:posOffset>-295275</wp:posOffset>
                </wp:positionH>
                <wp:positionV relativeFrom="line">
                  <wp:posOffset>174625</wp:posOffset>
                </wp:positionV>
                <wp:extent cx="2046605" cy="628650"/>
                <wp:effectExtent l="0" t="0" r="0" b="0"/>
                <wp:wrapNone/>
                <wp:docPr id="1073741857" name="officeArt object" descr="Rectangle: Rounded Corners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46605" cy="628650"/>
                          <a:chOff x="0" y="0"/>
                          <a:chExt cx="2046604" cy="628650"/>
                        </a:xfrm>
                      </wpg:grpSpPr>
                      <wps:wsp>
                        <wps:cNvPr id="1073741855" name="Shape 1073741855"/>
                        <wps:cNvSpPr/>
                        <wps:spPr>
                          <a:xfrm>
                            <a:off x="0" y="0"/>
                            <a:ext cx="2046605" cy="62865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73741856" name="Shape 1073741856"/>
                        <wps:cNvSpPr/>
                        <wps:spPr>
                          <a:xfrm>
                            <a:off x="30687" y="30688"/>
                            <a:ext cx="1985230" cy="567274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63D5F55D" w14:textId="77777777" w:rsidR="00BB042C" w:rsidRDefault="00035ADA">
                              <w:pPr>
                                <w:pStyle w:val="Body"/>
                                <w:jc w:val="center"/>
                              </w:pPr>
                              <w:r>
                                <w:rPr>
                                  <w:rFonts w:ascii="Times New Roman" w:hAnsi="Times New Roman"/>
                                  <w:sz w:val="32"/>
                                  <w:szCs w:val="32"/>
                                </w:rPr>
                                <w:t>Вызов Скорой помощи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D5F53F" id="_x0000_s1048" alt="Rectangle: Rounded Corners 20" style="position:absolute;left:0;text-align:left;margin-left:-23.25pt;margin-top:13.75pt;width:161.15pt;height:49.5pt;z-index:251667456;mso-wrap-distance-left:0;mso-wrap-distance-right:0;mso-position-vertical-relative:line" coordsize="20466,6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">
                <v:roundrect id="Shape 1073741855" o:spid="_x0000_s1049" style="position:absolute;width:20466;height:6286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" strokeweight="1pt">
                  <v:stroke joinstyle="miter"/>
                </v:roundrect>
                <v:rect id="Shape 1073741856" o:spid="_x0000_s1050" style="position:absolute;left:306;top:306;width:19853;height:56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" filled="f" stroked="f" strokeweight="1pt">
                  <v:stroke miterlimit="4"/>
                  <v:textbox inset="1.27mm,1.27mm,1.27mm,1.27mm">
                    <w:txbxContent>
                      <w:p w14:paraId="63D5F55D" w14:textId="77777777" w:rsidR="00BB042C" w:rsidRDefault="00035ADA">
                        <w:pPr>
                          <w:pStyle w:val="Body"/>
                          <w:jc w:val="center"/>
                        </w:pPr>
                        <w:r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>Вызов Скорой помощи</w:t>
                        </w:r>
                      </w:p>
                    </w:txbxContent>
                  </v:textbox>
                </v:rect>
                <w10:wrap anchory="lin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Не дышит или дышит нормально</w:t>
      </w:r>
    </w:p>
    <w:p w14:paraId="63D5F2AE" w14:textId="77777777" w:rsidR="00BB042C" w:rsidRDefault="00035ADA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mc:AlternateContent>
          <mc:Choice Requires="wpg">
            <w:drawing>
              <wp:anchor distT="0" distB="0" distL="0" distR="0" simplePos="0" relativeHeight="251681792" behindDoc="0" locked="0" layoutInCell="1" allowOverlap="1" wp14:anchorId="63D5F541" wp14:editId="63D5F542">
                <wp:simplePos x="0" y="0"/>
                <wp:positionH relativeFrom="column">
                  <wp:posOffset>3445283</wp:posOffset>
                </wp:positionH>
                <wp:positionV relativeFrom="line">
                  <wp:posOffset>81412</wp:posOffset>
                </wp:positionV>
                <wp:extent cx="2046605" cy="682388"/>
                <wp:effectExtent l="0" t="0" r="0" b="0"/>
                <wp:wrapNone/>
                <wp:docPr id="1073741860" name="officeArt object" descr="Rectangle: Rounded Corners 1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46605" cy="682388"/>
                          <a:chOff x="0" y="0"/>
                          <a:chExt cx="2046604" cy="682387"/>
                        </a:xfrm>
                      </wpg:grpSpPr>
                      <wps:wsp>
                        <wps:cNvPr id="1073741858" name="Shape 1073741858"/>
                        <wps:cNvSpPr/>
                        <wps:spPr>
                          <a:xfrm>
                            <a:off x="0" y="0"/>
                            <a:ext cx="2046605" cy="682388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73741859" name="Shape 1073741859"/>
                        <wps:cNvSpPr/>
                        <wps:spPr>
                          <a:xfrm>
                            <a:off x="33310" y="33311"/>
                            <a:ext cx="1979984" cy="615766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63D5F55E" w14:textId="77777777" w:rsidR="00BB042C" w:rsidRDefault="00035ADA">
                              <w:pPr>
                                <w:pStyle w:val="Body"/>
                                <w:jc w:val="center"/>
                              </w:pPr>
                              <w:r>
                                <w:rPr>
                                  <w:rFonts w:ascii="Times New Roman" w:hAnsi="Times New Roman"/>
                                  <w:sz w:val="32"/>
                                  <w:szCs w:val="32"/>
                                </w:rPr>
                                <w:t>Вызов Скорой помощи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D5F541" id="_x0000_s1051" alt="Rectangle: Rounded Corners 196" style="position:absolute;left:0;text-align:left;margin-left:271.3pt;margin-top:6.4pt;width:161.15pt;height:53.75pt;z-index:251681792;mso-wrap-distance-left:0;mso-wrap-distance-right:0;mso-position-vertical-relative:line" coordsize="20466,68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">
                <v:roundrect id="Shape 1073741858" o:spid="_x0000_s1052" style="position:absolute;width:20466;height:6823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" strokeweight="1pt">
                  <v:stroke joinstyle="miter"/>
                </v:roundrect>
                <v:rect id="Shape 1073741859" o:spid="_x0000_s1053" style="position:absolute;left:333;top:333;width:19799;height:6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" filled="f" stroked="f" strokeweight="1pt">
                  <v:stroke miterlimit="4"/>
                  <v:textbox inset="1.27mm,1.27mm,1.27mm,1.27mm">
                    <w:txbxContent>
                      <w:p w14:paraId="63D5F55E" w14:textId="77777777" w:rsidR="00BB042C" w:rsidRDefault="00035ADA">
                        <w:pPr>
                          <w:pStyle w:val="Body"/>
                          <w:jc w:val="center"/>
                        </w:pPr>
                        <w:r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>Вызов Скорой помощи</w:t>
                        </w:r>
                      </w:p>
                    </w:txbxContent>
                  </v:textbox>
                </v:rect>
                <w10:wrap anchory="line"/>
              </v:group>
            </w:pict>
          </mc:Fallback>
        </mc:AlternateContent>
      </w:r>
    </w:p>
    <w:p w14:paraId="63D5F2AF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2B0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2B1" w14:textId="77777777" w:rsidR="00BB042C" w:rsidRDefault="00035ADA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US" w:eastAsia="en-US"/>
        </w:rPr>
        <mc:AlternateContent>
          <mc:Choice Requires="wps">
            <w:drawing>
              <wp:anchor distT="0" distB="0" distL="0" distR="0" simplePos="0" relativeHeight="251677696" behindDoc="0" locked="0" layoutInCell="1" allowOverlap="1" wp14:anchorId="63D5F543" wp14:editId="63D5F544">
                <wp:simplePos x="0" y="0"/>
                <wp:positionH relativeFrom="column">
                  <wp:posOffset>695485</wp:posOffset>
                </wp:positionH>
                <wp:positionV relativeFrom="line">
                  <wp:posOffset>43257</wp:posOffset>
                </wp:positionV>
                <wp:extent cx="45719" cy="382138"/>
                <wp:effectExtent l="0" t="0" r="0" b="0"/>
                <wp:wrapNone/>
                <wp:docPr id="1073741861" name="officeArt object" descr="Straight Arrow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382138"/>
                        </a:xfrm>
                        <a:prstGeom prst="line">
                          <a:avLst/>
                        </a:prstGeom>
                        <a:noFill/>
                        <a:ln w="6350" cap="flat">
                          <a:solidFill>
                            <a:srgbClr val="000000"/>
                          </a:solidFill>
                          <a:prstDash val="solid"/>
                          <a:miter lim="800000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62" style="visibility:visible;position:absolute;margin-left:54.8pt;margin-top:3.4pt;width:3.6pt;height:30.1pt;z-index:251677696;mso-position-horizontal:absolute;mso-position-horizontal-relative:text;mso-position-vertical:absolute;mso-position-vertical-relative:line;mso-wrap-distance-left:0.0pt;mso-wrap-distance-top:0.0pt;mso-wrap-distance-right:0.0pt;mso-wrap-distance-bottom:0.0pt;flip:x;">
                <v:fill on="f"/>
                <v:stroke filltype="solid" color="#000000" opacity="100.0%" weight="0.5pt" dashstyle="solid" endcap="flat" miterlimit="800.0%" joinstyle="miter" linestyle="single" startarrow="none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</w:p>
    <w:p w14:paraId="63D5F2B2" w14:textId="77777777" w:rsidR="00BB042C" w:rsidRDefault="00035ADA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mc:AlternateContent>
          <mc:Choice Requires="wpg">
            <w:drawing>
              <wp:anchor distT="0" distB="0" distL="0" distR="0" simplePos="0" relativeHeight="251668480" behindDoc="0" locked="0" layoutInCell="1" allowOverlap="1" wp14:anchorId="63D5F545" wp14:editId="63D5F546">
                <wp:simplePos x="0" y="0"/>
                <wp:positionH relativeFrom="column">
                  <wp:posOffset>-223520</wp:posOffset>
                </wp:positionH>
                <wp:positionV relativeFrom="line">
                  <wp:posOffset>241934</wp:posOffset>
                </wp:positionV>
                <wp:extent cx="1958454" cy="695843"/>
                <wp:effectExtent l="0" t="0" r="0" b="0"/>
                <wp:wrapNone/>
                <wp:docPr id="1073741864" name="officeArt object" descr="Rectangle: Rounded Corners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58454" cy="695843"/>
                          <a:chOff x="0" y="0"/>
                          <a:chExt cx="1958453" cy="695842"/>
                        </a:xfrm>
                      </wpg:grpSpPr>
                      <wps:wsp>
                        <wps:cNvPr id="1073741862" name="Shape 1073741862"/>
                        <wps:cNvSpPr/>
                        <wps:spPr>
                          <a:xfrm>
                            <a:off x="0" y="0"/>
                            <a:ext cx="1958454" cy="689213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73741863" name="Shape 1073741863"/>
                        <wps:cNvSpPr/>
                        <wps:spPr>
                          <a:xfrm>
                            <a:off x="33644" y="33644"/>
                            <a:ext cx="1891165" cy="662199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63D5F55F" w14:textId="77777777" w:rsidR="00BB042C" w:rsidRDefault="00035ADA">
                              <w:pPr>
                                <w:pStyle w:val="Body"/>
                                <w:jc w:val="center"/>
                              </w:pPr>
                              <w:r>
                                <w:rPr>
                                  <w:rFonts w:ascii="Times New Roman" w:hAnsi="Times New Roman"/>
                                  <w:sz w:val="32"/>
                                  <w:szCs w:val="32"/>
                                </w:rPr>
                                <w:t>30 массажей сердца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D5F545" id="_x0000_s1054" alt="Rectangle: Rounded Corners 21" style="position:absolute;left:0;text-align:left;margin-left:-17.6pt;margin-top:19.05pt;width:154.2pt;height:54.8pt;z-index:251668480;mso-wrap-distance-left:0;mso-wrap-distance-right:0;mso-position-vertical-relative:line" coordsize="19584,69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">
                <v:roundrect id="Shape 1073741862" o:spid="_x0000_s1055" style="position:absolute;width:19584;height:689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" strokeweight="1pt">
                  <v:stroke joinstyle="miter"/>
                </v:roundrect>
                <v:rect id="Shape 1073741863" o:spid="_x0000_s1056" style="position:absolute;left:336;top:336;width:18912;height:66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" filled="f" stroked="f" strokeweight="1pt">
                  <v:stroke miterlimit="4"/>
                  <v:textbox inset="1.27mm,1.27mm,1.27mm,1.27mm">
                    <w:txbxContent>
                      <w:p w14:paraId="63D5F55F" w14:textId="77777777" w:rsidR="00BB042C" w:rsidRDefault="00035ADA">
                        <w:pPr>
                          <w:pStyle w:val="Body"/>
                          <w:jc w:val="center"/>
                        </w:pPr>
                        <w:r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>30 массажей сердца</w:t>
                        </w:r>
                      </w:p>
                    </w:txbxContent>
                  </v:textbox>
                </v:rect>
                <w10:wrap anchory="line"/>
              </v:group>
            </w:pict>
          </mc:Fallback>
        </mc:AlternateContent>
      </w:r>
    </w:p>
    <w:p w14:paraId="63D5F2B3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2B4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2B5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2B6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2B7" w14:textId="77777777" w:rsidR="00BB042C" w:rsidRDefault="00035ADA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US" w:eastAsia="en-US"/>
        </w:rPr>
        <mc:AlternateContent>
          <mc:Choice Requires="wps">
            <w:drawing>
              <wp:anchor distT="0" distB="0" distL="0" distR="0" simplePos="0" relativeHeight="251678720" behindDoc="0" locked="0" layoutInCell="1" allowOverlap="1" wp14:anchorId="63D5F547" wp14:editId="63D5F548">
                <wp:simplePos x="0" y="0"/>
                <wp:positionH relativeFrom="column">
                  <wp:posOffset>771351</wp:posOffset>
                </wp:positionH>
                <wp:positionV relativeFrom="line">
                  <wp:posOffset>27491</wp:posOffset>
                </wp:positionV>
                <wp:extent cx="45720" cy="327547"/>
                <wp:effectExtent l="0" t="0" r="0" b="0"/>
                <wp:wrapNone/>
                <wp:docPr id="1073741865" name="officeArt object" descr="Straight Arrow Connector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" cy="327547"/>
                        </a:xfrm>
                        <a:prstGeom prst="line">
                          <a:avLst/>
                        </a:prstGeom>
                        <a:noFill/>
                        <a:ln w="6350" cap="flat">
                          <a:solidFill>
                            <a:srgbClr val="000000"/>
                          </a:solidFill>
                          <a:prstDash val="solid"/>
                          <a:miter lim="800000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66" style="visibility:visible;position:absolute;margin-left:60.7pt;margin-top:2.2pt;width:3.6pt;height:25.8pt;z-index:251678720;mso-position-horizontal:absolute;mso-position-horizontal-relative:text;mso-position-vertical:absolute;mso-position-vertical-relative:line;mso-wrap-distance-left:0.0pt;mso-wrap-distance-top:0.0pt;mso-wrap-distance-right:0.0pt;mso-wrap-distance-bottom:0.0pt;flip:x;">
                <v:fill on="f"/>
                <v:stroke filltype="solid" color="#000000" opacity="100.0%" weight="0.5pt" dashstyle="solid" endcap="flat" miterlimit="800.0%" joinstyle="miter" linestyle="single" startarrow="none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</w:p>
    <w:p w14:paraId="63D5F2B8" w14:textId="77777777" w:rsidR="00BB042C" w:rsidRDefault="00035ADA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lastRenderedPageBreak/>
        <mc:AlternateContent>
          <mc:Choice Requires="wpg">
            <w:drawing>
              <wp:anchor distT="0" distB="0" distL="0" distR="0" simplePos="0" relativeHeight="251669504" behindDoc="0" locked="0" layoutInCell="1" allowOverlap="1" wp14:anchorId="63D5F549" wp14:editId="63D5F54A">
                <wp:simplePos x="0" y="0"/>
                <wp:positionH relativeFrom="page">
                  <wp:posOffset>1143000</wp:posOffset>
                </wp:positionH>
                <wp:positionV relativeFrom="line">
                  <wp:posOffset>187041</wp:posOffset>
                </wp:positionV>
                <wp:extent cx="3998794" cy="1426191"/>
                <wp:effectExtent l="0" t="0" r="0" b="0"/>
                <wp:wrapNone/>
                <wp:docPr id="1073741868" name="officeArt object" descr="Rectangle: Rounded Corners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98794" cy="1426191"/>
                          <a:chOff x="0" y="0"/>
                          <a:chExt cx="3998793" cy="1426190"/>
                        </a:xfrm>
                      </wpg:grpSpPr>
                      <wps:wsp>
                        <wps:cNvPr id="1073741866" name="Shape 1073741866"/>
                        <wps:cNvSpPr/>
                        <wps:spPr>
                          <a:xfrm>
                            <a:off x="0" y="0"/>
                            <a:ext cx="3998794" cy="1426191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73741867" name="Shape 1073741867"/>
                        <wps:cNvSpPr/>
                        <wps:spPr>
                          <a:xfrm>
                            <a:off x="69620" y="69621"/>
                            <a:ext cx="3859553" cy="1286949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63D5F560" w14:textId="77777777" w:rsidR="00BB042C" w:rsidRDefault="00035ADA">
                              <w:pPr>
                                <w:pStyle w:val="Body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sz w:val="32"/>
                                  <w:szCs w:val="32"/>
                                </w:rPr>
                                <w:t>2 искусственных дыхания</w:t>
                              </w:r>
                            </w:p>
                            <w:p w14:paraId="63D5F561" w14:textId="77777777" w:rsidR="00BB042C" w:rsidRDefault="00BB042C">
                              <w:pPr>
                                <w:pStyle w:val="Body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sz w:val="32"/>
                                  <w:szCs w:val="32"/>
                                </w:rPr>
                              </w:pPr>
                            </w:p>
                            <w:p w14:paraId="63D5F562" w14:textId="77777777" w:rsidR="00BB042C" w:rsidRDefault="00035ADA">
                              <w:pPr>
                                <w:pStyle w:val="Body"/>
                                <w:jc w:val="center"/>
                              </w:pPr>
                              <w:r>
                                <w:rPr>
                                  <w:rFonts w:ascii="Times New Roman" w:hAnsi="Times New Roman"/>
                                  <w:sz w:val="32"/>
                                  <w:szCs w:val="32"/>
                                </w:rPr>
                                <w:t>30 массажей сердца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D5F549" id="_x0000_s1057" alt="Rectangle: Rounded Corners 22" style="position:absolute;left:0;text-align:left;margin-left:90pt;margin-top:14.75pt;width:314.85pt;height:112.3pt;z-index:251669504;mso-wrap-distance-left:0;mso-wrap-distance-right:0;mso-position-horizontal-relative:page;mso-position-vertical-relative:line" coordsize="39987,142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">
                <v:roundrect id="Shape 1073741866" o:spid="_x0000_s1058" style="position:absolute;width:39987;height:1426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" strokeweight="1pt">
                  <v:stroke joinstyle="miter"/>
                </v:roundrect>
                <v:rect id="Shape 1073741867" o:spid="_x0000_s1059" style="position:absolute;left:696;top:696;width:38595;height:128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" filled="f" stroked="f" strokeweight="1pt">
                  <v:stroke miterlimit="4"/>
                  <v:textbox inset="1.27mm,1.27mm,1.27mm,1.27mm">
                    <w:txbxContent>
                      <w:p w14:paraId="63D5F560" w14:textId="77777777" w:rsidR="00BB042C" w:rsidRDefault="00035ADA">
                        <w:pPr>
                          <w:pStyle w:val="Body"/>
                          <w:jc w:val="center"/>
                          <w:rPr>
                            <w:rFonts w:ascii="Times New Roman" w:eastAsia="Times New Roman" w:hAnsi="Times New Roman" w:cs="Times New Roman"/>
                            <w:sz w:val="32"/>
                            <w:szCs w:val="32"/>
                          </w:rPr>
                        </w:pPr>
                        <w:r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>2 искусственных дыхания</w:t>
                        </w:r>
                      </w:p>
                      <w:p w14:paraId="63D5F561" w14:textId="77777777" w:rsidR="00BB042C" w:rsidRDefault="00BB042C">
                        <w:pPr>
                          <w:pStyle w:val="Body"/>
                          <w:jc w:val="center"/>
                          <w:rPr>
                            <w:rFonts w:ascii="Times New Roman" w:eastAsia="Times New Roman" w:hAnsi="Times New Roman" w:cs="Times New Roman"/>
                            <w:sz w:val="32"/>
                            <w:szCs w:val="32"/>
                          </w:rPr>
                        </w:pPr>
                      </w:p>
                      <w:p w14:paraId="63D5F562" w14:textId="77777777" w:rsidR="00BB042C" w:rsidRDefault="00035ADA">
                        <w:pPr>
                          <w:pStyle w:val="Body"/>
                          <w:jc w:val="center"/>
                        </w:pPr>
                        <w:r>
                          <w:rPr>
                            <w:rFonts w:ascii="Times New Roman" w:hAnsi="Times New Roman"/>
                            <w:sz w:val="32"/>
                            <w:szCs w:val="32"/>
                          </w:rPr>
                          <w:t>30 массажей сердца</w:t>
                        </w:r>
                      </w:p>
                    </w:txbxContent>
                  </v:textbox>
                </v:rect>
                <w10:wrap anchorx="page" anchory="line"/>
              </v:group>
            </w:pict>
          </mc:Fallback>
        </mc:AlternateContent>
      </w:r>
    </w:p>
    <w:p w14:paraId="63D5F2B9" w14:textId="77777777" w:rsidR="00BB042C" w:rsidRDefault="00035ADA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mc:AlternateContent>
          <mc:Choice Requires="wpg">
            <w:drawing>
              <wp:anchor distT="0" distB="0" distL="0" distR="0" simplePos="0" relativeHeight="251670528" behindDoc="0" locked="0" layoutInCell="1" allowOverlap="1" wp14:anchorId="63D5F54B" wp14:editId="63D5F54C">
                <wp:simplePos x="0" y="0"/>
                <wp:positionH relativeFrom="column">
                  <wp:posOffset>187378</wp:posOffset>
                </wp:positionH>
                <wp:positionV relativeFrom="line">
                  <wp:posOffset>160967</wp:posOffset>
                </wp:positionV>
                <wp:extent cx="545963" cy="1138177"/>
                <wp:effectExtent l="0" t="0" r="0" b="0"/>
                <wp:wrapNone/>
                <wp:docPr id="1073741872" name="officeArt object" descr="Arrow: Curved Left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5963" cy="1138177"/>
                          <a:chOff x="0" y="0"/>
                          <a:chExt cx="545962" cy="1138176"/>
                        </a:xfrm>
                      </wpg:grpSpPr>
                      <wps:wsp>
                        <wps:cNvPr id="1073741869" name="Shape 1073741869"/>
                        <wps:cNvSpPr/>
                        <wps:spPr>
                          <a:xfrm flipH="1">
                            <a:off x="0" y="0"/>
                            <a:ext cx="545963" cy="1138177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0321" h="21600" extrusionOk="0">
                                <a:moveTo>
                                  <a:pt x="0" y="19296"/>
                                </a:moveTo>
                                <a:lnTo>
                                  <a:pt x="5080" y="16420"/>
                                </a:lnTo>
                                <a:lnTo>
                                  <a:pt x="5080" y="17715"/>
                                </a:lnTo>
                                <a:lnTo>
                                  <a:pt x="5080" y="17715"/>
                                </a:lnTo>
                                <a:cubicBezTo>
                                  <a:pt x="13006" y="16808"/>
                                  <a:pt x="18930" y="13884"/>
                                  <a:pt x="20108" y="10295"/>
                                </a:cubicBezTo>
                                <a:cubicBezTo>
                                  <a:pt x="21600" y="14842"/>
                                  <a:pt x="15122" y="19156"/>
                                  <a:pt x="5080" y="20305"/>
                                </a:cubicBezTo>
                                <a:lnTo>
                                  <a:pt x="5080" y="21600"/>
                                </a:lnTo>
                                <a:close/>
                                <a:moveTo>
                                  <a:pt x="20319" y="11590"/>
                                </a:moveTo>
                                <a:cubicBezTo>
                                  <a:pt x="20319" y="6620"/>
                                  <a:pt x="11222" y="2590"/>
                                  <a:pt x="0" y="2590"/>
                                </a:cubicBezTo>
                                <a:lnTo>
                                  <a:pt x="0" y="0"/>
                                </a:lnTo>
                                <a:cubicBezTo>
                                  <a:pt x="11222" y="0"/>
                                  <a:pt x="20319" y="4030"/>
                                  <a:pt x="20319" y="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wps:wsp>
                        <wps:cNvPr id="1073741870" name="Shape 1073741870"/>
                        <wps:cNvSpPr/>
                        <wps:spPr>
                          <a:xfrm flipH="1">
                            <a:off x="51" y="0"/>
                            <a:ext cx="545912" cy="610738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21600"/>
                                </a:moveTo>
                                <a:cubicBezTo>
                                  <a:pt x="21600" y="12336"/>
                                  <a:pt x="11929" y="4827"/>
                                  <a:pt x="0" y="4827"/>
                                </a:cubicBezTo>
                                <a:lnTo>
                                  <a:pt x="0" y="0"/>
                                </a:lnTo>
                                <a:cubicBezTo>
                                  <a:pt x="11929" y="0"/>
                                  <a:pt x="21600" y="7510"/>
                                  <a:pt x="21600" y="16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>
                              <a:alpha val="20000"/>
                            </a:srgbClr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wps:wsp>
                        <wps:cNvPr id="1073741871" name="Shape 1073741871"/>
                        <wps:cNvSpPr/>
                        <wps:spPr>
                          <a:xfrm flipH="1">
                            <a:off x="51" y="0"/>
                            <a:ext cx="545912" cy="1138177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11590"/>
                                </a:moveTo>
                                <a:cubicBezTo>
                                  <a:pt x="21600" y="6620"/>
                                  <a:pt x="11929" y="2590"/>
                                  <a:pt x="0" y="2590"/>
                                </a:cubicBezTo>
                                <a:lnTo>
                                  <a:pt x="0" y="0"/>
                                </a:lnTo>
                                <a:cubicBezTo>
                                  <a:pt x="11929" y="0"/>
                                  <a:pt x="21600" y="4030"/>
                                  <a:pt x="21600" y="9000"/>
                                </a:cubicBezTo>
                                <a:lnTo>
                                  <a:pt x="21600" y="11590"/>
                                </a:lnTo>
                                <a:cubicBezTo>
                                  <a:pt x="21600" y="15695"/>
                                  <a:pt x="14937" y="19279"/>
                                  <a:pt x="5400" y="20305"/>
                                </a:cubicBezTo>
                                <a:lnTo>
                                  <a:pt x="5400" y="21600"/>
                                </a:lnTo>
                                <a:lnTo>
                                  <a:pt x="0" y="19296"/>
                                </a:lnTo>
                                <a:lnTo>
                                  <a:pt x="5400" y="16420"/>
                                </a:lnTo>
                                <a:lnTo>
                                  <a:pt x="5400" y="17715"/>
                                </a:lnTo>
                                <a:lnTo>
                                  <a:pt x="5400" y="17715"/>
                                </a:lnTo>
                                <a:cubicBezTo>
                                  <a:pt x="13826" y="16808"/>
                                  <a:pt x="20123" y="13884"/>
                                  <a:pt x="21375" y="10295"/>
                                </a:cubicBezTo>
                              </a:path>
                            </a:pathLst>
                          </a:custGeom>
                          <a:noFill/>
                          <a:ln w="12700" cap="flat">
                            <a:solidFill>
                              <a:srgbClr val="32538F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70" style="visibility:visible;position:absolute;margin-left:14.8pt;margin-top:12.7pt;width:43.0pt;height:89.6pt;z-index:251670528;mso-position-horizontal:absolute;mso-position-horizontal-relative:text;mso-position-vertical:absolute;mso-position-vertical-relative:line;mso-wrap-distance-left:0.0pt;mso-wrap-distance-top:0.0pt;mso-wrap-distance-right:0.0pt;mso-wrap-distance-bottom:0.0pt;" coordorigin="0,0" coordsize="545962,1138176">
                <w10:wrap type="none" side="bothSides" anchorx="text"/>
                <v:shape id="_x0000_s1071" style="position:absolute;left:0;top:0;width:545962;height:1138176;flip:x;" coordorigin="0,0" coordsize="20321,21600" path="M 0,19296 L 5080,16420 L 5080,17715 L 5080,17715 C 13006,16808 18930,13884 20108,10295 C 21600,14842 15122,19156 5080,20305 L 5080,21600 X M 20319,11590 C 20319,6620 11222,2590 0,2590 L 0,0 C 11222,0 20319,4030 20319,9000 X E">
                  <v:fill color="#4472C4" opacity="10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shape>
                <v:shape id="_x0000_s1072" style="position:absolute;left:51;top:0;width:545911;height:610737;flip:x;" coordorigin="0,0" coordsize="21600,21600" path="M 21600,21600 C 21600,12336 11929,4827 0,4827 L 0,0 C 11929,0 21600,7510 21600,16773 X E">
                  <v:fill color="#000000" opacity="2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shape>
                <v:shape id="_x0000_s1073" style="position:absolute;left:51;top:0;width:545911;height:1138176;flip:x;" coordorigin="0,0" coordsize="21600,21600" path="M 21600,11590 C 21600,6620 11929,2590 0,2590 L 0,0 C 11929,0 21600,4030 21600,9000 L 21600,11590 C 21600,15695 14937,19279 5400,20305 L 5400,21600 L 0,19296 L 5400,16420 L 5400,17715 L 5400,17715 C 13826,16808 20123,13884 21375,10295 E">
                  <v:fill on="f"/>
                  <v:stroke filltype="solid" color="#32538F" opacity="100.0%" weight="1.0pt" dashstyle="solid" endcap="flat" miterlimit="800.0%" joinstyle="miter" linestyle="single" startarrow="none" startarrowwidth="medium" startarrowlength="medium" endarrow="none" endarrowwidth="medium" endarrowlength="medium"/>
                </v:shape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color w:val="FFFFFF"/>
          <w:sz w:val="24"/>
          <w:szCs w:val="24"/>
          <w:u w:color="FFFFFF"/>
          <w:lang w:val="en-US" w:eastAsia="en-US"/>
        </w:rPr>
        <mc:AlternateContent>
          <mc:Choice Requires="wpg">
            <w:drawing>
              <wp:anchor distT="0" distB="0" distL="0" distR="0" simplePos="0" relativeHeight="251671552" behindDoc="0" locked="0" layoutInCell="1" allowOverlap="1" wp14:anchorId="63D5F54D" wp14:editId="63D5F54E">
                <wp:simplePos x="0" y="0"/>
                <wp:positionH relativeFrom="column">
                  <wp:posOffset>3271623</wp:posOffset>
                </wp:positionH>
                <wp:positionV relativeFrom="line">
                  <wp:posOffset>107693</wp:posOffset>
                </wp:positionV>
                <wp:extent cx="594679" cy="1131751"/>
                <wp:effectExtent l="0" t="0" r="0" b="0"/>
                <wp:wrapNone/>
                <wp:docPr id="1073741876" name="officeArt object" descr="Arrow: Curved Right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679" cy="1131751"/>
                          <a:chOff x="0" y="0"/>
                          <a:chExt cx="594678" cy="1131750"/>
                        </a:xfrm>
                      </wpg:grpSpPr>
                      <wps:wsp>
                        <wps:cNvPr id="1073741873" name="Shape 1073741873"/>
                        <wps:cNvSpPr/>
                        <wps:spPr>
                          <a:xfrm rot="10800000">
                            <a:off x="0" y="0"/>
                            <a:ext cx="594679" cy="113175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0080" h="21600" extrusionOk="0">
                                <a:moveTo>
                                  <a:pt x="3" y="8812"/>
                                </a:moveTo>
                                <a:cubicBezTo>
                                  <a:pt x="3" y="12831"/>
                                  <a:pt x="6196" y="16340"/>
                                  <a:pt x="15061" y="17345"/>
                                </a:cubicBezTo>
                                <a:lnTo>
                                  <a:pt x="15061" y="15926"/>
                                </a:lnTo>
                                <a:lnTo>
                                  <a:pt x="20080" y="19043"/>
                                </a:lnTo>
                                <a:lnTo>
                                  <a:pt x="15061" y="21600"/>
                                </a:lnTo>
                                <a:lnTo>
                                  <a:pt x="15061" y="20182"/>
                                </a:lnTo>
                                <a:cubicBezTo>
                                  <a:pt x="6196" y="19177"/>
                                  <a:pt x="3" y="15667"/>
                                  <a:pt x="3" y="11649"/>
                                </a:cubicBezTo>
                                <a:close/>
                                <a:moveTo>
                                  <a:pt x="20080" y="2837"/>
                                </a:moveTo>
                                <a:cubicBezTo>
                                  <a:pt x="10239" y="2837"/>
                                  <a:pt x="1849" y="5968"/>
                                  <a:pt x="265" y="10231"/>
                                </a:cubicBezTo>
                                <a:cubicBezTo>
                                  <a:pt x="-1520" y="5427"/>
                                  <a:pt x="5905" y="898"/>
                                  <a:pt x="16848" y="115"/>
                                </a:cubicBezTo>
                                <a:cubicBezTo>
                                  <a:pt x="17917" y="38"/>
                                  <a:pt x="18997" y="0"/>
                                  <a:pt x="2008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wps:wsp>
                        <wps:cNvPr id="1073741874" name="Shape 1073741874"/>
                        <wps:cNvSpPr/>
                        <wps:spPr>
                          <a:xfrm rot="10800000">
                            <a:off x="0" y="595705"/>
                            <a:ext cx="594679" cy="53604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0080" h="21600" extrusionOk="0">
                                <a:moveTo>
                                  <a:pt x="20080" y="5990"/>
                                </a:moveTo>
                                <a:cubicBezTo>
                                  <a:pt x="10239" y="5990"/>
                                  <a:pt x="1849" y="12600"/>
                                  <a:pt x="265" y="21600"/>
                                </a:cubicBezTo>
                                <a:cubicBezTo>
                                  <a:pt x="-1520" y="11459"/>
                                  <a:pt x="5905" y="1897"/>
                                  <a:pt x="16848" y="243"/>
                                </a:cubicBezTo>
                                <a:cubicBezTo>
                                  <a:pt x="17917" y="81"/>
                                  <a:pt x="18997" y="0"/>
                                  <a:pt x="2008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>
                              <a:alpha val="20000"/>
                            </a:srgbClr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wps:wsp>
                        <wps:cNvPr id="1073741875" name="Shape 1073741875"/>
                        <wps:cNvSpPr/>
                        <wps:spPr>
                          <a:xfrm rot="10800000">
                            <a:off x="0" y="0"/>
                            <a:ext cx="594588" cy="113175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8812"/>
                                </a:moveTo>
                                <a:cubicBezTo>
                                  <a:pt x="0" y="12831"/>
                                  <a:pt x="6663" y="16340"/>
                                  <a:pt x="16200" y="17345"/>
                                </a:cubicBezTo>
                                <a:lnTo>
                                  <a:pt x="16200" y="15926"/>
                                </a:lnTo>
                                <a:lnTo>
                                  <a:pt x="21600" y="19043"/>
                                </a:lnTo>
                                <a:lnTo>
                                  <a:pt x="16200" y="21600"/>
                                </a:lnTo>
                                <a:lnTo>
                                  <a:pt x="16200" y="20182"/>
                                </a:lnTo>
                                <a:cubicBezTo>
                                  <a:pt x="6663" y="19177"/>
                                  <a:pt x="0" y="15667"/>
                                  <a:pt x="0" y="11649"/>
                                </a:cubicBezTo>
                                <a:lnTo>
                                  <a:pt x="0" y="8812"/>
                                </a:lnTo>
                                <a:cubicBezTo>
                                  <a:pt x="0" y="3945"/>
                                  <a:pt x="9671" y="0"/>
                                  <a:pt x="21600" y="0"/>
                                </a:cubicBezTo>
                                <a:lnTo>
                                  <a:pt x="21600" y="2837"/>
                                </a:lnTo>
                                <a:cubicBezTo>
                                  <a:pt x="11013" y="2837"/>
                                  <a:pt x="1986" y="5968"/>
                                  <a:pt x="282" y="10231"/>
                                </a:cubicBezTo>
                              </a:path>
                            </a:pathLst>
                          </a:custGeom>
                          <a:noFill/>
                          <a:ln w="12700" cap="flat">
                            <a:solidFill>
                              <a:srgbClr val="32538F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74" style="visibility:visible;position:absolute;margin-left:257.6pt;margin-top:8.5pt;width:46.8pt;height:89.1pt;z-index:251671552;mso-position-horizontal:absolute;mso-position-horizontal-relative:text;mso-position-vertical:absolute;mso-position-vertical-relative:line;mso-wrap-distance-left:0.0pt;mso-wrap-distance-top:0.0pt;mso-wrap-distance-right:0.0pt;mso-wrap-distance-bottom:0.0pt;" coordorigin="0,0" coordsize="594678,1131750">
                <w10:wrap type="none" side="bothSides" anchorx="text"/>
                <v:shape id="_x0000_s1075" style="position:absolute;left:0;top:0;width:594678;height:1131750;rotation:11796480fd;" coordorigin="1520,0" coordsize="20080,21600" path="M 1523,8812 C 1523,12831 7716,16340 16581,17345 L 16581,15926 L 21600,19043 L 16581,21600 L 16581,20182 C 7716,19177 1523,15667 1523,11649 X M 21600,2837 C 11759,2837 3369,5968 1785,10231 C 0,5427 7425,898 18368,115 C 19437,38 20517,0 21600,0 X E">
                  <v:fill color="#4472C4" opacity="10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shape>
                <v:shape id="_x0000_s1076" style="position:absolute;left:0;top:595705;width:594678;height:536044;rotation:11796480fd;" coordorigin="1520,0" coordsize="20080,21600" path="M 21600,5990 C 11759,5990 3369,12600 1785,21600 C 0,11459 7425,1897 18368,243 C 19437,81 20517,0 21600,0 X E">
                  <v:fill color="#000000" opacity="2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shape>
                <v:shape id="_x0000_s1077" style="position:absolute;left:0;top:0;width:594588;height:1131750;rotation:11796480fd;" coordorigin="0,0" coordsize="21600,21600" path="M 0,8812 C 0,12831 6663,16340 16200,17345 L 16200,15926 L 21600,19043 L 16200,21600 L 16200,20182 C 6663,19177 0,15667 0,11649 L 0,8812 C 0,3945 9671,0 21600,0 L 21600,2837 C 11013,2837 1986,5968 282,10231 E">
                  <v:fill on="f"/>
                  <v:stroke filltype="solid" color="#32538F" opacity="100.0%" weight="1.0pt" dashstyle="solid" endcap="flat" miterlimit="800.0%" joinstyle="miter" linestyle="single" startarrow="none" startarrowwidth="medium" startarrowlength="medium" endarrow="none" endarrowwidth="medium" endarrowlength="medium"/>
                </v:shape>
              </v:group>
            </w:pict>
          </mc:Fallback>
        </mc:AlternateContent>
      </w:r>
    </w:p>
    <w:p w14:paraId="63D5F2BA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2BB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2BC" w14:textId="77777777" w:rsidR="00BB042C" w:rsidRDefault="00035ADA">
      <w:pPr>
        <w:pStyle w:val="Sarakstarindkopa"/>
        <w:numPr>
          <w:ilvl w:val="0"/>
          <w:numId w:val="29"/>
        </w:num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ШОК</w:t>
      </w:r>
    </w:p>
    <w:p w14:paraId="63D5F2BD" w14:textId="77777777" w:rsidR="00BB042C" w:rsidRDefault="00035ADA" w:rsidP="00035ADA">
      <w:pPr>
        <w:pStyle w:val="Sarakstarindkopa"/>
        <w:numPr>
          <w:ilvl w:val="0"/>
          <w:numId w:val="31"/>
        </w:num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ШОК</w:t>
      </w:r>
    </w:p>
    <w:p w14:paraId="63D5F2BE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2BF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Шок является опасным состоянием для здоровья, при котором многие важные органы не оснащаются кислородом, в результате чего может последовать их разрушение.</w:t>
      </w:r>
    </w:p>
    <w:p w14:paraId="63D5F2C0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аждое дорожное происшествие или авария, в котором пострадавший теряет много крови, может вызвать состояние шока. Шок может поставить под угрозу жизнь пострадавшего.</w:t>
      </w:r>
    </w:p>
    <w:p w14:paraId="63D5F2C1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развиться состоянию шока у пострадавшего! Помоги!</w:t>
      </w:r>
    </w:p>
    <w:p w14:paraId="63D5F2C2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 в шоковом состоянии:</w:t>
      </w:r>
    </w:p>
    <w:p w14:paraId="63D5F2C3" w14:textId="77777777" w:rsidR="00BB042C" w:rsidRDefault="00035ADA" w:rsidP="00035ADA">
      <w:pPr>
        <w:pStyle w:val="Sarakstarindkopa"/>
        <w:numPr>
          <w:ilvl w:val="0"/>
          <w:numId w:val="3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страни или ограничь причину, которая может вызвать шоковое состояние у пострадавшего (останови кровотечение, не усиливай ощущения боли своими действиями);</w:t>
      </w:r>
    </w:p>
    <w:p w14:paraId="63D5F2C4" w14:textId="77777777" w:rsidR="00BB042C" w:rsidRDefault="00035ADA" w:rsidP="00035ADA">
      <w:pPr>
        <w:pStyle w:val="Sarakstarindkopa"/>
        <w:numPr>
          <w:ilvl w:val="0"/>
          <w:numId w:val="3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тавь или уложи пострадавшего в позу лёжа;</w:t>
      </w:r>
    </w:p>
    <w:p w14:paraId="63D5F2C5" w14:textId="77777777" w:rsidR="00BB042C" w:rsidRDefault="00035ADA" w:rsidP="00035ADA">
      <w:pPr>
        <w:pStyle w:val="Sarakstarindkopa"/>
        <w:numPr>
          <w:ilvl w:val="0"/>
          <w:numId w:val="3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2C6" w14:textId="77777777" w:rsidR="00BB042C" w:rsidRDefault="00035ADA" w:rsidP="00035ADA">
      <w:pPr>
        <w:pStyle w:val="Sarakstarindkopa"/>
        <w:numPr>
          <w:ilvl w:val="0"/>
          <w:numId w:val="3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.</w:t>
      </w:r>
    </w:p>
    <w:p w14:paraId="63D5F2C7" w14:textId="77777777" w:rsidR="00BB042C" w:rsidRDefault="00035ADA">
      <w:pPr>
        <w:pStyle w:val="Body"/>
        <w:ind w:left="10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63D5F2C8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2C9" w14:textId="77777777" w:rsidR="00BB042C" w:rsidRDefault="00035ADA" w:rsidP="00035ADA">
      <w:pPr>
        <w:pStyle w:val="Sarakstarindkopa"/>
        <w:numPr>
          <w:ilvl w:val="0"/>
          <w:numId w:val="34"/>
        </w:numPr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Опасное для жизни кровотечение</w:t>
      </w:r>
    </w:p>
    <w:p w14:paraId="63D5F2CA" w14:textId="77777777" w:rsidR="00BB042C" w:rsidRDefault="00BB042C">
      <w:pPr>
        <w:pStyle w:val="Body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3D5F2CB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знаки: кровь течет ручьём, видно много крови или кровью пропитана одежда пострадавшего.</w:t>
      </w:r>
    </w:p>
    <w:p w14:paraId="63D5F2CC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 любом случае потери крови необходимо действовать по инструкции!</w:t>
      </w:r>
    </w:p>
    <w:p w14:paraId="63D5F2CD" w14:textId="77777777" w:rsidR="00BB042C" w:rsidRDefault="00035ADA" w:rsidP="00035ADA">
      <w:pPr>
        <w:pStyle w:val="Sarakstarindkopa"/>
        <w:numPr>
          <w:ilvl w:val="1"/>
          <w:numId w:val="36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Сильное кровотечение</w:t>
      </w:r>
    </w:p>
    <w:p w14:paraId="63D5F2CE" w14:textId="77777777" w:rsidR="00BB042C" w:rsidRDefault="00035ADA">
      <w:pPr>
        <w:pStyle w:val="Body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2CF" w14:textId="77777777" w:rsidR="00BB042C" w:rsidRDefault="00035ADA" w:rsidP="00035ADA">
      <w:pPr>
        <w:pStyle w:val="Sarakstarindkopa"/>
        <w:numPr>
          <w:ilvl w:val="0"/>
          <w:numId w:val="3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 руки одень одноразовые перчатки или другие водонепроницаемые средства защиты (например, целлофановый пакет);</w:t>
      </w:r>
    </w:p>
    <w:p w14:paraId="63D5F2D0" w14:textId="77777777" w:rsidR="00BB042C" w:rsidRDefault="00035ADA" w:rsidP="00035ADA">
      <w:pPr>
        <w:pStyle w:val="Sarakstarindkopa"/>
        <w:numPr>
          <w:ilvl w:val="0"/>
          <w:numId w:val="3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освободи кровоточащее место от одежды;</w:t>
      </w:r>
    </w:p>
    <w:p w14:paraId="63D5F2D1" w14:textId="77777777" w:rsidR="00BB042C" w:rsidRDefault="00035ADA" w:rsidP="00035ADA">
      <w:pPr>
        <w:pStyle w:val="Sarakstarindkopa"/>
        <w:numPr>
          <w:ilvl w:val="0"/>
          <w:numId w:val="3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возможно, зажми рану пальцем, ладонью или кулаком, используя марлевую салфетку или чистый кусок ткани;</w:t>
      </w:r>
    </w:p>
    <w:p w14:paraId="63D5F2D2" w14:textId="77777777" w:rsidR="00BB042C" w:rsidRDefault="00035ADA" w:rsidP="00035ADA">
      <w:pPr>
        <w:pStyle w:val="Sarakstarindkopa"/>
        <w:numPr>
          <w:ilvl w:val="0"/>
          <w:numId w:val="3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ложи пострадавшего лёжа, открытой раной наверх;</w:t>
      </w:r>
    </w:p>
    <w:p w14:paraId="63D5F2D3" w14:textId="77777777" w:rsidR="00BB042C" w:rsidRDefault="00035ADA" w:rsidP="00035ADA">
      <w:pPr>
        <w:pStyle w:val="Sarakstarindkopa"/>
        <w:numPr>
          <w:ilvl w:val="0"/>
          <w:numId w:val="3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достоверься, что кровотечение остановлено;</w:t>
      </w:r>
    </w:p>
    <w:p w14:paraId="63D5F2D4" w14:textId="77777777" w:rsidR="00BB042C" w:rsidRDefault="00035ADA" w:rsidP="00035ADA">
      <w:pPr>
        <w:pStyle w:val="Sarakstarindkopa"/>
        <w:numPr>
          <w:ilvl w:val="0"/>
          <w:numId w:val="3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кровотечение продолжается, зажми рану сильнее, если возможно, положи дополнительные марлевые салфетки или куски ткани на уже приложенные материалы;</w:t>
      </w:r>
    </w:p>
    <w:p w14:paraId="63D5F2D5" w14:textId="77777777" w:rsidR="00BB042C" w:rsidRDefault="00035ADA" w:rsidP="00035ADA">
      <w:pPr>
        <w:pStyle w:val="Sarakstarindkopa"/>
        <w:numPr>
          <w:ilvl w:val="0"/>
          <w:numId w:val="3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;</w:t>
      </w:r>
    </w:p>
    <w:p w14:paraId="63D5F2D6" w14:textId="77777777" w:rsidR="00BB042C" w:rsidRDefault="00035ADA" w:rsidP="00035ADA">
      <w:pPr>
        <w:pStyle w:val="Sarakstarindkopa"/>
        <w:numPr>
          <w:ilvl w:val="0"/>
          <w:numId w:val="3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ержи рану зажатой до приезда Скорой помощи;</w:t>
      </w:r>
    </w:p>
    <w:p w14:paraId="63D5F2D7" w14:textId="77777777" w:rsidR="00BB042C" w:rsidRDefault="00035ADA" w:rsidP="00035ADA">
      <w:pPr>
        <w:pStyle w:val="Sarakstarindkopa"/>
        <w:numPr>
          <w:ilvl w:val="0"/>
          <w:numId w:val="3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2D8" w14:textId="77777777" w:rsidR="00BB042C" w:rsidRDefault="00035ADA" w:rsidP="00035ADA">
      <w:pPr>
        <w:pStyle w:val="Sarakstarindkopa"/>
        <w:numPr>
          <w:ilvl w:val="0"/>
          <w:numId w:val="3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.</w:t>
      </w:r>
    </w:p>
    <w:p w14:paraId="63D5F2D9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2DA" w14:textId="77777777" w:rsidR="00BB042C" w:rsidRDefault="00035ADA" w:rsidP="00035ADA">
      <w:pPr>
        <w:pStyle w:val="Sarakstarindkopa"/>
        <w:numPr>
          <w:ilvl w:val="1"/>
          <w:numId w:val="39"/>
        </w:num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Сильное кровотечение на руке или ноге, при наличии перевязочных материалов</w:t>
      </w:r>
    </w:p>
    <w:p w14:paraId="63D5F2DB" w14:textId="77777777" w:rsidR="00BB042C" w:rsidRDefault="00035ADA">
      <w:pPr>
        <w:pStyle w:val="Body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2DC" w14:textId="77777777" w:rsidR="00BB042C" w:rsidRDefault="00035ADA" w:rsidP="00035ADA">
      <w:pPr>
        <w:pStyle w:val="Sarakstarindkopa"/>
        <w:numPr>
          <w:ilvl w:val="0"/>
          <w:numId w:val="4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 руки одень одноразовые перчатки или другие водонепроницаемые средства защиты (например, целлофановый пакет);</w:t>
      </w:r>
    </w:p>
    <w:p w14:paraId="63D5F2DD" w14:textId="77777777" w:rsidR="00BB042C" w:rsidRDefault="00035ADA" w:rsidP="00035ADA">
      <w:pPr>
        <w:pStyle w:val="Sarakstarindkopa"/>
        <w:numPr>
          <w:ilvl w:val="0"/>
          <w:numId w:val="4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вободи кровоточащее место от одежды;</w:t>
      </w:r>
    </w:p>
    <w:p w14:paraId="63D5F2DE" w14:textId="77777777" w:rsidR="00BB042C" w:rsidRDefault="00035ADA" w:rsidP="00035ADA">
      <w:pPr>
        <w:pStyle w:val="Sarakstarindkopa"/>
        <w:numPr>
          <w:ilvl w:val="0"/>
          <w:numId w:val="4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возможно, зажми рану пальцем, ладонью или кулаком, используя марлевую салфетку или чистый кусок ткани;</w:t>
      </w:r>
    </w:p>
    <w:p w14:paraId="63D5F2DF" w14:textId="77777777" w:rsidR="00BB042C" w:rsidRDefault="00035ADA" w:rsidP="00035ADA">
      <w:pPr>
        <w:pStyle w:val="Sarakstarindkopa"/>
        <w:numPr>
          <w:ilvl w:val="0"/>
          <w:numId w:val="4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ложи пострадавшего лёжа, открытой раной наверх;</w:t>
      </w:r>
    </w:p>
    <w:p w14:paraId="63D5F2E0" w14:textId="77777777" w:rsidR="00BB042C" w:rsidRDefault="00035ADA" w:rsidP="00035ADA">
      <w:pPr>
        <w:pStyle w:val="Sarakstarindkopa"/>
        <w:numPr>
          <w:ilvl w:val="0"/>
          <w:numId w:val="4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ложи компрессионный бандаж;</w:t>
      </w:r>
    </w:p>
    <w:p w14:paraId="63D5F2E1" w14:textId="77777777" w:rsidR="00BB042C" w:rsidRDefault="00035ADA" w:rsidP="00035ADA">
      <w:pPr>
        <w:pStyle w:val="Sarakstarindkopa"/>
        <w:numPr>
          <w:ilvl w:val="0"/>
          <w:numId w:val="4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достоверься, что кровотечение остановлено;</w:t>
      </w:r>
    </w:p>
    <w:p w14:paraId="63D5F2E2" w14:textId="77777777" w:rsidR="00BB042C" w:rsidRDefault="00035ADA" w:rsidP="00035ADA">
      <w:pPr>
        <w:pStyle w:val="Sarakstarindkopa"/>
        <w:numPr>
          <w:ilvl w:val="0"/>
          <w:numId w:val="4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кровотечение продолжается, дополни конструкцию компрессионного бандажа еще одной дополнительной повязкой;</w:t>
      </w:r>
    </w:p>
    <w:p w14:paraId="63D5F2E3" w14:textId="77777777" w:rsidR="00BB042C" w:rsidRDefault="00035ADA" w:rsidP="00035ADA">
      <w:pPr>
        <w:pStyle w:val="Sarakstarindkopa"/>
        <w:numPr>
          <w:ilvl w:val="0"/>
          <w:numId w:val="4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достоверься, что кровотечение остановлено;</w:t>
      </w:r>
    </w:p>
    <w:p w14:paraId="63D5F2E4" w14:textId="77777777" w:rsidR="00BB042C" w:rsidRDefault="00035ADA" w:rsidP="00035ADA">
      <w:pPr>
        <w:pStyle w:val="Sarakstarindkopa"/>
        <w:numPr>
          <w:ilvl w:val="0"/>
          <w:numId w:val="4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;</w:t>
      </w:r>
    </w:p>
    <w:p w14:paraId="63D5F2E5" w14:textId="77777777" w:rsidR="00BB042C" w:rsidRDefault="00035ADA" w:rsidP="00035ADA">
      <w:pPr>
        <w:pStyle w:val="Sarakstarindkopa"/>
        <w:numPr>
          <w:ilvl w:val="0"/>
          <w:numId w:val="4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ержи рану зажатой до приезда Скорой помощи;</w:t>
      </w:r>
    </w:p>
    <w:p w14:paraId="63D5F2E6" w14:textId="77777777" w:rsidR="00BB042C" w:rsidRDefault="00035ADA" w:rsidP="00035ADA">
      <w:pPr>
        <w:pStyle w:val="Sarakstarindkopa"/>
        <w:numPr>
          <w:ilvl w:val="0"/>
          <w:numId w:val="4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2E7" w14:textId="77777777" w:rsidR="00BB042C" w:rsidRDefault="00035ADA" w:rsidP="00035ADA">
      <w:pPr>
        <w:pStyle w:val="Sarakstarindkopa"/>
        <w:numPr>
          <w:ilvl w:val="0"/>
          <w:numId w:val="4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.</w:t>
      </w:r>
    </w:p>
    <w:p w14:paraId="63D5F2E8" w14:textId="77777777" w:rsidR="00BB042C" w:rsidRDefault="00BB042C">
      <w:pPr>
        <w:pStyle w:val="Sarakstarindkopa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2E9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*Жгут – это крайнее средство, которое используется для остановки жизни опасного кровотечения на руке или ноге только в том случае, если использование компрессионного бандажа неэффективно или нет возможности его использовать.</w:t>
      </w:r>
    </w:p>
    <w:p w14:paraId="63D5F2EA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правильное применение жгута может увеличить потерю крови.</w:t>
      </w:r>
    </w:p>
    <w:p w14:paraId="63D5F2EB" w14:textId="77777777" w:rsidR="00BB042C" w:rsidRDefault="00BB042C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2EC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>Для правильного наложения жгута и остановки жизни опасного кровотечения необходимо пройти теоретические и практические занятия, где каждый обучаемый учится накладывать жгут.</w:t>
      </w:r>
    </w:p>
    <w:p w14:paraId="63D5F2ED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>Взяв во внимание вышеуказанное, обучение применения жгута более детально рассматривается в программе оказания первой помощи или в программе оказания первой помощи с углубленным обучением.</w:t>
      </w:r>
    </w:p>
    <w:p w14:paraId="63D5F2EE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>При обучении применения жгута с углубленным обучением необходимо согласовать со Службой экстренной медицинской скорой помощи.</w:t>
      </w:r>
    </w:p>
    <w:p w14:paraId="63D5F2EF" w14:textId="77777777" w:rsidR="00BB042C" w:rsidRDefault="00BB042C">
      <w:pPr>
        <w:pStyle w:val="Body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3D5F2F0" w14:textId="77777777" w:rsidR="00BB042C" w:rsidRDefault="00BB042C">
      <w:pPr>
        <w:pStyle w:val="Body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3D5F2F1" w14:textId="77777777" w:rsidR="00BB042C" w:rsidRDefault="00BB042C">
      <w:pPr>
        <w:pStyle w:val="Body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3D5F2F2" w14:textId="77777777" w:rsidR="00BB042C" w:rsidRDefault="00035ADA" w:rsidP="00035ADA">
      <w:pPr>
        <w:pStyle w:val="Sarakstarindkopa"/>
        <w:numPr>
          <w:ilvl w:val="0"/>
          <w:numId w:val="42"/>
        </w:numPr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Термические повреждения</w:t>
      </w:r>
    </w:p>
    <w:p w14:paraId="63D5F2F3" w14:textId="77777777" w:rsidR="00BB042C" w:rsidRDefault="00BB042C">
      <w:pPr>
        <w:pStyle w:val="Body"/>
        <w:ind w:left="360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2F4" w14:textId="77777777" w:rsidR="00BB042C" w:rsidRDefault="00035ADA" w:rsidP="00035ADA">
      <w:pPr>
        <w:pStyle w:val="Sarakstarindkopa"/>
        <w:numPr>
          <w:ilvl w:val="1"/>
          <w:numId w:val="42"/>
        </w:numPr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 xml:space="preserve"> П</w:t>
      </w:r>
      <w:r>
        <w:rPr>
          <w:rFonts w:ascii="Times New Roman" w:hAnsi="Times New Roman"/>
          <w:b/>
          <w:bCs/>
          <w:sz w:val="24"/>
          <w:szCs w:val="24"/>
        </w:rPr>
        <w:t>ерегрев</w:t>
      </w:r>
    </w:p>
    <w:p w14:paraId="63D5F2F5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*</w:t>
      </w:r>
      <w:r>
        <w:rPr>
          <w:rFonts w:ascii="Times New Roman" w:hAnsi="Times New Roman"/>
          <w:sz w:val="24"/>
          <w:szCs w:val="24"/>
        </w:rPr>
        <w:t>Перегрев организма может вызвать нарушения здоровья человека и это опасно для жизни пострадавшего.</w:t>
      </w:r>
    </w:p>
    <w:p w14:paraId="63D5F2F6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опутствующие обстоятельства:</w:t>
      </w:r>
    </w:p>
    <w:p w14:paraId="63D5F2F7" w14:textId="77777777" w:rsidR="00BB042C" w:rsidRDefault="00035ADA" w:rsidP="00035ADA">
      <w:pPr>
        <w:pStyle w:val="Sarakstarindkopa"/>
        <w:numPr>
          <w:ilvl w:val="0"/>
          <w:numId w:val="4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жара</w:t>
      </w:r>
    </w:p>
    <w:p w14:paraId="63D5F2F8" w14:textId="77777777" w:rsidR="00BB042C" w:rsidRDefault="00035ADA" w:rsidP="00035ADA">
      <w:pPr>
        <w:pStyle w:val="Sarakstarindkopa"/>
        <w:numPr>
          <w:ilvl w:val="0"/>
          <w:numId w:val="4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лажность</w:t>
      </w:r>
    </w:p>
    <w:p w14:paraId="63D5F2F9" w14:textId="77777777" w:rsidR="00BB042C" w:rsidRDefault="00035ADA" w:rsidP="00035ADA">
      <w:pPr>
        <w:pStyle w:val="Sarakstarindkopa"/>
        <w:numPr>
          <w:ilvl w:val="0"/>
          <w:numId w:val="4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достаточный прием жидкости</w:t>
      </w:r>
    </w:p>
    <w:p w14:paraId="63D5F2FA" w14:textId="77777777" w:rsidR="00BB042C" w:rsidRDefault="00035ADA" w:rsidP="00035ADA">
      <w:pPr>
        <w:pStyle w:val="Sarakstarindkopa"/>
        <w:numPr>
          <w:ilvl w:val="0"/>
          <w:numId w:val="4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безветренность</w:t>
      </w:r>
    </w:p>
    <w:p w14:paraId="63D5F2FB" w14:textId="77777777" w:rsidR="00BB042C" w:rsidRDefault="00035ADA" w:rsidP="00035ADA">
      <w:pPr>
        <w:pStyle w:val="Sarakstarindkopa"/>
        <w:numPr>
          <w:ilvl w:val="0"/>
          <w:numId w:val="4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соответствующая одежда</w:t>
      </w:r>
    </w:p>
    <w:p w14:paraId="63D5F2FC" w14:textId="77777777" w:rsidR="00BB042C" w:rsidRDefault="00035ADA" w:rsidP="00035ADA">
      <w:pPr>
        <w:pStyle w:val="Sarakstarindkopa"/>
        <w:numPr>
          <w:ilvl w:val="0"/>
          <w:numId w:val="4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физическая нагрузка.</w:t>
      </w:r>
    </w:p>
    <w:p w14:paraId="63D5F2FD" w14:textId="77777777" w:rsidR="00BB042C" w:rsidRDefault="00BB042C">
      <w:pPr>
        <w:pStyle w:val="Body"/>
        <w:ind w:left="360"/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2FE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 xml:space="preserve">* </w:t>
      </w:r>
      <w:r>
        <w:rPr>
          <w:rFonts w:ascii="Times New Roman" w:hAnsi="Times New Roman"/>
          <w:sz w:val="24"/>
          <w:szCs w:val="24"/>
        </w:rPr>
        <w:t>Если констатированы вышеперечисленные обстоятельства, пострадавшему грозит перегрев организма.</w:t>
      </w:r>
    </w:p>
    <w:p w14:paraId="63D5F2FF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300" w14:textId="77777777" w:rsidR="00BB042C" w:rsidRDefault="00035ADA" w:rsidP="00035ADA">
      <w:pPr>
        <w:pStyle w:val="Sarakstarindkopa"/>
        <w:numPr>
          <w:ilvl w:val="0"/>
          <w:numId w:val="4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еренеси пострадавшего в более прохладное место или в тень, в позу полулёжа;</w:t>
      </w:r>
    </w:p>
    <w:p w14:paraId="63D5F301" w14:textId="77777777" w:rsidR="00BB042C" w:rsidRDefault="00035ADA" w:rsidP="00035ADA">
      <w:pPr>
        <w:pStyle w:val="Sarakstarindkopa"/>
        <w:numPr>
          <w:ilvl w:val="0"/>
          <w:numId w:val="4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раздень пострадавшего;</w:t>
      </w:r>
    </w:p>
    <w:p w14:paraId="63D5F302" w14:textId="77777777" w:rsidR="00BB042C" w:rsidRDefault="00035ADA" w:rsidP="00035ADA">
      <w:pPr>
        <w:pStyle w:val="Sarakstarindkopa"/>
        <w:numPr>
          <w:ilvl w:val="0"/>
          <w:numId w:val="4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бмой его лоб, шею и грудь прохладной водой;</w:t>
      </w:r>
    </w:p>
    <w:p w14:paraId="63D5F303" w14:textId="77777777" w:rsidR="00BB042C" w:rsidRDefault="00035ADA" w:rsidP="00035ADA">
      <w:pPr>
        <w:pStyle w:val="Sarakstarindkopa"/>
        <w:numPr>
          <w:ilvl w:val="0"/>
          <w:numId w:val="4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ай попить прохладной воды;</w:t>
      </w:r>
    </w:p>
    <w:p w14:paraId="63D5F304" w14:textId="77777777" w:rsidR="00BB042C" w:rsidRDefault="00035ADA" w:rsidP="00035ADA">
      <w:pPr>
        <w:pStyle w:val="Sarakstarindkopa"/>
        <w:numPr>
          <w:ilvl w:val="0"/>
          <w:numId w:val="4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ветри, остуди пострадавшего, создай поток воздуха;</w:t>
      </w:r>
    </w:p>
    <w:p w14:paraId="63D5F305" w14:textId="77777777" w:rsidR="00BB042C" w:rsidRDefault="00035ADA" w:rsidP="00035ADA">
      <w:pPr>
        <w:pStyle w:val="Sarakstarindkopa"/>
        <w:numPr>
          <w:ilvl w:val="0"/>
          <w:numId w:val="4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.</w:t>
      </w:r>
    </w:p>
    <w:p w14:paraId="63D5F306" w14:textId="77777777" w:rsidR="00BB042C" w:rsidRDefault="00BB042C">
      <w:pPr>
        <w:pStyle w:val="Sarakstarindkopa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307" w14:textId="77777777" w:rsidR="00BB042C" w:rsidRDefault="00035ADA" w:rsidP="00035ADA">
      <w:pPr>
        <w:pStyle w:val="Sarakstarindkopa"/>
        <w:numPr>
          <w:ilvl w:val="1"/>
          <w:numId w:val="47"/>
        </w:num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Ожоги </w:t>
      </w:r>
    </w:p>
    <w:p w14:paraId="63D5F308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309" w14:textId="77777777" w:rsidR="00BB042C" w:rsidRDefault="00035ADA" w:rsidP="00035ADA">
      <w:pPr>
        <w:pStyle w:val="Sarakstarindkopa"/>
        <w:numPr>
          <w:ilvl w:val="0"/>
          <w:numId w:val="49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 возможности быстрее место ожога остужай проточной водой (+15С до +25С) по крайней мере 10 минут:</w:t>
      </w:r>
    </w:p>
    <w:p w14:paraId="63D5F30A" w14:textId="77777777" w:rsidR="00BB042C" w:rsidRDefault="00035ADA" w:rsidP="00035ADA">
      <w:pPr>
        <w:pStyle w:val="Sarakstarindkopa"/>
        <w:numPr>
          <w:ilvl w:val="0"/>
          <w:numId w:val="5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оду лей между одеждой и кожей;</w:t>
      </w:r>
    </w:p>
    <w:p w14:paraId="63D5F30B" w14:textId="77777777" w:rsidR="00BB042C" w:rsidRDefault="00035ADA" w:rsidP="00035ADA">
      <w:pPr>
        <w:pStyle w:val="Sarakstarindkopa"/>
        <w:numPr>
          <w:ilvl w:val="0"/>
          <w:numId w:val="5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о время остужения аккуратно сними одежду с травмированной части тела пострадавшего, сними обувь и кольца;</w:t>
      </w:r>
    </w:p>
    <w:p w14:paraId="63D5F30C" w14:textId="77777777" w:rsidR="00BB042C" w:rsidRDefault="00035ADA" w:rsidP="00035ADA">
      <w:pPr>
        <w:pStyle w:val="Sarakstarindkopa"/>
        <w:numPr>
          <w:ilvl w:val="0"/>
          <w:numId w:val="49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ищи консультацию у медиков:</w:t>
      </w:r>
    </w:p>
    <w:p w14:paraId="63D5F30D" w14:textId="77777777" w:rsidR="00BB042C" w:rsidRDefault="00035ADA" w:rsidP="00035ADA">
      <w:pPr>
        <w:pStyle w:val="Sarakstarindkopa"/>
        <w:numPr>
          <w:ilvl w:val="0"/>
          <w:numId w:val="5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ожег по объему больше ладони вызови Скорую помощь;</w:t>
      </w:r>
    </w:p>
    <w:p w14:paraId="63D5F30E" w14:textId="77777777" w:rsidR="00BB042C" w:rsidRDefault="00035ADA" w:rsidP="00035ADA">
      <w:pPr>
        <w:pStyle w:val="Sarakstarindkopa"/>
        <w:numPr>
          <w:ilvl w:val="0"/>
          <w:numId w:val="5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30F" w14:textId="77777777" w:rsidR="00BB042C" w:rsidRDefault="00035ADA" w:rsidP="00035ADA">
      <w:pPr>
        <w:pStyle w:val="Sarakstarindkopa"/>
        <w:numPr>
          <w:ilvl w:val="0"/>
          <w:numId w:val="49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.</w:t>
      </w:r>
    </w:p>
    <w:p w14:paraId="63D5F310" w14:textId="77777777" w:rsidR="00BB042C" w:rsidRDefault="00BB042C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311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*Не срывай с тела пострадавшего пригоревшую одежду, не вскрывай пузыри, не используй мази, присыпки, средства дезинфекции.  </w:t>
      </w:r>
    </w:p>
    <w:p w14:paraId="63D5F312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Особые случаи:</w:t>
      </w:r>
    </w:p>
    <w:p w14:paraId="63D5F313" w14:textId="77777777" w:rsidR="00BB042C" w:rsidRDefault="00035ADA" w:rsidP="00035ADA">
      <w:pPr>
        <w:pStyle w:val="Sarakstarindkopa"/>
        <w:numPr>
          <w:ilvl w:val="0"/>
          <w:numId w:val="4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 ожоге лица обычно обгорают дыхательные пути;</w:t>
      </w:r>
    </w:p>
    <w:p w14:paraId="63D5F314" w14:textId="77777777" w:rsidR="00BB042C" w:rsidRDefault="00035ADA" w:rsidP="00035ADA">
      <w:pPr>
        <w:pStyle w:val="Sarakstarindkopa"/>
        <w:numPr>
          <w:ilvl w:val="0"/>
          <w:numId w:val="4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 ожоге дыхательных путей немедленно звони в скорую помощь, так как это грозит пострадавшему удушье;</w:t>
      </w:r>
    </w:p>
    <w:p w14:paraId="63D5F315" w14:textId="77777777" w:rsidR="00BB042C" w:rsidRDefault="00035ADA" w:rsidP="00035ADA">
      <w:pPr>
        <w:pStyle w:val="Sarakstarindkopa"/>
        <w:numPr>
          <w:ilvl w:val="0"/>
          <w:numId w:val="4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загорелась одежда:</w:t>
      </w:r>
    </w:p>
    <w:p w14:paraId="63D5F316" w14:textId="77777777" w:rsidR="00BB042C" w:rsidRDefault="00035ADA" w:rsidP="00035ADA">
      <w:pPr>
        <w:pStyle w:val="Sarakstarindkopa"/>
        <w:numPr>
          <w:ilvl w:val="0"/>
          <w:numId w:val="5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агоревшегося человека необходимо повалить на землю;</w:t>
      </w:r>
    </w:p>
    <w:p w14:paraId="63D5F317" w14:textId="77777777" w:rsidR="00BB042C" w:rsidRDefault="00035ADA" w:rsidP="00035ADA">
      <w:pPr>
        <w:pStyle w:val="Sarakstarindkopa"/>
        <w:numPr>
          <w:ilvl w:val="0"/>
          <w:numId w:val="5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гонь погасить можно покрывалом, катая пострадавшего по земле и обливая водой;</w:t>
      </w:r>
    </w:p>
    <w:p w14:paraId="63D5F318" w14:textId="77777777" w:rsidR="00BB042C" w:rsidRDefault="00035ADA" w:rsidP="00035ADA">
      <w:pPr>
        <w:pStyle w:val="Sarakstarindkopa"/>
        <w:numPr>
          <w:ilvl w:val="0"/>
          <w:numId w:val="5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ожно использовать специальные средства огнетушения, но делай это аккуратно, оберегая лицо пострадавшего.</w:t>
      </w:r>
    </w:p>
    <w:p w14:paraId="63D5F319" w14:textId="77777777" w:rsidR="00BB042C" w:rsidRDefault="00035ADA" w:rsidP="00035ADA">
      <w:pPr>
        <w:pStyle w:val="Sarakstarindkopa"/>
        <w:numPr>
          <w:ilvl w:val="1"/>
          <w:numId w:val="56"/>
        </w:num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Охлаждение</w:t>
      </w:r>
    </w:p>
    <w:p w14:paraId="63D5F31A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Сопутствующие обстоятельства:</w:t>
      </w:r>
    </w:p>
    <w:p w14:paraId="63D5F31B" w14:textId="77777777" w:rsidR="00BB042C" w:rsidRDefault="00035ADA" w:rsidP="00035ADA">
      <w:pPr>
        <w:pStyle w:val="Sarakstarindkopa"/>
        <w:numPr>
          <w:ilvl w:val="0"/>
          <w:numId w:val="4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холод;</w:t>
      </w:r>
    </w:p>
    <w:p w14:paraId="63D5F31C" w14:textId="77777777" w:rsidR="00BB042C" w:rsidRDefault="00035ADA" w:rsidP="00035ADA">
      <w:pPr>
        <w:pStyle w:val="Sarakstarindkopa"/>
        <w:numPr>
          <w:ilvl w:val="0"/>
          <w:numId w:val="4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лажность;</w:t>
      </w:r>
    </w:p>
    <w:p w14:paraId="63D5F31D" w14:textId="77777777" w:rsidR="00BB042C" w:rsidRDefault="00035ADA" w:rsidP="00035ADA">
      <w:pPr>
        <w:pStyle w:val="Sarakstarindkopa"/>
        <w:numPr>
          <w:ilvl w:val="0"/>
          <w:numId w:val="4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етер;</w:t>
      </w:r>
    </w:p>
    <w:p w14:paraId="63D5F31E" w14:textId="77777777" w:rsidR="00BB042C" w:rsidRDefault="00035ADA" w:rsidP="00035ADA">
      <w:pPr>
        <w:pStyle w:val="Sarakstarindkopa"/>
        <w:numPr>
          <w:ilvl w:val="0"/>
          <w:numId w:val="4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лкоголь;</w:t>
      </w:r>
    </w:p>
    <w:p w14:paraId="63D5F31F" w14:textId="77777777" w:rsidR="00BB042C" w:rsidRDefault="00035ADA" w:rsidP="00035ADA">
      <w:pPr>
        <w:pStyle w:val="Sarakstarindkopa"/>
        <w:numPr>
          <w:ilvl w:val="0"/>
          <w:numId w:val="4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соответствующая одежда;</w:t>
      </w:r>
    </w:p>
    <w:p w14:paraId="63D5F320" w14:textId="77777777" w:rsidR="00BB042C" w:rsidRDefault="00035ADA" w:rsidP="00035ADA">
      <w:pPr>
        <w:pStyle w:val="Sarakstarindkopa"/>
        <w:numPr>
          <w:ilvl w:val="0"/>
          <w:numId w:val="4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способность двигаться.</w:t>
      </w:r>
    </w:p>
    <w:p w14:paraId="63D5F321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 Если констатированы выше перечисленные обстоятельства, пострадавшему грозит охлаждение организма!</w:t>
      </w:r>
    </w:p>
    <w:p w14:paraId="63D5F322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323" w14:textId="77777777" w:rsidR="00BB042C" w:rsidRDefault="00035ADA" w:rsidP="00035ADA">
      <w:pPr>
        <w:pStyle w:val="Sarakstarindkopa"/>
        <w:numPr>
          <w:ilvl w:val="0"/>
          <w:numId w:val="5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;</w:t>
      </w:r>
    </w:p>
    <w:p w14:paraId="63D5F324" w14:textId="77777777" w:rsidR="00BB042C" w:rsidRDefault="00035ADA" w:rsidP="00035ADA">
      <w:pPr>
        <w:pStyle w:val="Sarakstarindkopa"/>
        <w:numPr>
          <w:ilvl w:val="0"/>
          <w:numId w:val="6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еренеси пострадавшего в тёплое помещение или безветренное место;</w:t>
      </w:r>
    </w:p>
    <w:p w14:paraId="63D5F325" w14:textId="77777777" w:rsidR="00BB042C" w:rsidRDefault="00035ADA" w:rsidP="00035ADA">
      <w:pPr>
        <w:pStyle w:val="Sarakstarindkopa"/>
        <w:numPr>
          <w:ilvl w:val="0"/>
          <w:numId w:val="6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возможно, освободи его от влажной одежды, обуви;</w:t>
      </w:r>
    </w:p>
    <w:p w14:paraId="63D5F326" w14:textId="77777777" w:rsidR="00BB042C" w:rsidRDefault="00035ADA" w:rsidP="00035ADA">
      <w:pPr>
        <w:pStyle w:val="Sarakstarindkopa"/>
        <w:numPr>
          <w:ilvl w:val="0"/>
          <w:numId w:val="6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крой пострадавшего сухими и тёплыми вещами, и тогда заверни в покрывало из фольги;</w:t>
      </w:r>
    </w:p>
    <w:p w14:paraId="63D5F327" w14:textId="77777777" w:rsidR="00BB042C" w:rsidRDefault="00035ADA" w:rsidP="00035ADA">
      <w:pPr>
        <w:pStyle w:val="Sarakstarindkopa"/>
        <w:numPr>
          <w:ilvl w:val="0"/>
          <w:numId w:val="5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пострадавший при сознании, напои теплыми и сладкими напитками;</w:t>
      </w:r>
    </w:p>
    <w:p w14:paraId="63D5F328" w14:textId="77777777" w:rsidR="00BB042C" w:rsidRDefault="00035ADA" w:rsidP="00035ADA">
      <w:pPr>
        <w:pStyle w:val="Sarakstarindkopa"/>
        <w:numPr>
          <w:ilvl w:val="0"/>
          <w:numId w:val="5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еанимируй пострадавшего, если это необходимо.</w:t>
      </w:r>
    </w:p>
    <w:p w14:paraId="63D5F329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*</w:t>
      </w:r>
      <w:r>
        <w:rPr>
          <w:rFonts w:ascii="Times New Roman" w:hAnsi="Times New Roman"/>
          <w:sz w:val="24"/>
          <w:szCs w:val="24"/>
        </w:rPr>
        <w:t>Не давай пострадавшему алкоголь и без надобности не шевели руки и ноги, не массируй, не сажай, не поднимай стоя!</w:t>
      </w:r>
    </w:p>
    <w:p w14:paraId="63D5F32A" w14:textId="77777777" w:rsidR="00BB042C" w:rsidRDefault="00035ADA">
      <w:pPr>
        <w:pStyle w:val="Body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5.4.</w:t>
      </w:r>
      <w:r>
        <w:rPr>
          <w:rFonts w:ascii="Times New Roman" w:hAnsi="Times New Roman"/>
          <w:b/>
          <w:bCs/>
          <w:sz w:val="24"/>
          <w:szCs w:val="24"/>
        </w:rPr>
        <w:t xml:space="preserve"> Обморожения</w:t>
      </w:r>
    </w:p>
    <w:p w14:paraId="63D5F32B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*</w:t>
      </w:r>
      <w:r>
        <w:rPr>
          <w:rFonts w:ascii="Times New Roman" w:hAnsi="Times New Roman"/>
          <w:sz w:val="24"/>
          <w:szCs w:val="24"/>
        </w:rPr>
        <w:t>Чаще всего обмерзают уши, лицо, нос, пальцы рук и ног.</w:t>
      </w:r>
    </w:p>
    <w:p w14:paraId="63D5F32C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знаки обморожения:</w:t>
      </w:r>
    </w:p>
    <w:p w14:paraId="63D5F32D" w14:textId="77777777" w:rsidR="00BB042C" w:rsidRDefault="00035ADA" w:rsidP="00035ADA">
      <w:pPr>
        <w:pStyle w:val="Sarakstarindkopa"/>
        <w:numPr>
          <w:ilvl w:val="0"/>
          <w:numId w:val="6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бледный цвет кожи;</w:t>
      </w:r>
    </w:p>
    <w:p w14:paraId="63D5F32E" w14:textId="77777777" w:rsidR="00BB042C" w:rsidRDefault="00035ADA" w:rsidP="00035ADA">
      <w:pPr>
        <w:pStyle w:val="Sarakstarindkopa"/>
        <w:numPr>
          <w:ilvl w:val="0"/>
          <w:numId w:val="6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нижение чувствительности.</w:t>
      </w:r>
    </w:p>
    <w:p w14:paraId="63D5F32F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330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331" w14:textId="77777777" w:rsidR="00BB042C" w:rsidRDefault="00035ADA" w:rsidP="00035ADA">
      <w:pPr>
        <w:pStyle w:val="Sarakstarindkopa"/>
        <w:numPr>
          <w:ilvl w:val="0"/>
          <w:numId w:val="6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день пострадавшего в облегающую одежду;</w:t>
      </w:r>
    </w:p>
    <w:p w14:paraId="63D5F332" w14:textId="77777777" w:rsidR="00BB042C" w:rsidRDefault="00035ADA" w:rsidP="00035ADA">
      <w:pPr>
        <w:pStyle w:val="Sarakstarindkopa"/>
        <w:numPr>
          <w:ilvl w:val="0"/>
          <w:numId w:val="6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амотай обмороженные части тела в сухую одежду;</w:t>
      </w:r>
    </w:p>
    <w:p w14:paraId="63D5F333" w14:textId="77777777" w:rsidR="00BB042C" w:rsidRDefault="00035ADA" w:rsidP="00035ADA">
      <w:pPr>
        <w:pStyle w:val="Sarakstarindkopa"/>
        <w:numPr>
          <w:ilvl w:val="0"/>
          <w:numId w:val="6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авай пострадавшему пить теплые и сладкие напитки;</w:t>
      </w:r>
    </w:p>
    <w:p w14:paraId="63D5F334" w14:textId="77777777" w:rsidR="00BB042C" w:rsidRDefault="00035ADA" w:rsidP="00035ADA">
      <w:pPr>
        <w:pStyle w:val="Sarakstarindkopa"/>
        <w:numPr>
          <w:ilvl w:val="0"/>
          <w:numId w:val="6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.</w:t>
      </w:r>
    </w:p>
    <w:p w14:paraId="63D5F335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336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*</w:t>
      </w:r>
      <w:r>
        <w:rPr>
          <w:rFonts w:ascii="Times New Roman" w:hAnsi="Times New Roman"/>
          <w:sz w:val="24"/>
          <w:szCs w:val="24"/>
        </w:rPr>
        <w:t>Не давай пострадавшему алкоголь, не массируй и не грей обмороженные части тела пострадавшего!</w:t>
      </w:r>
    </w:p>
    <w:p w14:paraId="63D5F337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338" w14:textId="77777777" w:rsidR="00BB042C" w:rsidRDefault="00035ADA" w:rsidP="00035ADA">
      <w:pPr>
        <w:pStyle w:val="Sarakstarindkopa"/>
        <w:numPr>
          <w:ilvl w:val="0"/>
          <w:numId w:val="66"/>
        </w:numPr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Несчастные случаи, вызванные химическими веществами</w:t>
      </w:r>
    </w:p>
    <w:p w14:paraId="63D5F339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33A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33B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Опасно! При оказании помощи, береги себя!</w:t>
      </w:r>
    </w:p>
    <w:p w14:paraId="63D5F33C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Для уменьшения риска прикосновения к химическим веществам, необходимо использовать одноразовые перчатки или другие водонепроницаемые средства защиты (например, целлофановый пакет).</w:t>
      </w:r>
    </w:p>
    <w:p w14:paraId="63D5F33D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В несчастных случаях, где задействованы редкие химические вещества, произведение искусственного дыхания «рот в рот» может быть опасным для спасателя.</w:t>
      </w:r>
    </w:p>
    <w:p w14:paraId="63D5F33E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33F" w14:textId="77777777" w:rsidR="00BB042C" w:rsidRDefault="00035ADA" w:rsidP="00035ADA">
      <w:pPr>
        <w:pStyle w:val="Sarakstarindkopa"/>
        <w:numPr>
          <w:ilvl w:val="1"/>
          <w:numId w:val="42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Химические вещества на коже пострадавшего</w:t>
      </w:r>
    </w:p>
    <w:p w14:paraId="63D5F340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341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342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тряхни сухие вещества;</w:t>
      </w:r>
    </w:p>
    <w:p w14:paraId="63D5F343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одежда пропитана химическим веществом, то одежду сними с пострадавшего;</w:t>
      </w:r>
    </w:p>
    <w:p w14:paraId="63D5F344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мой пострадавшее место проточной водой (от +15С до +25С) 20 минут:</w:t>
      </w:r>
    </w:p>
    <w:p w14:paraId="63D5F345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мой таким образом, чтобы вода не попала на неповрежденную кожу;</w:t>
      </w:r>
    </w:p>
    <w:p w14:paraId="63D5F346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;</w:t>
      </w:r>
    </w:p>
    <w:p w14:paraId="63D5F347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348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.</w:t>
      </w:r>
    </w:p>
    <w:p w14:paraId="63D5F349" w14:textId="77777777" w:rsidR="00BB042C" w:rsidRDefault="00BB042C">
      <w:pPr>
        <w:pStyle w:val="Sarakstarindkopa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63D5F34A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Не снимай одежду пострадавшего через голову!</w:t>
      </w:r>
    </w:p>
    <w:p w14:paraId="63D5F34B" w14:textId="77777777" w:rsidR="00BB042C" w:rsidRDefault="00BB042C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34C" w14:textId="77777777" w:rsidR="00BB042C" w:rsidRDefault="00035ADA" w:rsidP="00035ADA">
      <w:pPr>
        <w:pStyle w:val="Sarakstarindkopa"/>
        <w:numPr>
          <w:ilvl w:val="1"/>
          <w:numId w:val="69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Попадание химических веществ в глаза</w:t>
      </w:r>
    </w:p>
    <w:p w14:paraId="63D5F34D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Оказание помощи:</w:t>
      </w:r>
    </w:p>
    <w:p w14:paraId="63D5F34E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мой травмированный глаз большим количеством прохладной и проточной воды (от +15С до +25С) 20 минут:</w:t>
      </w:r>
    </w:p>
    <w:p w14:paraId="63D5F34F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мой таким образом, чтобы вода не попадала на здоровый глаз;</w:t>
      </w:r>
    </w:p>
    <w:p w14:paraId="63D5F350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 промывании травмированного глаза, держи глаз открытым;</w:t>
      </w:r>
    </w:p>
    <w:p w14:paraId="63D5F351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;</w:t>
      </w:r>
    </w:p>
    <w:p w14:paraId="63D5F352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еревяжи сухой повязкой оба глаза;</w:t>
      </w:r>
    </w:p>
    <w:p w14:paraId="63D5F353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354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.</w:t>
      </w:r>
    </w:p>
    <w:p w14:paraId="63D5F355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Если пострадавший носит контактные линзы, их следует вынуть.</w:t>
      </w:r>
    </w:p>
    <w:p w14:paraId="63D5F356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Если нет возможности промыть травмированный глаз, его не надо перевязывать!</w:t>
      </w:r>
    </w:p>
    <w:p w14:paraId="63D5F357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358" w14:textId="77777777" w:rsidR="00BB042C" w:rsidRDefault="00035ADA" w:rsidP="00035ADA">
      <w:pPr>
        <w:pStyle w:val="Sarakstarindkopa"/>
        <w:numPr>
          <w:ilvl w:val="1"/>
          <w:numId w:val="70"/>
        </w:num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Химические вещества в тракте пищеварения</w:t>
      </w:r>
    </w:p>
    <w:p w14:paraId="63D5F359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35A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35B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;</w:t>
      </w:r>
    </w:p>
    <w:p w14:paraId="63D5F35C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ай пострадавшему сполоснуть рот;</w:t>
      </w:r>
    </w:p>
    <w:p w14:paraId="63D5F35D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ай пострадавшему выпить прохладную воду, но не больше 200 мл;</w:t>
      </w:r>
    </w:p>
    <w:p w14:paraId="63D5F35E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вызывай рвоту!</w:t>
      </w:r>
    </w:p>
    <w:p w14:paraId="63D5F35F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360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;</w:t>
      </w:r>
    </w:p>
    <w:p w14:paraId="63D5F361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еанимируй пострадавшего, если это необходимо.</w:t>
      </w:r>
    </w:p>
    <w:p w14:paraId="63D5F362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363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6.4. Попадание химических веществ в дыхательные пути</w:t>
      </w:r>
    </w:p>
    <w:p w14:paraId="63D5F364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Особенно опасно, если пострадавший находится в помещении!</w:t>
      </w:r>
    </w:p>
    <w:p w14:paraId="63D5F365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*Находись в безопасном месте (на свежем воздухе) от места происшествия! </w:t>
      </w:r>
    </w:p>
    <w:p w14:paraId="63D5F366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367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Будь осторожен! Береги себя!</w:t>
      </w:r>
    </w:p>
    <w:p w14:paraId="63D5F368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вызови Скорую помощь;</w:t>
      </w:r>
    </w:p>
    <w:p w14:paraId="63D5F369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беспечь поступление свежего воздуха пострадавшему:</w:t>
      </w:r>
    </w:p>
    <w:p w14:paraId="63D5F36A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вободи тело пострадавшего от тесной одежды, которая может мешать дышать;</w:t>
      </w:r>
    </w:p>
    <w:p w14:paraId="63D5F36B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;</w:t>
      </w:r>
    </w:p>
    <w:p w14:paraId="63D5F36C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еанимируй пострадавшего, если это необходимо.</w:t>
      </w:r>
    </w:p>
    <w:p w14:paraId="63D5F36D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36E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Дополнительные рекомендации при авариях с химическими веществами может предоставить Отделение отравлений и информации о лекарствах Клиники токсикологии и сепсиса Рижской Восточной клинической университетской больницы по телефону (+371) 67042473.</w:t>
      </w:r>
    </w:p>
    <w:p w14:paraId="63D5F36F" w14:textId="77777777" w:rsidR="00BB042C" w:rsidRDefault="00BB042C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370" w14:textId="77777777" w:rsidR="00BB042C" w:rsidRDefault="00035ADA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6.5. Принятие мер при пожаре</w:t>
      </w:r>
    </w:p>
    <w:p w14:paraId="63D5F371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В случае пожара на месте происшествия обычно темно, жарко, пахнет газом и присутствует задымление.</w:t>
      </w:r>
    </w:p>
    <w:p w14:paraId="63D5F372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 открытом пламени на тушение и спасение пострадавших надо рассчитывать примерно на 30 секунд.</w:t>
      </w:r>
    </w:p>
    <w:p w14:paraId="63D5F373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ходясь в задымленных помещениях:</w:t>
      </w:r>
    </w:p>
    <w:p w14:paraId="63D5F374" w14:textId="77777777" w:rsidR="00BB042C" w:rsidRDefault="00035ADA" w:rsidP="00035ADA">
      <w:pPr>
        <w:pStyle w:val="Sarakstarindkopa"/>
        <w:numPr>
          <w:ilvl w:val="0"/>
          <w:numId w:val="7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лзи по полу в сторону двери;</w:t>
      </w:r>
    </w:p>
    <w:p w14:paraId="63D5F375" w14:textId="77777777" w:rsidR="00BB042C" w:rsidRDefault="00035ADA" w:rsidP="00035ADA">
      <w:pPr>
        <w:pStyle w:val="Sarakstarindkopa"/>
        <w:numPr>
          <w:ilvl w:val="0"/>
          <w:numId w:val="7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верь дверь, горячая ли она.</w:t>
      </w:r>
    </w:p>
    <w:p w14:paraId="63D5F376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двери горячие, не открывай их:</w:t>
      </w:r>
    </w:p>
    <w:p w14:paraId="63D5F377" w14:textId="77777777" w:rsidR="00BB042C" w:rsidRDefault="00035ADA" w:rsidP="00035ADA">
      <w:pPr>
        <w:pStyle w:val="Sarakstarindkopa"/>
        <w:numPr>
          <w:ilvl w:val="0"/>
          <w:numId w:val="7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щели дверей можно заткнуть мокрыми полотенцами, одеялами или простынями;</w:t>
      </w:r>
    </w:p>
    <w:p w14:paraId="63D5F378" w14:textId="77777777" w:rsidR="00BB042C" w:rsidRDefault="00035ADA" w:rsidP="00035ADA">
      <w:pPr>
        <w:pStyle w:val="Sarakstarindkopa"/>
        <w:numPr>
          <w:ilvl w:val="0"/>
          <w:numId w:val="7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лзи в сторону окна, немного его открой и дыши свежим воздухом, при этом находись на земле;</w:t>
      </w:r>
    </w:p>
    <w:p w14:paraId="63D5F379" w14:textId="77777777" w:rsidR="00BB042C" w:rsidRDefault="00035ADA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прыгать в окно, если находишься выше 1 этажа – опасно, безопаснее дождаться спасателей;</w:t>
      </w:r>
    </w:p>
    <w:p w14:paraId="63D5F37A" w14:textId="77777777" w:rsidR="00BB042C" w:rsidRDefault="00035ADA" w:rsidP="00035ADA">
      <w:pPr>
        <w:pStyle w:val="Sarakstarindkopa"/>
        <w:numPr>
          <w:ilvl w:val="0"/>
          <w:numId w:val="7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ай знать окружающим, где ты находишься – высунь в открытое окно полотенце, простыню или другую вещь.</w:t>
      </w:r>
    </w:p>
    <w:p w14:paraId="63D5F37B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двери не горячие, медленно открывай их:</w:t>
      </w:r>
    </w:p>
    <w:p w14:paraId="63D5F37C" w14:textId="77777777" w:rsidR="00BB042C" w:rsidRDefault="00035ADA" w:rsidP="00035ADA">
      <w:pPr>
        <w:pStyle w:val="Sarakstarindkopa"/>
        <w:numPr>
          <w:ilvl w:val="0"/>
          <w:numId w:val="7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тавь квартиру, взяв с собой ключи;</w:t>
      </w:r>
    </w:p>
    <w:p w14:paraId="63D5F37D" w14:textId="77777777" w:rsidR="00BB042C" w:rsidRDefault="00035ADA" w:rsidP="00035ADA">
      <w:pPr>
        <w:pStyle w:val="Sarakstarindkopa"/>
        <w:numPr>
          <w:ilvl w:val="0"/>
          <w:numId w:val="7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кинь дом как можно быстрее;</w:t>
      </w:r>
    </w:p>
    <w:p w14:paraId="63D5F37E" w14:textId="77777777" w:rsidR="00BB042C" w:rsidRDefault="00035ADA" w:rsidP="00035ADA">
      <w:pPr>
        <w:pStyle w:val="Sarakstarindkopa"/>
        <w:numPr>
          <w:ilvl w:val="0"/>
          <w:numId w:val="7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используй только лестницу;</w:t>
      </w:r>
    </w:p>
    <w:p w14:paraId="63D5F37F" w14:textId="77777777" w:rsidR="00BB042C" w:rsidRDefault="00035ADA" w:rsidP="00035ADA">
      <w:pPr>
        <w:pStyle w:val="Sarakstarindkopa"/>
        <w:numPr>
          <w:ilvl w:val="0"/>
          <w:numId w:val="7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когда будешь находиться в безопасности, вызови Спасателей по телефону 112.</w:t>
      </w:r>
    </w:p>
    <w:p w14:paraId="63D5F380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Не кури в квартире в самом эпицентре пожара!</w:t>
      </w:r>
    </w:p>
    <w:p w14:paraId="63D5F381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Чтобы покинуть помещения, охваченные пожаром, не пользуйся лифтом!</w:t>
      </w:r>
    </w:p>
    <w:p w14:paraId="63D5F382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Искусственное дыхание в данном случае безопасно для спасателей!</w:t>
      </w:r>
    </w:p>
    <w:p w14:paraId="63D5F383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384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385" w14:textId="77777777" w:rsidR="00BB042C" w:rsidRDefault="00035ADA" w:rsidP="00035ADA">
      <w:pPr>
        <w:pStyle w:val="Sarakstarindkopa"/>
        <w:numPr>
          <w:ilvl w:val="0"/>
          <w:numId w:val="75"/>
        </w:numPr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Травмы, полученные электричеством</w:t>
      </w:r>
    </w:p>
    <w:p w14:paraId="63D5F386" w14:textId="77777777" w:rsidR="00BB042C" w:rsidRDefault="00BB042C">
      <w:pPr>
        <w:pStyle w:val="Sarakstarindkopa"/>
        <w:ind w:left="360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387" w14:textId="77777777" w:rsidR="00BB042C" w:rsidRDefault="00035ADA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7.1. Низкое напряжение (до 1000В)</w:t>
      </w:r>
    </w:p>
    <w:p w14:paraId="63D5F388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389" w14:textId="77777777" w:rsidR="00BB042C" w:rsidRDefault="00035ADA" w:rsidP="00035ADA">
      <w:pPr>
        <w:pStyle w:val="Sarakstarindkopa"/>
        <w:numPr>
          <w:ilvl w:val="0"/>
          <w:numId w:val="6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Будь осторожен! Береги себя!</w:t>
      </w:r>
    </w:p>
    <w:p w14:paraId="63D5F38A" w14:textId="77777777" w:rsidR="00BB042C" w:rsidRDefault="00035ADA" w:rsidP="00035ADA">
      <w:pPr>
        <w:pStyle w:val="Sarakstarindkopa"/>
        <w:numPr>
          <w:ilvl w:val="0"/>
          <w:numId w:val="6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тключи электричество!</w:t>
      </w:r>
    </w:p>
    <w:p w14:paraId="63D5F38B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еанимируй пострадавшего, если это необходимо;</w:t>
      </w:r>
    </w:p>
    <w:p w14:paraId="63D5F38C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 этом всегда вызывай Скорую помощь!</w:t>
      </w:r>
    </w:p>
    <w:p w14:paraId="63D5F38D" w14:textId="77777777" w:rsidR="00BB042C" w:rsidRDefault="00BB042C">
      <w:pPr>
        <w:pStyle w:val="Sarakstarindkopa"/>
        <w:ind w:left="144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38E" w14:textId="77777777" w:rsidR="00BB042C" w:rsidRDefault="00035ADA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7.2. Высокое напряжение (выше 1000В)</w:t>
      </w:r>
    </w:p>
    <w:p w14:paraId="63D5F38F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390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Будь осторожен! Береги себя!</w:t>
      </w:r>
    </w:p>
    <w:p w14:paraId="63D5F391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приближайся к месту происшествия, остерегайся ступенчатого напряжения и дугового разряда;</w:t>
      </w:r>
    </w:p>
    <w:p w14:paraId="63D5F392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сегда вызывай Скорую помощь, информируй о высоком напряжении!</w:t>
      </w:r>
    </w:p>
    <w:p w14:paraId="63D5F393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еанимируй пострадавшего, если это необходимо.</w:t>
      </w:r>
    </w:p>
    <w:p w14:paraId="63D5F394" w14:textId="77777777" w:rsidR="00BB042C" w:rsidRDefault="00BB042C">
      <w:pPr>
        <w:pStyle w:val="Body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395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7.3. Травмы, вызванные молнией</w:t>
      </w:r>
    </w:p>
    <w:p w14:paraId="63D5F396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397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еренеси пострадавшего подальше на безопасное расстояние от места происшествия;</w:t>
      </w:r>
    </w:p>
    <w:p w14:paraId="63D5F398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еанимируй пострадавшего, если это необходимо;</w:t>
      </w:r>
    </w:p>
    <w:p w14:paraId="63D5F399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сегда вызывай Скорую помощь!</w:t>
      </w:r>
    </w:p>
    <w:p w14:paraId="63D5F39A" w14:textId="77777777" w:rsidR="00BB042C" w:rsidRDefault="00BB042C">
      <w:pPr>
        <w:pStyle w:val="Body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3D5F39B" w14:textId="77777777" w:rsidR="00BB042C" w:rsidRDefault="00035ADA" w:rsidP="00035ADA">
      <w:pPr>
        <w:pStyle w:val="Sarakstarindkopa"/>
        <w:numPr>
          <w:ilvl w:val="0"/>
          <w:numId w:val="76"/>
        </w:numPr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Утопление</w:t>
      </w:r>
    </w:p>
    <w:p w14:paraId="63D5F39C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39D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пасай утопающего только тогда, если это безопасно для Твоей жизни и здоровья!</w:t>
      </w:r>
    </w:p>
    <w:p w14:paraId="63D5F39E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берегись от его хватки!</w:t>
      </w:r>
    </w:p>
    <w:p w14:paraId="63D5F39F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еанимируй пострадавшего, если это необходимо;</w:t>
      </w:r>
    </w:p>
    <w:p w14:paraId="63D5F3A0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сегда вызывай Скорую помощь!</w:t>
      </w:r>
    </w:p>
    <w:p w14:paraId="63D5F3A1" w14:textId="77777777" w:rsidR="00BB042C" w:rsidRDefault="00BB042C">
      <w:pPr>
        <w:pStyle w:val="Body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3D5F3A2" w14:textId="77777777" w:rsidR="00BB042C" w:rsidRDefault="00035ADA" w:rsidP="00035ADA">
      <w:pPr>
        <w:pStyle w:val="Sarakstarindkopa"/>
        <w:numPr>
          <w:ilvl w:val="0"/>
          <w:numId w:val="77"/>
        </w:numPr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Травмы</w:t>
      </w:r>
    </w:p>
    <w:p w14:paraId="63D5F3A3" w14:textId="77777777" w:rsidR="00BB042C" w:rsidRDefault="00BB042C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3A4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огут встречаться такого рода травмы - раны, ушибы, растяжения, вывихи, переломы.</w:t>
      </w:r>
    </w:p>
    <w:p w14:paraId="63D5F3A5" w14:textId="77777777" w:rsidR="00BB042C" w:rsidRDefault="00BB042C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3A6" w14:textId="77777777" w:rsidR="00BB042C" w:rsidRDefault="00035ADA" w:rsidP="00035ADA">
      <w:pPr>
        <w:pStyle w:val="Sarakstarindkopa"/>
        <w:numPr>
          <w:ilvl w:val="1"/>
          <w:numId w:val="42"/>
        </w:num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Раны</w:t>
      </w:r>
    </w:p>
    <w:p w14:paraId="63D5F3A7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3A8" w14:textId="77777777" w:rsidR="00BB042C" w:rsidRDefault="00035ADA" w:rsidP="00035ADA">
      <w:pPr>
        <w:pStyle w:val="Sarakstarindkopa"/>
        <w:numPr>
          <w:ilvl w:val="0"/>
          <w:numId w:val="79"/>
        </w:numPr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еревязывай только сухими, желательно стерильными перевязками!</w:t>
      </w:r>
    </w:p>
    <w:p w14:paraId="63D5F3A9" w14:textId="77777777" w:rsidR="00BB042C" w:rsidRDefault="00035ADA" w:rsidP="00035ADA">
      <w:pPr>
        <w:pStyle w:val="Sarakstarindkopa"/>
        <w:numPr>
          <w:ilvl w:val="0"/>
          <w:numId w:val="79"/>
        </w:numPr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используй мази, присыпки, дезинфицирующие средства!</w:t>
      </w:r>
    </w:p>
    <w:p w14:paraId="63D5F3AA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3AB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9.2. Травмы рук и ног</w:t>
      </w:r>
    </w:p>
    <w:p w14:paraId="63D5F3AC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Свойственные признаки – боль, деформация, неспособность шевелить частями тела, опухание.</w:t>
      </w:r>
    </w:p>
    <w:p w14:paraId="63D5F3AD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* Не пытайтесь различать различные виды травм, но всегда предполагайте, что это перелом!</w:t>
      </w:r>
    </w:p>
    <w:p w14:paraId="63D5F3AE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3AF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 – если повреждена голень или нога:</w:t>
      </w:r>
    </w:p>
    <w:p w14:paraId="63D5F3B0" w14:textId="77777777" w:rsidR="00BB042C" w:rsidRDefault="00035ADA">
      <w:pPr>
        <w:pStyle w:val="Sarakstarindkopa"/>
        <w:ind w:left="14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) не шевели, не перемещай пострадавшего;</w:t>
      </w:r>
    </w:p>
    <w:p w14:paraId="63D5F3B1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ереместить пострадавшего можно в том случае, если его жизни грозит опасность;</w:t>
      </w:r>
    </w:p>
    <w:p w14:paraId="63D5F3B2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если всё-таки необходимо переместить пострадавшего, это надо сделать максимально осторожно, придерживая пострадавшую часть тела; </w:t>
      </w:r>
    </w:p>
    <w:p w14:paraId="63D5F3B3" w14:textId="77777777" w:rsidR="00BB042C" w:rsidRDefault="00035ADA" w:rsidP="00035ADA">
      <w:pPr>
        <w:pStyle w:val="Sarakstarindkopa"/>
        <w:numPr>
          <w:ilvl w:val="0"/>
          <w:numId w:val="6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сохраняй травмированную деформацию;</w:t>
      </w:r>
    </w:p>
    <w:p w14:paraId="63D5F3B4" w14:textId="77777777" w:rsidR="00BB042C" w:rsidRDefault="00035ADA" w:rsidP="00035ADA">
      <w:pPr>
        <w:pStyle w:val="Sarakstarindkopa"/>
        <w:numPr>
          <w:ilvl w:val="0"/>
          <w:numId w:val="8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;</w:t>
      </w:r>
    </w:p>
    <w:p w14:paraId="63D5F3B5" w14:textId="77777777" w:rsidR="00BB042C" w:rsidRDefault="00035ADA" w:rsidP="00035ADA">
      <w:pPr>
        <w:pStyle w:val="Sarakstarindkopa"/>
        <w:numPr>
          <w:ilvl w:val="0"/>
          <w:numId w:val="8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3B6" w14:textId="77777777" w:rsidR="00BB042C" w:rsidRDefault="00035ADA" w:rsidP="00035ADA">
      <w:pPr>
        <w:pStyle w:val="Sarakstarindkopa"/>
        <w:numPr>
          <w:ilvl w:val="0"/>
          <w:numId w:val="8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.</w:t>
      </w:r>
    </w:p>
    <w:p w14:paraId="63D5F3B7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3B8" w14:textId="77777777" w:rsidR="00BB042C" w:rsidRDefault="00035ADA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 – если повреждена рука:</w:t>
      </w:r>
    </w:p>
    <w:p w14:paraId="63D5F3B9" w14:textId="77777777" w:rsidR="00BB042C" w:rsidRDefault="00035ADA" w:rsidP="00035ADA">
      <w:pPr>
        <w:pStyle w:val="Sarakstarindkopa"/>
        <w:numPr>
          <w:ilvl w:val="0"/>
          <w:numId w:val="8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афиксируй руку с помощью двух треугольных платков и только тогда транспортируй пострадавшего;</w:t>
      </w:r>
    </w:p>
    <w:p w14:paraId="63D5F3BA" w14:textId="77777777" w:rsidR="00BB042C" w:rsidRDefault="00035ADA" w:rsidP="00035ADA">
      <w:pPr>
        <w:pStyle w:val="Sarakstarindkopa"/>
        <w:numPr>
          <w:ilvl w:val="0"/>
          <w:numId w:val="8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охраняй травмированную деформацию.</w:t>
      </w:r>
    </w:p>
    <w:p w14:paraId="63D5F3BB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3BC" w14:textId="77777777" w:rsidR="00BB042C" w:rsidRDefault="00035ADA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*</w:t>
      </w:r>
      <w:r>
        <w:rPr>
          <w:rFonts w:ascii="Times New Roman" w:hAnsi="Times New Roman"/>
          <w:sz w:val="24"/>
          <w:szCs w:val="24"/>
        </w:rPr>
        <w:t>Не накладывай шину!</w:t>
      </w:r>
    </w:p>
    <w:p w14:paraId="63D5F3BD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3BE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9.3. Травмы спины</w:t>
      </w:r>
    </w:p>
    <w:p w14:paraId="63D5F3BF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несчастный случай произошёл при следующих условиях, предполагай, что травмирован позвоночник пострадавшего:</w:t>
      </w:r>
    </w:p>
    <w:p w14:paraId="63D5F3C0" w14:textId="77777777" w:rsidR="00BB042C" w:rsidRDefault="00035ADA" w:rsidP="00035ADA">
      <w:pPr>
        <w:pStyle w:val="Sarakstarindkopa"/>
        <w:numPr>
          <w:ilvl w:val="0"/>
          <w:numId w:val="8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адение с высоты;</w:t>
      </w:r>
    </w:p>
    <w:p w14:paraId="63D5F3C1" w14:textId="77777777" w:rsidR="00BB042C" w:rsidRDefault="00035ADA" w:rsidP="00035ADA">
      <w:pPr>
        <w:pStyle w:val="Sarakstarindkopa"/>
        <w:numPr>
          <w:ilvl w:val="0"/>
          <w:numId w:val="8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ыжок в воду;</w:t>
      </w:r>
    </w:p>
    <w:p w14:paraId="63D5F3C2" w14:textId="77777777" w:rsidR="00BB042C" w:rsidRDefault="00035ADA" w:rsidP="00035ADA">
      <w:pPr>
        <w:pStyle w:val="Sarakstarindkopa"/>
        <w:numPr>
          <w:ilvl w:val="0"/>
          <w:numId w:val="8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орожно-транспортное происшествие;</w:t>
      </w:r>
    </w:p>
    <w:p w14:paraId="63D5F3C3" w14:textId="77777777" w:rsidR="00BB042C" w:rsidRDefault="00035ADA" w:rsidP="00035ADA">
      <w:pPr>
        <w:pStyle w:val="Sarakstarindkopa"/>
        <w:numPr>
          <w:ilvl w:val="0"/>
          <w:numId w:val="8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 пострадавшего упала большая тяжесть;</w:t>
      </w:r>
    </w:p>
    <w:p w14:paraId="63D5F3C4" w14:textId="77777777" w:rsidR="00BB042C" w:rsidRDefault="00035ADA" w:rsidP="00035ADA">
      <w:pPr>
        <w:pStyle w:val="Sarakstarindkopa"/>
        <w:numPr>
          <w:ilvl w:val="0"/>
          <w:numId w:val="8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зрыв.</w:t>
      </w:r>
    </w:p>
    <w:p w14:paraId="63D5F3C5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3C6" w14:textId="77777777" w:rsidR="00BB042C" w:rsidRDefault="00035ADA" w:rsidP="00035ADA">
      <w:pPr>
        <w:pStyle w:val="Sarakstarindkopa"/>
        <w:numPr>
          <w:ilvl w:val="0"/>
          <w:numId w:val="8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шевели, не перемещай пострадавшего! Не разрешай другим его шевелить!</w:t>
      </w:r>
    </w:p>
    <w:p w14:paraId="63D5F3C7" w14:textId="77777777" w:rsidR="00BB042C" w:rsidRDefault="00035ADA" w:rsidP="00035ADA">
      <w:pPr>
        <w:pStyle w:val="Sarakstarindkopa"/>
        <w:numPr>
          <w:ilvl w:val="0"/>
          <w:numId w:val="9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ереместить пострадавшего можно в том случае, если его жизни грозит опасность;</w:t>
      </w:r>
    </w:p>
    <w:p w14:paraId="63D5F3C8" w14:textId="77777777" w:rsidR="00BB042C" w:rsidRDefault="00035ADA" w:rsidP="00035ADA">
      <w:pPr>
        <w:pStyle w:val="Sarakstarindkopa"/>
        <w:numPr>
          <w:ilvl w:val="0"/>
          <w:numId w:val="9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если всё-таки необходимо переместить пострадавшего, это надо сделать максимально осторожно, придерживая позвоночник; </w:t>
      </w:r>
    </w:p>
    <w:p w14:paraId="63D5F3C9" w14:textId="77777777" w:rsidR="00BB042C" w:rsidRDefault="00035ADA" w:rsidP="00035ADA">
      <w:pPr>
        <w:pStyle w:val="Sarakstarindkopa"/>
        <w:numPr>
          <w:ilvl w:val="0"/>
          <w:numId w:val="9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сегда вызывай Скорую помощь;</w:t>
      </w:r>
    </w:p>
    <w:p w14:paraId="63D5F3CA" w14:textId="77777777" w:rsidR="00BB042C" w:rsidRDefault="00035ADA" w:rsidP="00035ADA">
      <w:pPr>
        <w:pStyle w:val="Sarakstarindkopa"/>
        <w:numPr>
          <w:ilvl w:val="0"/>
          <w:numId w:val="8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3CB" w14:textId="77777777" w:rsidR="00BB042C" w:rsidRDefault="00035ADA" w:rsidP="00035ADA">
      <w:pPr>
        <w:pStyle w:val="Sarakstarindkopa"/>
        <w:numPr>
          <w:ilvl w:val="0"/>
          <w:numId w:val="8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;</w:t>
      </w:r>
    </w:p>
    <w:p w14:paraId="63D5F3CC" w14:textId="77777777" w:rsidR="00BB042C" w:rsidRDefault="00035ADA" w:rsidP="00035ADA">
      <w:pPr>
        <w:pStyle w:val="Sarakstarindkopa"/>
        <w:numPr>
          <w:ilvl w:val="0"/>
          <w:numId w:val="8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реанимируй пострадавшего, если это необходимо.</w:t>
      </w:r>
    </w:p>
    <w:p w14:paraId="63D5F3CD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3CE" w14:textId="77777777" w:rsidR="00BB042C" w:rsidRDefault="00035ADA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9.4. Травмы живота</w:t>
      </w:r>
    </w:p>
    <w:p w14:paraId="63D5F3CF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3D0" w14:textId="77777777" w:rsidR="00BB042C" w:rsidRDefault="00035ADA" w:rsidP="00035ADA">
      <w:pPr>
        <w:pStyle w:val="Sarakstarindkopa"/>
        <w:numPr>
          <w:ilvl w:val="0"/>
          <w:numId w:val="9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ложи пострадавшего лежа, под колени помести валик или сохрани удобную позу пострадавшего;</w:t>
      </w:r>
    </w:p>
    <w:p w14:paraId="63D5F3D1" w14:textId="77777777" w:rsidR="00BB042C" w:rsidRDefault="00035ADA" w:rsidP="00035ADA">
      <w:pPr>
        <w:pStyle w:val="Sarakstarindkopa"/>
        <w:numPr>
          <w:ilvl w:val="0"/>
          <w:numId w:val="9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сегда вызывай Скорую помощь;</w:t>
      </w:r>
    </w:p>
    <w:p w14:paraId="63D5F3D2" w14:textId="77777777" w:rsidR="00BB042C" w:rsidRDefault="00035ADA" w:rsidP="00035ADA">
      <w:pPr>
        <w:pStyle w:val="Sarakstarindkopa"/>
        <w:numPr>
          <w:ilvl w:val="0"/>
          <w:numId w:val="9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у пострадавшего имеется рана, закрой ее, желательно, стерильной марлевой салфеткой или чистым кусочком ткани;</w:t>
      </w:r>
    </w:p>
    <w:p w14:paraId="63D5F3D3" w14:textId="77777777" w:rsidR="00BB042C" w:rsidRDefault="00035ADA" w:rsidP="00035ADA">
      <w:pPr>
        <w:pStyle w:val="Sarakstarindkopa"/>
        <w:numPr>
          <w:ilvl w:val="0"/>
          <w:numId w:val="9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3D4" w14:textId="77777777" w:rsidR="00BB042C" w:rsidRDefault="00035ADA" w:rsidP="00035ADA">
      <w:pPr>
        <w:pStyle w:val="Sarakstarindkopa"/>
        <w:numPr>
          <w:ilvl w:val="0"/>
          <w:numId w:val="9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.</w:t>
      </w:r>
    </w:p>
    <w:p w14:paraId="63D5F3D5" w14:textId="77777777" w:rsidR="00BB042C" w:rsidRDefault="00BB042C">
      <w:pPr>
        <w:pStyle w:val="Sarakstarindkopa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3D6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Не старайся у потерпевшего убрать обратно в живот выпавшие органы, при этом нельзя давать есть, пить и медикаменты.</w:t>
      </w:r>
    </w:p>
    <w:p w14:paraId="63D5F3D7" w14:textId="77777777" w:rsidR="00BB042C" w:rsidRDefault="00BB042C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</w:p>
    <w:p w14:paraId="63D5F3D8" w14:textId="77777777" w:rsidR="00BB042C" w:rsidRDefault="00035ADA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9.5. Травмы грудной клетки</w:t>
      </w:r>
    </w:p>
    <w:p w14:paraId="63D5F3D9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3DA" w14:textId="77777777" w:rsidR="00BB042C" w:rsidRDefault="00035ADA" w:rsidP="00035ADA">
      <w:pPr>
        <w:pStyle w:val="Sarakstarindkopa"/>
        <w:numPr>
          <w:ilvl w:val="0"/>
          <w:numId w:val="9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ложи пострадавшего в позу полулежа или сохрани удобную позу пострадавшего;</w:t>
      </w:r>
    </w:p>
    <w:p w14:paraId="63D5F3DB" w14:textId="77777777" w:rsidR="00BB042C" w:rsidRDefault="00035ADA" w:rsidP="00035ADA">
      <w:pPr>
        <w:pStyle w:val="Sarakstarindkopa"/>
        <w:numPr>
          <w:ilvl w:val="0"/>
          <w:numId w:val="9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;</w:t>
      </w:r>
    </w:p>
    <w:p w14:paraId="63D5F3DC" w14:textId="77777777" w:rsidR="00BB042C" w:rsidRDefault="00035ADA" w:rsidP="00035ADA">
      <w:pPr>
        <w:pStyle w:val="Sarakstarindkopa"/>
        <w:numPr>
          <w:ilvl w:val="0"/>
          <w:numId w:val="9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у пострадавшего имеется рана, закрой ее, желательно, стерильной марлевой салфеткой или чистым кусочком ткани;</w:t>
      </w:r>
    </w:p>
    <w:p w14:paraId="63D5F3DD" w14:textId="77777777" w:rsidR="00BB042C" w:rsidRDefault="00035ADA" w:rsidP="00035ADA">
      <w:pPr>
        <w:pStyle w:val="Sarakstarindkopa"/>
        <w:numPr>
          <w:ilvl w:val="0"/>
          <w:numId w:val="9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3DE" w14:textId="77777777" w:rsidR="00BB042C" w:rsidRDefault="00035ADA" w:rsidP="00035ADA">
      <w:pPr>
        <w:pStyle w:val="Sarakstarindkopa"/>
        <w:numPr>
          <w:ilvl w:val="0"/>
          <w:numId w:val="9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.</w:t>
      </w:r>
    </w:p>
    <w:p w14:paraId="63D5F3DF" w14:textId="77777777" w:rsidR="00BB042C" w:rsidRDefault="00BB042C">
      <w:pPr>
        <w:pStyle w:val="Sarakstarindkopa"/>
        <w:ind w:left="2160"/>
        <w:rPr>
          <w:rFonts w:ascii="Times New Roman" w:eastAsia="Times New Roman" w:hAnsi="Times New Roman" w:cs="Times New Roman"/>
          <w:sz w:val="24"/>
          <w:szCs w:val="24"/>
        </w:rPr>
      </w:pPr>
    </w:p>
    <w:p w14:paraId="63D5F3E0" w14:textId="77777777" w:rsidR="00BB042C" w:rsidRDefault="00BB042C">
      <w:pPr>
        <w:pStyle w:val="Sarakstarindkopa"/>
        <w:ind w:left="2160"/>
        <w:rPr>
          <w:rFonts w:ascii="Times New Roman" w:eastAsia="Times New Roman" w:hAnsi="Times New Roman" w:cs="Times New Roman"/>
          <w:sz w:val="24"/>
          <w:szCs w:val="24"/>
        </w:rPr>
      </w:pPr>
    </w:p>
    <w:p w14:paraId="63D5F3E1" w14:textId="77777777" w:rsidR="00BB042C" w:rsidRDefault="00BB042C">
      <w:pPr>
        <w:pStyle w:val="Sarakstarindkopa"/>
        <w:ind w:left="2160"/>
        <w:rPr>
          <w:rFonts w:ascii="Times New Roman" w:eastAsia="Times New Roman" w:hAnsi="Times New Roman" w:cs="Times New Roman"/>
          <w:sz w:val="24"/>
          <w:szCs w:val="24"/>
        </w:rPr>
      </w:pPr>
    </w:p>
    <w:p w14:paraId="63D5F3E2" w14:textId="77777777" w:rsidR="00BB042C" w:rsidRDefault="00035ADA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9.6. Травмы головы</w:t>
      </w:r>
    </w:p>
    <w:p w14:paraId="63D5F3E3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равмы головы всегда опасны, так как это может у пострадавшего вызвать бессознательное состояние.</w:t>
      </w:r>
    </w:p>
    <w:p w14:paraId="63D5F3E4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3E5" w14:textId="77777777" w:rsidR="00BB042C" w:rsidRDefault="00035ADA" w:rsidP="00035ADA">
      <w:pPr>
        <w:pStyle w:val="Sarakstarindkopa"/>
        <w:numPr>
          <w:ilvl w:val="0"/>
          <w:numId w:val="9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уложи пострадавшего в позу полулежа или сохрани удобную позу пострадавшего;</w:t>
      </w:r>
    </w:p>
    <w:p w14:paraId="63D5F3E6" w14:textId="77777777" w:rsidR="00BB042C" w:rsidRDefault="00035ADA" w:rsidP="00035ADA">
      <w:pPr>
        <w:pStyle w:val="Sarakstarindkopa"/>
        <w:numPr>
          <w:ilvl w:val="0"/>
          <w:numId w:val="9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сегда вызывай Скорую помощь;</w:t>
      </w:r>
    </w:p>
    <w:p w14:paraId="63D5F3E7" w14:textId="77777777" w:rsidR="00BB042C" w:rsidRDefault="00035ADA" w:rsidP="00035ADA">
      <w:pPr>
        <w:pStyle w:val="Sarakstarindkopa"/>
        <w:numPr>
          <w:ilvl w:val="0"/>
          <w:numId w:val="9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пострадавшего тошнит, поверни его на бок;</w:t>
      </w:r>
    </w:p>
    <w:p w14:paraId="63D5F3E8" w14:textId="77777777" w:rsidR="00BB042C" w:rsidRDefault="00035ADA" w:rsidP="00035ADA">
      <w:pPr>
        <w:pStyle w:val="Sarakstarindkopa"/>
        <w:numPr>
          <w:ilvl w:val="0"/>
          <w:numId w:val="9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у пострадавшего имеется рана, закрой ее, желательно, стерильной марлевой салфеткой;</w:t>
      </w:r>
    </w:p>
    <w:p w14:paraId="63D5F3E9" w14:textId="77777777" w:rsidR="00BB042C" w:rsidRDefault="00035ADA" w:rsidP="00035ADA">
      <w:pPr>
        <w:pStyle w:val="Sarakstarindkopa"/>
        <w:numPr>
          <w:ilvl w:val="0"/>
          <w:numId w:val="9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3EA" w14:textId="77777777" w:rsidR="00BB042C" w:rsidRDefault="00035ADA" w:rsidP="00035ADA">
      <w:pPr>
        <w:pStyle w:val="Sarakstarindkopa"/>
        <w:numPr>
          <w:ilvl w:val="0"/>
          <w:numId w:val="9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;</w:t>
      </w:r>
    </w:p>
    <w:p w14:paraId="63D5F3EB" w14:textId="77777777" w:rsidR="00BB042C" w:rsidRDefault="00035ADA" w:rsidP="00035ADA">
      <w:pPr>
        <w:pStyle w:val="Sarakstarindkopa"/>
        <w:numPr>
          <w:ilvl w:val="0"/>
          <w:numId w:val="9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еанимируй пострадавшего, если это необходимо.</w:t>
      </w:r>
    </w:p>
    <w:p w14:paraId="63D5F3EC" w14:textId="77777777" w:rsidR="00BB042C" w:rsidRDefault="00BB042C">
      <w:pPr>
        <w:pStyle w:val="Sarakstarindkopa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3ED" w14:textId="77777777" w:rsidR="00BB042C" w:rsidRDefault="00BB042C">
      <w:pPr>
        <w:pStyle w:val="Sarakstarindkopa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3EE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9.7. Кровотечение из носа</w:t>
      </w:r>
    </w:p>
    <w:p w14:paraId="63D5F3EF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3F0" w14:textId="77777777" w:rsidR="00BB042C" w:rsidRDefault="00035ADA" w:rsidP="00035ADA">
      <w:pPr>
        <w:pStyle w:val="Sarakstarindkopa"/>
        <w:numPr>
          <w:ilvl w:val="0"/>
          <w:numId w:val="99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ажми пострадавшему ноздрю, из которой течет кровь;</w:t>
      </w:r>
    </w:p>
    <w:p w14:paraId="63D5F3F1" w14:textId="77777777" w:rsidR="00BB042C" w:rsidRDefault="00035ADA" w:rsidP="00035ADA">
      <w:pPr>
        <w:pStyle w:val="Sarakstarindkopa"/>
        <w:numPr>
          <w:ilvl w:val="0"/>
          <w:numId w:val="99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сади пострадавшего и голову наклони вперед;</w:t>
      </w:r>
    </w:p>
    <w:p w14:paraId="63D5F3F2" w14:textId="77777777" w:rsidR="00BB042C" w:rsidRDefault="00035ADA" w:rsidP="00035ADA">
      <w:pPr>
        <w:pStyle w:val="Sarakstarindkopa"/>
        <w:numPr>
          <w:ilvl w:val="0"/>
          <w:numId w:val="99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ложи холодное к носу и затылку пострадавшего;</w:t>
      </w:r>
    </w:p>
    <w:p w14:paraId="63D5F3F3" w14:textId="77777777" w:rsidR="00BB042C" w:rsidRDefault="00035ADA" w:rsidP="00035ADA">
      <w:pPr>
        <w:pStyle w:val="Sarakstarindkopa"/>
        <w:numPr>
          <w:ilvl w:val="0"/>
          <w:numId w:val="99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кровотечение продолжается более 20 минут, вызови Скорую помощь;</w:t>
      </w:r>
    </w:p>
    <w:p w14:paraId="63D5F3F4" w14:textId="77777777" w:rsidR="00BB042C" w:rsidRDefault="00035ADA" w:rsidP="00035ADA">
      <w:pPr>
        <w:pStyle w:val="Sarakstarindkopa"/>
        <w:numPr>
          <w:ilvl w:val="0"/>
          <w:numId w:val="99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.</w:t>
      </w:r>
    </w:p>
    <w:p w14:paraId="63D5F3F5" w14:textId="77777777" w:rsidR="00BB042C" w:rsidRDefault="00BB042C">
      <w:pPr>
        <w:pStyle w:val="Sarakstarindkopa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3F6" w14:textId="77777777" w:rsidR="00BB042C" w:rsidRDefault="00BB042C">
      <w:pPr>
        <w:pStyle w:val="Sarakstarindkopa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3F7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9.8. Действия на месте автоаварии</w:t>
      </w:r>
    </w:p>
    <w:p w14:paraId="63D5F3F8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 любом дорожно-транспортном происшествии предполагайте, что может быть поврежден позвоночник пострадавшего. При виде автоаварии, оцени ситуацию и, не подвергая себя опасности, приступи к мерам по спасению пострадавших:</w:t>
      </w:r>
    </w:p>
    <w:p w14:paraId="63D5F3F9" w14:textId="77777777" w:rsidR="00BB042C" w:rsidRDefault="00035ADA" w:rsidP="00035ADA">
      <w:pPr>
        <w:pStyle w:val="Sarakstarindkopa"/>
        <w:numPr>
          <w:ilvl w:val="0"/>
          <w:numId w:val="10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танови свое транспортное средство на безопасном расстоянии от места происшествия;</w:t>
      </w:r>
    </w:p>
    <w:p w14:paraId="63D5F3FA" w14:textId="77777777" w:rsidR="00BB042C" w:rsidRDefault="00035ADA" w:rsidP="00035ADA">
      <w:pPr>
        <w:pStyle w:val="Sarakstarindkopa"/>
        <w:numPr>
          <w:ilvl w:val="0"/>
          <w:numId w:val="10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 своем транспортном средстве включи аварийные сигналы;</w:t>
      </w:r>
    </w:p>
    <w:p w14:paraId="63D5F3FB" w14:textId="77777777" w:rsidR="00BB042C" w:rsidRDefault="00035ADA" w:rsidP="00035ADA">
      <w:pPr>
        <w:pStyle w:val="Sarakstarindkopa"/>
        <w:numPr>
          <w:ilvl w:val="0"/>
          <w:numId w:val="10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озьми из машины аптечку и аварийный знак;</w:t>
      </w:r>
    </w:p>
    <w:p w14:paraId="63D5F3FC" w14:textId="77777777" w:rsidR="00BB042C" w:rsidRDefault="00035ADA" w:rsidP="00035ADA">
      <w:pPr>
        <w:pStyle w:val="Sarakstarindkopa"/>
        <w:numPr>
          <w:ilvl w:val="0"/>
          <w:numId w:val="10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варийный знак установи на необходимом расстоянии от места происшествия;</w:t>
      </w:r>
    </w:p>
    <w:p w14:paraId="63D5F3FD" w14:textId="77777777" w:rsidR="00BB042C" w:rsidRDefault="00035ADA" w:rsidP="00035ADA">
      <w:pPr>
        <w:pStyle w:val="Sarakstarindkopa"/>
        <w:numPr>
          <w:ilvl w:val="0"/>
          <w:numId w:val="10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старайся проникнуть в салон автомобиля.</w:t>
      </w:r>
    </w:p>
    <w:p w14:paraId="63D5F3FE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Оказание помощи:</w:t>
      </w:r>
    </w:p>
    <w:p w14:paraId="63D5F3FF" w14:textId="77777777" w:rsidR="00BB042C" w:rsidRDefault="00035ADA" w:rsidP="00035ADA">
      <w:pPr>
        <w:pStyle w:val="Sarakstarindkopa"/>
        <w:numPr>
          <w:ilvl w:val="0"/>
          <w:numId w:val="10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оцени ситуацию и состояние пострадавшего, если необходимо сразу вызови Скорую помощь;</w:t>
      </w:r>
    </w:p>
    <w:p w14:paraId="63D5F400" w14:textId="77777777" w:rsidR="00BB042C" w:rsidRDefault="00035ADA" w:rsidP="00035ADA">
      <w:pPr>
        <w:pStyle w:val="Sarakstarindkopa"/>
        <w:numPr>
          <w:ilvl w:val="0"/>
          <w:numId w:val="10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тавь пострадавшего в салоне автомобиля, за исключением случаев, когда:</w:t>
      </w:r>
    </w:p>
    <w:p w14:paraId="63D5F401" w14:textId="77777777" w:rsidR="00BB042C" w:rsidRDefault="00035ADA" w:rsidP="00035ADA">
      <w:pPr>
        <w:pStyle w:val="Sarakstarindkopa"/>
        <w:numPr>
          <w:ilvl w:val="0"/>
          <w:numId w:val="10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жизнь пострадавшего находится в опасности;</w:t>
      </w:r>
    </w:p>
    <w:p w14:paraId="63D5F402" w14:textId="77777777" w:rsidR="00BB042C" w:rsidRDefault="00035ADA" w:rsidP="00035ADA">
      <w:pPr>
        <w:pStyle w:val="Sarakstarindkopa"/>
        <w:numPr>
          <w:ilvl w:val="0"/>
          <w:numId w:val="10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страдавший находится без сознания.</w:t>
      </w:r>
    </w:p>
    <w:p w14:paraId="63D5F403" w14:textId="77777777" w:rsidR="00BB042C" w:rsidRDefault="00035ADA" w:rsidP="00035ADA">
      <w:pPr>
        <w:pStyle w:val="Sarakstarindkopa"/>
        <w:numPr>
          <w:ilvl w:val="0"/>
          <w:numId w:val="10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свободи пострадавшего из автомобиля методом «обезьяньей хваткой» (если это необходимо);</w:t>
      </w:r>
    </w:p>
    <w:p w14:paraId="63D5F404" w14:textId="77777777" w:rsidR="00BB042C" w:rsidRDefault="00035ADA" w:rsidP="00035ADA">
      <w:pPr>
        <w:pStyle w:val="Sarakstarindkopa"/>
        <w:numPr>
          <w:ilvl w:val="0"/>
          <w:numId w:val="10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едоставь необходимую помощь.</w:t>
      </w:r>
    </w:p>
    <w:p w14:paraId="63D5F405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Помни:</w:t>
      </w:r>
    </w:p>
    <w:p w14:paraId="63D5F406" w14:textId="77777777" w:rsidR="00BB042C" w:rsidRDefault="00035ADA" w:rsidP="00035ADA">
      <w:pPr>
        <w:pStyle w:val="Sarakstarindkopa"/>
        <w:numPr>
          <w:ilvl w:val="0"/>
          <w:numId w:val="10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работавшая подушка безопасности не опасна Тебе и пострадавшему!</w:t>
      </w:r>
    </w:p>
    <w:p w14:paraId="63D5F407" w14:textId="77777777" w:rsidR="00BB042C" w:rsidRDefault="00035ADA" w:rsidP="00035ADA">
      <w:pPr>
        <w:pStyle w:val="Sarakstarindkopa"/>
        <w:numPr>
          <w:ilvl w:val="0"/>
          <w:numId w:val="10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будь внимателен, если она не сработала!</w:t>
      </w:r>
    </w:p>
    <w:p w14:paraId="63D5F408" w14:textId="77777777" w:rsidR="00BB042C" w:rsidRDefault="00BB042C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409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9.9. Действия на месте аварии мотоцикла</w:t>
      </w:r>
    </w:p>
    <w:p w14:paraId="63D5F40A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В любом дорожно-транспортном происшествии предполагайте, что может быть поврежден позвоночник пострадавшего. </w:t>
      </w:r>
    </w:p>
    <w:p w14:paraId="63D5F40B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40C" w14:textId="77777777" w:rsidR="00BB042C" w:rsidRDefault="00035ADA" w:rsidP="00035ADA">
      <w:pPr>
        <w:pStyle w:val="Sarakstarindkopa"/>
        <w:numPr>
          <w:ilvl w:val="0"/>
          <w:numId w:val="11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трогай и не передвигай пострадавшего;</w:t>
      </w:r>
    </w:p>
    <w:p w14:paraId="63D5F40D" w14:textId="77777777" w:rsidR="00BB042C" w:rsidRDefault="00035ADA" w:rsidP="00035ADA">
      <w:pPr>
        <w:pStyle w:val="Sarakstarindkopa"/>
        <w:numPr>
          <w:ilvl w:val="0"/>
          <w:numId w:val="11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;</w:t>
      </w:r>
    </w:p>
    <w:p w14:paraId="63D5F40E" w14:textId="77777777" w:rsidR="00BB042C" w:rsidRDefault="00035ADA" w:rsidP="00035ADA">
      <w:pPr>
        <w:pStyle w:val="Sarakstarindkopa"/>
        <w:numPr>
          <w:ilvl w:val="0"/>
          <w:numId w:val="11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шлем мотоциклиста сними очень аккуратно, не травмируя шею пострадавшего, только в таких случаях:</w:t>
      </w:r>
    </w:p>
    <w:p w14:paraId="63D5F40F" w14:textId="77777777" w:rsidR="00BB042C" w:rsidRDefault="00035ADA" w:rsidP="00035ADA">
      <w:pPr>
        <w:pStyle w:val="Sarakstarindkopa"/>
        <w:numPr>
          <w:ilvl w:val="0"/>
          <w:numId w:val="11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страдавший находится без сознания;</w:t>
      </w:r>
    </w:p>
    <w:p w14:paraId="63D5F410" w14:textId="77777777" w:rsidR="00BB042C" w:rsidRDefault="00035ADA" w:rsidP="00035ADA">
      <w:pPr>
        <w:pStyle w:val="Sarakstarindkopa"/>
        <w:numPr>
          <w:ilvl w:val="0"/>
          <w:numId w:val="11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из-под шлема течёт кровь.</w:t>
      </w:r>
    </w:p>
    <w:p w14:paraId="63D5F411" w14:textId="382C308A" w:rsidR="00BB042C" w:rsidRDefault="00035ADA" w:rsidP="00492A84">
      <w:pPr>
        <w:pStyle w:val="Sarakstarindkopa"/>
        <w:numPr>
          <w:ilvl w:val="0"/>
          <w:numId w:val="11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омоги снять шлем мотоциклисту, если </w:t>
      </w:r>
      <w:r w:rsidR="008200FE">
        <w:rPr>
          <w:rFonts w:ascii="Times New Roman" w:hAnsi="Times New Roman"/>
          <w:sz w:val="24"/>
          <w:szCs w:val="24"/>
        </w:rPr>
        <w:t xml:space="preserve">у </w:t>
      </w:r>
      <w:r>
        <w:rPr>
          <w:rFonts w:ascii="Times New Roman" w:hAnsi="Times New Roman"/>
          <w:sz w:val="24"/>
          <w:szCs w:val="24"/>
        </w:rPr>
        <w:t>пострадавш</w:t>
      </w:r>
      <w:r w:rsidR="008200FE">
        <w:rPr>
          <w:rFonts w:ascii="Times New Roman" w:hAnsi="Times New Roman"/>
          <w:sz w:val="24"/>
          <w:szCs w:val="24"/>
        </w:rPr>
        <w:t>его рвота</w:t>
      </w:r>
      <w:r>
        <w:rPr>
          <w:rFonts w:ascii="Times New Roman" w:hAnsi="Times New Roman"/>
          <w:sz w:val="24"/>
          <w:szCs w:val="24"/>
        </w:rPr>
        <w:t>;</w:t>
      </w:r>
    </w:p>
    <w:p w14:paraId="63D5F412" w14:textId="77777777" w:rsidR="00BB042C" w:rsidRDefault="00035ADA" w:rsidP="00035ADA">
      <w:pPr>
        <w:pStyle w:val="Sarakstarindkopa"/>
        <w:numPr>
          <w:ilvl w:val="0"/>
          <w:numId w:val="11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едоставь необходимую помощь.</w:t>
      </w:r>
    </w:p>
    <w:p w14:paraId="63D5F413" w14:textId="77777777" w:rsidR="00BB042C" w:rsidRDefault="00BB042C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</w:p>
    <w:p w14:paraId="63D5F414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415" w14:textId="77777777" w:rsidR="00BB042C" w:rsidRDefault="00035ADA" w:rsidP="00035ADA">
      <w:pPr>
        <w:pStyle w:val="Sarakstarindkopa"/>
        <w:numPr>
          <w:ilvl w:val="0"/>
          <w:numId w:val="114"/>
        </w:numPr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Ампутация</w:t>
      </w:r>
    </w:p>
    <w:p w14:paraId="63D5F416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417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418" w14:textId="77777777" w:rsidR="00BB042C" w:rsidRDefault="00035ADA" w:rsidP="00035ADA">
      <w:pPr>
        <w:pStyle w:val="Sarakstarindkopa"/>
        <w:numPr>
          <w:ilvl w:val="0"/>
          <w:numId w:val="11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 руки одень одноразовые перчатки или другие водонепроницаемые средства защиты (например, целлофановый пакет);</w:t>
      </w:r>
    </w:p>
    <w:p w14:paraId="63D5F419" w14:textId="77777777" w:rsidR="00BB042C" w:rsidRDefault="00035ADA" w:rsidP="00035ADA">
      <w:pPr>
        <w:pStyle w:val="Sarakstarindkopa"/>
        <w:numPr>
          <w:ilvl w:val="0"/>
          <w:numId w:val="11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освободи кровоточащее место от одежды;</w:t>
      </w:r>
    </w:p>
    <w:p w14:paraId="63D5F41A" w14:textId="77777777" w:rsidR="00BB042C" w:rsidRDefault="00035ADA" w:rsidP="00035ADA">
      <w:pPr>
        <w:pStyle w:val="Sarakstarindkopa"/>
        <w:numPr>
          <w:ilvl w:val="0"/>
          <w:numId w:val="11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возможно, зажми рану пальцем, ладонью или кулаком, используя марлевую салфетку или чистый кусок ткани;</w:t>
      </w:r>
    </w:p>
    <w:p w14:paraId="63D5F41B" w14:textId="77777777" w:rsidR="00BB042C" w:rsidRDefault="00035ADA" w:rsidP="00035ADA">
      <w:pPr>
        <w:pStyle w:val="Sarakstarindkopa"/>
        <w:numPr>
          <w:ilvl w:val="0"/>
          <w:numId w:val="11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ложи пострадавшего лежа открытой раной наверх;</w:t>
      </w:r>
    </w:p>
    <w:p w14:paraId="63D5F41C" w14:textId="77777777" w:rsidR="00BB042C" w:rsidRDefault="00035ADA" w:rsidP="00035ADA">
      <w:pPr>
        <w:pStyle w:val="Sarakstarindkopa"/>
        <w:numPr>
          <w:ilvl w:val="0"/>
          <w:numId w:val="11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достоверься, что кровотечение остановлено;</w:t>
      </w:r>
    </w:p>
    <w:p w14:paraId="63D5F41D" w14:textId="77777777" w:rsidR="00BB042C" w:rsidRDefault="00035ADA" w:rsidP="00035ADA">
      <w:pPr>
        <w:pStyle w:val="Sarakstarindkopa"/>
        <w:numPr>
          <w:ilvl w:val="0"/>
          <w:numId w:val="11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кровотечение продолжается, зажми рану сильнее, если возможно, положи дополнительные марлевые салфетки или куски ткани на уже приложенные материалы;</w:t>
      </w:r>
    </w:p>
    <w:p w14:paraId="63D5F41E" w14:textId="77777777" w:rsidR="00BB042C" w:rsidRDefault="00035ADA" w:rsidP="00035ADA">
      <w:pPr>
        <w:pStyle w:val="Sarakstarindkopa"/>
        <w:numPr>
          <w:ilvl w:val="0"/>
          <w:numId w:val="11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;</w:t>
      </w:r>
    </w:p>
    <w:p w14:paraId="63D5F41F" w14:textId="77777777" w:rsidR="00BB042C" w:rsidRDefault="00035ADA" w:rsidP="00035ADA">
      <w:pPr>
        <w:pStyle w:val="Sarakstarindkopa"/>
        <w:numPr>
          <w:ilvl w:val="0"/>
          <w:numId w:val="11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ержи рану зажатой до приезда Скорой помощи;</w:t>
      </w:r>
    </w:p>
    <w:p w14:paraId="63D5F420" w14:textId="77777777" w:rsidR="00BB042C" w:rsidRDefault="00035ADA" w:rsidP="00035ADA">
      <w:pPr>
        <w:pStyle w:val="Sarakstarindkopa"/>
        <w:numPr>
          <w:ilvl w:val="0"/>
          <w:numId w:val="11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421" w14:textId="77777777" w:rsidR="00BB042C" w:rsidRDefault="00035ADA" w:rsidP="00035ADA">
      <w:pPr>
        <w:pStyle w:val="Sarakstarindkopa"/>
        <w:numPr>
          <w:ilvl w:val="0"/>
          <w:numId w:val="11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.</w:t>
      </w:r>
    </w:p>
    <w:p w14:paraId="63D5F422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423" w14:textId="77777777" w:rsidR="00BB042C" w:rsidRDefault="00035ADA">
      <w:pPr>
        <w:pStyle w:val="Body"/>
        <w:ind w:left="36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Ампутирование части руки или ноги, при наличии перевязочных материалов</w:t>
      </w:r>
    </w:p>
    <w:p w14:paraId="63D5F424" w14:textId="77777777" w:rsidR="00BB042C" w:rsidRDefault="00035ADA">
      <w:pPr>
        <w:pStyle w:val="Body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425" w14:textId="77777777" w:rsidR="00BB042C" w:rsidRDefault="00035ADA" w:rsidP="00035ADA">
      <w:pPr>
        <w:pStyle w:val="Sarakstarindkopa"/>
        <w:numPr>
          <w:ilvl w:val="0"/>
          <w:numId w:val="11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 руки одень одноразовые перчатки или другие водонепроницаемые средства защиты (например, целлофановый пакет);</w:t>
      </w:r>
    </w:p>
    <w:p w14:paraId="63D5F426" w14:textId="77777777" w:rsidR="00BB042C" w:rsidRDefault="00035ADA" w:rsidP="00035ADA">
      <w:pPr>
        <w:pStyle w:val="Sarakstarindkopa"/>
        <w:numPr>
          <w:ilvl w:val="0"/>
          <w:numId w:val="11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вободи кровоточащее место от одежды;</w:t>
      </w:r>
    </w:p>
    <w:p w14:paraId="63D5F427" w14:textId="77777777" w:rsidR="00BB042C" w:rsidRDefault="00035ADA" w:rsidP="00035ADA">
      <w:pPr>
        <w:pStyle w:val="Sarakstarindkopa"/>
        <w:numPr>
          <w:ilvl w:val="0"/>
          <w:numId w:val="11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возможно, зажми рану пальцем, ладонью или кулаком, используя марлевую салфетку или чистый кусок ткани;</w:t>
      </w:r>
    </w:p>
    <w:p w14:paraId="63D5F428" w14:textId="77777777" w:rsidR="00BB042C" w:rsidRDefault="00035ADA" w:rsidP="00035ADA">
      <w:pPr>
        <w:pStyle w:val="Sarakstarindkopa"/>
        <w:numPr>
          <w:ilvl w:val="0"/>
          <w:numId w:val="11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ложи пострадавшего лежа открытой раной наверх;</w:t>
      </w:r>
    </w:p>
    <w:p w14:paraId="63D5F429" w14:textId="77777777" w:rsidR="00BB042C" w:rsidRDefault="00035ADA" w:rsidP="00035ADA">
      <w:pPr>
        <w:pStyle w:val="Sarakstarindkopa"/>
        <w:numPr>
          <w:ilvl w:val="0"/>
          <w:numId w:val="11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ложи тугую повязку на ампутированную часть тела;</w:t>
      </w:r>
    </w:p>
    <w:p w14:paraId="63D5F42A" w14:textId="77777777" w:rsidR="00BB042C" w:rsidRDefault="00035ADA" w:rsidP="00035ADA">
      <w:pPr>
        <w:pStyle w:val="Sarakstarindkopa"/>
        <w:numPr>
          <w:ilvl w:val="0"/>
          <w:numId w:val="11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достоверься, что кровотечение остановлено;</w:t>
      </w:r>
    </w:p>
    <w:p w14:paraId="63D5F42B" w14:textId="77777777" w:rsidR="00BB042C" w:rsidRDefault="00035ADA" w:rsidP="00035ADA">
      <w:pPr>
        <w:pStyle w:val="Sarakstarindkopa"/>
        <w:numPr>
          <w:ilvl w:val="0"/>
          <w:numId w:val="11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;</w:t>
      </w:r>
    </w:p>
    <w:p w14:paraId="63D5F42C" w14:textId="77777777" w:rsidR="00BB042C" w:rsidRDefault="00035ADA" w:rsidP="00035ADA">
      <w:pPr>
        <w:pStyle w:val="Sarakstarindkopa"/>
        <w:numPr>
          <w:ilvl w:val="0"/>
          <w:numId w:val="11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ержи рану зажатой до приезда Скорой помощи;</w:t>
      </w:r>
    </w:p>
    <w:p w14:paraId="63D5F42D" w14:textId="77777777" w:rsidR="00BB042C" w:rsidRDefault="00035ADA" w:rsidP="00035ADA">
      <w:pPr>
        <w:pStyle w:val="Sarakstarindkopa"/>
        <w:numPr>
          <w:ilvl w:val="0"/>
          <w:numId w:val="11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42E" w14:textId="77777777" w:rsidR="00BB042C" w:rsidRDefault="00035ADA" w:rsidP="00035ADA">
      <w:pPr>
        <w:pStyle w:val="Sarakstarindkopa"/>
        <w:numPr>
          <w:ilvl w:val="0"/>
          <w:numId w:val="11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.</w:t>
      </w:r>
    </w:p>
    <w:p w14:paraId="63D5F42F" w14:textId="77777777" w:rsidR="00BB042C" w:rsidRDefault="00BB042C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</w:p>
    <w:p w14:paraId="63D5F430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Жгут – это крайнее средство, которое используется для остановки жизни опасного кровотечения на руке или ноге только в том случае, если использование компрессионного бандажа неэффективно или нет возможности его использовать.</w:t>
      </w:r>
    </w:p>
    <w:p w14:paraId="63D5F431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Неправильное применение жгута может увеличить потерю крови.</w:t>
      </w:r>
    </w:p>
    <w:p w14:paraId="63D5F432" w14:textId="77777777" w:rsidR="00BB042C" w:rsidRDefault="00BB042C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433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>Для правильного наложения жгута и остановки жизни опасного кровотечения необходимо пройти теоретические и практические занятия, где каждый обучаемый учится накладывать жгут.</w:t>
      </w:r>
    </w:p>
    <w:p w14:paraId="63D5F434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>Взяв во внимание вышеуказанное, обучение применения жгута более детально рассматривается в программе оказания первой помощи или в программе оказания первой помощи с углубленным обучением.</w:t>
      </w:r>
    </w:p>
    <w:p w14:paraId="63D5F435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>При обучении применения жгута с углубленным обучением необходимо согласовать со Службой экстренной медицинской скорой помощи.</w:t>
      </w:r>
    </w:p>
    <w:p w14:paraId="63D5F436" w14:textId="77777777" w:rsidR="00BB042C" w:rsidRDefault="00BB042C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D5F437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Уход за ампутированной частью тела:</w:t>
      </w:r>
    </w:p>
    <w:p w14:paraId="63D5F438" w14:textId="77777777" w:rsidR="00BB042C" w:rsidRDefault="00035ADA" w:rsidP="00035ADA">
      <w:pPr>
        <w:pStyle w:val="Sarakstarindkopa"/>
        <w:numPr>
          <w:ilvl w:val="0"/>
          <w:numId w:val="12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аверни часть тела в чистый кусок ткани;</w:t>
      </w:r>
    </w:p>
    <w:p w14:paraId="63D5F439" w14:textId="77777777" w:rsidR="00BB042C" w:rsidRDefault="00035ADA" w:rsidP="00035ADA">
      <w:pPr>
        <w:pStyle w:val="Sarakstarindkopa"/>
        <w:numPr>
          <w:ilvl w:val="0"/>
          <w:numId w:val="12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ложи часть тела в неиспорченный целлофановый пакет;</w:t>
      </w:r>
    </w:p>
    <w:p w14:paraId="63D5F43A" w14:textId="77777777" w:rsidR="00BB042C" w:rsidRDefault="00035ADA" w:rsidP="00035ADA">
      <w:pPr>
        <w:pStyle w:val="Sarakstarindkopa"/>
        <w:numPr>
          <w:ilvl w:val="0"/>
          <w:numId w:val="12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целлофановый пакет помести в резервуар (пакет, ведро или т.п.), наполненный льдом или холодной водой или же положи в холодильник с оптимальной температурой +4С).</w:t>
      </w:r>
    </w:p>
    <w:p w14:paraId="63D5F43B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Не промывай ампутированную часть тела.</w:t>
      </w:r>
    </w:p>
    <w:p w14:paraId="63D5F43C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Не допусти, чтобы ампутированная часть тела замерзла или перегрелась.</w:t>
      </w:r>
    </w:p>
    <w:p w14:paraId="63D5F43D" w14:textId="77777777" w:rsidR="00BB042C" w:rsidRDefault="00BB042C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43E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У пострадавшего выбит зуб</w:t>
      </w:r>
    </w:p>
    <w:p w14:paraId="63D5F43F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440" w14:textId="77777777" w:rsidR="00BB042C" w:rsidRDefault="00035ADA" w:rsidP="00035ADA">
      <w:pPr>
        <w:pStyle w:val="Sarakstarindkopa"/>
        <w:numPr>
          <w:ilvl w:val="0"/>
          <w:numId w:val="12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дними выбитый зуб, держа за его белую часть;</w:t>
      </w:r>
    </w:p>
    <w:p w14:paraId="63D5F441" w14:textId="77777777" w:rsidR="00BB042C" w:rsidRDefault="00035ADA" w:rsidP="00035ADA">
      <w:pPr>
        <w:pStyle w:val="Sarakstarindkopa"/>
        <w:numPr>
          <w:ilvl w:val="0"/>
          <w:numId w:val="12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мести зуб в холодное молоко;</w:t>
      </w:r>
    </w:p>
    <w:p w14:paraId="63D5F442" w14:textId="77777777" w:rsidR="00BB042C" w:rsidRDefault="00035ADA" w:rsidP="00035ADA">
      <w:pPr>
        <w:pStyle w:val="Sarakstarindkopa"/>
        <w:numPr>
          <w:ilvl w:val="0"/>
          <w:numId w:val="12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медленно посети зубного врача.</w:t>
      </w:r>
    </w:p>
    <w:p w14:paraId="63D5F443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Если выбитый зуб установлен обратно в течении 1 часа, есть шанс, что зуб прирастёт.</w:t>
      </w:r>
    </w:p>
    <w:p w14:paraId="63D5F444" w14:textId="77777777" w:rsidR="00BB042C" w:rsidRDefault="00BB042C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445" w14:textId="77777777" w:rsidR="00BB042C" w:rsidRDefault="00035ADA">
      <w:pPr>
        <w:pStyle w:val="Sarakstarindkopa"/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11.</w:t>
      </w:r>
      <w:r>
        <w:rPr>
          <w:rFonts w:ascii="Times New Roman" w:hAnsi="Times New Roman"/>
          <w:b/>
          <w:bCs/>
          <w:caps/>
          <w:sz w:val="24"/>
          <w:szCs w:val="24"/>
        </w:rPr>
        <w:tab/>
        <w:t>Несчастные случаи, которые нанесены животными</w:t>
      </w:r>
    </w:p>
    <w:p w14:paraId="63D5F446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Опасно! Потенциальный риск заразиться бешенством.</w:t>
      </w:r>
    </w:p>
    <w:p w14:paraId="63D5F447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11.1. Раны от укусов животных</w:t>
      </w:r>
    </w:p>
    <w:p w14:paraId="63D5F448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449" w14:textId="77777777" w:rsidR="00BB042C" w:rsidRDefault="00035ADA" w:rsidP="00035ADA">
      <w:pPr>
        <w:pStyle w:val="Sarakstarindkopa"/>
        <w:numPr>
          <w:ilvl w:val="0"/>
          <w:numId w:val="12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если рана не большая, нет опасного кровотечения, промой ее водой и мылом;</w:t>
      </w:r>
    </w:p>
    <w:p w14:paraId="63D5F44A" w14:textId="77777777" w:rsidR="00BB042C" w:rsidRDefault="00035ADA" w:rsidP="00035ADA">
      <w:pPr>
        <w:pStyle w:val="Sarakstarindkopa"/>
        <w:numPr>
          <w:ilvl w:val="0"/>
          <w:numId w:val="12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еревяжи рану;</w:t>
      </w:r>
    </w:p>
    <w:p w14:paraId="63D5F44B" w14:textId="77777777" w:rsidR="00BB042C" w:rsidRDefault="00035ADA" w:rsidP="00035ADA">
      <w:pPr>
        <w:pStyle w:val="Sarakstarindkopa"/>
        <w:numPr>
          <w:ilvl w:val="0"/>
          <w:numId w:val="12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.</w:t>
      </w:r>
    </w:p>
    <w:p w14:paraId="63D5F44C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11.2. Укус змеи</w:t>
      </w:r>
    </w:p>
    <w:p w14:paraId="63D5F44D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44E" w14:textId="77777777" w:rsidR="00BB042C" w:rsidRDefault="00035ADA" w:rsidP="00035ADA">
      <w:pPr>
        <w:pStyle w:val="Sarakstarindkopa"/>
        <w:numPr>
          <w:ilvl w:val="0"/>
          <w:numId w:val="12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;</w:t>
      </w:r>
    </w:p>
    <w:p w14:paraId="63D5F44F" w14:textId="77777777" w:rsidR="00BB042C" w:rsidRDefault="00035ADA" w:rsidP="00035ADA">
      <w:pPr>
        <w:pStyle w:val="Sarakstarindkopa"/>
        <w:numPr>
          <w:ilvl w:val="0"/>
          <w:numId w:val="12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тарайся не шевелить ту часть тела, куда укусила змея;</w:t>
      </w:r>
    </w:p>
    <w:p w14:paraId="63D5F450" w14:textId="77777777" w:rsidR="00BB042C" w:rsidRDefault="00035ADA" w:rsidP="00035ADA">
      <w:pPr>
        <w:pStyle w:val="Sarakstarindkopa"/>
        <w:numPr>
          <w:ilvl w:val="0"/>
          <w:numId w:val="12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451" w14:textId="77777777" w:rsidR="00BB042C" w:rsidRDefault="00035ADA" w:rsidP="00035ADA">
      <w:pPr>
        <w:pStyle w:val="Sarakstarindkopa"/>
        <w:numPr>
          <w:ilvl w:val="0"/>
          <w:numId w:val="12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.</w:t>
      </w:r>
    </w:p>
    <w:p w14:paraId="63D5F452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*Не накладывай жгут или перевязку, не высасывай яд ртом, не режь, не прижигай. </w:t>
      </w:r>
    </w:p>
    <w:p w14:paraId="63D5F453" w14:textId="77777777" w:rsidR="00BB042C" w:rsidRDefault="00035ADA">
      <w:pPr>
        <w:pStyle w:val="Body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11.3</w:t>
      </w:r>
      <w:r>
        <w:rPr>
          <w:rFonts w:ascii="Times New Roman" w:hAnsi="Times New Roman"/>
          <w:b/>
          <w:bCs/>
          <w:sz w:val="24"/>
          <w:szCs w:val="24"/>
        </w:rPr>
        <w:t>. Укусы</w:t>
      </w:r>
      <w:r>
        <w:rPr>
          <w:rFonts w:ascii="Times New Roman" w:hAnsi="Times New Roman"/>
          <w:b/>
          <w:bCs/>
          <w:cap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насекомых в полость рта</w:t>
      </w:r>
    </w:p>
    <w:p w14:paraId="63D5F454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*</w:t>
      </w:r>
      <w:r>
        <w:rPr>
          <w:rFonts w:ascii="Times New Roman" w:hAnsi="Times New Roman"/>
          <w:sz w:val="24"/>
          <w:szCs w:val="24"/>
        </w:rPr>
        <w:t xml:space="preserve"> Опасно!  Bозможная обструкция дыхательных путей</w:t>
      </w:r>
      <w:r>
        <w:t xml:space="preserve"> </w:t>
      </w:r>
      <w:r>
        <w:rPr>
          <w:rFonts w:ascii="Times New Roman" w:hAnsi="Times New Roman"/>
          <w:sz w:val="24"/>
          <w:szCs w:val="24"/>
        </w:rPr>
        <w:t>и удушье из-за отека!</w:t>
      </w:r>
    </w:p>
    <w:p w14:paraId="63D5F455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456" w14:textId="77777777" w:rsidR="00BB042C" w:rsidRDefault="00035ADA" w:rsidP="00035ADA">
      <w:pPr>
        <w:pStyle w:val="Sarakstarindkopa"/>
        <w:numPr>
          <w:ilvl w:val="0"/>
          <w:numId w:val="12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сегда вызывай Скорую помощь;</w:t>
      </w:r>
    </w:p>
    <w:p w14:paraId="63D5F457" w14:textId="77777777" w:rsidR="00BB042C" w:rsidRDefault="00035ADA" w:rsidP="00035ADA">
      <w:pPr>
        <w:pStyle w:val="Sarakstarindkopa"/>
        <w:numPr>
          <w:ilvl w:val="0"/>
          <w:numId w:val="12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ай пострадавшему обсасывать лед или выпить холодную воду маленькими глотками;</w:t>
      </w:r>
    </w:p>
    <w:p w14:paraId="63D5F458" w14:textId="77777777" w:rsidR="00BB042C" w:rsidRDefault="00035ADA" w:rsidP="00035ADA">
      <w:pPr>
        <w:pStyle w:val="Sarakstarindkopa"/>
        <w:numPr>
          <w:ilvl w:val="0"/>
          <w:numId w:val="12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хлаждай шею снаружи.</w:t>
      </w:r>
    </w:p>
    <w:p w14:paraId="63D5F459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45A" w14:textId="77777777" w:rsidR="00BB042C" w:rsidRDefault="00035ADA" w:rsidP="00035ADA">
      <w:pPr>
        <w:pStyle w:val="Sarakstarindkopa"/>
        <w:numPr>
          <w:ilvl w:val="0"/>
          <w:numId w:val="129"/>
        </w:numPr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Инородные тела</w:t>
      </w:r>
    </w:p>
    <w:p w14:paraId="63D5F45B" w14:textId="77777777" w:rsidR="00BB042C" w:rsidRDefault="00BB042C">
      <w:pPr>
        <w:pStyle w:val="Body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45C" w14:textId="77777777" w:rsidR="00BB042C" w:rsidRDefault="00035ADA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12.1. Инородные тела в дыхательных путях</w:t>
      </w:r>
    </w:p>
    <w:p w14:paraId="63D5F45D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Опасно – возможно удушье!</w:t>
      </w:r>
    </w:p>
    <w:p w14:paraId="63D5F45E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45F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зволь пострадавшему самому откашлять инородное тело!</w:t>
      </w:r>
    </w:p>
    <w:p w14:paraId="63D5F460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пострадавший сам не может откашлять инородное тело, тогда:</w:t>
      </w:r>
    </w:p>
    <w:p w14:paraId="63D5F461" w14:textId="77777777" w:rsidR="00BB042C" w:rsidRDefault="00035ADA" w:rsidP="00035ADA">
      <w:pPr>
        <w:pStyle w:val="Sarakstarindkopa"/>
        <w:numPr>
          <w:ilvl w:val="0"/>
          <w:numId w:val="13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клони верхнюю часть тела пострадавшего и 5 раз похлопай между лопатками;</w:t>
      </w:r>
    </w:p>
    <w:p w14:paraId="63D5F462" w14:textId="77777777" w:rsidR="00BB042C" w:rsidRDefault="00035ADA" w:rsidP="00035ADA">
      <w:pPr>
        <w:pStyle w:val="Sarakstarindkopa"/>
        <w:numPr>
          <w:ilvl w:val="0"/>
          <w:numId w:val="13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используй приём Геймлиха (5 раз сильно нажимай своим кулаком между пупком и грудями)</w:t>
      </w:r>
    </w:p>
    <w:p w14:paraId="63D5F463" w14:textId="77777777" w:rsidR="00BB042C" w:rsidRDefault="00035ADA" w:rsidP="00035ADA">
      <w:pPr>
        <w:pStyle w:val="Sarakstarindkopa"/>
        <w:numPr>
          <w:ilvl w:val="0"/>
          <w:numId w:val="13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если необходимо, продолжай хлопать между лопатками, а также применять метод Геймлиха;</w:t>
      </w:r>
    </w:p>
    <w:p w14:paraId="63D5F464" w14:textId="77777777" w:rsidR="00BB042C" w:rsidRDefault="00035ADA" w:rsidP="00035ADA">
      <w:pPr>
        <w:pStyle w:val="Sarakstarindkopa"/>
        <w:numPr>
          <w:ilvl w:val="0"/>
          <w:numId w:val="13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;</w:t>
      </w:r>
    </w:p>
    <w:p w14:paraId="63D5F465" w14:textId="77777777" w:rsidR="00BB042C" w:rsidRDefault="00035ADA" w:rsidP="00035ADA">
      <w:pPr>
        <w:pStyle w:val="Sarakstarindkopa"/>
        <w:numPr>
          <w:ilvl w:val="0"/>
          <w:numId w:val="13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еанимируй пострадавшего, если это необходимо.</w:t>
      </w:r>
    </w:p>
    <w:p w14:paraId="63D5F466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467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12.2. Инородное тело в ране</w:t>
      </w:r>
    </w:p>
    <w:p w14:paraId="63D5F468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469" w14:textId="77777777" w:rsidR="00BB042C" w:rsidRDefault="00035ADA" w:rsidP="00035ADA">
      <w:pPr>
        <w:pStyle w:val="Sarakstarindkopa"/>
        <w:numPr>
          <w:ilvl w:val="0"/>
          <w:numId w:val="13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танови опасное кровотечение, нажимая на кровоточащее место рядом с инородным телом;</w:t>
      </w:r>
    </w:p>
    <w:p w14:paraId="63D5F46A" w14:textId="77777777" w:rsidR="00BB042C" w:rsidRDefault="00035ADA" w:rsidP="00035ADA">
      <w:pPr>
        <w:pStyle w:val="Sarakstarindkopa"/>
        <w:numPr>
          <w:ilvl w:val="0"/>
          <w:numId w:val="13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.</w:t>
      </w:r>
    </w:p>
    <w:p w14:paraId="63D5F46B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Своими силами не вытаскивай инородное тело из раны, не допускай его зажатие в рану.</w:t>
      </w:r>
    </w:p>
    <w:p w14:paraId="63D5F46C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 xml:space="preserve">12.3. </w:t>
      </w:r>
      <w:r>
        <w:rPr>
          <w:rFonts w:ascii="Times New Roman" w:hAnsi="Times New Roman"/>
          <w:b/>
          <w:bCs/>
          <w:sz w:val="24"/>
          <w:szCs w:val="24"/>
        </w:rPr>
        <w:t>Инородное тело в глазах</w:t>
      </w:r>
    </w:p>
    <w:p w14:paraId="63D5F46D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, если инородное тело пронзило глаз:</w:t>
      </w:r>
    </w:p>
    <w:p w14:paraId="63D5F46E" w14:textId="77777777" w:rsidR="00BB042C" w:rsidRDefault="00035ADA" w:rsidP="00035ADA">
      <w:pPr>
        <w:pStyle w:val="Sarakstarindkopa"/>
        <w:numPr>
          <w:ilvl w:val="0"/>
          <w:numId w:val="13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еревяжи оба глаза;</w:t>
      </w:r>
    </w:p>
    <w:p w14:paraId="63D5F46F" w14:textId="77777777" w:rsidR="00BB042C" w:rsidRDefault="00035ADA" w:rsidP="00035ADA">
      <w:pPr>
        <w:pStyle w:val="Sarakstarindkopa"/>
        <w:numPr>
          <w:ilvl w:val="0"/>
          <w:numId w:val="13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ищи консультацию у медиков.</w:t>
      </w:r>
    </w:p>
    <w:p w14:paraId="63D5F470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Своими силами не вытаскивай инородное тело из глаза.</w:t>
      </w:r>
    </w:p>
    <w:p w14:paraId="63D5F471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 xml:space="preserve">12.4. </w:t>
      </w:r>
      <w:r>
        <w:rPr>
          <w:rFonts w:ascii="Times New Roman" w:hAnsi="Times New Roman"/>
          <w:b/>
          <w:bCs/>
          <w:sz w:val="24"/>
          <w:szCs w:val="24"/>
        </w:rPr>
        <w:t>Инородное тело в ухе</w:t>
      </w:r>
    </w:p>
    <w:p w14:paraId="63D5F472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473" w14:textId="77777777" w:rsidR="00BB042C" w:rsidRDefault="00035ADA" w:rsidP="00035ADA">
      <w:pPr>
        <w:pStyle w:val="Sarakstarindkopa"/>
        <w:numPr>
          <w:ilvl w:val="0"/>
          <w:numId w:val="13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воими силами не вытаскивай инородное тело из уха;</w:t>
      </w:r>
    </w:p>
    <w:p w14:paraId="63D5F474" w14:textId="77777777" w:rsidR="00BB042C" w:rsidRDefault="00035ADA" w:rsidP="00035ADA">
      <w:pPr>
        <w:pStyle w:val="Sarakstarindkopa"/>
        <w:numPr>
          <w:ilvl w:val="0"/>
          <w:numId w:val="13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ищи консультацию у медиков.</w:t>
      </w:r>
    </w:p>
    <w:p w14:paraId="63D5F475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в ухо попало насекомое:</w:t>
      </w:r>
    </w:p>
    <w:p w14:paraId="63D5F476" w14:textId="77777777" w:rsidR="00BB042C" w:rsidRDefault="00035ADA" w:rsidP="00035ADA">
      <w:pPr>
        <w:pStyle w:val="Sarakstarindkopa"/>
        <w:numPr>
          <w:ilvl w:val="0"/>
          <w:numId w:val="13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акапай в ухо масло или воду, чтобы утопить насекомое;</w:t>
      </w:r>
    </w:p>
    <w:p w14:paraId="63D5F477" w14:textId="77777777" w:rsidR="00BB042C" w:rsidRDefault="00035ADA" w:rsidP="00035ADA">
      <w:pPr>
        <w:pStyle w:val="Sarakstarindkopa"/>
        <w:numPr>
          <w:ilvl w:val="0"/>
          <w:numId w:val="13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ищи консультацию у медиков.</w:t>
      </w:r>
    </w:p>
    <w:p w14:paraId="63D5F478" w14:textId="77777777" w:rsidR="00BB042C" w:rsidRDefault="00BB042C">
      <w:pPr>
        <w:pStyle w:val="Sarakstarindkopa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63D5F479" w14:textId="77777777" w:rsidR="00BB042C" w:rsidRDefault="00BB042C">
      <w:pPr>
        <w:pStyle w:val="Sarakstarindkopa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63D5F47A" w14:textId="77777777" w:rsidR="00BB042C" w:rsidRDefault="00035ADA" w:rsidP="00035ADA">
      <w:pPr>
        <w:pStyle w:val="Sarakstarindkopa"/>
        <w:numPr>
          <w:ilvl w:val="0"/>
          <w:numId w:val="140"/>
        </w:numPr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Несколько пострадавших одновременно</w:t>
      </w:r>
    </w:p>
    <w:p w14:paraId="63D5F47B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47C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47D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едполагайте, что Ты единственный, который умеет оказать помощь!</w:t>
      </w:r>
    </w:p>
    <w:p w14:paraId="63D5F47E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ействуй!</w:t>
      </w:r>
    </w:p>
    <w:p w14:paraId="63D5F47F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Сохраняй спокойствие!</w:t>
      </w:r>
    </w:p>
    <w:p w14:paraId="63D5F480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Спасая других, не рискуй сам! </w:t>
      </w:r>
    </w:p>
    <w:p w14:paraId="63D5F481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sz w:val="24"/>
          <w:szCs w:val="24"/>
        </w:rPr>
      </w:pPr>
    </w:p>
    <w:p w14:paraId="63D5F482" w14:textId="77777777" w:rsidR="00BB042C" w:rsidRDefault="00035ADA" w:rsidP="00035ADA">
      <w:pPr>
        <w:pStyle w:val="Sarakstarindkopa"/>
        <w:numPr>
          <w:ilvl w:val="0"/>
          <w:numId w:val="14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;</w:t>
      </w:r>
    </w:p>
    <w:p w14:paraId="63D5F483" w14:textId="77777777" w:rsidR="00BB042C" w:rsidRDefault="00035ADA" w:rsidP="00035ADA">
      <w:pPr>
        <w:pStyle w:val="Sarakstarindkopa"/>
        <w:numPr>
          <w:ilvl w:val="0"/>
          <w:numId w:val="14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йди и организуй помощников;</w:t>
      </w:r>
    </w:p>
    <w:p w14:paraId="63D5F484" w14:textId="77777777" w:rsidR="00BB042C" w:rsidRDefault="00035ADA" w:rsidP="00035ADA">
      <w:pPr>
        <w:pStyle w:val="Sarakstarindkopa"/>
        <w:numPr>
          <w:ilvl w:val="0"/>
          <w:numId w:val="14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жи первую помощь тому, кто не кричит (возможно находится без сознания)</w:t>
      </w:r>
    </w:p>
    <w:p w14:paraId="63D5F485" w14:textId="77777777" w:rsidR="00BB042C" w:rsidRDefault="00035ADA" w:rsidP="00035ADA">
      <w:pPr>
        <w:pStyle w:val="Sarakstarindkopa"/>
        <w:numPr>
          <w:ilvl w:val="0"/>
          <w:numId w:val="14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жи первую помощь тому, у кого кровотечение (для жизни опасное кровотечение);</w:t>
      </w:r>
    </w:p>
    <w:p w14:paraId="63D5F486" w14:textId="77777777" w:rsidR="00BB042C" w:rsidRDefault="00035ADA" w:rsidP="00035ADA">
      <w:pPr>
        <w:pStyle w:val="Sarakstarindkopa"/>
        <w:numPr>
          <w:ilvl w:val="0"/>
          <w:numId w:val="14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страдавших, которые способны сами передвигаться, собери отдельно и предоставь им необходимую помощь;</w:t>
      </w:r>
    </w:p>
    <w:p w14:paraId="63D5F487" w14:textId="77777777" w:rsidR="00BB042C" w:rsidRDefault="00035ADA" w:rsidP="00035ADA">
      <w:pPr>
        <w:pStyle w:val="Sarakstarindkopa"/>
        <w:numPr>
          <w:ilvl w:val="0"/>
          <w:numId w:val="14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не дай телу пострадавшего остыть/обезопась от воздействия окружающей среды;</w:t>
      </w:r>
    </w:p>
    <w:p w14:paraId="63D5F488" w14:textId="77777777" w:rsidR="00BB042C" w:rsidRDefault="00035ADA" w:rsidP="00035ADA">
      <w:pPr>
        <w:pStyle w:val="Sarakstarindkopa"/>
        <w:numPr>
          <w:ilvl w:val="0"/>
          <w:numId w:val="14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и, успокаивай их;</w:t>
      </w:r>
    </w:p>
    <w:p w14:paraId="63D5F489" w14:textId="77777777" w:rsidR="00BB042C" w:rsidRDefault="00035ADA" w:rsidP="00035ADA">
      <w:pPr>
        <w:pStyle w:val="Sarakstarindkopa"/>
        <w:numPr>
          <w:ilvl w:val="0"/>
          <w:numId w:val="14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спокаивай всех, не дай подняться панике.</w:t>
      </w:r>
    </w:p>
    <w:p w14:paraId="63D5F48A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48B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48C" w14:textId="77777777" w:rsidR="00BB042C" w:rsidRDefault="00035ADA" w:rsidP="00035ADA">
      <w:pPr>
        <w:pStyle w:val="Sarakstarindkopa"/>
        <w:numPr>
          <w:ilvl w:val="0"/>
          <w:numId w:val="144"/>
        </w:numPr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Болезни</w:t>
      </w:r>
    </w:p>
    <w:p w14:paraId="63D5F48D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48E" w14:textId="77777777" w:rsidR="00BB042C" w:rsidRDefault="00035ADA">
      <w:pPr>
        <w:pStyle w:val="Body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14.1. Судороги</w:t>
      </w:r>
    </w:p>
    <w:p w14:paraId="63D5F48F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490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о время приступа:</w:t>
      </w:r>
    </w:p>
    <w:p w14:paraId="63D5F491" w14:textId="77777777" w:rsidR="00BB042C" w:rsidRDefault="00035ADA" w:rsidP="00035ADA">
      <w:pPr>
        <w:pStyle w:val="Sarakstarindkopa"/>
        <w:numPr>
          <w:ilvl w:val="0"/>
          <w:numId w:val="14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берегай от возможных травм;</w:t>
      </w:r>
    </w:p>
    <w:p w14:paraId="63D5F492" w14:textId="77777777" w:rsidR="00BB042C" w:rsidRDefault="00035ADA" w:rsidP="00035ADA">
      <w:pPr>
        <w:pStyle w:val="Sarakstarindkopa"/>
        <w:numPr>
          <w:ilvl w:val="0"/>
          <w:numId w:val="14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ащищай голову пострадавшего;</w:t>
      </w:r>
    </w:p>
    <w:p w14:paraId="63D5F493" w14:textId="77777777" w:rsidR="00BB042C" w:rsidRDefault="00035ADA" w:rsidP="00035ADA">
      <w:pPr>
        <w:pStyle w:val="Sarakstarindkopa"/>
        <w:numPr>
          <w:ilvl w:val="0"/>
          <w:numId w:val="14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;</w:t>
      </w:r>
    </w:p>
    <w:p w14:paraId="63D5F494" w14:textId="77777777" w:rsidR="00BB042C" w:rsidRDefault="00035ADA" w:rsidP="00035ADA">
      <w:pPr>
        <w:pStyle w:val="Sarakstarindkopa"/>
        <w:numPr>
          <w:ilvl w:val="0"/>
          <w:numId w:val="14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 необходимости, реанимируй только после приступа.</w:t>
      </w:r>
    </w:p>
    <w:p w14:paraId="63D5F495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Во время паники не фиксируй пострадавшего, не пробуй раздвигать открывать стиснутые зубы и ничего не клади в рот.</w:t>
      </w:r>
    </w:p>
    <w:p w14:paraId="63D5F496" w14:textId="77777777" w:rsidR="00BB042C" w:rsidRDefault="00BB042C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497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14.2. Боль в грудной клетке или отсутствие дыхания</w:t>
      </w:r>
    </w:p>
    <w:p w14:paraId="63D5F498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499" w14:textId="77777777" w:rsidR="00BB042C" w:rsidRDefault="00035ADA" w:rsidP="00035ADA">
      <w:pPr>
        <w:pStyle w:val="Sarakstarindkopa"/>
        <w:numPr>
          <w:ilvl w:val="0"/>
          <w:numId w:val="14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беспечь больному покой и свежий воздух;</w:t>
      </w:r>
    </w:p>
    <w:p w14:paraId="63D5F49A" w14:textId="77777777" w:rsidR="00BB042C" w:rsidRDefault="00035ADA" w:rsidP="00035ADA">
      <w:pPr>
        <w:pStyle w:val="Sarakstarindkopa"/>
        <w:numPr>
          <w:ilvl w:val="0"/>
          <w:numId w:val="14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помоги больному занять удобную позу;</w:t>
      </w:r>
    </w:p>
    <w:p w14:paraId="63D5F49B" w14:textId="77777777" w:rsidR="00BB042C" w:rsidRDefault="00035ADA" w:rsidP="00035ADA">
      <w:pPr>
        <w:pStyle w:val="Sarakstarindkopa"/>
        <w:numPr>
          <w:ilvl w:val="0"/>
          <w:numId w:val="14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моги больному принять его лекарства;</w:t>
      </w:r>
    </w:p>
    <w:p w14:paraId="63D5F49C" w14:textId="77777777" w:rsidR="00BB042C" w:rsidRDefault="00035ADA" w:rsidP="00035ADA">
      <w:pPr>
        <w:pStyle w:val="Sarakstarindkopa"/>
        <w:numPr>
          <w:ilvl w:val="0"/>
          <w:numId w:val="14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;</w:t>
      </w:r>
    </w:p>
    <w:p w14:paraId="63D5F49D" w14:textId="77777777" w:rsidR="00BB042C" w:rsidRDefault="00035ADA" w:rsidP="00035ADA">
      <w:pPr>
        <w:pStyle w:val="Sarakstarindkopa"/>
        <w:numPr>
          <w:ilvl w:val="0"/>
          <w:numId w:val="14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49E" w14:textId="77777777" w:rsidR="00BB042C" w:rsidRDefault="00035ADA" w:rsidP="00035ADA">
      <w:pPr>
        <w:pStyle w:val="Sarakstarindkopa"/>
        <w:numPr>
          <w:ilvl w:val="0"/>
          <w:numId w:val="14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;</w:t>
      </w:r>
    </w:p>
    <w:p w14:paraId="63D5F49F" w14:textId="77777777" w:rsidR="00BB042C" w:rsidRDefault="00035ADA" w:rsidP="00035ADA">
      <w:pPr>
        <w:pStyle w:val="Sarakstarindkopa"/>
        <w:numPr>
          <w:ilvl w:val="0"/>
          <w:numId w:val="14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еанимируй пострадавшего, если это необходимо.</w:t>
      </w:r>
    </w:p>
    <w:p w14:paraId="63D5F4A0" w14:textId="77777777" w:rsidR="00BB042C" w:rsidRDefault="00BB042C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</w:p>
    <w:p w14:paraId="63D5F4A1" w14:textId="77777777" w:rsidR="00BB042C" w:rsidRDefault="00035ADA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14.3. Боли в животе</w:t>
      </w:r>
    </w:p>
    <w:p w14:paraId="63D5F4A2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4A3" w14:textId="77777777" w:rsidR="00BB042C" w:rsidRDefault="00035ADA" w:rsidP="00035ADA">
      <w:pPr>
        <w:pStyle w:val="Sarakstarindkopa"/>
        <w:numPr>
          <w:ilvl w:val="0"/>
          <w:numId w:val="14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моги больному занять удобную позу;</w:t>
      </w:r>
    </w:p>
    <w:p w14:paraId="63D5F4A4" w14:textId="77777777" w:rsidR="00BB042C" w:rsidRDefault="00035ADA" w:rsidP="00035ADA">
      <w:pPr>
        <w:pStyle w:val="Sarakstarindkopa"/>
        <w:numPr>
          <w:ilvl w:val="0"/>
          <w:numId w:val="14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;</w:t>
      </w:r>
    </w:p>
    <w:p w14:paraId="63D5F4A5" w14:textId="77777777" w:rsidR="00BB042C" w:rsidRDefault="00035ADA" w:rsidP="00035ADA">
      <w:pPr>
        <w:pStyle w:val="Sarakstarindkopa"/>
        <w:numPr>
          <w:ilvl w:val="0"/>
          <w:numId w:val="14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4A6" w14:textId="77777777" w:rsidR="00BB042C" w:rsidRDefault="00035ADA" w:rsidP="00035ADA">
      <w:pPr>
        <w:pStyle w:val="Sarakstarindkopa"/>
        <w:numPr>
          <w:ilvl w:val="0"/>
          <w:numId w:val="14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.</w:t>
      </w:r>
    </w:p>
    <w:p w14:paraId="63D5F4A7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*При повреждении внутренних органов может быть рвота черной или кровяной жидкостью, а также кал черного цвета, что является угрозой для жизни пострадавшего.  </w:t>
      </w:r>
    </w:p>
    <w:p w14:paraId="63D5F4A8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Не давай обезболивающих медикаментов, не корми и не давай пить пострадавшему. Не согревай пострадавшего.</w:t>
      </w:r>
    </w:p>
    <w:p w14:paraId="63D5F4A9" w14:textId="77777777" w:rsidR="00BB042C" w:rsidRDefault="00BB042C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4AA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14.4. Сахарный диабет</w:t>
      </w:r>
    </w:p>
    <w:p w14:paraId="63D5F4AB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нижение уровня сахара в крови может вызвать опасное для жизни состояние.</w:t>
      </w:r>
    </w:p>
    <w:p w14:paraId="63D5F4AC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проси людей в своем кругу, которые больны сахарным диабетом!</w:t>
      </w:r>
    </w:p>
    <w:p w14:paraId="63D5F4AD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4AE" w14:textId="77777777" w:rsidR="00BB042C" w:rsidRDefault="00035ADA" w:rsidP="00035ADA">
      <w:pPr>
        <w:pStyle w:val="Sarakstarindkopa"/>
        <w:numPr>
          <w:ilvl w:val="0"/>
          <w:numId w:val="15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если больной диабетом чувствует себя плохо – дай выпить напитки или накорми едой, которая содержит много сахара;</w:t>
      </w:r>
    </w:p>
    <w:p w14:paraId="63D5F4AF" w14:textId="77777777" w:rsidR="00BB042C" w:rsidRDefault="00035ADA" w:rsidP="00035ADA">
      <w:pPr>
        <w:pStyle w:val="Sarakstarindkopa"/>
        <w:numPr>
          <w:ilvl w:val="0"/>
          <w:numId w:val="15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зови Скорую помощь;</w:t>
      </w:r>
    </w:p>
    <w:p w14:paraId="63D5F4B0" w14:textId="77777777" w:rsidR="00BB042C" w:rsidRDefault="00035ADA" w:rsidP="00035ADA">
      <w:pPr>
        <w:pStyle w:val="Sarakstarindkopa"/>
        <w:numPr>
          <w:ilvl w:val="0"/>
          <w:numId w:val="15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4B1" w14:textId="77777777" w:rsidR="00BB042C" w:rsidRDefault="00035ADA" w:rsidP="00035ADA">
      <w:pPr>
        <w:pStyle w:val="Sarakstarindkopa"/>
        <w:numPr>
          <w:ilvl w:val="0"/>
          <w:numId w:val="15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пострадавшим, успокаивай его;</w:t>
      </w:r>
    </w:p>
    <w:p w14:paraId="63D5F4B2" w14:textId="77777777" w:rsidR="00BB042C" w:rsidRDefault="00035ADA" w:rsidP="00035ADA">
      <w:pPr>
        <w:pStyle w:val="Sarakstarindkopa"/>
        <w:numPr>
          <w:ilvl w:val="0"/>
          <w:numId w:val="150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еанимируй пострадавшего, если это необходимо.</w:t>
      </w:r>
    </w:p>
    <w:p w14:paraId="63D5F4B3" w14:textId="77777777" w:rsidR="00BB042C" w:rsidRDefault="00BB042C">
      <w:pPr>
        <w:pStyle w:val="Sarakstarindkopa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4B4" w14:textId="77777777" w:rsidR="00BB042C" w:rsidRDefault="00035ADA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Сахарозаменители не годятся!</w:t>
      </w:r>
    </w:p>
    <w:p w14:paraId="63D5F4B5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14.5. Инсульт</w:t>
      </w:r>
    </w:p>
    <w:p w14:paraId="63D5F4B6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Инсульт — это повреждение мозга, причиной которого являются нарушения кровообращения головного мозга, угрожающие жизни заболевшего!</w:t>
      </w:r>
    </w:p>
    <w:p w14:paraId="63D5F4B7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знаки, указывающие на инсульт:</w:t>
      </w:r>
    </w:p>
    <w:p w14:paraId="63D5F4B8" w14:textId="77777777" w:rsidR="00BB042C" w:rsidRDefault="00035ADA" w:rsidP="00035ADA">
      <w:pPr>
        <w:pStyle w:val="Sarakstarindkopa"/>
        <w:numPr>
          <w:ilvl w:val="0"/>
          <w:numId w:val="15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 улыбке перекошена одна сторона лица;</w:t>
      </w:r>
    </w:p>
    <w:p w14:paraId="63D5F4B9" w14:textId="77777777" w:rsidR="00BB042C" w:rsidRDefault="00035ADA" w:rsidP="00035ADA">
      <w:pPr>
        <w:pStyle w:val="Sarakstarindkopa"/>
        <w:numPr>
          <w:ilvl w:val="0"/>
          <w:numId w:val="15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больной не может поднять обе руки;</w:t>
      </w:r>
    </w:p>
    <w:p w14:paraId="63D5F4BA" w14:textId="77777777" w:rsidR="00BB042C" w:rsidRDefault="00035ADA" w:rsidP="00035ADA">
      <w:pPr>
        <w:pStyle w:val="Sarakstarindkopa"/>
        <w:numPr>
          <w:ilvl w:val="0"/>
          <w:numId w:val="15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больной не может повторить простые предложения.</w:t>
      </w:r>
    </w:p>
    <w:p w14:paraId="63D5F4BB" w14:textId="77777777" w:rsidR="00BB042C" w:rsidRDefault="00035ADA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казание помощи:</w:t>
      </w:r>
    </w:p>
    <w:p w14:paraId="63D5F4BC" w14:textId="77777777" w:rsidR="00BB042C" w:rsidRDefault="00035ADA" w:rsidP="00035ADA">
      <w:pPr>
        <w:pStyle w:val="Sarakstarindkopa"/>
        <w:numPr>
          <w:ilvl w:val="0"/>
          <w:numId w:val="15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медленно вызови Скорую помощь (если обнаружен хоть 1 из указанных признаков);</w:t>
      </w:r>
    </w:p>
    <w:p w14:paraId="63D5F4BD" w14:textId="77777777" w:rsidR="00BB042C" w:rsidRDefault="00035ADA" w:rsidP="00035ADA">
      <w:pPr>
        <w:pStyle w:val="Sarakstarindkopa"/>
        <w:numPr>
          <w:ilvl w:val="0"/>
          <w:numId w:val="15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дай телу пострадавшего остыть/обезопась от воздействия окружающей среды;</w:t>
      </w:r>
    </w:p>
    <w:p w14:paraId="63D5F4BE" w14:textId="77777777" w:rsidR="00BB042C" w:rsidRDefault="00035ADA" w:rsidP="00035ADA">
      <w:pPr>
        <w:pStyle w:val="Sarakstarindkopa"/>
        <w:numPr>
          <w:ilvl w:val="0"/>
          <w:numId w:val="15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хаживай за больным, успокаивай его;</w:t>
      </w:r>
    </w:p>
    <w:p w14:paraId="63D5F4BF" w14:textId="77777777" w:rsidR="00BB042C" w:rsidRDefault="00035ADA" w:rsidP="00035ADA">
      <w:pPr>
        <w:pStyle w:val="Sarakstarindkopa"/>
        <w:numPr>
          <w:ilvl w:val="0"/>
          <w:numId w:val="15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еанимируй больного, если это необходимо.</w:t>
      </w:r>
    </w:p>
    <w:p w14:paraId="63D5F4C0" w14:textId="77777777" w:rsidR="00BB042C" w:rsidRDefault="00BB042C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</w:p>
    <w:p w14:paraId="63D5F4C1" w14:textId="77777777" w:rsidR="00BB042C" w:rsidRDefault="00035ADA" w:rsidP="00035ADA">
      <w:pPr>
        <w:pStyle w:val="Sarakstarindkopa"/>
        <w:numPr>
          <w:ilvl w:val="0"/>
          <w:numId w:val="155"/>
        </w:numPr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Содержание аптечки первой помощи</w:t>
      </w:r>
    </w:p>
    <w:p w14:paraId="63D5F4C2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4C3" w14:textId="77777777" w:rsidR="00BB042C" w:rsidRDefault="00BB042C">
      <w:pPr>
        <w:pStyle w:val="Sarakstarindkopa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tbl>
      <w:tblPr>
        <w:tblW w:w="829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58"/>
        <w:gridCol w:w="5916"/>
        <w:gridCol w:w="1922"/>
      </w:tblGrid>
      <w:tr w:rsidR="00BB042C" w14:paraId="63D5F4C7" w14:textId="77777777">
        <w:trPr>
          <w:trHeight w:val="600"/>
        </w:trPr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D5F4C4" w14:textId="77777777" w:rsidR="00BB042C" w:rsidRDefault="00035ADA">
            <w:pPr>
              <w:pStyle w:val="Body"/>
              <w:jc w:val="center"/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№</w:t>
            </w:r>
          </w:p>
        </w:tc>
        <w:tc>
          <w:tcPr>
            <w:tcW w:w="5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C5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Название, размеры, вид упаковки медицинских материалов аптечки первой помощи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C6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Минимальное кол-во</w:t>
            </w:r>
          </w:p>
        </w:tc>
      </w:tr>
      <w:tr w:rsidR="00BB042C" w14:paraId="63D5F4CB" w14:textId="77777777">
        <w:trPr>
          <w:trHeight w:val="600"/>
        </w:trPr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C8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</w:t>
            </w:r>
          </w:p>
        </w:tc>
        <w:tc>
          <w:tcPr>
            <w:tcW w:w="5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C9" w14:textId="77777777" w:rsidR="00BB042C" w:rsidRDefault="00035ADA">
            <w:pPr>
              <w:pStyle w:val="Body"/>
              <w:spacing w:after="0" w:line="240" w:lineRule="auto"/>
              <w:jc w:val="both"/>
            </w:pPr>
            <w:r>
              <w:rPr>
                <w:rFonts w:ascii="Times New Roman" w:hAnsi="Times New Roman"/>
                <w:sz w:val="24"/>
                <w:szCs w:val="24"/>
              </w:rPr>
              <w:t>Комплект медицинских материалов на государственном языке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CA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BB042C" w14:paraId="63D5F4CF" w14:textId="77777777">
        <w:trPr>
          <w:trHeight w:val="300"/>
        </w:trPr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CC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2</w:t>
            </w:r>
          </w:p>
        </w:tc>
        <w:tc>
          <w:tcPr>
            <w:tcW w:w="5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CD" w14:textId="77777777" w:rsidR="00BB042C" w:rsidRDefault="00035ADA">
            <w:pPr>
              <w:pStyle w:val="Body"/>
              <w:spacing w:after="0" w:line="240" w:lineRule="auto"/>
              <w:jc w:val="both"/>
            </w:pPr>
            <w:r>
              <w:rPr>
                <w:rFonts w:ascii="Times New Roman" w:hAnsi="Times New Roman"/>
                <w:sz w:val="24"/>
                <w:szCs w:val="24"/>
              </w:rPr>
              <w:t>Комплект одноразовых перчаток в упаковке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CE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4 пары</w:t>
            </w:r>
          </w:p>
        </w:tc>
      </w:tr>
      <w:tr w:rsidR="00BB042C" w14:paraId="63D5F4D3" w14:textId="77777777">
        <w:trPr>
          <w:trHeight w:val="300"/>
        </w:trPr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D0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3</w:t>
            </w:r>
          </w:p>
        </w:tc>
        <w:tc>
          <w:tcPr>
            <w:tcW w:w="5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D1" w14:textId="77777777" w:rsidR="00BB042C" w:rsidRDefault="00035ADA">
            <w:pPr>
              <w:pStyle w:val="Body"/>
              <w:spacing w:after="0" w:line="240" w:lineRule="auto"/>
              <w:jc w:val="both"/>
            </w:pPr>
            <w:r>
              <w:rPr>
                <w:rFonts w:ascii="Times New Roman" w:hAnsi="Times New Roman"/>
                <w:sz w:val="24"/>
                <w:szCs w:val="24"/>
              </w:rPr>
              <w:t>Булавки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D2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BB042C" w14:paraId="63D5F4D7" w14:textId="77777777">
        <w:trPr>
          <w:trHeight w:val="300"/>
        </w:trPr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D4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4</w:t>
            </w:r>
          </w:p>
        </w:tc>
        <w:tc>
          <w:tcPr>
            <w:tcW w:w="5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D5" w14:textId="77777777" w:rsidR="00BB042C" w:rsidRDefault="00035ADA">
            <w:pPr>
              <w:pStyle w:val="Body"/>
              <w:spacing w:after="0" w:line="240" w:lineRule="auto"/>
              <w:jc w:val="both"/>
            </w:pPr>
            <w:r>
              <w:rPr>
                <w:rFonts w:ascii="Times New Roman" w:hAnsi="Times New Roman"/>
                <w:sz w:val="24"/>
                <w:szCs w:val="24"/>
              </w:rPr>
              <w:t>Ножницы (10 - 14 см) с закругленными концами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D6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BB042C" w14:paraId="63D5F4DB" w14:textId="77777777">
        <w:trPr>
          <w:trHeight w:val="600"/>
        </w:trPr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D8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5</w:t>
            </w:r>
          </w:p>
        </w:tc>
        <w:tc>
          <w:tcPr>
            <w:tcW w:w="5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D9" w14:textId="77777777" w:rsidR="00BB042C" w:rsidRDefault="00035ADA">
            <w:pPr>
              <w:pStyle w:val="Body"/>
              <w:spacing w:after="0" w:line="240" w:lineRule="auto"/>
              <w:jc w:val="both"/>
            </w:pPr>
            <w:r>
              <w:rPr>
                <w:rFonts w:ascii="Times New Roman" w:hAnsi="Times New Roman"/>
                <w:sz w:val="24"/>
                <w:szCs w:val="24"/>
              </w:rPr>
              <w:t>Маска для искусственного дыхания с односторонним клапаном в упаковке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DA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BB042C" w14:paraId="63D5F4DF" w14:textId="77777777">
        <w:trPr>
          <w:trHeight w:val="300"/>
        </w:trPr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DC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6</w:t>
            </w:r>
          </w:p>
        </w:tc>
        <w:tc>
          <w:tcPr>
            <w:tcW w:w="5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DD" w14:textId="77777777" w:rsidR="00BB042C" w:rsidRDefault="00035ADA">
            <w:pPr>
              <w:pStyle w:val="Body"/>
              <w:spacing w:after="0" w:line="240" w:lineRule="auto"/>
              <w:jc w:val="both"/>
            </w:pPr>
            <w:r>
              <w:rPr>
                <w:rFonts w:ascii="Times New Roman" w:hAnsi="Times New Roman"/>
                <w:sz w:val="24"/>
                <w:szCs w:val="24"/>
              </w:rPr>
              <w:t>Треугольная повязка (96 х 96 х 136 см) в упаковке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DE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BB042C" w14:paraId="63D5F4E3" w14:textId="77777777">
        <w:trPr>
          <w:trHeight w:val="300"/>
        </w:trPr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E0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7</w:t>
            </w:r>
          </w:p>
        </w:tc>
        <w:tc>
          <w:tcPr>
            <w:tcW w:w="5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E1" w14:textId="77777777" w:rsidR="00BB042C" w:rsidRDefault="00035ADA">
            <w:pPr>
              <w:pStyle w:val="Body"/>
              <w:spacing w:after="0" w:line="240" w:lineRule="auto"/>
              <w:jc w:val="both"/>
            </w:pPr>
            <w:r>
              <w:rPr>
                <w:rFonts w:ascii="Times New Roman" w:hAnsi="Times New Roman"/>
                <w:sz w:val="24"/>
                <w:szCs w:val="24"/>
              </w:rPr>
              <w:t>Катушка лейкопластыря (2 – 3 см)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E2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BB042C" w14:paraId="63D5F4E7" w14:textId="77777777">
        <w:trPr>
          <w:trHeight w:val="600"/>
        </w:trPr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E4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lastRenderedPageBreak/>
              <w:t>8</w:t>
            </w:r>
          </w:p>
        </w:tc>
        <w:tc>
          <w:tcPr>
            <w:tcW w:w="5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E5" w14:textId="77777777" w:rsidR="00BB042C" w:rsidRDefault="00035ADA">
            <w:pPr>
              <w:pStyle w:val="Body"/>
              <w:spacing w:after="0" w:line="240" w:lineRule="auto"/>
              <w:jc w:val="both"/>
            </w:pPr>
            <w:r>
              <w:rPr>
                <w:rFonts w:ascii="Times New Roman" w:hAnsi="Times New Roman"/>
                <w:sz w:val="24"/>
                <w:szCs w:val="24"/>
              </w:rPr>
              <w:t>Пластырь для ран (разного размера) в стерильной упаковке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E6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</w:tr>
      <w:tr w:rsidR="00BB042C" w14:paraId="63D5F4EB" w14:textId="77777777">
        <w:trPr>
          <w:trHeight w:val="300"/>
        </w:trPr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E8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9</w:t>
            </w:r>
          </w:p>
        </w:tc>
        <w:tc>
          <w:tcPr>
            <w:tcW w:w="5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E9" w14:textId="77777777" w:rsidR="00BB042C" w:rsidRDefault="00035ADA">
            <w:pPr>
              <w:pStyle w:val="Body"/>
              <w:spacing w:after="0" w:line="240" w:lineRule="auto"/>
              <w:jc w:val="both"/>
            </w:pPr>
            <w:r>
              <w:rPr>
                <w:rFonts w:ascii="Times New Roman" w:hAnsi="Times New Roman"/>
                <w:sz w:val="24"/>
                <w:szCs w:val="24"/>
              </w:rPr>
              <w:t>Треугольная повязка № 3 (40см)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EA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BB042C" w14:paraId="63D5F4EF" w14:textId="77777777">
        <w:trPr>
          <w:trHeight w:val="600"/>
        </w:trPr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EC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0</w:t>
            </w:r>
          </w:p>
        </w:tc>
        <w:tc>
          <w:tcPr>
            <w:tcW w:w="5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ED" w14:textId="77777777" w:rsidR="00BB042C" w:rsidRDefault="00035ADA">
            <w:pPr>
              <w:pStyle w:val="Body"/>
              <w:spacing w:after="0" w:line="240" w:lineRule="auto"/>
              <w:jc w:val="both"/>
            </w:pPr>
            <w:r>
              <w:rPr>
                <w:rFonts w:ascii="Times New Roman" w:hAnsi="Times New Roman"/>
                <w:sz w:val="24"/>
                <w:szCs w:val="24"/>
              </w:rPr>
              <w:t>Покрывало их фольги (одна сторона металлическая, вторая яркого окраса – оранжевая или желтая)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EE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BB042C" w14:paraId="63D5F4F3" w14:textId="77777777">
        <w:trPr>
          <w:trHeight w:val="600"/>
        </w:trPr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F0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1</w:t>
            </w:r>
          </w:p>
        </w:tc>
        <w:tc>
          <w:tcPr>
            <w:tcW w:w="5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F1" w14:textId="77777777" w:rsidR="00BB042C" w:rsidRDefault="00035ADA">
            <w:pPr>
              <w:pStyle w:val="Body"/>
              <w:spacing w:after="0" w:line="240" w:lineRule="auto"/>
              <w:jc w:val="both"/>
            </w:pPr>
            <w:r>
              <w:rPr>
                <w:rFonts w:ascii="Times New Roman" w:hAnsi="Times New Roman"/>
                <w:sz w:val="24"/>
                <w:szCs w:val="24"/>
              </w:rPr>
              <w:t>Марлевые перевязки (4 м х 10 см) в стерильной упаковке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F2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BB042C" w14:paraId="63D5F4F7" w14:textId="77777777">
        <w:trPr>
          <w:trHeight w:val="300"/>
        </w:trPr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F4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2</w:t>
            </w:r>
          </w:p>
        </w:tc>
        <w:tc>
          <w:tcPr>
            <w:tcW w:w="5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F5" w14:textId="77777777" w:rsidR="00BB042C" w:rsidRDefault="00035ADA">
            <w:pPr>
              <w:pStyle w:val="Body"/>
              <w:spacing w:after="0" w:line="240" w:lineRule="auto"/>
              <w:jc w:val="both"/>
            </w:pPr>
            <w:r>
              <w:rPr>
                <w:rFonts w:ascii="Times New Roman" w:hAnsi="Times New Roman"/>
                <w:sz w:val="24"/>
                <w:szCs w:val="24"/>
              </w:rPr>
              <w:t>Марлевые перевязки (4 м х 5 см) в стерильной упаковке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F6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BB042C" w14:paraId="63D5F4FB" w14:textId="77777777">
        <w:trPr>
          <w:trHeight w:val="300"/>
        </w:trPr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F8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3</w:t>
            </w:r>
          </w:p>
        </w:tc>
        <w:tc>
          <w:tcPr>
            <w:tcW w:w="5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F9" w14:textId="77777777" w:rsidR="00BB042C" w:rsidRDefault="00035ADA">
            <w:pPr>
              <w:pStyle w:val="Body"/>
              <w:spacing w:after="0" w:line="240" w:lineRule="auto"/>
              <w:jc w:val="both"/>
            </w:pPr>
            <w:r>
              <w:rPr>
                <w:rFonts w:ascii="Times New Roman" w:hAnsi="Times New Roman"/>
                <w:sz w:val="24"/>
                <w:szCs w:val="24"/>
              </w:rPr>
              <w:t>Перевязки в стерильной упаковке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FA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BB042C" w14:paraId="63D5F4FF" w14:textId="77777777">
        <w:trPr>
          <w:trHeight w:val="600"/>
        </w:trPr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FC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4</w:t>
            </w:r>
          </w:p>
        </w:tc>
        <w:tc>
          <w:tcPr>
            <w:tcW w:w="5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FD" w14:textId="77777777" w:rsidR="00BB042C" w:rsidRDefault="00035ADA">
            <w:pPr>
              <w:pStyle w:val="Body"/>
              <w:spacing w:after="0" w:line="240" w:lineRule="auto"/>
              <w:jc w:val="both"/>
            </w:pPr>
            <w:r>
              <w:rPr>
                <w:rFonts w:ascii="Times New Roman" w:hAnsi="Times New Roman"/>
                <w:sz w:val="24"/>
                <w:szCs w:val="24"/>
              </w:rPr>
              <w:t>Марлевый компресс (600 х 800 мм) в стерильной упаковке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4FE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BB042C" w14:paraId="63D5F503" w14:textId="77777777">
        <w:trPr>
          <w:trHeight w:val="600"/>
        </w:trPr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500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5</w:t>
            </w:r>
          </w:p>
        </w:tc>
        <w:tc>
          <w:tcPr>
            <w:tcW w:w="5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501" w14:textId="77777777" w:rsidR="00BB042C" w:rsidRDefault="00035ADA">
            <w:pPr>
              <w:pStyle w:val="Body"/>
              <w:spacing w:after="0" w:line="240" w:lineRule="auto"/>
              <w:jc w:val="both"/>
            </w:pPr>
            <w:r>
              <w:rPr>
                <w:rFonts w:ascii="Times New Roman" w:hAnsi="Times New Roman"/>
                <w:sz w:val="24"/>
                <w:szCs w:val="24"/>
              </w:rPr>
              <w:t>Марлевый компресс (400 х 600 мм) в стерильной упаковке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502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BB042C" w14:paraId="63D5F507" w14:textId="77777777">
        <w:trPr>
          <w:trHeight w:val="600"/>
        </w:trPr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504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6</w:t>
            </w:r>
          </w:p>
        </w:tc>
        <w:tc>
          <w:tcPr>
            <w:tcW w:w="5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505" w14:textId="77777777" w:rsidR="00BB042C" w:rsidRDefault="00035ADA">
            <w:pPr>
              <w:pStyle w:val="Body"/>
              <w:spacing w:after="0" w:line="240" w:lineRule="auto"/>
              <w:jc w:val="both"/>
            </w:pPr>
            <w:r>
              <w:rPr>
                <w:rFonts w:ascii="Times New Roman" w:hAnsi="Times New Roman"/>
                <w:sz w:val="24"/>
                <w:szCs w:val="24"/>
              </w:rPr>
              <w:t>Марлевый компресс (100 х 100 мм) в стерильной упаковке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5F506" w14:textId="77777777" w:rsidR="00BB042C" w:rsidRDefault="00035ADA">
            <w:pPr>
              <w:pStyle w:val="Body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</w:tbl>
    <w:p w14:paraId="63D5F508" w14:textId="77777777" w:rsidR="00BB042C" w:rsidRDefault="00BB042C">
      <w:pPr>
        <w:pStyle w:val="Sarakstarindkopa"/>
        <w:widowControl w:val="0"/>
        <w:spacing w:line="240" w:lineRule="auto"/>
        <w:ind w:left="0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509" w14:textId="77777777" w:rsidR="00BB042C" w:rsidRDefault="00BB042C">
      <w:pPr>
        <w:pStyle w:val="Body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50A" w14:textId="77777777" w:rsidR="00BB042C" w:rsidRDefault="00BB042C">
      <w:pPr>
        <w:pStyle w:val="Body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50B" w14:textId="77777777" w:rsidR="00BB042C" w:rsidRDefault="00035ADA" w:rsidP="00035ADA">
      <w:pPr>
        <w:pStyle w:val="Sarakstarindkopa"/>
        <w:numPr>
          <w:ilvl w:val="0"/>
          <w:numId w:val="156"/>
        </w:numPr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Безопасность спасателя</w:t>
      </w:r>
    </w:p>
    <w:p w14:paraId="63D5F50C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50D" w14:textId="77777777" w:rsidR="00BB042C" w:rsidRDefault="00035ADA" w:rsidP="00035ADA">
      <w:pPr>
        <w:pStyle w:val="Sarakstarindkopa"/>
        <w:numPr>
          <w:ilvl w:val="0"/>
          <w:numId w:val="15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е бойся оказывать помощь!</w:t>
      </w:r>
    </w:p>
    <w:p w14:paraId="63D5F50E" w14:textId="77777777" w:rsidR="00BB042C" w:rsidRDefault="00035ADA" w:rsidP="00035ADA">
      <w:pPr>
        <w:pStyle w:val="Sarakstarindkopa"/>
        <w:numPr>
          <w:ilvl w:val="0"/>
          <w:numId w:val="15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Будь внимателен!</w:t>
      </w:r>
    </w:p>
    <w:p w14:paraId="63D5F50F" w14:textId="77777777" w:rsidR="00BB042C" w:rsidRDefault="00035ADA" w:rsidP="00035ADA">
      <w:pPr>
        <w:pStyle w:val="Sarakstarindkopa"/>
        <w:numPr>
          <w:ilvl w:val="0"/>
          <w:numId w:val="15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мни, что пострадавший может быть инфицирован разными болезнями (спид, гепатит и др.)!</w:t>
      </w:r>
    </w:p>
    <w:p w14:paraId="63D5F510" w14:textId="77777777" w:rsidR="00BB042C" w:rsidRDefault="00035ADA" w:rsidP="00035ADA">
      <w:pPr>
        <w:pStyle w:val="Sarakstarindkopa"/>
        <w:numPr>
          <w:ilvl w:val="0"/>
          <w:numId w:val="15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 искусственном дыхании используй маску!</w:t>
      </w:r>
    </w:p>
    <w:p w14:paraId="63D5F511" w14:textId="77777777" w:rsidR="00BB042C" w:rsidRDefault="00035ADA" w:rsidP="00035ADA">
      <w:pPr>
        <w:pStyle w:val="Sarakstarindkopa"/>
        <w:numPr>
          <w:ilvl w:val="0"/>
          <w:numId w:val="158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 перевязках, используй одноразовые перчатки!</w:t>
      </w:r>
    </w:p>
    <w:p w14:paraId="63D5F512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513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514" w14:textId="77777777" w:rsidR="00BB042C" w:rsidRDefault="00BB042C">
      <w:pPr>
        <w:pStyle w:val="Sarakstarindkopa"/>
        <w:jc w:val="both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63D5F515" w14:textId="77777777" w:rsidR="00BB042C" w:rsidRDefault="00035ADA" w:rsidP="00035ADA">
      <w:pPr>
        <w:pStyle w:val="Sarakstarindkopa"/>
        <w:numPr>
          <w:ilvl w:val="0"/>
          <w:numId w:val="159"/>
        </w:numPr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/>
          <w:b/>
          <w:bCs/>
          <w:caps/>
          <w:sz w:val="24"/>
          <w:szCs w:val="24"/>
        </w:rPr>
        <w:t>Ссылки на международную базовую подготовку в оказании первой помощи</w:t>
      </w:r>
    </w:p>
    <w:p w14:paraId="63D5F516" w14:textId="77777777" w:rsidR="00BB042C" w:rsidRDefault="00BB042C">
      <w:pPr>
        <w:pStyle w:val="Sarakstarindkopa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D5F517" w14:textId="77777777" w:rsidR="00BB042C" w:rsidRDefault="00035ADA" w:rsidP="00035ADA">
      <w:pPr>
        <w:pStyle w:val="Sarakstarindkopa"/>
        <w:numPr>
          <w:ilvl w:val="0"/>
          <w:numId w:val="161"/>
        </w:numPr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lastRenderedPageBreak/>
        <w:t>American Heart Association &amp; American Red Cross Guidelines for First Aid 2015.</w:t>
      </w:r>
    </w:p>
    <w:p w14:paraId="63D5F518" w14:textId="77777777" w:rsidR="00BB042C" w:rsidRDefault="00035ADA" w:rsidP="00035ADA">
      <w:pPr>
        <w:pStyle w:val="Sarakstarindkopa"/>
        <w:numPr>
          <w:ilvl w:val="0"/>
          <w:numId w:val="161"/>
        </w:numPr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Europ</w:t>
      </w:r>
      <w:r w:rsidRPr="00A477FA">
        <w:rPr>
          <w:rFonts w:ascii="Times New Roman" w:hAnsi="Times New Roman"/>
          <w:sz w:val="24"/>
          <w:szCs w:val="24"/>
          <w:lang w:val="en-US"/>
        </w:rPr>
        <w:t>e</w:t>
      </w:r>
      <w:r>
        <w:rPr>
          <w:rFonts w:ascii="Times New Roman" w:hAnsi="Times New Roman"/>
          <w:sz w:val="24"/>
          <w:szCs w:val="24"/>
          <w:lang w:val="en-US"/>
        </w:rPr>
        <w:t>an Resuscitation Council Guidelines for resuscitation 2015.</w:t>
      </w:r>
    </w:p>
    <w:p w14:paraId="63D5F519" w14:textId="77777777" w:rsidR="00BB042C" w:rsidRDefault="00BB042C">
      <w:pPr>
        <w:pStyle w:val="Body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3D5F51A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3D5F51B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3D5F51C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3D5F51D" w14:textId="77777777" w:rsidR="00BB042C" w:rsidRDefault="00BB042C">
      <w:pPr>
        <w:pStyle w:val="Body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3D5F51E" w14:textId="77777777" w:rsidR="00BB042C" w:rsidRPr="00A477FA" w:rsidRDefault="00BB042C">
      <w:pPr>
        <w:pStyle w:val="Body"/>
        <w:jc w:val="center"/>
        <w:rPr>
          <w:lang w:val="en-US"/>
        </w:rPr>
      </w:pPr>
    </w:p>
    <w:sectPr w:rsidR="00BB042C" w:rsidRPr="00A477FA">
      <w:headerReference w:type="default" r:id="rId7"/>
      <w:footerReference w:type="default" r:id="rId8"/>
      <w:pgSz w:w="11900" w:h="16840"/>
      <w:pgMar w:top="1440" w:right="1800" w:bottom="1440" w:left="180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715A6" w14:textId="77777777" w:rsidR="002D3DB1" w:rsidRDefault="002D3DB1">
      <w:r>
        <w:separator/>
      </w:r>
    </w:p>
  </w:endnote>
  <w:endnote w:type="continuationSeparator" w:id="0">
    <w:p w14:paraId="3D2E2EE7" w14:textId="77777777" w:rsidR="002D3DB1" w:rsidRDefault="002D3D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5F554" w14:textId="77777777" w:rsidR="00BB042C" w:rsidRDefault="00035ADA">
    <w:pPr>
      <w:pStyle w:val="Kjene"/>
      <w:tabs>
        <w:tab w:val="clear" w:pos="8306"/>
        <w:tab w:val="right" w:pos="8280"/>
      </w:tabs>
      <w:jc w:val="center"/>
    </w:pPr>
    <w:r>
      <w:fldChar w:fldCharType="begin"/>
    </w:r>
    <w:r>
      <w:instrText xml:space="preserve"> PAGE </w:instrText>
    </w:r>
    <w:r>
      <w:fldChar w:fldCharType="separate"/>
    </w:r>
    <w:r w:rsidR="00B35F28">
      <w:rPr>
        <w:noProof/>
      </w:rPr>
      <w:t>6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D2A6B" w14:textId="77777777" w:rsidR="002D3DB1" w:rsidRDefault="002D3DB1">
      <w:r>
        <w:separator/>
      </w:r>
    </w:p>
  </w:footnote>
  <w:footnote w:type="continuationSeparator" w:id="0">
    <w:p w14:paraId="6B2C4D10" w14:textId="77777777" w:rsidR="002D3DB1" w:rsidRDefault="002D3D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5F553" w14:textId="77777777" w:rsidR="00BB042C" w:rsidRDefault="00BB042C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506C"/>
    <w:multiLevelType w:val="hybridMultilevel"/>
    <w:tmpl w:val="EAC42312"/>
    <w:styleLink w:val="ImportedStyle3"/>
    <w:lvl w:ilvl="0" w:tplc="EEF6D7E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DA8FF08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754926E">
      <w:start w:val="1"/>
      <w:numFmt w:val="bullet"/>
      <w:lvlText w:val="▪"/>
      <w:lvlJc w:val="left"/>
      <w:pPr>
        <w:ind w:left="28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B90E4A2">
      <w:start w:val="1"/>
      <w:numFmt w:val="bullet"/>
      <w:lvlText w:val="•"/>
      <w:lvlJc w:val="left"/>
      <w:pPr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C22ED9C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13AC404">
      <w:start w:val="1"/>
      <w:numFmt w:val="bullet"/>
      <w:lvlText w:val="▪"/>
      <w:lvlJc w:val="left"/>
      <w:pPr>
        <w:ind w:left="50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AFA9E6A">
      <w:start w:val="1"/>
      <w:numFmt w:val="bullet"/>
      <w:lvlText w:val="•"/>
      <w:lvlJc w:val="left"/>
      <w:pPr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BB0548E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DD437BE">
      <w:start w:val="1"/>
      <w:numFmt w:val="bullet"/>
      <w:lvlText w:val="▪"/>
      <w:lvlJc w:val="left"/>
      <w:pPr>
        <w:ind w:left="72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00BC49E7"/>
    <w:multiLevelType w:val="hybridMultilevel"/>
    <w:tmpl w:val="194A799A"/>
    <w:numStyleLink w:val="ImportedStyle49"/>
  </w:abstractNum>
  <w:abstractNum w:abstractNumId="2" w15:restartNumberingAfterBreak="0">
    <w:nsid w:val="03DE0FF8"/>
    <w:multiLevelType w:val="hybridMultilevel"/>
    <w:tmpl w:val="8056FC28"/>
    <w:styleLink w:val="ImportedStyle18"/>
    <w:lvl w:ilvl="0" w:tplc="25F2F9F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3FC7C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BCE55E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C2817C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B1ADF4A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85679A0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2F60A7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678846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980D6A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5EC680B"/>
    <w:multiLevelType w:val="hybridMultilevel"/>
    <w:tmpl w:val="8CAADC16"/>
    <w:styleLink w:val="ImportedStyle62"/>
    <w:lvl w:ilvl="0" w:tplc="BE12408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1542BF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0C091F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830C02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ECDD78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EBEFFE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DFC366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D941D7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C3E7AC8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06C57046"/>
    <w:multiLevelType w:val="hybridMultilevel"/>
    <w:tmpl w:val="02C8362C"/>
    <w:numStyleLink w:val="ImportedStyle56"/>
  </w:abstractNum>
  <w:abstractNum w:abstractNumId="5" w15:restartNumberingAfterBreak="0">
    <w:nsid w:val="06C72E90"/>
    <w:multiLevelType w:val="hybridMultilevel"/>
    <w:tmpl w:val="9EB05BF0"/>
    <w:numStyleLink w:val="ImportedStyle26"/>
  </w:abstractNum>
  <w:abstractNum w:abstractNumId="6" w15:restartNumberingAfterBreak="0">
    <w:nsid w:val="07DE007E"/>
    <w:multiLevelType w:val="hybridMultilevel"/>
    <w:tmpl w:val="44FE3AD2"/>
    <w:styleLink w:val="ImportedStyle19"/>
    <w:lvl w:ilvl="0" w:tplc="E9C239AA">
      <w:start w:val="1"/>
      <w:numFmt w:val="bullet"/>
      <w:lvlText w:val="·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A10C840">
      <w:start w:val="1"/>
      <w:numFmt w:val="bullet"/>
      <w:lvlText w:val="o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D509C72">
      <w:start w:val="1"/>
      <w:numFmt w:val="bullet"/>
      <w:lvlText w:val="▪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918476A">
      <w:start w:val="1"/>
      <w:numFmt w:val="bullet"/>
      <w:lvlText w:val="·"/>
      <w:lvlJc w:val="left"/>
      <w:pPr>
        <w:ind w:left="32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09E6FE2">
      <w:start w:val="1"/>
      <w:numFmt w:val="bullet"/>
      <w:lvlText w:val="o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AA05DAA">
      <w:start w:val="1"/>
      <w:numFmt w:val="bullet"/>
      <w:lvlText w:val="▪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AA20866">
      <w:start w:val="1"/>
      <w:numFmt w:val="bullet"/>
      <w:lvlText w:val="·"/>
      <w:lvlJc w:val="left"/>
      <w:pPr>
        <w:ind w:left="54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55AB1D0">
      <w:start w:val="1"/>
      <w:numFmt w:val="bullet"/>
      <w:lvlText w:val="o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6B658F0">
      <w:start w:val="1"/>
      <w:numFmt w:val="bullet"/>
      <w:lvlText w:val="▪"/>
      <w:lvlJc w:val="left"/>
      <w:pPr>
        <w:ind w:left="68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08804455"/>
    <w:multiLevelType w:val="hybridMultilevel"/>
    <w:tmpl w:val="723CC38A"/>
    <w:numStyleLink w:val="ImportedStyle22"/>
  </w:abstractNum>
  <w:abstractNum w:abstractNumId="8" w15:restartNumberingAfterBreak="0">
    <w:nsid w:val="0A587BE7"/>
    <w:multiLevelType w:val="hybridMultilevel"/>
    <w:tmpl w:val="4A668C90"/>
    <w:styleLink w:val="ImportedStyle23"/>
    <w:lvl w:ilvl="0" w:tplc="F5CAFEAE">
      <w:start w:val="1"/>
      <w:numFmt w:val="decimal"/>
      <w:lvlText w:val="%1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1786FD2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61E6ABA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AE6CDB8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DDAF80A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2C4171A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218A45A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AD64B26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8AC3982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0BC06B77"/>
    <w:multiLevelType w:val="hybridMultilevel"/>
    <w:tmpl w:val="0192A8F6"/>
    <w:styleLink w:val="ImportedStyle40"/>
    <w:lvl w:ilvl="0" w:tplc="72A22FA8">
      <w:start w:val="1"/>
      <w:numFmt w:val="bullet"/>
      <w:lvlText w:val="·"/>
      <w:lvlJc w:val="left"/>
      <w:pPr>
        <w:ind w:left="141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FCE0A4">
      <w:start w:val="1"/>
      <w:numFmt w:val="bullet"/>
      <w:lvlText w:val="·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A3C6AE4">
      <w:start w:val="1"/>
      <w:numFmt w:val="bullet"/>
      <w:lvlText w:val="·"/>
      <w:lvlJc w:val="left"/>
      <w:pPr>
        <w:ind w:left="18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DFC9746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C7093CA">
      <w:start w:val="1"/>
      <w:numFmt w:val="bullet"/>
      <w:lvlText w:val="·"/>
      <w:lvlJc w:val="left"/>
      <w:pPr>
        <w:ind w:left="32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0C4FDB0">
      <w:start w:val="1"/>
      <w:numFmt w:val="bullet"/>
      <w:lvlText w:val="·"/>
      <w:lvlJc w:val="left"/>
      <w:pPr>
        <w:ind w:left="39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04C805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60E1FCE">
      <w:start w:val="1"/>
      <w:numFmt w:val="bullet"/>
      <w:lvlText w:val="·"/>
      <w:lvlJc w:val="left"/>
      <w:pPr>
        <w:ind w:left="54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3685A4E">
      <w:start w:val="1"/>
      <w:numFmt w:val="bullet"/>
      <w:lvlText w:val="·"/>
      <w:lvlJc w:val="left"/>
      <w:pPr>
        <w:ind w:left="61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0E48122F"/>
    <w:multiLevelType w:val="hybridMultilevel"/>
    <w:tmpl w:val="D4FAF520"/>
    <w:numStyleLink w:val="ImportedStyle9"/>
  </w:abstractNum>
  <w:abstractNum w:abstractNumId="11" w15:restartNumberingAfterBreak="0">
    <w:nsid w:val="0EFC11B8"/>
    <w:multiLevelType w:val="hybridMultilevel"/>
    <w:tmpl w:val="D85E0A70"/>
    <w:styleLink w:val="ImportedStyle59"/>
    <w:lvl w:ilvl="0" w:tplc="B62AE598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178F8A4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8369BBA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8162C5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0668F42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4A6DD5C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30A3E2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C8ADF1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7EC6E38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0F5435CE"/>
    <w:multiLevelType w:val="hybridMultilevel"/>
    <w:tmpl w:val="9EB05BF0"/>
    <w:styleLink w:val="ImportedStyle26"/>
    <w:lvl w:ilvl="0" w:tplc="82B82DFA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63E0394">
      <w:start w:val="1"/>
      <w:numFmt w:val="bullet"/>
      <w:lvlText w:val="o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2D4A25C">
      <w:start w:val="1"/>
      <w:numFmt w:val="bullet"/>
      <w:lvlText w:val="▪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F2625CA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ECEE848">
      <w:start w:val="1"/>
      <w:numFmt w:val="bullet"/>
      <w:lvlText w:val="o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67035B0">
      <w:start w:val="1"/>
      <w:numFmt w:val="bullet"/>
      <w:lvlText w:val="▪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DBA8C3E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0A0444E">
      <w:start w:val="1"/>
      <w:numFmt w:val="bullet"/>
      <w:lvlText w:val="o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8AA63A">
      <w:start w:val="1"/>
      <w:numFmt w:val="bullet"/>
      <w:lvlText w:val="▪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0BE09CD"/>
    <w:multiLevelType w:val="hybridMultilevel"/>
    <w:tmpl w:val="46F23B0E"/>
    <w:styleLink w:val="ImportedStyle64"/>
    <w:lvl w:ilvl="0" w:tplc="E6D6468C">
      <w:start w:val="1"/>
      <w:numFmt w:val="decimal"/>
      <w:lvlText w:val="%1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CD88D5A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F4E4328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23CB176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C007ABA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59CC77A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876C020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580D6A4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66C55D4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115769B5"/>
    <w:multiLevelType w:val="hybridMultilevel"/>
    <w:tmpl w:val="B7AE1470"/>
    <w:numStyleLink w:val="ImportedStyle11"/>
  </w:abstractNum>
  <w:abstractNum w:abstractNumId="15" w15:restartNumberingAfterBreak="0">
    <w:nsid w:val="11D67D83"/>
    <w:multiLevelType w:val="hybridMultilevel"/>
    <w:tmpl w:val="A9361282"/>
    <w:styleLink w:val="ImportedStyle51"/>
    <w:lvl w:ilvl="0" w:tplc="705CFB90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A441F68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8F8C778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2C6352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008F9C2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BCA13F6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53E1DD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DCC7DA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269D4A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121F698C"/>
    <w:multiLevelType w:val="hybridMultilevel"/>
    <w:tmpl w:val="ED6CE6F4"/>
    <w:styleLink w:val="ImportedStyle25"/>
    <w:lvl w:ilvl="0" w:tplc="AAD2C692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1288CB4">
      <w:start w:val="1"/>
      <w:numFmt w:val="bullet"/>
      <w:lvlText w:val="o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69E15DC">
      <w:start w:val="1"/>
      <w:numFmt w:val="bullet"/>
      <w:lvlText w:val="▪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E82B6F6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DD84812">
      <w:start w:val="1"/>
      <w:numFmt w:val="bullet"/>
      <w:lvlText w:val="o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F2E522A">
      <w:start w:val="1"/>
      <w:numFmt w:val="bullet"/>
      <w:lvlText w:val="▪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1EA7F54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DBEA17C">
      <w:start w:val="1"/>
      <w:numFmt w:val="bullet"/>
      <w:lvlText w:val="o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C1056E6">
      <w:start w:val="1"/>
      <w:numFmt w:val="bullet"/>
      <w:lvlText w:val="▪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151E44AA"/>
    <w:multiLevelType w:val="hybridMultilevel"/>
    <w:tmpl w:val="D86897E2"/>
    <w:styleLink w:val="ImportedStyle13"/>
    <w:lvl w:ilvl="0" w:tplc="4D88DA78">
      <w:start w:val="1"/>
      <w:numFmt w:val="decimal"/>
      <w:lvlText w:val="%1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C5C3B50">
      <w:start w:val="1"/>
      <w:numFmt w:val="lowerLetter"/>
      <w:lvlText w:val="%2."/>
      <w:lvlJc w:val="left"/>
      <w:pPr>
        <w:ind w:left="18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90FDC6">
      <w:start w:val="1"/>
      <w:numFmt w:val="lowerRoman"/>
      <w:lvlText w:val="%3."/>
      <w:lvlJc w:val="left"/>
      <w:pPr>
        <w:ind w:left="2520" w:hanging="3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A7C57C2">
      <w:start w:val="1"/>
      <w:numFmt w:val="decimal"/>
      <w:lvlText w:val="%4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4D8ECDC">
      <w:start w:val="1"/>
      <w:numFmt w:val="lowerLetter"/>
      <w:lvlText w:val="%5."/>
      <w:lvlJc w:val="left"/>
      <w:pPr>
        <w:ind w:left="39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2A04D80">
      <w:start w:val="1"/>
      <w:numFmt w:val="lowerRoman"/>
      <w:lvlText w:val="%6."/>
      <w:lvlJc w:val="left"/>
      <w:pPr>
        <w:ind w:left="4680" w:hanging="3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83A41FE">
      <w:start w:val="1"/>
      <w:numFmt w:val="decimal"/>
      <w:lvlText w:val="%7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CDC6F5C">
      <w:start w:val="1"/>
      <w:numFmt w:val="lowerLetter"/>
      <w:lvlText w:val="%8."/>
      <w:lvlJc w:val="left"/>
      <w:pPr>
        <w:ind w:left="61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32E1776">
      <w:start w:val="1"/>
      <w:numFmt w:val="lowerRoman"/>
      <w:lvlText w:val="%9."/>
      <w:lvlJc w:val="left"/>
      <w:pPr>
        <w:ind w:left="6840" w:hanging="3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159234C4"/>
    <w:multiLevelType w:val="hybridMultilevel"/>
    <w:tmpl w:val="05503262"/>
    <w:numStyleLink w:val="ImportedStyle55"/>
  </w:abstractNum>
  <w:abstractNum w:abstractNumId="19" w15:restartNumberingAfterBreak="0">
    <w:nsid w:val="171D62F5"/>
    <w:multiLevelType w:val="hybridMultilevel"/>
    <w:tmpl w:val="F1645092"/>
    <w:numStyleLink w:val="ImportedStyle33"/>
  </w:abstractNum>
  <w:abstractNum w:abstractNumId="20" w15:restartNumberingAfterBreak="0">
    <w:nsid w:val="174F5738"/>
    <w:multiLevelType w:val="hybridMultilevel"/>
    <w:tmpl w:val="983CD22E"/>
    <w:styleLink w:val="ImportedStyle8"/>
    <w:lvl w:ilvl="0" w:tplc="A75E318C">
      <w:start w:val="1"/>
      <w:numFmt w:val="bullet"/>
      <w:lvlText w:val="·"/>
      <w:lvlJc w:val="left"/>
      <w:pPr>
        <w:ind w:left="150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E4E66E4">
      <w:start w:val="1"/>
      <w:numFmt w:val="bullet"/>
      <w:lvlText w:val="o"/>
      <w:lvlJc w:val="left"/>
      <w:pPr>
        <w:ind w:left="222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A26FE10">
      <w:start w:val="1"/>
      <w:numFmt w:val="bullet"/>
      <w:lvlText w:val="▪"/>
      <w:lvlJc w:val="left"/>
      <w:pPr>
        <w:ind w:left="294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26C4654">
      <w:start w:val="1"/>
      <w:numFmt w:val="bullet"/>
      <w:lvlText w:val="·"/>
      <w:lvlJc w:val="left"/>
      <w:pPr>
        <w:ind w:left="366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D4A1562">
      <w:start w:val="1"/>
      <w:numFmt w:val="bullet"/>
      <w:lvlText w:val="o"/>
      <w:lvlJc w:val="left"/>
      <w:pPr>
        <w:ind w:left="438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C3A955C">
      <w:start w:val="1"/>
      <w:numFmt w:val="bullet"/>
      <w:lvlText w:val="▪"/>
      <w:lvlJc w:val="left"/>
      <w:pPr>
        <w:ind w:left="510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F461D48">
      <w:start w:val="1"/>
      <w:numFmt w:val="bullet"/>
      <w:lvlText w:val="·"/>
      <w:lvlJc w:val="left"/>
      <w:pPr>
        <w:ind w:left="582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1885EBC">
      <w:start w:val="1"/>
      <w:numFmt w:val="bullet"/>
      <w:lvlText w:val="o"/>
      <w:lvlJc w:val="left"/>
      <w:pPr>
        <w:ind w:left="654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D68E4D4">
      <w:start w:val="1"/>
      <w:numFmt w:val="bullet"/>
      <w:lvlText w:val="▪"/>
      <w:lvlJc w:val="left"/>
      <w:pPr>
        <w:ind w:left="726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 w15:restartNumberingAfterBreak="0">
    <w:nsid w:val="188D15BE"/>
    <w:multiLevelType w:val="hybridMultilevel"/>
    <w:tmpl w:val="1896B57A"/>
    <w:numStyleLink w:val="ImportedStyle34"/>
  </w:abstractNum>
  <w:abstractNum w:abstractNumId="22" w15:restartNumberingAfterBreak="0">
    <w:nsid w:val="1A487B85"/>
    <w:multiLevelType w:val="hybridMultilevel"/>
    <w:tmpl w:val="7B607714"/>
    <w:numStyleLink w:val="ImportedStyle5"/>
  </w:abstractNum>
  <w:abstractNum w:abstractNumId="23" w15:restartNumberingAfterBreak="0">
    <w:nsid w:val="1BD14C18"/>
    <w:multiLevelType w:val="hybridMultilevel"/>
    <w:tmpl w:val="15B2A9FA"/>
    <w:styleLink w:val="ImportedStyle43"/>
    <w:lvl w:ilvl="0" w:tplc="7F3EF4FA">
      <w:start w:val="1"/>
      <w:numFmt w:val="bullet"/>
      <w:lvlText w:val="·"/>
      <w:lvlJc w:val="left"/>
      <w:pPr>
        <w:ind w:left="567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50E625A">
      <w:start w:val="1"/>
      <w:numFmt w:val="bullet"/>
      <w:lvlText w:val="o"/>
      <w:lvlJc w:val="left"/>
      <w:pPr>
        <w:ind w:left="1287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CAE47A">
      <w:start w:val="1"/>
      <w:numFmt w:val="bullet"/>
      <w:lvlText w:val="▪"/>
      <w:lvlJc w:val="left"/>
      <w:pPr>
        <w:ind w:left="2007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1B8D42E">
      <w:start w:val="1"/>
      <w:numFmt w:val="bullet"/>
      <w:lvlText w:val="·"/>
      <w:lvlJc w:val="left"/>
      <w:pPr>
        <w:ind w:left="2727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D32ABD4">
      <w:start w:val="1"/>
      <w:numFmt w:val="bullet"/>
      <w:lvlText w:val="o"/>
      <w:lvlJc w:val="left"/>
      <w:pPr>
        <w:ind w:left="3447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2E856B8">
      <w:start w:val="1"/>
      <w:numFmt w:val="bullet"/>
      <w:lvlText w:val="▪"/>
      <w:lvlJc w:val="left"/>
      <w:pPr>
        <w:ind w:left="4167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BC2E1BA">
      <w:start w:val="1"/>
      <w:numFmt w:val="bullet"/>
      <w:lvlText w:val="·"/>
      <w:lvlJc w:val="left"/>
      <w:pPr>
        <w:ind w:left="4887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7225B46">
      <w:start w:val="1"/>
      <w:numFmt w:val="bullet"/>
      <w:lvlText w:val="o"/>
      <w:lvlJc w:val="left"/>
      <w:pPr>
        <w:ind w:left="5607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CF8C9D4">
      <w:start w:val="1"/>
      <w:numFmt w:val="bullet"/>
      <w:lvlText w:val="▪"/>
      <w:lvlJc w:val="left"/>
      <w:pPr>
        <w:ind w:left="6327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1C8F5F52"/>
    <w:multiLevelType w:val="hybridMultilevel"/>
    <w:tmpl w:val="983CD22E"/>
    <w:numStyleLink w:val="ImportedStyle8"/>
  </w:abstractNum>
  <w:abstractNum w:abstractNumId="25" w15:restartNumberingAfterBreak="0">
    <w:nsid w:val="1E182664"/>
    <w:multiLevelType w:val="hybridMultilevel"/>
    <w:tmpl w:val="E9389EDC"/>
    <w:numStyleLink w:val="ImportedStyle65"/>
  </w:abstractNum>
  <w:abstractNum w:abstractNumId="26" w15:restartNumberingAfterBreak="0">
    <w:nsid w:val="1F1405D2"/>
    <w:multiLevelType w:val="hybridMultilevel"/>
    <w:tmpl w:val="90D83D4A"/>
    <w:numStyleLink w:val="ImportedStyle38"/>
  </w:abstractNum>
  <w:abstractNum w:abstractNumId="27" w15:restartNumberingAfterBreak="0">
    <w:nsid w:val="20952B69"/>
    <w:multiLevelType w:val="hybridMultilevel"/>
    <w:tmpl w:val="679AE6C4"/>
    <w:numStyleLink w:val="ImportedStyle12"/>
  </w:abstractNum>
  <w:abstractNum w:abstractNumId="28" w15:restartNumberingAfterBreak="0">
    <w:nsid w:val="21D77A42"/>
    <w:multiLevelType w:val="hybridMultilevel"/>
    <w:tmpl w:val="05503262"/>
    <w:styleLink w:val="ImportedStyle55"/>
    <w:lvl w:ilvl="0" w:tplc="308E0B44">
      <w:start w:val="1"/>
      <w:numFmt w:val="decimal"/>
      <w:lvlText w:val="%1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0CEF5C2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4968D16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0629362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E4CCBF0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D9AA866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A7CEF56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8B441EA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4506222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9" w15:restartNumberingAfterBreak="0">
    <w:nsid w:val="24C961F6"/>
    <w:multiLevelType w:val="hybridMultilevel"/>
    <w:tmpl w:val="E0A01240"/>
    <w:styleLink w:val="ImportedStyle36"/>
    <w:lvl w:ilvl="0" w:tplc="A2A41156">
      <w:start w:val="1"/>
      <w:numFmt w:val="decimal"/>
      <w:lvlText w:val="%1)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B1A4E38">
      <w:start w:val="1"/>
      <w:numFmt w:val="lowerLetter"/>
      <w:lvlText w:val="%2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0DE78AC">
      <w:start w:val="1"/>
      <w:numFmt w:val="lowerRoman"/>
      <w:lvlText w:val="%3."/>
      <w:lvlJc w:val="left"/>
      <w:pPr>
        <w:ind w:left="36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D663758">
      <w:start w:val="1"/>
      <w:numFmt w:val="decimal"/>
      <w:lvlText w:val="%4.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1248604">
      <w:start w:val="1"/>
      <w:numFmt w:val="lowerLetter"/>
      <w:lvlText w:val="%5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76C604A">
      <w:start w:val="1"/>
      <w:numFmt w:val="lowerRoman"/>
      <w:lvlText w:val="%6."/>
      <w:lvlJc w:val="left"/>
      <w:pPr>
        <w:ind w:left="57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6300256">
      <w:start w:val="1"/>
      <w:numFmt w:val="decimal"/>
      <w:lvlText w:val="%7."/>
      <w:lvlJc w:val="left"/>
      <w:pPr>
        <w:ind w:left="64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35E9F7A">
      <w:start w:val="1"/>
      <w:numFmt w:val="lowerLetter"/>
      <w:lvlText w:val="%8."/>
      <w:lvlJc w:val="left"/>
      <w:pPr>
        <w:ind w:left="72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648A008">
      <w:start w:val="1"/>
      <w:numFmt w:val="lowerRoman"/>
      <w:lvlText w:val="%9."/>
      <w:lvlJc w:val="left"/>
      <w:pPr>
        <w:ind w:left="79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0" w15:restartNumberingAfterBreak="0">
    <w:nsid w:val="25AD2293"/>
    <w:multiLevelType w:val="hybridMultilevel"/>
    <w:tmpl w:val="1E388A60"/>
    <w:styleLink w:val="ImportedStyle2"/>
    <w:lvl w:ilvl="0" w:tplc="EDAA3A9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C7E7F7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0DA059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F94EE3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E70803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6D690C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B7474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4E2F7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FC09408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1" w15:restartNumberingAfterBreak="0">
    <w:nsid w:val="25C82D12"/>
    <w:multiLevelType w:val="hybridMultilevel"/>
    <w:tmpl w:val="7B607714"/>
    <w:styleLink w:val="ImportedStyle5"/>
    <w:lvl w:ilvl="0" w:tplc="C620488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B32E2A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7FA20E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C68978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896B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474FC0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876906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50490B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2322E8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2" w15:restartNumberingAfterBreak="0">
    <w:nsid w:val="27FD6000"/>
    <w:multiLevelType w:val="hybridMultilevel"/>
    <w:tmpl w:val="4A668C90"/>
    <w:numStyleLink w:val="ImportedStyle23"/>
  </w:abstractNum>
  <w:abstractNum w:abstractNumId="33" w15:restartNumberingAfterBreak="0">
    <w:nsid w:val="28115EB1"/>
    <w:multiLevelType w:val="hybridMultilevel"/>
    <w:tmpl w:val="E0A01240"/>
    <w:numStyleLink w:val="ImportedStyle36"/>
  </w:abstractNum>
  <w:abstractNum w:abstractNumId="34" w15:restartNumberingAfterBreak="0">
    <w:nsid w:val="28672BA9"/>
    <w:multiLevelType w:val="hybridMultilevel"/>
    <w:tmpl w:val="5D4A5CF8"/>
    <w:styleLink w:val="ImportedStyle45"/>
    <w:lvl w:ilvl="0" w:tplc="24F078C2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654D262">
      <w:start w:val="1"/>
      <w:numFmt w:val="bullet"/>
      <w:lvlText w:val="o"/>
      <w:lvlJc w:val="left"/>
      <w:pPr>
        <w:ind w:left="1429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664BCE6">
      <w:start w:val="1"/>
      <w:numFmt w:val="bullet"/>
      <w:lvlText w:val="▪"/>
      <w:lvlJc w:val="left"/>
      <w:pPr>
        <w:ind w:left="2149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11466A0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CDA5482">
      <w:start w:val="1"/>
      <w:numFmt w:val="bullet"/>
      <w:lvlText w:val="o"/>
      <w:lvlJc w:val="left"/>
      <w:pPr>
        <w:ind w:left="3589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F4E824A">
      <w:start w:val="1"/>
      <w:numFmt w:val="bullet"/>
      <w:lvlText w:val="▪"/>
      <w:lvlJc w:val="left"/>
      <w:pPr>
        <w:ind w:left="4309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5EE8A0C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80477DA">
      <w:start w:val="1"/>
      <w:numFmt w:val="bullet"/>
      <w:lvlText w:val="o"/>
      <w:lvlJc w:val="left"/>
      <w:pPr>
        <w:ind w:left="5749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3BEC7BE">
      <w:start w:val="1"/>
      <w:numFmt w:val="bullet"/>
      <w:lvlText w:val="▪"/>
      <w:lvlJc w:val="left"/>
      <w:pPr>
        <w:ind w:left="6469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5" w15:restartNumberingAfterBreak="0">
    <w:nsid w:val="2B44001B"/>
    <w:multiLevelType w:val="hybridMultilevel"/>
    <w:tmpl w:val="70BA01E2"/>
    <w:styleLink w:val="ImportedStyle44"/>
    <w:lvl w:ilvl="0" w:tplc="B9F43816">
      <w:start w:val="1"/>
      <w:numFmt w:val="decimal"/>
      <w:lvlText w:val="%1)"/>
      <w:lvlJc w:val="left"/>
      <w:pPr>
        <w:ind w:left="70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9B2ACD4">
      <w:start w:val="1"/>
      <w:numFmt w:val="lowerLetter"/>
      <w:lvlText w:val="%2."/>
      <w:lvlJc w:val="left"/>
      <w:pPr>
        <w:ind w:left="142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AB4DD0A">
      <w:start w:val="1"/>
      <w:numFmt w:val="lowerRoman"/>
      <w:lvlText w:val="%3."/>
      <w:lvlJc w:val="left"/>
      <w:pPr>
        <w:ind w:left="2149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7461F64">
      <w:start w:val="1"/>
      <w:numFmt w:val="decimal"/>
      <w:lvlText w:val="%4."/>
      <w:lvlJc w:val="left"/>
      <w:pPr>
        <w:ind w:left="286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5EE2990">
      <w:start w:val="1"/>
      <w:numFmt w:val="lowerLetter"/>
      <w:lvlText w:val="%5."/>
      <w:lvlJc w:val="left"/>
      <w:pPr>
        <w:ind w:left="358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4D6DD3E">
      <w:start w:val="1"/>
      <w:numFmt w:val="lowerRoman"/>
      <w:lvlText w:val="%6."/>
      <w:lvlJc w:val="left"/>
      <w:pPr>
        <w:ind w:left="4309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F5E9E9E">
      <w:start w:val="1"/>
      <w:numFmt w:val="decimal"/>
      <w:lvlText w:val="%7."/>
      <w:lvlJc w:val="left"/>
      <w:pPr>
        <w:ind w:left="502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3CA9216">
      <w:start w:val="1"/>
      <w:numFmt w:val="lowerLetter"/>
      <w:lvlText w:val="%8."/>
      <w:lvlJc w:val="left"/>
      <w:pPr>
        <w:ind w:left="574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9A44D4A">
      <w:start w:val="1"/>
      <w:numFmt w:val="lowerRoman"/>
      <w:lvlText w:val="%9."/>
      <w:lvlJc w:val="left"/>
      <w:pPr>
        <w:ind w:left="6469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6" w15:restartNumberingAfterBreak="0">
    <w:nsid w:val="2BF50C31"/>
    <w:multiLevelType w:val="multilevel"/>
    <w:tmpl w:val="ABE4F36E"/>
    <w:numStyleLink w:val="ImportedStyle6"/>
  </w:abstractNum>
  <w:abstractNum w:abstractNumId="37" w15:restartNumberingAfterBreak="0">
    <w:nsid w:val="30A14B9B"/>
    <w:multiLevelType w:val="hybridMultilevel"/>
    <w:tmpl w:val="813ECB02"/>
    <w:styleLink w:val="ImportedStyle50"/>
    <w:lvl w:ilvl="0" w:tplc="90663D3C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0CEBEC6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AC0DA10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5949B16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F1C0D0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B9684B0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E647F4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616A1C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2CC82B0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8" w15:restartNumberingAfterBreak="0">
    <w:nsid w:val="30C82235"/>
    <w:multiLevelType w:val="hybridMultilevel"/>
    <w:tmpl w:val="0D76E76C"/>
    <w:styleLink w:val="ImportedStyle48"/>
    <w:lvl w:ilvl="0" w:tplc="9B00E50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CCE755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FB8EFF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D469A3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E46EE1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D58E48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91455F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4327D1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D58E968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9" w15:restartNumberingAfterBreak="0">
    <w:nsid w:val="30CE0155"/>
    <w:multiLevelType w:val="hybridMultilevel"/>
    <w:tmpl w:val="916EA5EC"/>
    <w:styleLink w:val="ImportedStyle54"/>
    <w:lvl w:ilvl="0" w:tplc="FFC4AA96">
      <w:start w:val="1"/>
      <w:numFmt w:val="decimal"/>
      <w:lvlText w:val="%1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6288AEC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DDEEF74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1A28C84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EE0509E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C105514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BEC945C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BA4741A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09C4518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0" w15:restartNumberingAfterBreak="0">
    <w:nsid w:val="35AC42B6"/>
    <w:multiLevelType w:val="hybridMultilevel"/>
    <w:tmpl w:val="70BA01E2"/>
    <w:numStyleLink w:val="ImportedStyle44"/>
  </w:abstractNum>
  <w:abstractNum w:abstractNumId="41" w15:restartNumberingAfterBreak="0">
    <w:nsid w:val="35CD2825"/>
    <w:multiLevelType w:val="hybridMultilevel"/>
    <w:tmpl w:val="0192A8F6"/>
    <w:numStyleLink w:val="ImportedStyle40"/>
  </w:abstractNum>
  <w:abstractNum w:abstractNumId="42" w15:restartNumberingAfterBreak="0">
    <w:nsid w:val="36D1259B"/>
    <w:multiLevelType w:val="hybridMultilevel"/>
    <w:tmpl w:val="D85E0A70"/>
    <w:numStyleLink w:val="ImportedStyle59"/>
  </w:abstractNum>
  <w:abstractNum w:abstractNumId="43" w15:restartNumberingAfterBreak="0">
    <w:nsid w:val="3A5F20DC"/>
    <w:multiLevelType w:val="hybridMultilevel"/>
    <w:tmpl w:val="13282D36"/>
    <w:numStyleLink w:val="ImportedStyle32"/>
  </w:abstractNum>
  <w:abstractNum w:abstractNumId="44" w15:restartNumberingAfterBreak="0">
    <w:nsid w:val="3B6E2A00"/>
    <w:multiLevelType w:val="hybridMultilevel"/>
    <w:tmpl w:val="1D04656E"/>
    <w:styleLink w:val="ImportedStyle30"/>
    <w:lvl w:ilvl="0" w:tplc="AF8070A8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FF6B9EA">
      <w:start w:val="1"/>
      <w:numFmt w:val="bullet"/>
      <w:lvlText w:val="o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5C8AE00">
      <w:start w:val="1"/>
      <w:numFmt w:val="bullet"/>
      <w:lvlText w:val="▪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8B6C026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A70C170">
      <w:start w:val="1"/>
      <w:numFmt w:val="bullet"/>
      <w:lvlText w:val="o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538B5CA">
      <w:start w:val="1"/>
      <w:numFmt w:val="bullet"/>
      <w:lvlText w:val="▪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680E216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85E56E8">
      <w:start w:val="1"/>
      <w:numFmt w:val="bullet"/>
      <w:lvlText w:val="o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94CE4CA">
      <w:start w:val="1"/>
      <w:numFmt w:val="bullet"/>
      <w:lvlText w:val="▪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5" w15:restartNumberingAfterBreak="0">
    <w:nsid w:val="3BA27194"/>
    <w:multiLevelType w:val="hybridMultilevel"/>
    <w:tmpl w:val="46F23B0E"/>
    <w:numStyleLink w:val="ImportedStyle64"/>
  </w:abstractNum>
  <w:abstractNum w:abstractNumId="46" w15:restartNumberingAfterBreak="0">
    <w:nsid w:val="3D825B6C"/>
    <w:multiLevelType w:val="hybridMultilevel"/>
    <w:tmpl w:val="076070AA"/>
    <w:numStyleLink w:val="ImportedStyle61"/>
  </w:abstractNum>
  <w:abstractNum w:abstractNumId="47" w15:restartNumberingAfterBreak="0">
    <w:nsid w:val="3E422DA5"/>
    <w:multiLevelType w:val="hybridMultilevel"/>
    <w:tmpl w:val="CCB027AE"/>
    <w:numStyleLink w:val="ImportedStyle35"/>
  </w:abstractNum>
  <w:abstractNum w:abstractNumId="48" w15:restartNumberingAfterBreak="0">
    <w:nsid w:val="3E6C643E"/>
    <w:multiLevelType w:val="hybridMultilevel"/>
    <w:tmpl w:val="C5AE323E"/>
    <w:styleLink w:val="ImportedStyle16"/>
    <w:lvl w:ilvl="0" w:tplc="C51C548A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CC65FC0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B5AB75C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216EA5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8FC2A02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DF6E032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A542570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3E2B2E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80E71E4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9" w15:restartNumberingAfterBreak="0">
    <w:nsid w:val="3EB31336"/>
    <w:multiLevelType w:val="hybridMultilevel"/>
    <w:tmpl w:val="32C40DDA"/>
    <w:numStyleLink w:val="ImportedStyle46"/>
  </w:abstractNum>
  <w:abstractNum w:abstractNumId="50" w15:restartNumberingAfterBreak="0">
    <w:nsid w:val="3EE91F3E"/>
    <w:multiLevelType w:val="hybridMultilevel"/>
    <w:tmpl w:val="946EE6BA"/>
    <w:styleLink w:val="ImportedStyle10"/>
    <w:lvl w:ilvl="0" w:tplc="24AEB42C">
      <w:start w:val="1"/>
      <w:numFmt w:val="bullet"/>
      <w:lvlText w:val="o"/>
      <w:lvlJc w:val="left"/>
      <w:pPr>
        <w:ind w:left="3299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8F4A3FE">
      <w:start w:val="1"/>
      <w:numFmt w:val="bullet"/>
      <w:lvlText w:val="o"/>
      <w:lvlJc w:val="left"/>
      <w:pPr>
        <w:ind w:left="4019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14424CE">
      <w:start w:val="1"/>
      <w:numFmt w:val="bullet"/>
      <w:lvlText w:val="▪"/>
      <w:lvlJc w:val="left"/>
      <w:pPr>
        <w:ind w:left="4739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CD24D50">
      <w:start w:val="1"/>
      <w:numFmt w:val="bullet"/>
      <w:lvlText w:val="•"/>
      <w:lvlJc w:val="left"/>
      <w:pPr>
        <w:ind w:left="5459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C8A88B6">
      <w:start w:val="1"/>
      <w:numFmt w:val="bullet"/>
      <w:lvlText w:val="o"/>
      <w:lvlJc w:val="left"/>
      <w:pPr>
        <w:ind w:left="6179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644166">
      <w:start w:val="1"/>
      <w:numFmt w:val="bullet"/>
      <w:lvlText w:val="▪"/>
      <w:lvlJc w:val="left"/>
      <w:pPr>
        <w:ind w:left="6899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83E4EAE">
      <w:start w:val="1"/>
      <w:numFmt w:val="bullet"/>
      <w:lvlText w:val="•"/>
      <w:lvlJc w:val="left"/>
      <w:pPr>
        <w:ind w:left="7619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956475C">
      <w:start w:val="1"/>
      <w:numFmt w:val="bullet"/>
      <w:lvlText w:val="o"/>
      <w:lvlJc w:val="left"/>
      <w:pPr>
        <w:ind w:left="8339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55EDD66">
      <w:start w:val="1"/>
      <w:numFmt w:val="bullet"/>
      <w:lvlText w:val="▪"/>
      <w:lvlJc w:val="left"/>
      <w:pPr>
        <w:ind w:left="9059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1" w15:restartNumberingAfterBreak="0">
    <w:nsid w:val="3F876E46"/>
    <w:multiLevelType w:val="multilevel"/>
    <w:tmpl w:val="BE86917C"/>
    <w:numStyleLink w:val="ImportedStyle15"/>
  </w:abstractNum>
  <w:abstractNum w:abstractNumId="52" w15:restartNumberingAfterBreak="0">
    <w:nsid w:val="3FAE326D"/>
    <w:multiLevelType w:val="hybridMultilevel"/>
    <w:tmpl w:val="1E388A60"/>
    <w:numStyleLink w:val="ImportedStyle2"/>
  </w:abstractNum>
  <w:abstractNum w:abstractNumId="53" w15:restartNumberingAfterBreak="0">
    <w:nsid w:val="3FB42AE1"/>
    <w:multiLevelType w:val="hybridMultilevel"/>
    <w:tmpl w:val="5D4A5CF8"/>
    <w:numStyleLink w:val="ImportedStyle45"/>
  </w:abstractNum>
  <w:abstractNum w:abstractNumId="54" w15:restartNumberingAfterBreak="0">
    <w:nsid w:val="4116308C"/>
    <w:multiLevelType w:val="hybridMultilevel"/>
    <w:tmpl w:val="44FE3AD2"/>
    <w:numStyleLink w:val="ImportedStyle19"/>
  </w:abstractNum>
  <w:abstractNum w:abstractNumId="55" w15:restartNumberingAfterBreak="0">
    <w:nsid w:val="41A21B47"/>
    <w:multiLevelType w:val="hybridMultilevel"/>
    <w:tmpl w:val="25824FF0"/>
    <w:numStyleLink w:val="ImportedStyle29"/>
  </w:abstractNum>
  <w:abstractNum w:abstractNumId="56" w15:restartNumberingAfterBreak="0">
    <w:nsid w:val="42853844"/>
    <w:multiLevelType w:val="hybridMultilevel"/>
    <w:tmpl w:val="E0FE12F4"/>
    <w:numStyleLink w:val="ImportedStyle27"/>
  </w:abstractNum>
  <w:abstractNum w:abstractNumId="57" w15:restartNumberingAfterBreak="0">
    <w:nsid w:val="42CF4DA1"/>
    <w:multiLevelType w:val="hybridMultilevel"/>
    <w:tmpl w:val="9A02DDFA"/>
    <w:styleLink w:val="ImportedStyle60"/>
    <w:lvl w:ilvl="0" w:tplc="5CA0D64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E409514">
      <w:start w:val="1"/>
      <w:numFmt w:val="bullet"/>
      <w:lvlText w:val="·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EC04D22">
      <w:start w:val="1"/>
      <w:numFmt w:val="bullet"/>
      <w:lvlText w:val="·"/>
      <w:lvlJc w:val="left"/>
      <w:pPr>
        <w:ind w:left="18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F6AA6E8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3822284">
      <w:start w:val="1"/>
      <w:numFmt w:val="bullet"/>
      <w:lvlText w:val="·"/>
      <w:lvlJc w:val="left"/>
      <w:pPr>
        <w:ind w:left="32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83C12EC">
      <w:start w:val="1"/>
      <w:numFmt w:val="bullet"/>
      <w:lvlText w:val="·"/>
      <w:lvlJc w:val="left"/>
      <w:pPr>
        <w:ind w:left="39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560DFA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A7AA54E">
      <w:start w:val="1"/>
      <w:numFmt w:val="bullet"/>
      <w:lvlText w:val="·"/>
      <w:lvlJc w:val="left"/>
      <w:pPr>
        <w:ind w:left="54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17E56F6">
      <w:start w:val="1"/>
      <w:numFmt w:val="bullet"/>
      <w:lvlText w:val="·"/>
      <w:lvlJc w:val="left"/>
      <w:pPr>
        <w:ind w:left="61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8" w15:restartNumberingAfterBreak="0">
    <w:nsid w:val="42DA74A3"/>
    <w:multiLevelType w:val="hybridMultilevel"/>
    <w:tmpl w:val="D4FAF520"/>
    <w:styleLink w:val="ImportedStyle9"/>
    <w:lvl w:ilvl="0" w:tplc="98463CD0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66C5560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786AC5C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5C644E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26CA28A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B8CEB2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9B6B9F6">
      <w:start w:val="1"/>
      <w:numFmt w:val="bullet"/>
      <w:lvlText w:val="·"/>
      <w:lvlJc w:val="left"/>
      <w:pPr>
        <w:ind w:left="68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4EE1C64">
      <w:start w:val="1"/>
      <w:numFmt w:val="bullet"/>
      <w:lvlText w:val="o"/>
      <w:lvlJc w:val="left"/>
      <w:pPr>
        <w:ind w:left="75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2F22530">
      <w:start w:val="1"/>
      <w:numFmt w:val="bullet"/>
      <w:lvlText w:val="▪"/>
      <w:lvlJc w:val="left"/>
      <w:pPr>
        <w:ind w:left="82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9" w15:restartNumberingAfterBreak="0">
    <w:nsid w:val="441F0F47"/>
    <w:multiLevelType w:val="hybridMultilevel"/>
    <w:tmpl w:val="33084A14"/>
    <w:numStyleLink w:val="ImportedStyle7"/>
  </w:abstractNum>
  <w:abstractNum w:abstractNumId="60" w15:restartNumberingAfterBreak="0">
    <w:nsid w:val="4483224A"/>
    <w:multiLevelType w:val="hybridMultilevel"/>
    <w:tmpl w:val="5CC2F156"/>
    <w:numStyleLink w:val="ImportedStyle14"/>
  </w:abstractNum>
  <w:abstractNum w:abstractNumId="61" w15:restartNumberingAfterBreak="0">
    <w:nsid w:val="44924798"/>
    <w:multiLevelType w:val="hybridMultilevel"/>
    <w:tmpl w:val="9F0C0850"/>
    <w:numStyleLink w:val="ImportedStyle20"/>
  </w:abstractNum>
  <w:abstractNum w:abstractNumId="62" w15:restartNumberingAfterBreak="0">
    <w:nsid w:val="449D71B0"/>
    <w:multiLevelType w:val="hybridMultilevel"/>
    <w:tmpl w:val="79F05008"/>
    <w:styleLink w:val="ImportedStyle37"/>
    <w:lvl w:ilvl="0" w:tplc="B52C0684">
      <w:start w:val="1"/>
      <w:numFmt w:val="decimal"/>
      <w:lvlText w:val="%1)"/>
      <w:lvlJc w:val="left"/>
      <w:pPr>
        <w:ind w:left="1134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EC89C32">
      <w:start w:val="1"/>
      <w:numFmt w:val="lowerLetter"/>
      <w:lvlText w:val="%2."/>
      <w:lvlJc w:val="left"/>
      <w:pPr>
        <w:ind w:left="1854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2D001F2">
      <w:start w:val="1"/>
      <w:numFmt w:val="lowerRoman"/>
      <w:lvlText w:val="%3."/>
      <w:lvlJc w:val="left"/>
      <w:pPr>
        <w:ind w:left="2574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A6AB70E">
      <w:start w:val="1"/>
      <w:numFmt w:val="decimal"/>
      <w:lvlText w:val="%4."/>
      <w:lvlJc w:val="left"/>
      <w:pPr>
        <w:ind w:left="3294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32CFE3C">
      <w:start w:val="1"/>
      <w:numFmt w:val="lowerLetter"/>
      <w:lvlText w:val="%5."/>
      <w:lvlJc w:val="left"/>
      <w:pPr>
        <w:ind w:left="4014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C38E8C8">
      <w:start w:val="1"/>
      <w:numFmt w:val="lowerRoman"/>
      <w:lvlText w:val="%6."/>
      <w:lvlJc w:val="left"/>
      <w:pPr>
        <w:ind w:left="4734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6A4EF7A">
      <w:start w:val="1"/>
      <w:numFmt w:val="decimal"/>
      <w:lvlText w:val="%7."/>
      <w:lvlJc w:val="left"/>
      <w:pPr>
        <w:ind w:left="5454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F0C928A">
      <w:start w:val="1"/>
      <w:numFmt w:val="lowerLetter"/>
      <w:lvlText w:val="%8."/>
      <w:lvlJc w:val="left"/>
      <w:pPr>
        <w:ind w:left="6174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C12CFC4">
      <w:start w:val="1"/>
      <w:numFmt w:val="lowerRoman"/>
      <w:lvlText w:val="%9."/>
      <w:lvlJc w:val="left"/>
      <w:pPr>
        <w:ind w:left="6894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3" w15:restartNumberingAfterBreak="0">
    <w:nsid w:val="45F5032F"/>
    <w:multiLevelType w:val="hybridMultilevel"/>
    <w:tmpl w:val="B7AE1470"/>
    <w:styleLink w:val="ImportedStyle11"/>
    <w:lvl w:ilvl="0" w:tplc="6DB06CC4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D649C0C">
      <w:start w:val="1"/>
      <w:numFmt w:val="bullet"/>
      <w:lvlText w:val="o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90431EC">
      <w:start w:val="1"/>
      <w:numFmt w:val="bullet"/>
      <w:lvlText w:val="▪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8D8D43C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3680236">
      <w:start w:val="1"/>
      <w:numFmt w:val="bullet"/>
      <w:lvlText w:val="o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40CD714">
      <w:start w:val="1"/>
      <w:numFmt w:val="bullet"/>
      <w:lvlText w:val="▪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C6C5792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DECEBAE">
      <w:start w:val="1"/>
      <w:numFmt w:val="bullet"/>
      <w:lvlText w:val="o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F185EEE">
      <w:start w:val="1"/>
      <w:numFmt w:val="bullet"/>
      <w:lvlText w:val="▪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4" w15:restartNumberingAfterBreak="0">
    <w:nsid w:val="468F279F"/>
    <w:multiLevelType w:val="hybridMultilevel"/>
    <w:tmpl w:val="723CC38A"/>
    <w:styleLink w:val="ImportedStyle22"/>
    <w:lvl w:ilvl="0" w:tplc="09125542">
      <w:start w:val="1"/>
      <w:numFmt w:val="bullet"/>
      <w:lvlText w:val="o"/>
      <w:lvlJc w:val="left"/>
      <w:pPr>
        <w:ind w:left="2224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5046020">
      <w:start w:val="1"/>
      <w:numFmt w:val="bullet"/>
      <w:lvlText w:val="o"/>
      <w:lvlJc w:val="left"/>
      <w:pPr>
        <w:ind w:left="2944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8B4F038">
      <w:start w:val="1"/>
      <w:numFmt w:val="bullet"/>
      <w:lvlText w:val="▪"/>
      <w:lvlJc w:val="left"/>
      <w:pPr>
        <w:ind w:left="3664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7762990">
      <w:start w:val="1"/>
      <w:numFmt w:val="bullet"/>
      <w:lvlText w:val="•"/>
      <w:lvlJc w:val="left"/>
      <w:pPr>
        <w:ind w:left="4384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604D274">
      <w:start w:val="1"/>
      <w:numFmt w:val="bullet"/>
      <w:lvlText w:val="o"/>
      <w:lvlJc w:val="left"/>
      <w:pPr>
        <w:ind w:left="5104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8B02F4A">
      <w:start w:val="1"/>
      <w:numFmt w:val="bullet"/>
      <w:lvlText w:val="▪"/>
      <w:lvlJc w:val="left"/>
      <w:pPr>
        <w:ind w:left="5824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A0A016A">
      <w:start w:val="1"/>
      <w:numFmt w:val="bullet"/>
      <w:lvlText w:val="•"/>
      <w:lvlJc w:val="left"/>
      <w:pPr>
        <w:ind w:left="6544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6D04192">
      <w:start w:val="1"/>
      <w:numFmt w:val="bullet"/>
      <w:lvlText w:val="o"/>
      <w:lvlJc w:val="left"/>
      <w:pPr>
        <w:ind w:left="7264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868FEFA">
      <w:start w:val="1"/>
      <w:numFmt w:val="bullet"/>
      <w:lvlText w:val="▪"/>
      <w:lvlJc w:val="left"/>
      <w:pPr>
        <w:ind w:left="7984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5" w15:restartNumberingAfterBreak="0">
    <w:nsid w:val="471418D4"/>
    <w:multiLevelType w:val="hybridMultilevel"/>
    <w:tmpl w:val="65587452"/>
    <w:styleLink w:val="ImportedStyle47"/>
    <w:lvl w:ilvl="0" w:tplc="E7DA5A84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1AA92A8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EDED008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FC666E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28780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BC9138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85A602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692A37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1E4980E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6" w15:restartNumberingAfterBreak="0">
    <w:nsid w:val="476537B7"/>
    <w:multiLevelType w:val="hybridMultilevel"/>
    <w:tmpl w:val="EAC42312"/>
    <w:numStyleLink w:val="ImportedStyle3"/>
  </w:abstractNum>
  <w:abstractNum w:abstractNumId="67" w15:restartNumberingAfterBreak="0">
    <w:nsid w:val="47891818"/>
    <w:multiLevelType w:val="hybridMultilevel"/>
    <w:tmpl w:val="E9389EDC"/>
    <w:styleLink w:val="ImportedStyle65"/>
    <w:lvl w:ilvl="0" w:tplc="DA241672">
      <w:start w:val="1"/>
      <w:numFmt w:val="decimal"/>
      <w:lvlText w:val="%1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58AF204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3884CC6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616B3C8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14AFE84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3B62D1C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D903BDA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CDC8DEC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1BE007E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8" w15:restartNumberingAfterBreak="0">
    <w:nsid w:val="48774FA8"/>
    <w:multiLevelType w:val="hybridMultilevel"/>
    <w:tmpl w:val="FBC07C62"/>
    <w:numStyleLink w:val="ImportedStyle1"/>
  </w:abstractNum>
  <w:abstractNum w:abstractNumId="69" w15:restartNumberingAfterBreak="0">
    <w:nsid w:val="48953575"/>
    <w:multiLevelType w:val="hybridMultilevel"/>
    <w:tmpl w:val="F1645092"/>
    <w:styleLink w:val="ImportedStyle33"/>
    <w:lvl w:ilvl="0" w:tplc="5664C776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00C0F2C">
      <w:start w:val="1"/>
      <w:numFmt w:val="bullet"/>
      <w:lvlText w:val="o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4007D16">
      <w:start w:val="1"/>
      <w:numFmt w:val="bullet"/>
      <w:lvlText w:val="▪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8E89D96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A14EB5E">
      <w:start w:val="1"/>
      <w:numFmt w:val="bullet"/>
      <w:lvlText w:val="o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B1AB446">
      <w:start w:val="1"/>
      <w:numFmt w:val="bullet"/>
      <w:lvlText w:val="▪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13E8C06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1CA6F62">
      <w:start w:val="1"/>
      <w:numFmt w:val="bullet"/>
      <w:lvlText w:val="o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9FAA5EE">
      <w:start w:val="1"/>
      <w:numFmt w:val="bullet"/>
      <w:lvlText w:val="▪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0" w15:restartNumberingAfterBreak="0">
    <w:nsid w:val="48FC3157"/>
    <w:multiLevelType w:val="hybridMultilevel"/>
    <w:tmpl w:val="194A799A"/>
    <w:styleLink w:val="ImportedStyle49"/>
    <w:lvl w:ilvl="0" w:tplc="699E2CA8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A0059B4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74612E4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BC20AE0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A064F5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11A86E6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D6C58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F62F4C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1E46F0E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1" w15:restartNumberingAfterBreak="0">
    <w:nsid w:val="4A782F23"/>
    <w:multiLevelType w:val="hybridMultilevel"/>
    <w:tmpl w:val="073A77F0"/>
    <w:styleLink w:val="ImportedStyle21"/>
    <w:lvl w:ilvl="0" w:tplc="D2A6C4F2">
      <w:start w:val="1"/>
      <w:numFmt w:val="bullet"/>
      <w:lvlText w:val="·"/>
      <w:lvlJc w:val="left"/>
      <w:pPr>
        <w:ind w:left="150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CAAD670">
      <w:start w:val="1"/>
      <w:numFmt w:val="bullet"/>
      <w:lvlText w:val="o"/>
      <w:lvlJc w:val="left"/>
      <w:pPr>
        <w:ind w:left="222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020F47A">
      <w:start w:val="1"/>
      <w:numFmt w:val="bullet"/>
      <w:lvlText w:val="▪"/>
      <w:lvlJc w:val="left"/>
      <w:pPr>
        <w:ind w:left="294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01AD614">
      <w:start w:val="1"/>
      <w:numFmt w:val="bullet"/>
      <w:lvlText w:val="·"/>
      <w:lvlJc w:val="left"/>
      <w:pPr>
        <w:ind w:left="366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7583866">
      <w:start w:val="1"/>
      <w:numFmt w:val="bullet"/>
      <w:lvlText w:val="o"/>
      <w:lvlJc w:val="left"/>
      <w:pPr>
        <w:ind w:left="438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4E84F92">
      <w:start w:val="1"/>
      <w:numFmt w:val="bullet"/>
      <w:lvlText w:val="▪"/>
      <w:lvlJc w:val="left"/>
      <w:pPr>
        <w:ind w:left="510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D3A43E8">
      <w:start w:val="1"/>
      <w:numFmt w:val="bullet"/>
      <w:lvlText w:val="·"/>
      <w:lvlJc w:val="left"/>
      <w:pPr>
        <w:ind w:left="582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5D69E00">
      <w:start w:val="1"/>
      <w:numFmt w:val="bullet"/>
      <w:lvlText w:val="o"/>
      <w:lvlJc w:val="left"/>
      <w:pPr>
        <w:ind w:left="654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1F8F768">
      <w:start w:val="1"/>
      <w:numFmt w:val="bullet"/>
      <w:lvlText w:val="▪"/>
      <w:lvlJc w:val="left"/>
      <w:pPr>
        <w:ind w:left="7264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2" w15:restartNumberingAfterBreak="0">
    <w:nsid w:val="4B0E16EA"/>
    <w:multiLevelType w:val="hybridMultilevel"/>
    <w:tmpl w:val="AE6E568A"/>
    <w:styleLink w:val="ImportedStyle28"/>
    <w:lvl w:ilvl="0" w:tplc="4858B108">
      <w:start w:val="1"/>
      <w:numFmt w:val="bullet"/>
      <w:lvlText w:val="·"/>
      <w:lvlJc w:val="left"/>
      <w:pPr>
        <w:ind w:left="155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644CCAC">
      <w:start w:val="1"/>
      <w:numFmt w:val="bullet"/>
      <w:lvlText w:val="o"/>
      <w:lvlJc w:val="left"/>
      <w:pPr>
        <w:ind w:left="227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1E2FDEE">
      <w:start w:val="1"/>
      <w:numFmt w:val="bullet"/>
      <w:lvlText w:val="▪"/>
      <w:lvlJc w:val="left"/>
      <w:pPr>
        <w:ind w:left="299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8C87A62">
      <w:start w:val="1"/>
      <w:numFmt w:val="bullet"/>
      <w:lvlText w:val="·"/>
      <w:lvlJc w:val="left"/>
      <w:pPr>
        <w:ind w:left="371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DB430C8">
      <w:start w:val="1"/>
      <w:numFmt w:val="bullet"/>
      <w:lvlText w:val="o"/>
      <w:lvlJc w:val="left"/>
      <w:pPr>
        <w:ind w:left="443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6B49B2C">
      <w:start w:val="1"/>
      <w:numFmt w:val="bullet"/>
      <w:lvlText w:val="▪"/>
      <w:lvlJc w:val="left"/>
      <w:pPr>
        <w:ind w:left="515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51E3CE4">
      <w:start w:val="1"/>
      <w:numFmt w:val="bullet"/>
      <w:lvlText w:val="·"/>
      <w:lvlJc w:val="left"/>
      <w:pPr>
        <w:ind w:left="587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5060642">
      <w:start w:val="1"/>
      <w:numFmt w:val="bullet"/>
      <w:lvlText w:val="o"/>
      <w:lvlJc w:val="left"/>
      <w:pPr>
        <w:ind w:left="659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CAA64DA">
      <w:start w:val="1"/>
      <w:numFmt w:val="bullet"/>
      <w:lvlText w:val="▪"/>
      <w:lvlJc w:val="left"/>
      <w:pPr>
        <w:ind w:left="731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3" w15:restartNumberingAfterBreak="0">
    <w:nsid w:val="4D5C7C86"/>
    <w:multiLevelType w:val="multilevel"/>
    <w:tmpl w:val="BE86917C"/>
    <w:styleLink w:val="ImportedStyle15"/>
    <w:lvl w:ilvl="0">
      <w:start w:val="1"/>
      <w:numFmt w:val="decimal"/>
      <w:lvlText w:val="%1."/>
      <w:lvlJc w:val="left"/>
      <w:pPr>
        <w:ind w:left="39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2.%3.%4.%5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2.%3.%4.%5.%6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4" w15:restartNumberingAfterBreak="0">
    <w:nsid w:val="4E2B15A2"/>
    <w:multiLevelType w:val="hybridMultilevel"/>
    <w:tmpl w:val="C5AE323E"/>
    <w:numStyleLink w:val="ImportedStyle16"/>
  </w:abstractNum>
  <w:abstractNum w:abstractNumId="75" w15:restartNumberingAfterBreak="0">
    <w:nsid w:val="4E573868"/>
    <w:multiLevelType w:val="hybridMultilevel"/>
    <w:tmpl w:val="E53A976C"/>
    <w:numStyleLink w:val="ImportedStyle31"/>
  </w:abstractNum>
  <w:abstractNum w:abstractNumId="76" w15:restartNumberingAfterBreak="0">
    <w:nsid w:val="50150DBB"/>
    <w:multiLevelType w:val="hybridMultilevel"/>
    <w:tmpl w:val="02C8362C"/>
    <w:styleLink w:val="ImportedStyle56"/>
    <w:lvl w:ilvl="0" w:tplc="8B32A848">
      <w:start w:val="1"/>
      <w:numFmt w:val="decimal"/>
      <w:lvlText w:val="%1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728F2B2">
      <w:start w:val="1"/>
      <w:numFmt w:val="lowerLetter"/>
      <w:lvlText w:val="%2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C528AE2">
      <w:start w:val="1"/>
      <w:numFmt w:val="lowerRoman"/>
      <w:lvlText w:val="%3."/>
      <w:lvlJc w:val="left"/>
      <w:pPr>
        <w:ind w:left="28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6340346">
      <w:start w:val="1"/>
      <w:numFmt w:val="decimal"/>
      <w:lvlText w:val="%4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FBE6654">
      <w:start w:val="1"/>
      <w:numFmt w:val="lowerLetter"/>
      <w:lvlText w:val="%5.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6120F1A">
      <w:start w:val="1"/>
      <w:numFmt w:val="lowerRoman"/>
      <w:lvlText w:val="%6."/>
      <w:lvlJc w:val="left"/>
      <w:pPr>
        <w:ind w:left="50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1EABDA0">
      <w:start w:val="1"/>
      <w:numFmt w:val="decimal"/>
      <w:lvlText w:val="%7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D87774">
      <w:start w:val="1"/>
      <w:numFmt w:val="lowerLetter"/>
      <w:lvlText w:val="%8."/>
      <w:lvlJc w:val="left"/>
      <w:pPr>
        <w:ind w:left="64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6B8F79C">
      <w:start w:val="1"/>
      <w:numFmt w:val="lowerRoman"/>
      <w:lvlText w:val="%9."/>
      <w:lvlJc w:val="left"/>
      <w:pPr>
        <w:ind w:left="72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7" w15:restartNumberingAfterBreak="0">
    <w:nsid w:val="50AB07A2"/>
    <w:multiLevelType w:val="hybridMultilevel"/>
    <w:tmpl w:val="15B2A9FA"/>
    <w:numStyleLink w:val="ImportedStyle43"/>
  </w:abstractNum>
  <w:abstractNum w:abstractNumId="78" w15:restartNumberingAfterBreak="0">
    <w:nsid w:val="50AF011F"/>
    <w:multiLevelType w:val="hybridMultilevel"/>
    <w:tmpl w:val="8CAADC16"/>
    <w:numStyleLink w:val="ImportedStyle62"/>
  </w:abstractNum>
  <w:abstractNum w:abstractNumId="79" w15:restartNumberingAfterBreak="0">
    <w:nsid w:val="520D71F4"/>
    <w:multiLevelType w:val="hybridMultilevel"/>
    <w:tmpl w:val="916EA5EC"/>
    <w:numStyleLink w:val="ImportedStyle54"/>
  </w:abstractNum>
  <w:abstractNum w:abstractNumId="80" w15:restartNumberingAfterBreak="0">
    <w:nsid w:val="526819F8"/>
    <w:multiLevelType w:val="hybridMultilevel"/>
    <w:tmpl w:val="6220DDA8"/>
    <w:numStyleLink w:val="ImportedStyle52"/>
  </w:abstractNum>
  <w:abstractNum w:abstractNumId="81" w15:restartNumberingAfterBreak="0">
    <w:nsid w:val="53E716E6"/>
    <w:multiLevelType w:val="hybridMultilevel"/>
    <w:tmpl w:val="D940191E"/>
    <w:numStyleLink w:val="ImportedStyle17"/>
  </w:abstractNum>
  <w:abstractNum w:abstractNumId="82" w15:restartNumberingAfterBreak="0">
    <w:nsid w:val="56677841"/>
    <w:multiLevelType w:val="hybridMultilevel"/>
    <w:tmpl w:val="33084A14"/>
    <w:styleLink w:val="ImportedStyle7"/>
    <w:lvl w:ilvl="0" w:tplc="77800EDC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FD857D4">
      <w:start w:val="1"/>
      <w:numFmt w:val="bullet"/>
      <w:lvlText w:val="o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7C4CB66">
      <w:start w:val="1"/>
      <w:numFmt w:val="bullet"/>
      <w:lvlText w:val="▪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4A8E814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7F491A0">
      <w:start w:val="1"/>
      <w:numFmt w:val="bullet"/>
      <w:lvlText w:val="o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CBEC7DE">
      <w:start w:val="1"/>
      <w:numFmt w:val="bullet"/>
      <w:lvlText w:val="▪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844D87A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E46E7B4">
      <w:start w:val="1"/>
      <w:numFmt w:val="bullet"/>
      <w:lvlText w:val="o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1A4556A">
      <w:start w:val="1"/>
      <w:numFmt w:val="bullet"/>
      <w:lvlText w:val="▪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3" w15:restartNumberingAfterBreak="0">
    <w:nsid w:val="56EE2450"/>
    <w:multiLevelType w:val="hybridMultilevel"/>
    <w:tmpl w:val="90D83D4A"/>
    <w:styleLink w:val="ImportedStyle38"/>
    <w:lvl w:ilvl="0" w:tplc="BF2A4926">
      <w:start w:val="1"/>
      <w:numFmt w:val="decimal"/>
      <w:lvlText w:val="%1)"/>
      <w:lvlJc w:val="left"/>
      <w:pPr>
        <w:ind w:left="70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5A24056">
      <w:start w:val="1"/>
      <w:numFmt w:val="lowerLetter"/>
      <w:lvlText w:val="%2."/>
      <w:lvlJc w:val="left"/>
      <w:pPr>
        <w:ind w:left="142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73A66B0">
      <w:start w:val="1"/>
      <w:numFmt w:val="lowerRoman"/>
      <w:lvlText w:val="%3."/>
      <w:lvlJc w:val="left"/>
      <w:pPr>
        <w:ind w:left="2149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1DAFEC8">
      <w:start w:val="1"/>
      <w:numFmt w:val="decimal"/>
      <w:lvlText w:val="%4."/>
      <w:lvlJc w:val="left"/>
      <w:pPr>
        <w:ind w:left="286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72A1564">
      <w:start w:val="1"/>
      <w:numFmt w:val="lowerLetter"/>
      <w:lvlText w:val="%5."/>
      <w:lvlJc w:val="left"/>
      <w:pPr>
        <w:ind w:left="358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3C67820">
      <w:start w:val="1"/>
      <w:numFmt w:val="lowerRoman"/>
      <w:lvlText w:val="%6."/>
      <w:lvlJc w:val="left"/>
      <w:pPr>
        <w:ind w:left="4309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6D43F30">
      <w:start w:val="1"/>
      <w:numFmt w:val="decimal"/>
      <w:lvlText w:val="%7."/>
      <w:lvlJc w:val="left"/>
      <w:pPr>
        <w:ind w:left="502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1542C12">
      <w:start w:val="1"/>
      <w:numFmt w:val="lowerLetter"/>
      <w:lvlText w:val="%8."/>
      <w:lvlJc w:val="left"/>
      <w:pPr>
        <w:ind w:left="574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CDAED50">
      <w:start w:val="1"/>
      <w:numFmt w:val="lowerRoman"/>
      <w:lvlText w:val="%9."/>
      <w:lvlJc w:val="left"/>
      <w:pPr>
        <w:ind w:left="6469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4" w15:restartNumberingAfterBreak="0">
    <w:nsid w:val="575D49DF"/>
    <w:multiLevelType w:val="hybridMultilevel"/>
    <w:tmpl w:val="59A0A576"/>
    <w:numStyleLink w:val="ImportedStyle42"/>
  </w:abstractNum>
  <w:abstractNum w:abstractNumId="85" w15:restartNumberingAfterBreak="0">
    <w:nsid w:val="583109F7"/>
    <w:multiLevelType w:val="hybridMultilevel"/>
    <w:tmpl w:val="076070AA"/>
    <w:styleLink w:val="ImportedStyle61"/>
    <w:lvl w:ilvl="0" w:tplc="82FEACAC">
      <w:start w:val="1"/>
      <w:numFmt w:val="decimal"/>
      <w:lvlText w:val="%1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A50F580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058256A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80205CA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FAA18C8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08AC5DA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2F42A52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9E6A37A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9809098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6" w15:restartNumberingAfterBreak="0">
    <w:nsid w:val="58517457"/>
    <w:multiLevelType w:val="hybridMultilevel"/>
    <w:tmpl w:val="13282D36"/>
    <w:styleLink w:val="ImportedStyle32"/>
    <w:lvl w:ilvl="0" w:tplc="C75CA1E8">
      <w:start w:val="1"/>
      <w:numFmt w:val="decimal"/>
      <w:lvlText w:val="%1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5CCF888">
      <w:start w:val="1"/>
      <w:numFmt w:val="lowerLetter"/>
      <w:lvlText w:val="%2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FF0EBF2">
      <w:start w:val="1"/>
      <w:numFmt w:val="lowerRoman"/>
      <w:lvlText w:val="%3."/>
      <w:lvlJc w:val="left"/>
      <w:pPr>
        <w:ind w:left="32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512E07C">
      <w:start w:val="1"/>
      <w:numFmt w:val="decimal"/>
      <w:lvlText w:val="%4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F9C67B8">
      <w:start w:val="1"/>
      <w:numFmt w:val="lowerLetter"/>
      <w:lvlText w:val="%5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7E4D03C">
      <w:start w:val="1"/>
      <w:numFmt w:val="lowerRoman"/>
      <w:lvlText w:val="%6."/>
      <w:lvlJc w:val="left"/>
      <w:pPr>
        <w:ind w:left="54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D06BC9A">
      <w:start w:val="1"/>
      <w:numFmt w:val="decimal"/>
      <w:lvlText w:val="%7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A6E0AFA">
      <w:start w:val="1"/>
      <w:numFmt w:val="lowerLetter"/>
      <w:lvlText w:val="%8."/>
      <w:lvlJc w:val="left"/>
      <w:pPr>
        <w:ind w:left="68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CC41C62">
      <w:start w:val="1"/>
      <w:numFmt w:val="lowerRoman"/>
      <w:lvlText w:val="%9."/>
      <w:lvlJc w:val="left"/>
      <w:pPr>
        <w:ind w:left="75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7" w15:restartNumberingAfterBreak="0">
    <w:nsid w:val="58767CC9"/>
    <w:multiLevelType w:val="hybridMultilevel"/>
    <w:tmpl w:val="FD6E2992"/>
    <w:numStyleLink w:val="ImportedStyle58"/>
  </w:abstractNum>
  <w:abstractNum w:abstractNumId="88" w15:restartNumberingAfterBreak="0">
    <w:nsid w:val="58F97FB4"/>
    <w:multiLevelType w:val="hybridMultilevel"/>
    <w:tmpl w:val="1D04656E"/>
    <w:numStyleLink w:val="ImportedStyle30"/>
  </w:abstractNum>
  <w:abstractNum w:abstractNumId="89" w15:restartNumberingAfterBreak="0">
    <w:nsid w:val="59BB1F48"/>
    <w:multiLevelType w:val="hybridMultilevel"/>
    <w:tmpl w:val="9F0C0850"/>
    <w:styleLink w:val="ImportedStyle20"/>
    <w:lvl w:ilvl="0" w:tplc="5BB0E3E4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36CDD0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938BEF8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394713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C6E1508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B08FF8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E000B3E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F7C9AD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0A2B29E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0" w15:restartNumberingAfterBreak="0">
    <w:nsid w:val="5A506C6C"/>
    <w:multiLevelType w:val="hybridMultilevel"/>
    <w:tmpl w:val="679AE6C4"/>
    <w:styleLink w:val="ImportedStyle12"/>
    <w:lvl w:ilvl="0" w:tplc="88C204B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5DA73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E500F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13E8F4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E027F9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98E1BC0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A52E49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4343B0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886E7C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1" w15:restartNumberingAfterBreak="0">
    <w:nsid w:val="5AEE208B"/>
    <w:multiLevelType w:val="hybridMultilevel"/>
    <w:tmpl w:val="C7F6A3EC"/>
    <w:numStyleLink w:val="ImportedStyle39"/>
  </w:abstractNum>
  <w:abstractNum w:abstractNumId="92" w15:restartNumberingAfterBreak="0">
    <w:nsid w:val="5AF25086"/>
    <w:multiLevelType w:val="hybridMultilevel"/>
    <w:tmpl w:val="B78E79A8"/>
    <w:styleLink w:val="ImportedStyle57"/>
    <w:lvl w:ilvl="0" w:tplc="8D14DCEA">
      <w:start w:val="1"/>
      <w:numFmt w:val="decimal"/>
      <w:lvlText w:val="%1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0DED8E2">
      <w:start w:val="1"/>
      <w:numFmt w:val="lowerLetter"/>
      <w:lvlText w:val="%2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8C81588">
      <w:start w:val="1"/>
      <w:numFmt w:val="lowerRoman"/>
      <w:lvlText w:val="%3."/>
      <w:lvlJc w:val="left"/>
      <w:pPr>
        <w:ind w:left="28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8920552">
      <w:start w:val="1"/>
      <w:numFmt w:val="decimal"/>
      <w:lvlText w:val="%4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B8643C8">
      <w:start w:val="1"/>
      <w:numFmt w:val="lowerLetter"/>
      <w:lvlText w:val="%5.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7962A48">
      <w:start w:val="1"/>
      <w:numFmt w:val="lowerRoman"/>
      <w:lvlText w:val="%6."/>
      <w:lvlJc w:val="left"/>
      <w:pPr>
        <w:ind w:left="50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4B84FDC">
      <w:start w:val="1"/>
      <w:numFmt w:val="decimal"/>
      <w:lvlText w:val="%7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BDA6C84">
      <w:start w:val="1"/>
      <w:numFmt w:val="lowerLetter"/>
      <w:lvlText w:val="%8."/>
      <w:lvlJc w:val="left"/>
      <w:pPr>
        <w:ind w:left="64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E4687DE">
      <w:start w:val="1"/>
      <w:numFmt w:val="lowerRoman"/>
      <w:lvlText w:val="%9."/>
      <w:lvlJc w:val="left"/>
      <w:pPr>
        <w:ind w:left="72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3" w15:restartNumberingAfterBreak="0">
    <w:nsid w:val="5C8932D9"/>
    <w:multiLevelType w:val="hybridMultilevel"/>
    <w:tmpl w:val="B78E79A8"/>
    <w:numStyleLink w:val="ImportedStyle57"/>
  </w:abstractNum>
  <w:abstractNum w:abstractNumId="94" w15:restartNumberingAfterBreak="0">
    <w:nsid w:val="5D4017A2"/>
    <w:multiLevelType w:val="hybridMultilevel"/>
    <w:tmpl w:val="B1BE6D52"/>
    <w:numStyleLink w:val="ImportedStyle24"/>
  </w:abstractNum>
  <w:abstractNum w:abstractNumId="95" w15:restartNumberingAfterBreak="0">
    <w:nsid w:val="5E083452"/>
    <w:multiLevelType w:val="hybridMultilevel"/>
    <w:tmpl w:val="D86897E2"/>
    <w:numStyleLink w:val="ImportedStyle13"/>
  </w:abstractNum>
  <w:abstractNum w:abstractNumId="96" w15:restartNumberingAfterBreak="0">
    <w:nsid w:val="5E1D58E4"/>
    <w:multiLevelType w:val="hybridMultilevel"/>
    <w:tmpl w:val="AE6E568A"/>
    <w:numStyleLink w:val="ImportedStyle28"/>
  </w:abstractNum>
  <w:abstractNum w:abstractNumId="97" w15:restartNumberingAfterBreak="0">
    <w:nsid w:val="602F27B3"/>
    <w:multiLevelType w:val="hybridMultilevel"/>
    <w:tmpl w:val="59A0A576"/>
    <w:styleLink w:val="ImportedStyle42"/>
    <w:lvl w:ilvl="0" w:tplc="1BBA2E76">
      <w:start w:val="1"/>
      <w:numFmt w:val="bullet"/>
      <w:lvlText w:val="·"/>
      <w:lvlJc w:val="left"/>
      <w:pPr>
        <w:ind w:left="141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ACC5D36">
      <w:start w:val="1"/>
      <w:numFmt w:val="bullet"/>
      <w:lvlText w:val="o"/>
      <w:lvlJc w:val="left"/>
      <w:pPr>
        <w:ind w:left="213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D325ED4">
      <w:start w:val="1"/>
      <w:numFmt w:val="bullet"/>
      <w:lvlText w:val="▪"/>
      <w:lvlJc w:val="left"/>
      <w:pPr>
        <w:ind w:left="285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1946864">
      <w:start w:val="1"/>
      <w:numFmt w:val="bullet"/>
      <w:lvlText w:val="·"/>
      <w:lvlJc w:val="left"/>
      <w:pPr>
        <w:ind w:left="357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930A2E4">
      <w:start w:val="1"/>
      <w:numFmt w:val="bullet"/>
      <w:lvlText w:val="o"/>
      <w:lvlJc w:val="left"/>
      <w:pPr>
        <w:ind w:left="429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E6A1C96">
      <w:start w:val="1"/>
      <w:numFmt w:val="bullet"/>
      <w:lvlText w:val="▪"/>
      <w:lvlJc w:val="left"/>
      <w:pPr>
        <w:ind w:left="501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B7EDCFA">
      <w:start w:val="1"/>
      <w:numFmt w:val="bullet"/>
      <w:lvlText w:val="·"/>
      <w:lvlJc w:val="left"/>
      <w:pPr>
        <w:ind w:left="573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FDC84FE">
      <w:start w:val="1"/>
      <w:numFmt w:val="bullet"/>
      <w:lvlText w:val="o"/>
      <w:lvlJc w:val="left"/>
      <w:pPr>
        <w:ind w:left="645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5686524">
      <w:start w:val="1"/>
      <w:numFmt w:val="bullet"/>
      <w:lvlText w:val="▪"/>
      <w:lvlJc w:val="left"/>
      <w:pPr>
        <w:ind w:left="717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8" w15:restartNumberingAfterBreak="0">
    <w:nsid w:val="60626540"/>
    <w:multiLevelType w:val="hybridMultilevel"/>
    <w:tmpl w:val="32C40DDA"/>
    <w:styleLink w:val="ImportedStyle46"/>
    <w:lvl w:ilvl="0" w:tplc="C5B0ABBC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7066AB8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B22A586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3C8E586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862E36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6F091BE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4CA2D9E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22EE09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5ACB908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9" w15:restartNumberingAfterBreak="0">
    <w:nsid w:val="60B12378"/>
    <w:multiLevelType w:val="hybridMultilevel"/>
    <w:tmpl w:val="CCB027AE"/>
    <w:styleLink w:val="ImportedStyle35"/>
    <w:lvl w:ilvl="0" w:tplc="9A8456EC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950577A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A4EFD2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096AE66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84141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5A0B3FC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AB02BDE">
      <w:start w:val="1"/>
      <w:numFmt w:val="bullet"/>
      <w:lvlText w:val="·"/>
      <w:lvlJc w:val="left"/>
      <w:pPr>
        <w:ind w:left="68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834583C">
      <w:start w:val="1"/>
      <w:numFmt w:val="bullet"/>
      <w:lvlText w:val="o"/>
      <w:lvlJc w:val="left"/>
      <w:pPr>
        <w:ind w:left="75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1563FC2">
      <w:start w:val="1"/>
      <w:numFmt w:val="bullet"/>
      <w:lvlText w:val="▪"/>
      <w:lvlJc w:val="left"/>
      <w:pPr>
        <w:ind w:left="82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0" w15:restartNumberingAfterBreak="0">
    <w:nsid w:val="62BF164B"/>
    <w:multiLevelType w:val="hybridMultilevel"/>
    <w:tmpl w:val="E53A976C"/>
    <w:styleLink w:val="ImportedStyle31"/>
    <w:lvl w:ilvl="0" w:tplc="8DD4A5EA">
      <w:start w:val="1"/>
      <w:numFmt w:val="decimal"/>
      <w:lvlText w:val="%1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3EAEE7C">
      <w:start w:val="1"/>
      <w:numFmt w:val="lowerLetter"/>
      <w:lvlText w:val="%2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6D4BAF2">
      <w:start w:val="1"/>
      <w:numFmt w:val="lowerRoman"/>
      <w:lvlText w:val="%3."/>
      <w:lvlJc w:val="left"/>
      <w:pPr>
        <w:ind w:left="32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9DEFFA0">
      <w:start w:val="1"/>
      <w:numFmt w:val="decimal"/>
      <w:lvlText w:val="%4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F3C63F0">
      <w:start w:val="1"/>
      <w:numFmt w:val="lowerLetter"/>
      <w:lvlText w:val="%5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0B8E0DA">
      <w:start w:val="1"/>
      <w:numFmt w:val="lowerRoman"/>
      <w:lvlText w:val="%6."/>
      <w:lvlJc w:val="left"/>
      <w:pPr>
        <w:ind w:left="54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D307742">
      <w:start w:val="1"/>
      <w:numFmt w:val="decimal"/>
      <w:lvlText w:val="%7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F809EBE">
      <w:start w:val="1"/>
      <w:numFmt w:val="lowerLetter"/>
      <w:lvlText w:val="%8."/>
      <w:lvlJc w:val="left"/>
      <w:pPr>
        <w:ind w:left="68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CEC1A96">
      <w:start w:val="1"/>
      <w:numFmt w:val="lowerRoman"/>
      <w:lvlText w:val="%9."/>
      <w:lvlJc w:val="left"/>
      <w:pPr>
        <w:ind w:left="75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1" w15:restartNumberingAfterBreak="0">
    <w:nsid w:val="66495B1D"/>
    <w:multiLevelType w:val="hybridMultilevel"/>
    <w:tmpl w:val="5CC2F156"/>
    <w:styleLink w:val="ImportedStyle14"/>
    <w:lvl w:ilvl="0" w:tplc="353A5E7C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A5E5390">
      <w:start w:val="1"/>
      <w:numFmt w:val="bullet"/>
      <w:lvlText w:val="o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A386028">
      <w:start w:val="1"/>
      <w:numFmt w:val="bullet"/>
      <w:lvlText w:val="▪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3144520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C7002CE">
      <w:start w:val="1"/>
      <w:numFmt w:val="bullet"/>
      <w:lvlText w:val="o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9948496">
      <w:start w:val="1"/>
      <w:numFmt w:val="bullet"/>
      <w:lvlText w:val="▪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C80DAFC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DA2276C">
      <w:start w:val="1"/>
      <w:numFmt w:val="bullet"/>
      <w:lvlText w:val="o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6D05446">
      <w:start w:val="1"/>
      <w:numFmt w:val="bullet"/>
      <w:lvlText w:val="▪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2" w15:restartNumberingAfterBreak="0">
    <w:nsid w:val="66E47D06"/>
    <w:multiLevelType w:val="hybridMultilevel"/>
    <w:tmpl w:val="79F05008"/>
    <w:numStyleLink w:val="ImportedStyle37"/>
  </w:abstractNum>
  <w:abstractNum w:abstractNumId="103" w15:restartNumberingAfterBreak="0">
    <w:nsid w:val="672A0159"/>
    <w:multiLevelType w:val="hybridMultilevel"/>
    <w:tmpl w:val="B1BE6D52"/>
    <w:styleLink w:val="ImportedStyle24"/>
    <w:lvl w:ilvl="0" w:tplc="40B4CAD8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748DE4E">
      <w:start w:val="1"/>
      <w:numFmt w:val="bullet"/>
      <w:lvlText w:val="o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36415FA">
      <w:start w:val="1"/>
      <w:numFmt w:val="bullet"/>
      <w:lvlText w:val="▪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5023ED8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13A936A">
      <w:start w:val="1"/>
      <w:numFmt w:val="bullet"/>
      <w:lvlText w:val="o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93C3364">
      <w:start w:val="1"/>
      <w:numFmt w:val="bullet"/>
      <w:lvlText w:val="▪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F64AD2C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562A68A">
      <w:start w:val="1"/>
      <w:numFmt w:val="bullet"/>
      <w:lvlText w:val="o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868493C">
      <w:start w:val="1"/>
      <w:numFmt w:val="bullet"/>
      <w:lvlText w:val="▪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4" w15:restartNumberingAfterBreak="0">
    <w:nsid w:val="68EA330A"/>
    <w:multiLevelType w:val="hybridMultilevel"/>
    <w:tmpl w:val="9A02DDFA"/>
    <w:numStyleLink w:val="ImportedStyle60"/>
  </w:abstractNum>
  <w:abstractNum w:abstractNumId="105" w15:restartNumberingAfterBreak="0">
    <w:nsid w:val="69744DBC"/>
    <w:multiLevelType w:val="hybridMultilevel"/>
    <w:tmpl w:val="DA523C1E"/>
    <w:styleLink w:val="ImportedStyle41"/>
    <w:lvl w:ilvl="0" w:tplc="C4E41582">
      <w:start w:val="1"/>
      <w:numFmt w:val="decimal"/>
      <w:lvlText w:val="%1)"/>
      <w:lvlJc w:val="left"/>
      <w:pPr>
        <w:ind w:left="70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AF6CF36">
      <w:start w:val="1"/>
      <w:numFmt w:val="lowerLetter"/>
      <w:lvlText w:val="%2."/>
      <w:lvlJc w:val="left"/>
      <w:pPr>
        <w:ind w:left="142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3D6E0AE">
      <w:start w:val="1"/>
      <w:numFmt w:val="lowerRoman"/>
      <w:lvlText w:val="%3."/>
      <w:lvlJc w:val="left"/>
      <w:pPr>
        <w:ind w:left="2149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7BE5228">
      <w:start w:val="1"/>
      <w:numFmt w:val="decimal"/>
      <w:lvlText w:val="%4."/>
      <w:lvlJc w:val="left"/>
      <w:pPr>
        <w:ind w:left="286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278BD2E">
      <w:start w:val="1"/>
      <w:numFmt w:val="lowerLetter"/>
      <w:lvlText w:val="%5."/>
      <w:lvlJc w:val="left"/>
      <w:pPr>
        <w:ind w:left="358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F50B646">
      <w:start w:val="1"/>
      <w:numFmt w:val="lowerRoman"/>
      <w:lvlText w:val="%6."/>
      <w:lvlJc w:val="left"/>
      <w:pPr>
        <w:ind w:left="4309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CCA3164">
      <w:start w:val="1"/>
      <w:numFmt w:val="decimal"/>
      <w:lvlText w:val="%7."/>
      <w:lvlJc w:val="left"/>
      <w:pPr>
        <w:ind w:left="502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5E21CE8">
      <w:start w:val="1"/>
      <w:numFmt w:val="lowerLetter"/>
      <w:lvlText w:val="%8."/>
      <w:lvlJc w:val="left"/>
      <w:pPr>
        <w:ind w:left="574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E6CCC14">
      <w:start w:val="1"/>
      <w:numFmt w:val="lowerRoman"/>
      <w:lvlText w:val="%9."/>
      <w:lvlJc w:val="left"/>
      <w:pPr>
        <w:ind w:left="6469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6" w15:restartNumberingAfterBreak="0">
    <w:nsid w:val="698A286E"/>
    <w:multiLevelType w:val="hybridMultilevel"/>
    <w:tmpl w:val="6220DDA8"/>
    <w:styleLink w:val="ImportedStyle52"/>
    <w:lvl w:ilvl="0" w:tplc="36A016F2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028C80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9E47B1E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49C38F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C883E4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106D87C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78A50D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5A49CA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7E8676C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7" w15:restartNumberingAfterBreak="0">
    <w:nsid w:val="6B5564E3"/>
    <w:multiLevelType w:val="hybridMultilevel"/>
    <w:tmpl w:val="EE920976"/>
    <w:numStyleLink w:val="ImportedStyle63"/>
  </w:abstractNum>
  <w:abstractNum w:abstractNumId="108" w15:restartNumberingAfterBreak="0">
    <w:nsid w:val="6C0A05B7"/>
    <w:multiLevelType w:val="hybridMultilevel"/>
    <w:tmpl w:val="EE920976"/>
    <w:styleLink w:val="ImportedStyle63"/>
    <w:lvl w:ilvl="0" w:tplc="548C02FE">
      <w:start w:val="1"/>
      <w:numFmt w:val="decimal"/>
      <w:lvlText w:val="%1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E6A62D6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DE8EDE6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607576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792ADD8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AE8B34A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F46605E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AE8D712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75C9DF6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9" w15:restartNumberingAfterBreak="0">
    <w:nsid w:val="6C32173B"/>
    <w:multiLevelType w:val="hybridMultilevel"/>
    <w:tmpl w:val="C7F6A3EC"/>
    <w:styleLink w:val="ImportedStyle39"/>
    <w:lvl w:ilvl="0" w:tplc="413C1BC6">
      <w:start w:val="1"/>
      <w:numFmt w:val="decimal"/>
      <w:lvlText w:val="%1)"/>
      <w:lvlJc w:val="left"/>
      <w:pPr>
        <w:ind w:left="70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83846BA">
      <w:start w:val="1"/>
      <w:numFmt w:val="lowerLetter"/>
      <w:lvlText w:val="%2."/>
      <w:lvlJc w:val="left"/>
      <w:pPr>
        <w:ind w:left="142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AB418DE">
      <w:start w:val="1"/>
      <w:numFmt w:val="lowerRoman"/>
      <w:lvlText w:val="%3."/>
      <w:lvlJc w:val="left"/>
      <w:pPr>
        <w:ind w:left="2149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B267E86">
      <w:start w:val="1"/>
      <w:numFmt w:val="decimal"/>
      <w:lvlText w:val="%4."/>
      <w:lvlJc w:val="left"/>
      <w:pPr>
        <w:ind w:left="286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F76E6AC">
      <w:start w:val="1"/>
      <w:numFmt w:val="lowerLetter"/>
      <w:lvlText w:val="%5."/>
      <w:lvlJc w:val="left"/>
      <w:pPr>
        <w:ind w:left="358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EFAAD46">
      <w:start w:val="1"/>
      <w:numFmt w:val="lowerRoman"/>
      <w:lvlText w:val="%6."/>
      <w:lvlJc w:val="left"/>
      <w:pPr>
        <w:ind w:left="4309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326E75C">
      <w:start w:val="1"/>
      <w:numFmt w:val="decimal"/>
      <w:lvlText w:val="%7."/>
      <w:lvlJc w:val="left"/>
      <w:pPr>
        <w:ind w:left="502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54A9496">
      <w:start w:val="1"/>
      <w:numFmt w:val="lowerLetter"/>
      <w:lvlText w:val="%8."/>
      <w:lvlJc w:val="left"/>
      <w:pPr>
        <w:ind w:left="574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61C9494">
      <w:start w:val="1"/>
      <w:numFmt w:val="lowerRoman"/>
      <w:lvlText w:val="%9."/>
      <w:lvlJc w:val="left"/>
      <w:pPr>
        <w:ind w:left="6469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0" w15:restartNumberingAfterBreak="0">
    <w:nsid w:val="6C717E42"/>
    <w:multiLevelType w:val="hybridMultilevel"/>
    <w:tmpl w:val="D940191E"/>
    <w:styleLink w:val="ImportedStyle17"/>
    <w:lvl w:ilvl="0" w:tplc="18C8FAB4">
      <w:start w:val="1"/>
      <w:numFmt w:val="decimal"/>
      <w:lvlText w:val="%1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6004722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860A3C6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A9ACF9E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93884BE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05E53CC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40242F6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27E0DEC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9342BF0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1" w15:restartNumberingAfterBreak="0">
    <w:nsid w:val="6CDD2C49"/>
    <w:multiLevelType w:val="hybridMultilevel"/>
    <w:tmpl w:val="073A77F0"/>
    <w:numStyleLink w:val="ImportedStyle21"/>
  </w:abstractNum>
  <w:abstractNum w:abstractNumId="112" w15:restartNumberingAfterBreak="0">
    <w:nsid w:val="6D244B10"/>
    <w:multiLevelType w:val="hybridMultilevel"/>
    <w:tmpl w:val="0D76E76C"/>
    <w:numStyleLink w:val="ImportedStyle48"/>
  </w:abstractNum>
  <w:abstractNum w:abstractNumId="113" w15:restartNumberingAfterBreak="0">
    <w:nsid w:val="6D7C0FDE"/>
    <w:multiLevelType w:val="hybridMultilevel"/>
    <w:tmpl w:val="E0FE12F4"/>
    <w:styleLink w:val="ImportedStyle27"/>
    <w:lvl w:ilvl="0" w:tplc="8C6CB566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65CC380">
      <w:start w:val="1"/>
      <w:numFmt w:val="bullet"/>
      <w:lvlText w:val="o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44E0A82">
      <w:start w:val="1"/>
      <w:numFmt w:val="bullet"/>
      <w:lvlText w:val="▪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01AAA80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42664BA">
      <w:start w:val="1"/>
      <w:numFmt w:val="bullet"/>
      <w:lvlText w:val="o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3F02182">
      <w:start w:val="1"/>
      <w:numFmt w:val="bullet"/>
      <w:lvlText w:val="▪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F3A4266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F56A362">
      <w:start w:val="1"/>
      <w:numFmt w:val="bullet"/>
      <w:lvlText w:val="o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8CCA198">
      <w:start w:val="1"/>
      <w:numFmt w:val="bullet"/>
      <w:lvlText w:val="▪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4" w15:restartNumberingAfterBreak="0">
    <w:nsid w:val="6F1F5379"/>
    <w:multiLevelType w:val="multilevel"/>
    <w:tmpl w:val="ABE4F36E"/>
    <w:styleLink w:val="ImportedStyle6"/>
    <w:lvl w:ilvl="0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324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432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pPr>
        <w:ind w:left="5760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6840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8280" w:hanging="14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9360" w:hanging="14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10800" w:hanging="18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5" w15:restartNumberingAfterBreak="0">
    <w:nsid w:val="70147E54"/>
    <w:multiLevelType w:val="hybridMultilevel"/>
    <w:tmpl w:val="6F048AC8"/>
    <w:styleLink w:val="ImportedStyle53"/>
    <w:lvl w:ilvl="0" w:tplc="ACE68C5A">
      <w:start w:val="1"/>
      <w:numFmt w:val="decimal"/>
      <w:lvlText w:val="%1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2361244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35A7F16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09227C8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4888DCA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9B6B3B6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467B2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F3031CA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8785ABE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6" w15:restartNumberingAfterBreak="0">
    <w:nsid w:val="704D034F"/>
    <w:multiLevelType w:val="hybridMultilevel"/>
    <w:tmpl w:val="25824FF0"/>
    <w:styleLink w:val="ImportedStyle29"/>
    <w:lvl w:ilvl="0" w:tplc="0B78438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A30AFE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60E4A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86A2CC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A16235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C74DD9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1686DC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2D4E49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808FD28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7" w15:restartNumberingAfterBreak="0">
    <w:nsid w:val="723A5FA3"/>
    <w:multiLevelType w:val="hybridMultilevel"/>
    <w:tmpl w:val="ED6CE6F4"/>
    <w:numStyleLink w:val="ImportedStyle25"/>
  </w:abstractNum>
  <w:abstractNum w:abstractNumId="118" w15:restartNumberingAfterBreak="0">
    <w:nsid w:val="737344D2"/>
    <w:multiLevelType w:val="hybridMultilevel"/>
    <w:tmpl w:val="8056FC28"/>
    <w:numStyleLink w:val="ImportedStyle18"/>
  </w:abstractNum>
  <w:abstractNum w:abstractNumId="119" w15:restartNumberingAfterBreak="0">
    <w:nsid w:val="7509303B"/>
    <w:multiLevelType w:val="hybridMultilevel"/>
    <w:tmpl w:val="FD6E2992"/>
    <w:styleLink w:val="ImportedStyle58"/>
    <w:lvl w:ilvl="0" w:tplc="19FAE35E">
      <w:start w:val="1"/>
      <w:numFmt w:val="decimal"/>
      <w:lvlText w:val="%1)"/>
      <w:lvlJc w:val="left"/>
      <w:pPr>
        <w:ind w:left="72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C221E0E">
      <w:start w:val="1"/>
      <w:numFmt w:val="lowerLetter"/>
      <w:lvlText w:val="%2."/>
      <w:lvlJc w:val="left"/>
      <w:pPr>
        <w:ind w:left="72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E7C4FDE">
      <w:start w:val="1"/>
      <w:numFmt w:val="lowerRoman"/>
      <w:lvlText w:val="%3."/>
      <w:lvlJc w:val="left"/>
      <w:pPr>
        <w:ind w:left="1440" w:hanging="6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D520546">
      <w:start w:val="1"/>
      <w:numFmt w:val="decimal"/>
      <w:lvlText w:val="%4."/>
      <w:lvlJc w:val="left"/>
      <w:pPr>
        <w:ind w:left="216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B04EC38">
      <w:start w:val="1"/>
      <w:numFmt w:val="lowerLetter"/>
      <w:lvlText w:val="%5."/>
      <w:lvlJc w:val="left"/>
      <w:pPr>
        <w:ind w:left="288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5C238C4">
      <w:start w:val="1"/>
      <w:numFmt w:val="lowerRoman"/>
      <w:lvlText w:val="%6."/>
      <w:lvlJc w:val="left"/>
      <w:pPr>
        <w:ind w:left="3600" w:hanging="6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61EADCA">
      <w:start w:val="1"/>
      <w:numFmt w:val="decimal"/>
      <w:lvlText w:val="%7."/>
      <w:lvlJc w:val="left"/>
      <w:pPr>
        <w:ind w:left="432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E40F786">
      <w:start w:val="1"/>
      <w:numFmt w:val="lowerLetter"/>
      <w:lvlText w:val="%8."/>
      <w:lvlJc w:val="left"/>
      <w:pPr>
        <w:ind w:left="504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76AC18A">
      <w:start w:val="1"/>
      <w:numFmt w:val="lowerRoman"/>
      <w:lvlText w:val="%9."/>
      <w:lvlJc w:val="left"/>
      <w:pPr>
        <w:ind w:left="5760" w:hanging="6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0" w15:restartNumberingAfterBreak="0">
    <w:nsid w:val="77750504"/>
    <w:multiLevelType w:val="hybridMultilevel"/>
    <w:tmpl w:val="65587452"/>
    <w:numStyleLink w:val="ImportedStyle47"/>
  </w:abstractNum>
  <w:abstractNum w:abstractNumId="121" w15:restartNumberingAfterBreak="0">
    <w:nsid w:val="781A49A5"/>
    <w:multiLevelType w:val="hybridMultilevel"/>
    <w:tmpl w:val="1896B57A"/>
    <w:styleLink w:val="ImportedStyle34"/>
    <w:lvl w:ilvl="0" w:tplc="9EAA8EB6">
      <w:start w:val="1"/>
      <w:numFmt w:val="decimal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1A4427E">
      <w:start w:val="1"/>
      <w:numFmt w:val="lowerLetter"/>
      <w:lvlText w:val="%2."/>
      <w:lvlJc w:val="left"/>
      <w:pPr>
        <w:ind w:left="25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8CEE9CA">
      <w:start w:val="1"/>
      <w:numFmt w:val="lowerRoman"/>
      <w:lvlText w:val="%3."/>
      <w:lvlJc w:val="left"/>
      <w:pPr>
        <w:ind w:left="3240" w:hanging="3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71C9E7C">
      <w:start w:val="1"/>
      <w:numFmt w:val="decimal"/>
      <w:lvlText w:val="%4."/>
      <w:lvlJc w:val="left"/>
      <w:pPr>
        <w:ind w:left="39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B4C92B8">
      <w:start w:val="1"/>
      <w:numFmt w:val="lowerLetter"/>
      <w:lvlText w:val="%5."/>
      <w:lvlJc w:val="left"/>
      <w:pPr>
        <w:ind w:left="46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4EC255E">
      <w:start w:val="1"/>
      <w:numFmt w:val="lowerRoman"/>
      <w:lvlText w:val="%6."/>
      <w:lvlJc w:val="left"/>
      <w:pPr>
        <w:ind w:left="5400" w:hanging="3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DB00FC4">
      <w:start w:val="1"/>
      <w:numFmt w:val="decimal"/>
      <w:lvlText w:val="%7."/>
      <w:lvlJc w:val="left"/>
      <w:pPr>
        <w:ind w:left="61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38C9148">
      <w:start w:val="1"/>
      <w:numFmt w:val="lowerLetter"/>
      <w:lvlText w:val="%8."/>
      <w:lvlJc w:val="left"/>
      <w:pPr>
        <w:ind w:left="68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7BE23CA">
      <w:start w:val="1"/>
      <w:numFmt w:val="lowerRoman"/>
      <w:lvlText w:val="%9."/>
      <w:lvlJc w:val="left"/>
      <w:pPr>
        <w:ind w:left="7560" w:hanging="3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2" w15:restartNumberingAfterBreak="0">
    <w:nsid w:val="7B38781E"/>
    <w:multiLevelType w:val="hybridMultilevel"/>
    <w:tmpl w:val="946EE6BA"/>
    <w:numStyleLink w:val="ImportedStyle10"/>
  </w:abstractNum>
  <w:abstractNum w:abstractNumId="123" w15:restartNumberingAfterBreak="0">
    <w:nsid w:val="7BB22064"/>
    <w:multiLevelType w:val="multilevel"/>
    <w:tmpl w:val="4F2E1F32"/>
    <w:styleLink w:val="ImportedStyle4"/>
    <w:lvl w:ilvl="0">
      <w:start w:val="1"/>
      <w:numFmt w:val="decimal"/>
      <w:lvlText w:val="%1."/>
      <w:lvlJc w:val="left"/>
      <w:pPr>
        <w:ind w:left="7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7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108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144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180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4" w15:restartNumberingAfterBreak="0">
    <w:nsid w:val="7BF658CA"/>
    <w:multiLevelType w:val="hybridMultilevel"/>
    <w:tmpl w:val="813ECB02"/>
    <w:numStyleLink w:val="ImportedStyle50"/>
  </w:abstractNum>
  <w:abstractNum w:abstractNumId="125" w15:restartNumberingAfterBreak="0">
    <w:nsid w:val="7C837BF7"/>
    <w:multiLevelType w:val="hybridMultilevel"/>
    <w:tmpl w:val="A9361282"/>
    <w:numStyleLink w:val="ImportedStyle51"/>
  </w:abstractNum>
  <w:abstractNum w:abstractNumId="126" w15:restartNumberingAfterBreak="0">
    <w:nsid w:val="7CD70C86"/>
    <w:multiLevelType w:val="hybridMultilevel"/>
    <w:tmpl w:val="6F048AC8"/>
    <w:numStyleLink w:val="ImportedStyle53"/>
  </w:abstractNum>
  <w:abstractNum w:abstractNumId="127" w15:restartNumberingAfterBreak="0">
    <w:nsid w:val="7CFF1FE1"/>
    <w:multiLevelType w:val="multilevel"/>
    <w:tmpl w:val="4F2E1F32"/>
    <w:numStyleLink w:val="ImportedStyle4"/>
  </w:abstractNum>
  <w:abstractNum w:abstractNumId="128" w15:restartNumberingAfterBreak="0">
    <w:nsid w:val="7D586BBA"/>
    <w:multiLevelType w:val="hybridMultilevel"/>
    <w:tmpl w:val="FBC07C62"/>
    <w:styleLink w:val="ImportedStyle1"/>
    <w:lvl w:ilvl="0" w:tplc="3058E6B4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A2EB3D6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0CAD032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11E6A38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A8656E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B703566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76812C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D4A1E0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638D6A2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9" w15:restartNumberingAfterBreak="0">
    <w:nsid w:val="7D5E62A7"/>
    <w:multiLevelType w:val="hybridMultilevel"/>
    <w:tmpl w:val="DA523C1E"/>
    <w:numStyleLink w:val="ImportedStyle41"/>
  </w:abstractNum>
  <w:num w:numId="1">
    <w:abstractNumId w:val="128"/>
  </w:num>
  <w:num w:numId="2">
    <w:abstractNumId w:val="68"/>
  </w:num>
  <w:num w:numId="3">
    <w:abstractNumId w:val="30"/>
  </w:num>
  <w:num w:numId="4">
    <w:abstractNumId w:val="52"/>
  </w:num>
  <w:num w:numId="5">
    <w:abstractNumId w:val="0"/>
  </w:num>
  <w:num w:numId="6">
    <w:abstractNumId w:val="66"/>
  </w:num>
  <w:num w:numId="7">
    <w:abstractNumId w:val="123"/>
  </w:num>
  <w:num w:numId="8">
    <w:abstractNumId w:val="127"/>
  </w:num>
  <w:num w:numId="9">
    <w:abstractNumId w:val="31"/>
  </w:num>
  <w:num w:numId="10">
    <w:abstractNumId w:val="22"/>
  </w:num>
  <w:num w:numId="11">
    <w:abstractNumId w:val="127"/>
    <w:lvlOverride w:ilvl="0">
      <w:startOverride w:val="2"/>
    </w:lvlOverride>
  </w:num>
  <w:num w:numId="12">
    <w:abstractNumId w:val="114"/>
  </w:num>
  <w:num w:numId="13">
    <w:abstractNumId w:val="36"/>
  </w:num>
  <w:num w:numId="14">
    <w:abstractNumId w:val="82"/>
  </w:num>
  <w:num w:numId="15">
    <w:abstractNumId w:val="59"/>
  </w:num>
  <w:num w:numId="16">
    <w:abstractNumId w:val="36"/>
    <w:lvlOverride w:ilvl="0">
      <w:startOverride w:val="3"/>
    </w:lvlOverride>
  </w:num>
  <w:num w:numId="17">
    <w:abstractNumId w:val="20"/>
  </w:num>
  <w:num w:numId="18">
    <w:abstractNumId w:val="24"/>
  </w:num>
  <w:num w:numId="19">
    <w:abstractNumId w:val="36"/>
  </w:num>
  <w:num w:numId="20">
    <w:abstractNumId w:val="58"/>
  </w:num>
  <w:num w:numId="21">
    <w:abstractNumId w:val="10"/>
  </w:num>
  <w:num w:numId="22">
    <w:abstractNumId w:val="50"/>
  </w:num>
  <w:num w:numId="23">
    <w:abstractNumId w:val="122"/>
  </w:num>
  <w:num w:numId="24">
    <w:abstractNumId w:val="36"/>
    <w:lvlOverride w:ilvl="0">
      <w:startOverride w:val="7"/>
    </w:lvlOverride>
  </w:num>
  <w:num w:numId="25">
    <w:abstractNumId w:val="63"/>
  </w:num>
  <w:num w:numId="26">
    <w:abstractNumId w:val="14"/>
  </w:num>
  <w:num w:numId="27">
    <w:abstractNumId w:val="90"/>
  </w:num>
  <w:num w:numId="28">
    <w:abstractNumId w:val="27"/>
  </w:num>
  <w:num w:numId="29">
    <w:abstractNumId w:val="127"/>
    <w:lvlOverride w:ilvl="0">
      <w:startOverride w:val="3"/>
    </w:lvlOverride>
  </w:num>
  <w:num w:numId="30">
    <w:abstractNumId w:val="17"/>
  </w:num>
  <w:num w:numId="31">
    <w:abstractNumId w:val="95"/>
    <w:lvlOverride w:ilvl="0">
      <w:startOverride w:val="3"/>
    </w:lvlOverride>
  </w:num>
  <w:num w:numId="32">
    <w:abstractNumId w:val="101"/>
  </w:num>
  <w:num w:numId="33">
    <w:abstractNumId w:val="60"/>
  </w:num>
  <w:num w:numId="34">
    <w:abstractNumId w:val="95"/>
    <w:lvlOverride w:ilvl="0">
      <w:startOverride w:val="4"/>
    </w:lvlOverride>
  </w:num>
  <w:num w:numId="35">
    <w:abstractNumId w:val="73"/>
  </w:num>
  <w:num w:numId="36">
    <w:abstractNumId w:val="51"/>
  </w:num>
  <w:num w:numId="37">
    <w:abstractNumId w:val="48"/>
  </w:num>
  <w:num w:numId="38">
    <w:abstractNumId w:val="74"/>
  </w:num>
  <w:num w:numId="39">
    <w:abstractNumId w:val="51"/>
  </w:num>
  <w:num w:numId="40">
    <w:abstractNumId w:val="110"/>
  </w:num>
  <w:num w:numId="41">
    <w:abstractNumId w:val="81"/>
  </w:num>
  <w:num w:numId="42">
    <w:abstractNumId w:val="51"/>
    <w:lvlOverride w:ilvl="0">
      <w:startOverride w:val="5"/>
      <w:lvl w:ilvl="0">
        <w:start w:val="5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>
        <w:start w:val="1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1800" w:hanging="180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3">
    <w:abstractNumId w:val="2"/>
  </w:num>
  <w:num w:numId="44">
    <w:abstractNumId w:val="118"/>
  </w:num>
  <w:num w:numId="45">
    <w:abstractNumId w:val="6"/>
  </w:num>
  <w:num w:numId="46">
    <w:abstractNumId w:val="54"/>
  </w:num>
  <w:num w:numId="47">
    <w:abstractNumId w:val="51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2"/>
      <w:lvl w:ilvl="1">
        <w:start w:val="2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1800" w:hanging="180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8">
    <w:abstractNumId w:val="89"/>
  </w:num>
  <w:num w:numId="49">
    <w:abstractNumId w:val="61"/>
  </w:num>
  <w:num w:numId="50">
    <w:abstractNumId w:val="71"/>
  </w:num>
  <w:num w:numId="51">
    <w:abstractNumId w:val="111"/>
  </w:num>
  <w:num w:numId="52">
    <w:abstractNumId w:val="61"/>
    <w:lvlOverride w:ilvl="0">
      <w:startOverride w:val="2"/>
    </w:lvlOverride>
  </w:num>
  <w:num w:numId="53">
    <w:abstractNumId w:val="61"/>
    <w:lvlOverride w:ilvl="0">
      <w:startOverride w:val="4"/>
    </w:lvlOverride>
  </w:num>
  <w:num w:numId="54">
    <w:abstractNumId w:val="64"/>
  </w:num>
  <w:num w:numId="55">
    <w:abstractNumId w:val="7"/>
  </w:num>
  <w:num w:numId="56">
    <w:abstractNumId w:val="51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3"/>
      <w:lvl w:ilvl="1">
        <w:start w:val="3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1800" w:hanging="180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7">
    <w:abstractNumId w:val="8"/>
  </w:num>
  <w:num w:numId="58">
    <w:abstractNumId w:val="32"/>
  </w:num>
  <w:num w:numId="59">
    <w:abstractNumId w:val="103"/>
  </w:num>
  <w:num w:numId="60">
    <w:abstractNumId w:val="94"/>
  </w:num>
  <w:num w:numId="61">
    <w:abstractNumId w:val="32"/>
    <w:lvlOverride w:ilvl="0">
      <w:startOverride w:val="2"/>
    </w:lvlOverride>
  </w:num>
  <w:num w:numId="62">
    <w:abstractNumId w:val="16"/>
  </w:num>
  <w:num w:numId="63">
    <w:abstractNumId w:val="117"/>
  </w:num>
  <w:num w:numId="64">
    <w:abstractNumId w:val="12"/>
  </w:num>
  <w:num w:numId="65">
    <w:abstractNumId w:val="5"/>
  </w:num>
  <w:num w:numId="66">
    <w:abstractNumId w:val="51"/>
    <w:lvlOverride w:ilvl="0">
      <w:startOverride w:val="6"/>
      <w:lvl w:ilvl="0">
        <w:start w:val="6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>
        <w:start w:val="1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1800" w:hanging="180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67">
    <w:abstractNumId w:val="113"/>
  </w:num>
  <w:num w:numId="68">
    <w:abstractNumId w:val="56"/>
  </w:num>
  <w:num w:numId="69">
    <w:abstractNumId w:val="51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2"/>
      <w:lvl w:ilvl="1">
        <w:start w:val="2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1800" w:hanging="180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0">
    <w:abstractNumId w:val="51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3"/>
      <w:lvl w:ilvl="1">
        <w:start w:val="3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1800" w:hanging="180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1">
    <w:abstractNumId w:val="72"/>
  </w:num>
  <w:num w:numId="72">
    <w:abstractNumId w:val="96"/>
  </w:num>
  <w:num w:numId="73">
    <w:abstractNumId w:val="116"/>
  </w:num>
  <w:num w:numId="74">
    <w:abstractNumId w:val="55"/>
  </w:num>
  <w:num w:numId="75">
    <w:abstractNumId w:val="51"/>
    <w:lvlOverride w:ilvl="0">
      <w:startOverride w:val="7"/>
      <w:lvl w:ilvl="0">
        <w:start w:val="7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>
        <w:start w:val="1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1800" w:hanging="180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6">
    <w:abstractNumId w:val="51"/>
    <w:lvlOverride w:ilvl="0">
      <w:startOverride w:val="8"/>
      <w:lvl w:ilvl="0">
        <w:start w:val="8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>
        <w:start w:val="1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1800" w:hanging="180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7">
    <w:abstractNumId w:val="51"/>
    <w:lvlOverride w:ilvl="0">
      <w:startOverride w:val="9"/>
      <w:lvl w:ilvl="0">
        <w:start w:val="9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>
        <w:start w:val="1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1800" w:hanging="180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8">
    <w:abstractNumId w:val="44"/>
  </w:num>
  <w:num w:numId="79">
    <w:abstractNumId w:val="88"/>
  </w:num>
  <w:num w:numId="80">
    <w:abstractNumId w:val="100"/>
  </w:num>
  <w:num w:numId="81">
    <w:abstractNumId w:val="75"/>
  </w:num>
  <w:num w:numId="82">
    <w:abstractNumId w:val="75"/>
    <w:lvlOverride w:ilvl="0">
      <w:startOverride w:val="2"/>
    </w:lvlOverride>
  </w:num>
  <w:num w:numId="83">
    <w:abstractNumId w:val="86"/>
  </w:num>
  <w:num w:numId="84">
    <w:abstractNumId w:val="43"/>
  </w:num>
  <w:num w:numId="85">
    <w:abstractNumId w:val="69"/>
  </w:num>
  <w:num w:numId="86">
    <w:abstractNumId w:val="19"/>
  </w:num>
  <w:num w:numId="87">
    <w:abstractNumId w:val="121"/>
  </w:num>
  <w:num w:numId="88">
    <w:abstractNumId w:val="21"/>
  </w:num>
  <w:num w:numId="89">
    <w:abstractNumId w:val="99"/>
  </w:num>
  <w:num w:numId="90">
    <w:abstractNumId w:val="47"/>
  </w:num>
  <w:num w:numId="91">
    <w:abstractNumId w:val="21"/>
    <w:lvlOverride w:ilvl="0">
      <w:startOverride w:val="2"/>
    </w:lvlOverride>
  </w:num>
  <w:num w:numId="92">
    <w:abstractNumId w:val="29"/>
  </w:num>
  <w:num w:numId="93">
    <w:abstractNumId w:val="33"/>
  </w:num>
  <w:num w:numId="94">
    <w:abstractNumId w:val="62"/>
  </w:num>
  <w:num w:numId="95">
    <w:abstractNumId w:val="102"/>
  </w:num>
  <w:num w:numId="96">
    <w:abstractNumId w:val="83"/>
  </w:num>
  <w:num w:numId="97">
    <w:abstractNumId w:val="26"/>
  </w:num>
  <w:num w:numId="98">
    <w:abstractNumId w:val="109"/>
  </w:num>
  <w:num w:numId="99">
    <w:abstractNumId w:val="91"/>
  </w:num>
  <w:num w:numId="100">
    <w:abstractNumId w:val="9"/>
  </w:num>
  <w:num w:numId="101">
    <w:abstractNumId w:val="41"/>
  </w:num>
  <w:num w:numId="102">
    <w:abstractNumId w:val="105"/>
  </w:num>
  <w:num w:numId="103">
    <w:abstractNumId w:val="129"/>
  </w:num>
  <w:num w:numId="104">
    <w:abstractNumId w:val="97"/>
  </w:num>
  <w:num w:numId="105">
    <w:abstractNumId w:val="84"/>
  </w:num>
  <w:num w:numId="106">
    <w:abstractNumId w:val="129"/>
    <w:lvlOverride w:ilvl="0">
      <w:startOverride w:val="3"/>
    </w:lvlOverride>
  </w:num>
  <w:num w:numId="107">
    <w:abstractNumId w:val="23"/>
  </w:num>
  <w:num w:numId="108">
    <w:abstractNumId w:val="77"/>
  </w:num>
  <w:num w:numId="109">
    <w:abstractNumId w:val="35"/>
  </w:num>
  <w:num w:numId="110">
    <w:abstractNumId w:val="40"/>
  </w:num>
  <w:num w:numId="111">
    <w:abstractNumId w:val="34"/>
  </w:num>
  <w:num w:numId="112">
    <w:abstractNumId w:val="53"/>
  </w:num>
  <w:num w:numId="113">
    <w:abstractNumId w:val="40"/>
    <w:lvlOverride w:ilvl="0">
      <w:startOverride w:val="4"/>
    </w:lvlOverride>
  </w:num>
  <w:num w:numId="114">
    <w:abstractNumId w:val="51"/>
    <w:lvlOverride w:ilvl="0">
      <w:startOverride w:val="10"/>
      <w:lvl w:ilvl="0">
        <w:start w:val="10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>
        <w:start w:val="1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1800" w:hanging="180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15">
    <w:abstractNumId w:val="98"/>
  </w:num>
  <w:num w:numId="116">
    <w:abstractNumId w:val="49"/>
  </w:num>
  <w:num w:numId="117">
    <w:abstractNumId w:val="65"/>
  </w:num>
  <w:num w:numId="118">
    <w:abstractNumId w:val="120"/>
  </w:num>
  <w:num w:numId="119">
    <w:abstractNumId w:val="38"/>
  </w:num>
  <w:num w:numId="120">
    <w:abstractNumId w:val="112"/>
  </w:num>
  <w:num w:numId="121">
    <w:abstractNumId w:val="70"/>
  </w:num>
  <w:num w:numId="122">
    <w:abstractNumId w:val="1"/>
  </w:num>
  <w:num w:numId="123">
    <w:abstractNumId w:val="37"/>
  </w:num>
  <w:num w:numId="124">
    <w:abstractNumId w:val="124"/>
  </w:num>
  <w:num w:numId="125">
    <w:abstractNumId w:val="15"/>
  </w:num>
  <w:num w:numId="126">
    <w:abstractNumId w:val="125"/>
  </w:num>
  <w:num w:numId="127">
    <w:abstractNumId w:val="106"/>
  </w:num>
  <w:num w:numId="128">
    <w:abstractNumId w:val="80"/>
  </w:num>
  <w:num w:numId="129">
    <w:abstractNumId w:val="51"/>
    <w:lvlOverride w:ilvl="0">
      <w:startOverride w:val="11"/>
      <w:lvl w:ilvl="0">
        <w:start w:val="11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>
        <w:start w:val="1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1800" w:hanging="180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30">
    <w:abstractNumId w:val="115"/>
  </w:num>
  <w:num w:numId="131">
    <w:abstractNumId w:val="126"/>
  </w:num>
  <w:num w:numId="132">
    <w:abstractNumId w:val="39"/>
  </w:num>
  <w:num w:numId="133">
    <w:abstractNumId w:val="79"/>
  </w:num>
  <w:num w:numId="134">
    <w:abstractNumId w:val="28"/>
  </w:num>
  <w:num w:numId="135">
    <w:abstractNumId w:val="18"/>
  </w:num>
  <w:num w:numId="136">
    <w:abstractNumId w:val="76"/>
  </w:num>
  <w:num w:numId="137">
    <w:abstractNumId w:val="4"/>
  </w:num>
  <w:num w:numId="138">
    <w:abstractNumId w:val="92"/>
  </w:num>
  <w:num w:numId="139">
    <w:abstractNumId w:val="93"/>
  </w:num>
  <w:num w:numId="140">
    <w:abstractNumId w:val="51"/>
    <w:lvlOverride w:ilvl="0">
      <w:startOverride w:val="12"/>
      <w:lvl w:ilvl="0">
        <w:start w:val="12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>
        <w:start w:val="1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1800" w:hanging="180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41">
    <w:abstractNumId w:val="119"/>
  </w:num>
  <w:num w:numId="142">
    <w:abstractNumId w:val="87"/>
  </w:num>
  <w:num w:numId="143">
    <w:abstractNumId w:val="125"/>
    <w:lvlOverride w:ilvl="0">
      <w:startOverride w:val="5"/>
      <w:lvl w:ilvl="0" w:tplc="52808D76">
        <w:start w:val="5"/>
        <w:numFmt w:val="decimal"/>
        <w:lvlText w:val="%1)"/>
        <w:lvlJc w:val="left"/>
        <w:pPr>
          <w:ind w:left="720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573048C6">
        <w:start w:val="1"/>
        <w:numFmt w:val="lowerLetter"/>
        <w:lvlText w:val="%2."/>
        <w:lvlJc w:val="left"/>
        <w:pPr>
          <w:ind w:left="720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378AF3A6">
        <w:start w:val="1"/>
        <w:numFmt w:val="lowerRoman"/>
        <w:lvlText w:val="%3."/>
        <w:lvlJc w:val="left"/>
        <w:pPr>
          <w:ind w:left="1440" w:hanging="6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E22EB928">
        <w:start w:val="1"/>
        <w:numFmt w:val="decimal"/>
        <w:lvlText w:val="%4."/>
        <w:lvlJc w:val="left"/>
        <w:pPr>
          <w:ind w:left="2160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E4089CD2">
        <w:start w:val="1"/>
        <w:numFmt w:val="lowerLetter"/>
        <w:lvlText w:val="%5."/>
        <w:lvlJc w:val="left"/>
        <w:pPr>
          <w:ind w:left="2880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D070ECD0">
        <w:start w:val="1"/>
        <w:numFmt w:val="lowerRoman"/>
        <w:lvlText w:val="%6."/>
        <w:lvlJc w:val="left"/>
        <w:pPr>
          <w:ind w:left="3600" w:hanging="6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A0BA7D76">
        <w:start w:val="1"/>
        <w:numFmt w:val="decimal"/>
        <w:lvlText w:val="%7."/>
        <w:lvlJc w:val="left"/>
        <w:pPr>
          <w:ind w:left="4320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BD421E3E">
        <w:start w:val="1"/>
        <w:numFmt w:val="lowerLetter"/>
        <w:lvlText w:val="%8."/>
        <w:lvlJc w:val="left"/>
        <w:pPr>
          <w:ind w:left="5040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73E9F1E">
        <w:start w:val="1"/>
        <w:numFmt w:val="lowerRoman"/>
        <w:lvlText w:val="%9."/>
        <w:lvlJc w:val="left"/>
        <w:pPr>
          <w:ind w:left="5760" w:hanging="6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44">
    <w:abstractNumId w:val="51"/>
    <w:lvlOverride w:ilvl="0">
      <w:startOverride w:val="13"/>
      <w:lvl w:ilvl="0">
        <w:start w:val="13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>
        <w:start w:val="1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1800" w:hanging="180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45">
    <w:abstractNumId w:val="11"/>
  </w:num>
  <w:num w:numId="146">
    <w:abstractNumId w:val="42"/>
  </w:num>
  <w:num w:numId="147">
    <w:abstractNumId w:val="57"/>
  </w:num>
  <w:num w:numId="148">
    <w:abstractNumId w:val="104"/>
  </w:num>
  <w:num w:numId="149">
    <w:abstractNumId w:val="85"/>
  </w:num>
  <w:num w:numId="150">
    <w:abstractNumId w:val="46"/>
  </w:num>
  <w:num w:numId="151">
    <w:abstractNumId w:val="3"/>
  </w:num>
  <w:num w:numId="152">
    <w:abstractNumId w:val="78"/>
  </w:num>
  <w:num w:numId="153">
    <w:abstractNumId w:val="108"/>
  </w:num>
  <w:num w:numId="154">
    <w:abstractNumId w:val="107"/>
  </w:num>
  <w:num w:numId="155">
    <w:abstractNumId w:val="51"/>
    <w:lvlOverride w:ilvl="0">
      <w:startOverride w:val="14"/>
      <w:lvl w:ilvl="0">
        <w:start w:val="14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>
        <w:start w:val="1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1800" w:hanging="180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56">
    <w:abstractNumId w:val="51"/>
    <w:lvlOverride w:ilvl="0">
      <w:startOverride w:val="15"/>
      <w:lvl w:ilvl="0">
        <w:start w:val="15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>
        <w:start w:val="1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1800" w:hanging="180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57">
    <w:abstractNumId w:val="13"/>
  </w:num>
  <w:num w:numId="158">
    <w:abstractNumId w:val="45"/>
  </w:num>
  <w:num w:numId="159">
    <w:abstractNumId w:val="51"/>
    <w:lvlOverride w:ilvl="0">
      <w:startOverride w:val="16"/>
      <w:lvl w:ilvl="0">
        <w:start w:val="16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>
        <w:start w:val="1"/>
        <w:numFmt w:val="decimal"/>
        <w:suff w:val="nothing"/>
        <w:lvlText w:val="%1.%2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."/>
        <w:lvlJc w:val="left"/>
        <w:pPr>
          <w:ind w:left="720" w:hanging="72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>
        <w:start w:val="1"/>
        <w:numFmt w:val="decimal"/>
        <w:suff w:val="nothing"/>
        <w:lvlText w:val="%1.%2.%3.%4.%5.%6."/>
        <w:lvlJc w:val="left"/>
        <w:pPr>
          <w:ind w:left="1080" w:hanging="108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>
        <w:start w:val="1"/>
        <w:numFmt w:val="decimal"/>
        <w:suff w:val="nothing"/>
        <w:lvlText w:val="%1.%2.%3.%4.%5.%6.%7.%8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1800" w:hanging="180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60">
    <w:abstractNumId w:val="67"/>
  </w:num>
  <w:num w:numId="161">
    <w:abstractNumId w:val="25"/>
  </w:num>
  <w:numIdMacAtCleanup w:val="1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0" w:nlCheck="1" w:checkStyle="0"/>
  <w:activeWritingStyle w:appName="MSWord" w:lang="en-US" w:vendorID="64" w:dllVersion="0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TY3sTA3MTW0MDJQ0lEKTi0uzszPAykwrAUAbowpMywAAAA="/>
  </w:docVars>
  <w:rsids>
    <w:rsidRoot w:val="00BB042C"/>
    <w:rsid w:val="00035ADA"/>
    <w:rsid w:val="002A3005"/>
    <w:rsid w:val="002D0056"/>
    <w:rsid w:val="002D3DB1"/>
    <w:rsid w:val="00492A84"/>
    <w:rsid w:val="0071641D"/>
    <w:rsid w:val="008200FE"/>
    <w:rsid w:val="00A477FA"/>
    <w:rsid w:val="00B35F28"/>
    <w:rsid w:val="00BB0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5F1CD"/>
  <w15:docId w15:val="{F7BF3AF0-A183-4F51-AE3A-4ECC0AE7B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lv-LV" w:eastAsia="lv-LV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rPr>
      <w:sz w:val="24"/>
      <w:szCs w:val="24"/>
      <w:lang w:val="en-US" w:eastAsia="en-US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character" w:styleId="Hipersaite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Kjene">
    <w:name w:val="footer"/>
    <w:pPr>
      <w:tabs>
        <w:tab w:val="center" w:pos="4153"/>
        <w:tab w:val="right" w:pos="8306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lang w:val="ru-RU"/>
    </w:rPr>
  </w:style>
  <w:style w:type="paragraph" w:styleId="Sarakstarindkopa">
    <w:name w:val="List Paragraph"/>
    <w:pPr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ru-RU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numbering" w:customStyle="1" w:styleId="ImportedStyle5">
    <w:name w:val="Imported Style 5"/>
    <w:pPr>
      <w:numPr>
        <w:numId w:val="9"/>
      </w:numPr>
    </w:pPr>
  </w:style>
  <w:style w:type="numbering" w:customStyle="1" w:styleId="ImportedStyle6">
    <w:name w:val="Imported Style 6"/>
    <w:pPr>
      <w:numPr>
        <w:numId w:val="12"/>
      </w:numPr>
    </w:pPr>
  </w:style>
  <w:style w:type="numbering" w:customStyle="1" w:styleId="ImportedStyle7">
    <w:name w:val="Imported Style 7"/>
    <w:pPr>
      <w:numPr>
        <w:numId w:val="14"/>
      </w:numPr>
    </w:pPr>
  </w:style>
  <w:style w:type="numbering" w:customStyle="1" w:styleId="ImportedStyle8">
    <w:name w:val="Imported Style 8"/>
    <w:pPr>
      <w:numPr>
        <w:numId w:val="17"/>
      </w:numPr>
    </w:pPr>
  </w:style>
  <w:style w:type="numbering" w:customStyle="1" w:styleId="ImportedStyle9">
    <w:name w:val="Imported Style 9"/>
    <w:pPr>
      <w:numPr>
        <w:numId w:val="20"/>
      </w:numPr>
    </w:pPr>
  </w:style>
  <w:style w:type="numbering" w:customStyle="1" w:styleId="ImportedStyle10">
    <w:name w:val="Imported Style 10"/>
    <w:pPr>
      <w:numPr>
        <w:numId w:val="22"/>
      </w:numPr>
    </w:pPr>
  </w:style>
  <w:style w:type="numbering" w:customStyle="1" w:styleId="ImportedStyle11">
    <w:name w:val="Imported Style 11"/>
    <w:pPr>
      <w:numPr>
        <w:numId w:val="25"/>
      </w:numPr>
    </w:pPr>
  </w:style>
  <w:style w:type="numbering" w:customStyle="1" w:styleId="ImportedStyle12">
    <w:name w:val="Imported Style 12"/>
    <w:pPr>
      <w:numPr>
        <w:numId w:val="27"/>
      </w:numPr>
    </w:pPr>
  </w:style>
  <w:style w:type="numbering" w:customStyle="1" w:styleId="ImportedStyle13">
    <w:name w:val="Imported Style 13"/>
    <w:pPr>
      <w:numPr>
        <w:numId w:val="30"/>
      </w:numPr>
    </w:pPr>
  </w:style>
  <w:style w:type="numbering" w:customStyle="1" w:styleId="ImportedStyle14">
    <w:name w:val="Imported Style 14"/>
    <w:pPr>
      <w:numPr>
        <w:numId w:val="32"/>
      </w:numPr>
    </w:pPr>
  </w:style>
  <w:style w:type="numbering" w:customStyle="1" w:styleId="ImportedStyle15">
    <w:name w:val="Imported Style 15"/>
    <w:pPr>
      <w:numPr>
        <w:numId w:val="35"/>
      </w:numPr>
    </w:pPr>
  </w:style>
  <w:style w:type="numbering" w:customStyle="1" w:styleId="ImportedStyle16">
    <w:name w:val="Imported Style 16"/>
    <w:pPr>
      <w:numPr>
        <w:numId w:val="37"/>
      </w:numPr>
    </w:pPr>
  </w:style>
  <w:style w:type="numbering" w:customStyle="1" w:styleId="ImportedStyle17">
    <w:name w:val="Imported Style 17"/>
    <w:pPr>
      <w:numPr>
        <w:numId w:val="40"/>
      </w:numPr>
    </w:pPr>
  </w:style>
  <w:style w:type="numbering" w:customStyle="1" w:styleId="ImportedStyle18">
    <w:name w:val="Imported Style 18"/>
    <w:pPr>
      <w:numPr>
        <w:numId w:val="43"/>
      </w:numPr>
    </w:pPr>
  </w:style>
  <w:style w:type="numbering" w:customStyle="1" w:styleId="ImportedStyle19">
    <w:name w:val="Imported Style 19"/>
    <w:pPr>
      <w:numPr>
        <w:numId w:val="45"/>
      </w:numPr>
    </w:pPr>
  </w:style>
  <w:style w:type="numbering" w:customStyle="1" w:styleId="ImportedStyle20">
    <w:name w:val="Imported Style 20"/>
    <w:pPr>
      <w:numPr>
        <w:numId w:val="48"/>
      </w:numPr>
    </w:pPr>
  </w:style>
  <w:style w:type="numbering" w:customStyle="1" w:styleId="ImportedStyle21">
    <w:name w:val="Imported Style 21"/>
    <w:pPr>
      <w:numPr>
        <w:numId w:val="50"/>
      </w:numPr>
    </w:pPr>
  </w:style>
  <w:style w:type="numbering" w:customStyle="1" w:styleId="ImportedStyle22">
    <w:name w:val="Imported Style 22"/>
    <w:pPr>
      <w:numPr>
        <w:numId w:val="54"/>
      </w:numPr>
    </w:pPr>
  </w:style>
  <w:style w:type="numbering" w:customStyle="1" w:styleId="ImportedStyle23">
    <w:name w:val="Imported Style 23"/>
    <w:pPr>
      <w:numPr>
        <w:numId w:val="57"/>
      </w:numPr>
    </w:pPr>
  </w:style>
  <w:style w:type="numbering" w:customStyle="1" w:styleId="ImportedStyle24">
    <w:name w:val="Imported Style 24"/>
    <w:pPr>
      <w:numPr>
        <w:numId w:val="59"/>
      </w:numPr>
    </w:pPr>
  </w:style>
  <w:style w:type="numbering" w:customStyle="1" w:styleId="ImportedStyle25">
    <w:name w:val="Imported Style 25"/>
    <w:pPr>
      <w:numPr>
        <w:numId w:val="62"/>
      </w:numPr>
    </w:pPr>
  </w:style>
  <w:style w:type="numbering" w:customStyle="1" w:styleId="ImportedStyle26">
    <w:name w:val="Imported Style 26"/>
    <w:pPr>
      <w:numPr>
        <w:numId w:val="64"/>
      </w:numPr>
    </w:pPr>
  </w:style>
  <w:style w:type="numbering" w:customStyle="1" w:styleId="ImportedStyle27">
    <w:name w:val="Imported Style 27"/>
    <w:pPr>
      <w:numPr>
        <w:numId w:val="67"/>
      </w:numPr>
    </w:pPr>
  </w:style>
  <w:style w:type="numbering" w:customStyle="1" w:styleId="ImportedStyle28">
    <w:name w:val="Imported Style 28"/>
    <w:pPr>
      <w:numPr>
        <w:numId w:val="71"/>
      </w:numPr>
    </w:pPr>
  </w:style>
  <w:style w:type="numbering" w:customStyle="1" w:styleId="ImportedStyle29">
    <w:name w:val="Imported Style 29"/>
    <w:pPr>
      <w:numPr>
        <w:numId w:val="73"/>
      </w:numPr>
    </w:pPr>
  </w:style>
  <w:style w:type="numbering" w:customStyle="1" w:styleId="ImportedStyle30">
    <w:name w:val="Imported Style 30"/>
    <w:pPr>
      <w:numPr>
        <w:numId w:val="78"/>
      </w:numPr>
    </w:pPr>
  </w:style>
  <w:style w:type="numbering" w:customStyle="1" w:styleId="ImportedStyle31">
    <w:name w:val="Imported Style 31"/>
    <w:pPr>
      <w:numPr>
        <w:numId w:val="80"/>
      </w:numPr>
    </w:pPr>
  </w:style>
  <w:style w:type="numbering" w:customStyle="1" w:styleId="ImportedStyle32">
    <w:name w:val="Imported Style 32"/>
    <w:pPr>
      <w:numPr>
        <w:numId w:val="83"/>
      </w:numPr>
    </w:pPr>
  </w:style>
  <w:style w:type="numbering" w:customStyle="1" w:styleId="ImportedStyle33">
    <w:name w:val="Imported Style 33"/>
    <w:pPr>
      <w:numPr>
        <w:numId w:val="85"/>
      </w:numPr>
    </w:pPr>
  </w:style>
  <w:style w:type="numbering" w:customStyle="1" w:styleId="ImportedStyle34">
    <w:name w:val="Imported Style 34"/>
    <w:pPr>
      <w:numPr>
        <w:numId w:val="87"/>
      </w:numPr>
    </w:pPr>
  </w:style>
  <w:style w:type="numbering" w:customStyle="1" w:styleId="ImportedStyle35">
    <w:name w:val="Imported Style 35"/>
    <w:pPr>
      <w:numPr>
        <w:numId w:val="89"/>
      </w:numPr>
    </w:pPr>
  </w:style>
  <w:style w:type="numbering" w:customStyle="1" w:styleId="ImportedStyle36">
    <w:name w:val="Imported Style 36"/>
    <w:pPr>
      <w:numPr>
        <w:numId w:val="92"/>
      </w:numPr>
    </w:pPr>
  </w:style>
  <w:style w:type="numbering" w:customStyle="1" w:styleId="ImportedStyle37">
    <w:name w:val="Imported Style 37"/>
    <w:pPr>
      <w:numPr>
        <w:numId w:val="94"/>
      </w:numPr>
    </w:pPr>
  </w:style>
  <w:style w:type="numbering" w:customStyle="1" w:styleId="ImportedStyle38">
    <w:name w:val="Imported Style 38"/>
    <w:pPr>
      <w:numPr>
        <w:numId w:val="96"/>
      </w:numPr>
    </w:pPr>
  </w:style>
  <w:style w:type="numbering" w:customStyle="1" w:styleId="ImportedStyle39">
    <w:name w:val="Imported Style 39"/>
    <w:pPr>
      <w:numPr>
        <w:numId w:val="98"/>
      </w:numPr>
    </w:pPr>
  </w:style>
  <w:style w:type="numbering" w:customStyle="1" w:styleId="ImportedStyle40">
    <w:name w:val="Imported Style 40"/>
    <w:pPr>
      <w:numPr>
        <w:numId w:val="100"/>
      </w:numPr>
    </w:pPr>
  </w:style>
  <w:style w:type="numbering" w:customStyle="1" w:styleId="ImportedStyle41">
    <w:name w:val="Imported Style 41"/>
    <w:pPr>
      <w:numPr>
        <w:numId w:val="102"/>
      </w:numPr>
    </w:pPr>
  </w:style>
  <w:style w:type="numbering" w:customStyle="1" w:styleId="ImportedStyle42">
    <w:name w:val="Imported Style 42"/>
    <w:pPr>
      <w:numPr>
        <w:numId w:val="104"/>
      </w:numPr>
    </w:pPr>
  </w:style>
  <w:style w:type="numbering" w:customStyle="1" w:styleId="ImportedStyle43">
    <w:name w:val="Imported Style 43"/>
    <w:pPr>
      <w:numPr>
        <w:numId w:val="107"/>
      </w:numPr>
    </w:pPr>
  </w:style>
  <w:style w:type="numbering" w:customStyle="1" w:styleId="ImportedStyle44">
    <w:name w:val="Imported Style 44"/>
    <w:pPr>
      <w:numPr>
        <w:numId w:val="109"/>
      </w:numPr>
    </w:pPr>
  </w:style>
  <w:style w:type="numbering" w:customStyle="1" w:styleId="ImportedStyle45">
    <w:name w:val="Imported Style 45"/>
    <w:pPr>
      <w:numPr>
        <w:numId w:val="111"/>
      </w:numPr>
    </w:pPr>
  </w:style>
  <w:style w:type="numbering" w:customStyle="1" w:styleId="ImportedStyle46">
    <w:name w:val="Imported Style 46"/>
    <w:pPr>
      <w:numPr>
        <w:numId w:val="115"/>
      </w:numPr>
    </w:pPr>
  </w:style>
  <w:style w:type="numbering" w:customStyle="1" w:styleId="ImportedStyle47">
    <w:name w:val="Imported Style 47"/>
    <w:pPr>
      <w:numPr>
        <w:numId w:val="117"/>
      </w:numPr>
    </w:pPr>
  </w:style>
  <w:style w:type="numbering" w:customStyle="1" w:styleId="ImportedStyle48">
    <w:name w:val="Imported Style 48"/>
    <w:pPr>
      <w:numPr>
        <w:numId w:val="119"/>
      </w:numPr>
    </w:pPr>
  </w:style>
  <w:style w:type="numbering" w:customStyle="1" w:styleId="ImportedStyle49">
    <w:name w:val="Imported Style 49"/>
    <w:pPr>
      <w:numPr>
        <w:numId w:val="121"/>
      </w:numPr>
    </w:pPr>
  </w:style>
  <w:style w:type="numbering" w:customStyle="1" w:styleId="ImportedStyle50">
    <w:name w:val="Imported Style 50"/>
    <w:pPr>
      <w:numPr>
        <w:numId w:val="123"/>
      </w:numPr>
    </w:pPr>
  </w:style>
  <w:style w:type="numbering" w:customStyle="1" w:styleId="ImportedStyle51">
    <w:name w:val="Imported Style 51"/>
    <w:pPr>
      <w:numPr>
        <w:numId w:val="125"/>
      </w:numPr>
    </w:pPr>
  </w:style>
  <w:style w:type="numbering" w:customStyle="1" w:styleId="ImportedStyle52">
    <w:name w:val="Imported Style 52"/>
    <w:pPr>
      <w:numPr>
        <w:numId w:val="127"/>
      </w:numPr>
    </w:pPr>
  </w:style>
  <w:style w:type="numbering" w:customStyle="1" w:styleId="ImportedStyle53">
    <w:name w:val="Imported Style 53"/>
    <w:pPr>
      <w:numPr>
        <w:numId w:val="130"/>
      </w:numPr>
    </w:pPr>
  </w:style>
  <w:style w:type="numbering" w:customStyle="1" w:styleId="ImportedStyle54">
    <w:name w:val="Imported Style 54"/>
    <w:pPr>
      <w:numPr>
        <w:numId w:val="132"/>
      </w:numPr>
    </w:pPr>
  </w:style>
  <w:style w:type="numbering" w:customStyle="1" w:styleId="ImportedStyle55">
    <w:name w:val="Imported Style 55"/>
    <w:pPr>
      <w:numPr>
        <w:numId w:val="134"/>
      </w:numPr>
    </w:pPr>
  </w:style>
  <w:style w:type="numbering" w:customStyle="1" w:styleId="ImportedStyle56">
    <w:name w:val="Imported Style 56"/>
    <w:pPr>
      <w:numPr>
        <w:numId w:val="136"/>
      </w:numPr>
    </w:pPr>
  </w:style>
  <w:style w:type="numbering" w:customStyle="1" w:styleId="ImportedStyle57">
    <w:name w:val="Imported Style 57"/>
    <w:pPr>
      <w:numPr>
        <w:numId w:val="138"/>
      </w:numPr>
    </w:pPr>
  </w:style>
  <w:style w:type="numbering" w:customStyle="1" w:styleId="ImportedStyle58">
    <w:name w:val="Imported Style 58"/>
    <w:pPr>
      <w:numPr>
        <w:numId w:val="141"/>
      </w:numPr>
    </w:pPr>
  </w:style>
  <w:style w:type="numbering" w:customStyle="1" w:styleId="ImportedStyle59">
    <w:name w:val="Imported Style 59"/>
    <w:pPr>
      <w:numPr>
        <w:numId w:val="145"/>
      </w:numPr>
    </w:pPr>
  </w:style>
  <w:style w:type="numbering" w:customStyle="1" w:styleId="ImportedStyle60">
    <w:name w:val="Imported Style 60"/>
    <w:pPr>
      <w:numPr>
        <w:numId w:val="147"/>
      </w:numPr>
    </w:pPr>
  </w:style>
  <w:style w:type="numbering" w:customStyle="1" w:styleId="ImportedStyle61">
    <w:name w:val="Imported Style 61"/>
    <w:pPr>
      <w:numPr>
        <w:numId w:val="149"/>
      </w:numPr>
    </w:pPr>
  </w:style>
  <w:style w:type="numbering" w:customStyle="1" w:styleId="ImportedStyle62">
    <w:name w:val="Imported Style 62"/>
    <w:pPr>
      <w:numPr>
        <w:numId w:val="151"/>
      </w:numPr>
    </w:pPr>
  </w:style>
  <w:style w:type="numbering" w:customStyle="1" w:styleId="ImportedStyle63">
    <w:name w:val="Imported Style 63"/>
    <w:pPr>
      <w:numPr>
        <w:numId w:val="153"/>
      </w:numPr>
    </w:pPr>
  </w:style>
  <w:style w:type="numbering" w:customStyle="1" w:styleId="ImportedStyle64">
    <w:name w:val="Imported Style 64"/>
    <w:pPr>
      <w:numPr>
        <w:numId w:val="157"/>
      </w:numPr>
    </w:pPr>
  </w:style>
  <w:style w:type="numbering" w:customStyle="1" w:styleId="ImportedStyle65">
    <w:name w:val="Imported Style 65"/>
    <w:pPr>
      <w:numPr>
        <w:numId w:val="16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2</Pages>
  <Words>21408</Words>
  <Characters>12203</Characters>
  <Application>Microsoft Office Word</Application>
  <DocSecurity>0</DocSecurity>
  <Lines>101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</dc:creator>
  <cp:lastModifiedBy>Кристина Кисилюка</cp:lastModifiedBy>
  <cp:revision>7</cp:revision>
  <dcterms:created xsi:type="dcterms:W3CDTF">2020-04-17T12:40:00Z</dcterms:created>
  <dcterms:modified xsi:type="dcterms:W3CDTF">2021-12-07T13:52:00Z</dcterms:modified>
</cp:coreProperties>
</file>